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E8B26" w14:textId="4F6294A3" w:rsidR="00CE2FC6" w:rsidRPr="007B4D0A" w:rsidRDefault="00CE2FC6" w:rsidP="00A74989">
      <w:pPr>
        <w:pStyle w:val="Paragraph"/>
        <w:spacing w:after="0" w:line="240" w:lineRule="auto"/>
        <w:rPr>
          <w:rFonts w:asciiTheme="minorHAnsi" w:hAnsiTheme="minorHAnsi" w:cstheme="minorHAnsi"/>
          <w:lang w:val="en-GB"/>
        </w:rPr>
      </w:pP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p>
    <w:p w14:paraId="76AEB464" w14:textId="17C43872" w:rsidR="00A74989" w:rsidRPr="007B4D0A" w:rsidRDefault="00D0264E" w:rsidP="00FA2EF7">
      <w:pPr>
        <w:pStyle w:val="A-Unassigned"/>
        <w:spacing w:before="0" w:after="0"/>
        <w:jc w:val="center"/>
        <w:outlineLvl w:val="0"/>
        <w:rPr>
          <w:rFonts w:asciiTheme="minorHAnsi" w:hAnsiTheme="minorHAnsi" w:cstheme="minorHAnsi"/>
          <w:sz w:val="32"/>
          <w:szCs w:val="32"/>
        </w:rPr>
      </w:pPr>
      <w:r w:rsidRPr="007B4D0A">
        <w:rPr>
          <w:rFonts w:asciiTheme="minorHAnsi" w:hAnsiTheme="minorHAnsi" w:cstheme="minorHAnsi"/>
          <w:sz w:val="32"/>
          <w:szCs w:val="32"/>
        </w:rPr>
        <w:t>Participant</w:t>
      </w:r>
      <w:r w:rsidR="009C1E27" w:rsidRPr="007B4D0A">
        <w:rPr>
          <w:rFonts w:asciiTheme="minorHAnsi" w:hAnsiTheme="minorHAnsi" w:cstheme="minorHAnsi"/>
          <w:sz w:val="32"/>
          <w:szCs w:val="32"/>
        </w:rPr>
        <w:t xml:space="preserve"> Information Sheet</w:t>
      </w:r>
      <w:r w:rsidR="00511071">
        <w:rPr>
          <w:rFonts w:asciiTheme="minorHAnsi" w:hAnsiTheme="minorHAnsi" w:cstheme="minorHAnsi"/>
          <w:sz w:val="32"/>
          <w:szCs w:val="32"/>
        </w:rPr>
        <w:t xml:space="preserve"> for </w:t>
      </w:r>
      <w:r w:rsidR="00CF5DDB">
        <w:rPr>
          <w:rFonts w:asciiTheme="minorHAnsi" w:hAnsiTheme="minorHAnsi" w:cstheme="minorHAnsi"/>
          <w:sz w:val="32"/>
          <w:szCs w:val="32"/>
        </w:rPr>
        <w:t>C</w:t>
      </w:r>
      <w:r w:rsidR="00A40E8A">
        <w:rPr>
          <w:rFonts w:asciiTheme="minorHAnsi" w:hAnsiTheme="minorHAnsi" w:cstheme="minorHAnsi"/>
          <w:sz w:val="32"/>
          <w:szCs w:val="32"/>
        </w:rPr>
        <w:t>arers</w:t>
      </w:r>
    </w:p>
    <w:p w14:paraId="274B621B" w14:textId="77777777" w:rsidR="00DC4EDC" w:rsidRPr="007B4D0A" w:rsidRDefault="00DC4EDC" w:rsidP="005953AC">
      <w:pPr>
        <w:jc w:val="both"/>
        <w:rPr>
          <w:rFonts w:asciiTheme="minorHAnsi" w:hAnsiTheme="minorHAnsi" w:cstheme="minorHAnsi"/>
          <w:lang w:val="en-GB"/>
        </w:rPr>
      </w:pPr>
    </w:p>
    <w:p w14:paraId="11FF705E" w14:textId="77777777" w:rsidR="00DC4EDC" w:rsidRPr="007B4D0A" w:rsidRDefault="00DC4EDC" w:rsidP="005953AC">
      <w:pPr>
        <w:jc w:val="both"/>
        <w:rPr>
          <w:rFonts w:asciiTheme="minorHAnsi" w:hAnsiTheme="minorHAnsi" w:cstheme="minorHAnsi"/>
          <w:lang w:val="en-GB"/>
        </w:rPr>
      </w:pPr>
    </w:p>
    <w:p w14:paraId="0F866F5D"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Study title</w:t>
      </w:r>
    </w:p>
    <w:p w14:paraId="3AFC5CE2" w14:textId="6541CEB8" w:rsidR="00CC6FF6" w:rsidRPr="007B4D0A" w:rsidRDefault="000F796B"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Molecular Imaging of </w:t>
      </w:r>
      <w:r w:rsidR="00682414" w:rsidRPr="007B4D0A">
        <w:rPr>
          <w:rFonts w:asciiTheme="minorHAnsi" w:hAnsiTheme="minorHAnsi" w:cstheme="minorHAnsi"/>
          <w:b/>
          <w:lang w:val="en-GB"/>
        </w:rPr>
        <w:t>Synaptic Loss</w:t>
      </w:r>
      <w:r w:rsidRPr="007B4D0A">
        <w:rPr>
          <w:rFonts w:asciiTheme="minorHAnsi" w:hAnsiTheme="minorHAnsi" w:cstheme="minorHAnsi"/>
          <w:b/>
          <w:lang w:val="en-GB"/>
        </w:rPr>
        <w:t xml:space="preserve"> </w:t>
      </w:r>
      <w:r w:rsidR="009B6277" w:rsidRPr="007B4D0A">
        <w:rPr>
          <w:rFonts w:asciiTheme="minorHAnsi" w:hAnsiTheme="minorHAnsi" w:cstheme="minorHAnsi"/>
          <w:b/>
          <w:bCs/>
          <w:lang w:val="en-GB"/>
        </w:rPr>
        <w:t>in</w:t>
      </w:r>
      <w:r w:rsidR="009B6277" w:rsidRPr="007B4D0A">
        <w:rPr>
          <w:rFonts w:asciiTheme="minorHAnsi" w:hAnsiTheme="minorHAnsi" w:cstheme="minorHAnsi"/>
          <w:lang w:val="en-GB"/>
        </w:rPr>
        <w:t xml:space="preserve"> </w:t>
      </w:r>
      <w:r w:rsidR="00682414" w:rsidRPr="007B4D0A">
        <w:rPr>
          <w:rFonts w:asciiTheme="minorHAnsi" w:hAnsiTheme="minorHAnsi" w:cstheme="minorHAnsi"/>
          <w:b/>
          <w:lang w:val="en-GB"/>
        </w:rPr>
        <w:t xml:space="preserve">Multiple System Atrophy </w:t>
      </w:r>
      <w:r w:rsidR="0045581F" w:rsidRPr="007B4D0A">
        <w:rPr>
          <w:rFonts w:asciiTheme="minorHAnsi" w:hAnsiTheme="minorHAnsi" w:cstheme="minorHAnsi"/>
          <w:b/>
          <w:lang w:val="en-GB"/>
        </w:rPr>
        <w:t xml:space="preserve">(MSA) </w:t>
      </w:r>
    </w:p>
    <w:p w14:paraId="2DDBAFF3" w14:textId="13C16B5E" w:rsidR="007C5F93" w:rsidRPr="007B4D0A" w:rsidRDefault="0050532C"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Short Title: </w:t>
      </w:r>
      <w:r w:rsidR="00CC6FF6" w:rsidRPr="007B4D0A">
        <w:rPr>
          <w:rFonts w:asciiTheme="minorHAnsi" w:hAnsiTheme="minorHAnsi" w:cstheme="minorHAnsi"/>
          <w:lang w:val="en-GB"/>
        </w:rPr>
        <w:t>Synaptic Loss in MSA</w:t>
      </w:r>
    </w:p>
    <w:p w14:paraId="5FF9B8C5" w14:textId="64C2D7B8" w:rsidR="0050532C" w:rsidRPr="007B4D0A" w:rsidRDefault="00BF42D1"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 xml:space="preserve">Chief Investigator: </w:t>
      </w:r>
      <w:r w:rsidR="009D2966" w:rsidRPr="007B4D0A">
        <w:rPr>
          <w:rFonts w:asciiTheme="minorHAnsi" w:hAnsiTheme="minorHAnsi" w:cstheme="minorHAnsi"/>
          <w:b/>
          <w:u w:val="single"/>
          <w:lang w:val="en-GB"/>
        </w:rPr>
        <w:t>Prof</w:t>
      </w:r>
      <w:r w:rsidRPr="007B4D0A">
        <w:rPr>
          <w:rFonts w:asciiTheme="minorHAnsi" w:hAnsiTheme="minorHAnsi" w:cstheme="minorHAnsi"/>
          <w:b/>
          <w:u w:val="single"/>
          <w:lang w:val="en-GB"/>
        </w:rPr>
        <w:t xml:space="preserve"> Marios Politis</w:t>
      </w:r>
    </w:p>
    <w:p w14:paraId="2A37D889" w14:textId="2EB14BE3" w:rsidR="00057FB7" w:rsidRPr="007B4D0A" w:rsidRDefault="00057FB7"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Sponsor: University of Exeter</w:t>
      </w:r>
    </w:p>
    <w:p w14:paraId="0A323FF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Invitation</w:t>
      </w:r>
    </w:p>
    <w:p w14:paraId="1BD487D1" w14:textId="769B7AF0" w:rsidR="00836660"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w:t>
      </w:r>
      <w:r w:rsidR="00836660">
        <w:rPr>
          <w:rFonts w:asciiTheme="minorHAnsi" w:hAnsiTheme="minorHAnsi" w:cstheme="minorHAnsi"/>
          <w:lang w:val="en-GB"/>
        </w:rPr>
        <w:t xml:space="preserve"> are invited to take part in a research study as a </w:t>
      </w:r>
      <w:proofErr w:type="spellStart"/>
      <w:r w:rsidR="00836660">
        <w:rPr>
          <w:rFonts w:asciiTheme="minorHAnsi" w:hAnsiTheme="minorHAnsi" w:cstheme="minorHAnsi"/>
          <w:lang w:val="en-GB"/>
        </w:rPr>
        <w:t>carer</w:t>
      </w:r>
      <w:proofErr w:type="spellEnd"/>
      <w:r w:rsidR="00836660">
        <w:rPr>
          <w:rFonts w:asciiTheme="minorHAnsi" w:hAnsiTheme="minorHAnsi" w:cstheme="minorHAnsi"/>
          <w:lang w:val="en-GB"/>
        </w:rPr>
        <w:t xml:space="preserve"> of a </w:t>
      </w:r>
      <w:r w:rsidR="00A40E8A">
        <w:rPr>
          <w:rFonts w:asciiTheme="minorHAnsi" w:hAnsiTheme="minorHAnsi" w:cstheme="minorHAnsi"/>
          <w:lang w:val="en-GB"/>
        </w:rPr>
        <w:t>relative/spouse/friend</w:t>
      </w:r>
      <w:r w:rsidR="00836660">
        <w:rPr>
          <w:rFonts w:asciiTheme="minorHAnsi" w:hAnsiTheme="minorHAnsi" w:cstheme="minorHAnsi"/>
          <w:lang w:val="en-GB"/>
        </w:rPr>
        <w:t>/patient</w:t>
      </w:r>
      <w:r w:rsidR="00A40E8A">
        <w:rPr>
          <w:rFonts w:asciiTheme="minorHAnsi" w:hAnsiTheme="minorHAnsi" w:cstheme="minorHAnsi"/>
          <w:lang w:val="en-GB"/>
        </w:rPr>
        <w:t xml:space="preserve"> </w:t>
      </w:r>
      <w:r w:rsidR="00836660">
        <w:rPr>
          <w:rFonts w:asciiTheme="minorHAnsi" w:hAnsiTheme="minorHAnsi" w:cstheme="minorHAnsi"/>
          <w:lang w:val="en-GB"/>
        </w:rPr>
        <w:t>(hereinafter “the patient”)</w:t>
      </w:r>
      <w:r w:rsidR="00836660" w:rsidRPr="007B4D0A">
        <w:rPr>
          <w:rFonts w:asciiTheme="minorHAnsi" w:hAnsiTheme="minorHAnsi" w:cstheme="minorHAnsi"/>
          <w:lang w:val="en-GB"/>
        </w:rPr>
        <w:t xml:space="preserve"> </w:t>
      </w:r>
      <w:r w:rsidR="00836660">
        <w:rPr>
          <w:rFonts w:asciiTheme="minorHAnsi" w:hAnsiTheme="minorHAnsi" w:cstheme="minorHAnsi"/>
          <w:lang w:val="en-GB"/>
        </w:rPr>
        <w:t xml:space="preserve">who has a diagnosis of </w:t>
      </w:r>
      <w:r w:rsidR="00836660" w:rsidRPr="007B4D0A">
        <w:rPr>
          <w:rFonts w:asciiTheme="minorHAnsi" w:hAnsiTheme="minorHAnsi" w:cstheme="minorHAnsi"/>
          <w:bCs/>
          <w:lang w:val="en-GB"/>
        </w:rPr>
        <w:t>Multiple System Atrophy (MSA)</w:t>
      </w:r>
      <w:r w:rsidR="00836660">
        <w:rPr>
          <w:rFonts w:asciiTheme="minorHAnsi" w:hAnsiTheme="minorHAnsi" w:cstheme="minorHAnsi"/>
          <w:bCs/>
          <w:lang w:val="en-GB"/>
        </w:rPr>
        <w:t>. You are invited to take part in a small part of this research study. A separate information sheet will be provided to the patient. If you choose not to take part in this research study, the patient can still</w:t>
      </w:r>
      <w:r w:rsidR="00550EBD">
        <w:rPr>
          <w:rFonts w:asciiTheme="minorHAnsi" w:hAnsiTheme="minorHAnsi" w:cstheme="minorHAnsi"/>
          <w:bCs/>
          <w:lang w:val="en-GB"/>
        </w:rPr>
        <w:t xml:space="preserve"> be</w:t>
      </w:r>
      <w:r w:rsidR="00836660">
        <w:rPr>
          <w:rFonts w:asciiTheme="minorHAnsi" w:hAnsiTheme="minorHAnsi" w:cstheme="minorHAnsi"/>
          <w:bCs/>
          <w:lang w:val="en-GB"/>
        </w:rPr>
        <w:t xml:space="preserve"> invited to participate.</w:t>
      </w:r>
    </w:p>
    <w:p w14:paraId="641CFD10" w14:textId="2C029DB3"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Before you</w:t>
      </w:r>
      <w:r w:rsidR="00A40E8A">
        <w:rPr>
          <w:rFonts w:asciiTheme="minorHAnsi" w:hAnsiTheme="minorHAnsi" w:cstheme="minorHAnsi"/>
          <w:lang w:val="en-GB"/>
        </w:rPr>
        <w:t xml:space="preserve"> </w:t>
      </w:r>
      <w:r w:rsidRPr="007B4D0A">
        <w:rPr>
          <w:rFonts w:asciiTheme="minorHAnsi" w:hAnsiTheme="minorHAnsi" w:cstheme="minorHAnsi"/>
          <w:lang w:val="en-GB"/>
        </w:rPr>
        <w:t xml:space="preserve">decide, it is important </w:t>
      </w:r>
      <w:r w:rsidR="00A40E8A">
        <w:rPr>
          <w:rFonts w:asciiTheme="minorHAnsi" w:hAnsiTheme="minorHAnsi" w:cstheme="minorHAnsi"/>
          <w:lang w:val="en-GB"/>
        </w:rPr>
        <w:t>t</w:t>
      </w:r>
      <w:r w:rsidRPr="007B4D0A">
        <w:rPr>
          <w:rFonts w:asciiTheme="minorHAnsi" w:hAnsiTheme="minorHAnsi" w:cstheme="minorHAnsi"/>
          <w:lang w:val="en-GB"/>
        </w:rPr>
        <w:t xml:space="preserve">o understand why the research is being done and what it will involve. Pleas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 xml:space="preserve">time to read the following information carefully and discuss it with others if you wish. </w:t>
      </w:r>
      <w:r w:rsidR="00C4461B" w:rsidRPr="007B4D0A">
        <w:rPr>
          <w:rFonts w:asciiTheme="minorHAnsi" w:hAnsiTheme="minorHAnsi" w:cstheme="minorHAnsi"/>
          <w:lang w:val="en-GB"/>
        </w:rPr>
        <w:t>I</w:t>
      </w:r>
      <w:r w:rsidRPr="007B4D0A">
        <w:rPr>
          <w:rFonts w:asciiTheme="minorHAnsi" w:hAnsiTheme="minorHAnsi" w:cstheme="minorHAnsi"/>
          <w:lang w:val="en-GB"/>
        </w:rPr>
        <w:t xml:space="preserve">f anything </w:t>
      </w:r>
      <w:r w:rsidR="00F40E47" w:rsidRPr="007B4D0A">
        <w:rPr>
          <w:rFonts w:asciiTheme="minorHAnsi" w:hAnsiTheme="minorHAnsi" w:cstheme="minorHAnsi"/>
          <w:lang w:val="en-GB"/>
        </w:rPr>
        <w:t>is un</w:t>
      </w:r>
      <w:r w:rsidRPr="007B4D0A">
        <w:rPr>
          <w:rFonts w:asciiTheme="minorHAnsi" w:hAnsiTheme="minorHAnsi" w:cstheme="minorHAnsi"/>
          <w:lang w:val="en-GB"/>
        </w:rPr>
        <w:t xml:space="preserve">clear or if you would like more </w:t>
      </w:r>
      <w:r w:rsidR="00FA7678" w:rsidRPr="007B4D0A">
        <w:rPr>
          <w:rFonts w:asciiTheme="minorHAnsi" w:hAnsiTheme="minorHAnsi" w:cstheme="minorHAnsi"/>
          <w:lang w:val="en-GB"/>
        </w:rPr>
        <w:t>information,</w:t>
      </w:r>
      <w:r w:rsidR="00C4461B" w:rsidRPr="007B4D0A">
        <w:rPr>
          <w:rFonts w:asciiTheme="minorHAnsi" w:hAnsiTheme="minorHAnsi" w:cstheme="minorHAnsi"/>
          <w:lang w:val="en-GB"/>
        </w:rPr>
        <w:t xml:space="preserve"> please get in touch with one of the study team</w:t>
      </w:r>
      <w:r w:rsidRPr="007B4D0A">
        <w:rPr>
          <w:rFonts w:asciiTheme="minorHAnsi" w:hAnsiTheme="minorHAnsi" w:cstheme="minorHAnsi"/>
          <w:lang w:val="en-GB"/>
        </w:rPr>
        <w:t xml:space="preserv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time to decide whether or not you wish to take part.</w:t>
      </w:r>
    </w:p>
    <w:p w14:paraId="472547BF" w14:textId="77777777" w:rsidR="001643BA" w:rsidRPr="007B4D0A" w:rsidRDefault="001643BA" w:rsidP="00FA2EF7">
      <w:pPr>
        <w:spacing w:line="480" w:lineRule="auto"/>
        <w:jc w:val="both"/>
        <w:outlineLvl w:val="0"/>
        <w:rPr>
          <w:rFonts w:asciiTheme="minorHAnsi" w:hAnsiTheme="minorHAnsi" w:cstheme="minorHAnsi"/>
          <w:i/>
          <w:lang w:val="en-GB"/>
        </w:rPr>
      </w:pPr>
      <w:r w:rsidRPr="007B4D0A">
        <w:rPr>
          <w:rFonts w:asciiTheme="minorHAnsi" w:hAnsiTheme="minorHAnsi" w:cstheme="minorHAnsi"/>
          <w:lang w:val="en-GB"/>
        </w:rPr>
        <w:t>Thank you for reading this.</w:t>
      </w:r>
    </w:p>
    <w:p w14:paraId="3C26D814" w14:textId="77777777" w:rsidR="0045581F" w:rsidRPr="007B4D0A" w:rsidRDefault="0045581F" w:rsidP="001643BA">
      <w:pPr>
        <w:spacing w:line="480" w:lineRule="auto"/>
        <w:jc w:val="both"/>
        <w:rPr>
          <w:rFonts w:asciiTheme="minorHAnsi" w:hAnsiTheme="minorHAnsi" w:cstheme="minorHAnsi"/>
          <w:u w:val="single"/>
          <w:lang w:val="en-GB"/>
        </w:rPr>
      </w:pPr>
    </w:p>
    <w:p w14:paraId="7CC36B9E"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the purpose of the study?</w:t>
      </w:r>
    </w:p>
    <w:p w14:paraId="4F9DF7F0" w14:textId="21DAA415" w:rsidR="00790EA3" w:rsidRPr="007B4D0A" w:rsidRDefault="00A0764B"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bCs/>
          <w:lang w:val="en-GB"/>
        </w:rPr>
        <w:t xml:space="preserve">Multiple System Atrophy (MSA) is a </w:t>
      </w:r>
      <w:r w:rsidRPr="007B4D0A">
        <w:rPr>
          <w:rFonts w:asciiTheme="minorHAnsi" w:eastAsia="SimSun" w:hAnsiTheme="minorHAnsi" w:cstheme="minorHAnsi"/>
          <w:lang w:val="en-GB" w:eastAsia="zh-CN"/>
        </w:rPr>
        <w:t xml:space="preserve">chronic neurological </w:t>
      </w:r>
      <w:r w:rsidR="00D87952" w:rsidRPr="007B4D0A">
        <w:rPr>
          <w:rFonts w:asciiTheme="minorHAnsi" w:eastAsia="SimSun" w:hAnsiTheme="minorHAnsi" w:cstheme="minorHAnsi"/>
          <w:lang w:val="en-GB" w:eastAsia="zh-CN"/>
        </w:rPr>
        <w:t>condition</w:t>
      </w:r>
      <w:r w:rsidRPr="007B4D0A">
        <w:rPr>
          <w:rFonts w:asciiTheme="minorHAnsi" w:eastAsia="SimSun" w:hAnsiTheme="minorHAnsi" w:cstheme="minorHAnsi"/>
          <w:lang w:val="en-GB" w:eastAsia="zh-CN"/>
        </w:rPr>
        <w:t xml:space="preserve"> that progresses over time</w:t>
      </w:r>
      <w:r w:rsidR="006620CB" w:rsidRPr="007B4D0A">
        <w:rPr>
          <w:rFonts w:asciiTheme="minorHAnsi" w:hAnsiTheme="minorHAnsi" w:cstheme="minorHAnsi"/>
          <w:bCs/>
          <w:lang w:val="en-GB"/>
        </w:rPr>
        <w:t xml:space="preserve">. MSA </w:t>
      </w:r>
      <w:r w:rsidR="00BF42D1" w:rsidRPr="007B4D0A">
        <w:rPr>
          <w:rFonts w:asciiTheme="minorHAnsi" w:hAnsiTheme="minorHAnsi" w:cstheme="minorHAnsi"/>
          <w:bCs/>
          <w:lang w:val="en-GB"/>
        </w:rPr>
        <w:t>causes</w:t>
      </w:r>
      <w:r w:rsidRPr="007B4D0A">
        <w:rPr>
          <w:rFonts w:asciiTheme="minorHAnsi" w:hAnsiTheme="minorHAnsi" w:cstheme="minorHAnsi"/>
          <w:bCs/>
          <w:lang w:val="en-GB"/>
        </w:rPr>
        <w:t xml:space="preserve"> </w:t>
      </w:r>
      <w:r w:rsidR="006620CB" w:rsidRPr="007B4D0A">
        <w:rPr>
          <w:rFonts w:asciiTheme="minorHAnsi" w:hAnsiTheme="minorHAnsi" w:cstheme="minorHAnsi"/>
          <w:bCs/>
          <w:lang w:val="en-GB"/>
        </w:rPr>
        <w:t>symptoms</w:t>
      </w:r>
      <w:r w:rsidR="00454AB7" w:rsidRPr="007B4D0A">
        <w:rPr>
          <w:rFonts w:asciiTheme="minorHAnsi" w:hAnsiTheme="minorHAnsi" w:cstheme="minorHAnsi"/>
          <w:bCs/>
          <w:lang w:val="en-GB"/>
        </w:rPr>
        <w:t xml:space="preserve"> such as</w:t>
      </w:r>
      <w:r w:rsidR="006620CB" w:rsidRPr="007B4D0A">
        <w:rPr>
          <w:rFonts w:asciiTheme="minorHAnsi" w:hAnsiTheme="minorHAnsi" w:cstheme="minorHAnsi"/>
          <w:bCs/>
          <w:lang w:val="en-GB"/>
        </w:rPr>
        <w:t xml:space="preserve"> </w:t>
      </w:r>
      <w:r w:rsidR="00454AB7" w:rsidRPr="007B4D0A">
        <w:rPr>
          <w:rFonts w:asciiTheme="minorHAnsi" w:eastAsia="SimSun" w:hAnsiTheme="minorHAnsi" w:cstheme="minorHAnsi"/>
          <w:lang w:val="en-GB" w:eastAsia="zh-CN"/>
        </w:rPr>
        <w:t>slowness of movement</w:t>
      </w:r>
      <w:r w:rsidR="00D87952" w:rsidRPr="007B4D0A">
        <w:rPr>
          <w:rFonts w:asciiTheme="minorHAnsi" w:eastAsia="SimSun" w:hAnsiTheme="minorHAnsi" w:cstheme="minorHAnsi"/>
          <w:lang w:val="en-GB" w:eastAsia="zh-CN"/>
        </w:rPr>
        <w:t xml:space="preserve"> and</w:t>
      </w:r>
      <w:r w:rsidR="00454AB7" w:rsidRPr="007B4D0A">
        <w:rPr>
          <w:rFonts w:asciiTheme="minorHAnsi" w:eastAsia="SimSun" w:hAnsiTheme="minorHAnsi" w:cstheme="minorHAnsi"/>
          <w:lang w:val="en-GB" w:eastAsia="zh-CN"/>
        </w:rPr>
        <w:t xml:space="preserve"> stiffness</w:t>
      </w:r>
      <w:r w:rsidR="0045581F" w:rsidRPr="007B4D0A">
        <w:rPr>
          <w:rFonts w:asciiTheme="minorHAnsi" w:hAnsiTheme="minorHAnsi" w:cstheme="minorHAnsi"/>
          <w:bCs/>
          <w:lang w:val="en-GB"/>
        </w:rPr>
        <w:t>, lack of muscle control or coordination of voluntary movements</w:t>
      </w:r>
      <w:r w:rsidR="00FA2EF7" w:rsidRPr="007B4D0A">
        <w:rPr>
          <w:rFonts w:asciiTheme="minorHAnsi" w:hAnsiTheme="minorHAnsi" w:cstheme="minorHAnsi"/>
          <w:bCs/>
          <w:lang w:val="en-GB"/>
        </w:rPr>
        <w:t>,</w:t>
      </w:r>
      <w:r w:rsidR="0045581F" w:rsidRPr="007B4D0A">
        <w:rPr>
          <w:rFonts w:asciiTheme="minorHAnsi" w:hAnsiTheme="minorHAnsi" w:cstheme="minorHAnsi"/>
          <w:bCs/>
          <w:lang w:val="en-GB"/>
        </w:rPr>
        <w:t xml:space="preserve"> and urinary </w:t>
      </w:r>
      <w:r w:rsidR="00BF42D1" w:rsidRPr="007B4D0A">
        <w:rPr>
          <w:rFonts w:asciiTheme="minorHAnsi" w:hAnsiTheme="minorHAnsi" w:cstheme="minorHAnsi"/>
          <w:bCs/>
          <w:lang w:val="en-GB"/>
        </w:rPr>
        <w:t>problems (</w:t>
      </w:r>
      <w:r w:rsidR="0045581F" w:rsidRPr="007B4D0A">
        <w:rPr>
          <w:rFonts w:asciiTheme="minorHAnsi" w:hAnsiTheme="minorHAnsi" w:cstheme="minorHAnsi"/>
          <w:bCs/>
          <w:lang w:val="en-GB"/>
        </w:rPr>
        <w:t>dysfunction</w:t>
      </w:r>
      <w:r w:rsidR="00BF42D1" w:rsidRPr="007B4D0A">
        <w:rPr>
          <w:rFonts w:asciiTheme="minorHAnsi" w:hAnsiTheme="minorHAnsi" w:cstheme="minorHAnsi"/>
          <w:bCs/>
          <w:lang w:val="en-GB"/>
        </w:rPr>
        <w:t>)</w:t>
      </w:r>
      <w:r w:rsidR="0045581F" w:rsidRPr="007B4D0A">
        <w:rPr>
          <w:rFonts w:asciiTheme="minorHAnsi" w:hAnsiTheme="minorHAnsi" w:cstheme="minorHAnsi"/>
          <w:bCs/>
          <w:lang w:val="en-GB"/>
        </w:rPr>
        <w:t>.</w:t>
      </w:r>
      <w:r w:rsidRPr="007B4D0A">
        <w:rPr>
          <w:rFonts w:asciiTheme="minorHAnsi" w:hAnsiTheme="minorHAnsi" w:cstheme="minorHAnsi"/>
          <w:bCs/>
          <w:lang w:val="en-GB"/>
        </w:rPr>
        <w:t xml:space="preserve"> </w:t>
      </w:r>
      <w:r w:rsidR="00BF42D1" w:rsidRPr="007B4D0A">
        <w:rPr>
          <w:rFonts w:asciiTheme="minorHAnsi" w:hAnsiTheme="minorHAnsi" w:cstheme="minorHAnsi"/>
          <w:bCs/>
          <w:lang w:val="en-GB"/>
        </w:rPr>
        <w:t xml:space="preserve">Patients with </w:t>
      </w:r>
      <w:r w:rsidR="003E47A1" w:rsidRPr="007B4D0A">
        <w:rPr>
          <w:rFonts w:asciiTheme="minorHAnsi" w:eastAsia="SimSun" w:hAnsiTheme="minorHAnsi" w:cstheme="minorHAnsi"/>
          <w:lang w:val="en-GB" w:eastAsia="zh-CN"/>
        </w:rPr>
        <w:t xml:space="preserve">MSA </w:t>
      </w:r>
      <w:r w:rsidR="00277768" w:rsidRPr="007B4D0A">
        <w:rPr>
          <w:rFonts w:asciiTheme="minorHAnsi" w:eastAsia="SimSun" w:hAnsiTheme="minorHAnsi" w:cstheme="minorHAnsi"/>
          <w:lang w:val="en-GB" w:eastAsia="zh-CN"/>
        </w:rPr>
        <w:lastRenderedPageBreak/>
        <w:t xml:space="preserve">are found to </w:t>
      </w:r>
      <w:r w:rsidR="003E47A1" w:rsidRPr="007B4D0A">
        <w:rPr>
          <w:rFonts w:asciiTheme="minorHAnsi" w:eastAsia="SimSun" w:hAnsiTheme="minorHAnsi" w:cstheme="minorHAnsi"/>
          <w:lang w:val="en-GB" w:eastAsia="zh-CN"/>
        </w:rPr>
        <w:t>have a build-up of a prot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called alpha-synucl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in several areas</w:t>
      </w:r>
      <w:r w:rsidR="00277768" w:rsidRPr="007B4D0A">
        <w:rPr>
          <w:rFonts w:asciiTheme="minorHAnsi" w:eastAsia="SimSun" w:hAnsiTheme="minorHAnsi" w:cstheme="minorHAnsi"/>
          <w:lang w:val="en-GB" w:eastAsia="zh-CN"/>
        </w:rPr>
        <w:t xml:space="preserve"> of their brain</w:t>
      </w:r>
      <w:r w:rsidR="003E47A1" w:rsidRPr="007B4D0A">
        <w:rPr>
          <w:rFonts w:asciiTheme="minorHAnsi" w:eastAsia="SimSun" w:hAnsiTheme="minorHAnsi" w:cstheme="minorHAnsi"/>
          <w:lang w:val="en-GB" w:eastAsia="zh-CN"/>
        </w:rPr>
        <w:t xml:space="preserve">. This protein </w:t>
      </w:r>
      <w:r w:rsidR="00C31118" w:rsidRPr="007B4D0A">
        <w:rPr>
          <w:rFonts w:asciiTheme="minorHAnsi" w:eastAsia="SimSun" w:hAnsiTheme="minorHAnsi" w:cstheme="minorHAnsi"/>
          <w:lang w:val="en-GB" w:eastAsia="zh-CN"/>
        </w:rPr>
        <w:t xml:space="preserve">collects close to </w:t>
      </w:r>
      <w:r w:rsidR="00277768" w:rsidRPr="007B4D0A">
        <w:rPr>
          <w:rFonts w:asciiTheme="minorHAnsi" w:eastAsia="SimSun" w:hAnsiTheme="minorHAnsi" w:cstheme="minorHAnsi"/>
          <w:lang w:val="en-GB" w:eastAsia="zh-CN"/>
        </w:rPr>
        <w:t xml:space="preserve">the </w:t>
      </w:r>
      <w:r w:rsidR="002F02B8" w:rsidRPr="007B4D0A">
        <w:rPr>
          <w:rFonts w:asciiTheme="minorHAnsi" w:eastAsia="SimSun" w:hAnsiTheme="minorHAnsi" w:cstheme="minorHAnsi"/>
          <w:lang w:val="en-GB" w:eastAsia="zh-CN"/>
        </w:rPr>
        <w:t>brain</w:t>
      </w:r>
      <w:r w:rsidR="003E47A1" w:rsidRPr="007B4D0A">
        <w:rPr>
          <w:rFonts w:asciiTheme="minorHAnsi" w:eastAsia="SimSun" w:hAnsiTheme="minorHAnsi" w:cstheme="minorHAnsi"/>
          <w:lang w:val="en-GB" w:eastAsia="zh-CN"/>
        </w:rPr>
        <w:t xml:space="preserve"> cells</w:t>
      </w:r>
      <w:r w:rsidR="0071010B"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which provide support and insulation to </w:t>
      </w:r>
      <w:r w:rsidR="00277768" w:rsidRPr="007B4D0A">
        <w:rPr>
          <w:rFonts w:asciiTheme="minorHAnsi" w:eastAsia="SimSun" w:hAnsiTheme="minorHAnsi" w:cstheme="minorHAnsi"/>
          <w:lang w:val="en-GB" w:eastAsia="zh-CN"/>
        </w:rPr>
        <w:t>nerve cells (</w:t>
      </w:r>
      <w:r w:rsidR="003E47A1" w:rsidRPr="007B4D0A">
        <w:rPr>
          <w:rFonts w:asciiTheme="minorHAnsi" w:eastAsia="SimSun" w:hAnsiTheme="minorHAnsi" w:cstheme="minorHAnsi"/>
          <w:lang w:val="en-GB" w:eastAsia="zh-CN"/>
        </w:rPr>
        <w:t>neurons</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The exact </w:t>
      </w:r>
      <w:r w:rsidR="00277768" w:rsidRPr="007B4D0A">
        <w:rPr>
          <w:rFonts w:asciiTheme="minorHAnsi" w:eastAsia="SimSun" w:hAnsiTheme="minorHAnsi" w:cstheme="minorHAnsi"/>
          <w:lang w:val="en-GB" w:eastAsia="zh-CN"/>
        </w:rPr>
        <w:t>way (</w:t>
      </w:r>
      <w:r w:rsidR="0071010B" w:rsidRPr="007B4D0A">
        <w:rPr>
          <w:rFonts w:asciiTheme="minorHAnsi" w:eastAsia="SimSun" w:hAnsiTheme="minorHAnsi" w:cstheme="minorHAnsi"/>
          <w:lang w:val="en-GB" w:eastAsia="zh-CN"/>
        </w:rPr>
        <w:t>mechanism</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w:t>
      </w:r>
      <w:r w:rsidR="00277768" w:rsidRPr="007B4D0A">
        <w:rPr>
          <w:rFonts w:asciiTheme="minorHAnsi" w:eastAsia="SimSun" w:hAnsiTheme="minorHAnsi" w:cstheme="minorHAnsi"/>
          <w:lang w:val="en-GB" w:eastAsia="zh-CN"/>
        </w:rPr>
        <w:t>that</w:t>
      </w:r>
      <w:r w:rsidR="0071010B" w:rsidRPr="007B4D0A">
        <w:rPr>
          <w:rFonts w:asciiTheme="minorHAnsi" w:eastAsia="SimSun" w:hAnsiTheme="minorHAnsi" w:cstheme="minorHAnsi"/>
          <w:lang w:val="en-GB" w:eastAsia="zh-CN"/>
        </w:rPr>
        <w:t xml:space="preserve"> alpha-synuclein accumulation leads to the </w:t>
      </w:r>
      <w:r w:rsidR="000F3DEA" w:rsidRPr="007B4D0A">
        <w:rPr>
          <w:rFonts w:asciiTheme="minorHAnsi" w:eastAsia="SimSun" w:hAnsiTheme="minorHAnsi" w:cstheme="minorHAnsi"/>
          <w:lang w:val="en-GB" w:eastAsia="zh-CN"/>
        </w:rPr>
        <w:t xml:space="preserve">gradual </w:t>
      </w:r>
      <w:r w:rsidR="0071010B" w:rsidRPr="007B4D0A">
        <w:rPr>
          <w:rFonts w:asciiTheme="minorHAnsi" w:eastAsia="SimSun" w:hAnsiTheme="minorHAnsi" w:cstheme="minorHAnsi"/>
          <w:lang w:val="en-GB" w:eastAsia="zh-CN"/>
        </w:rPr>
        <w:t>breakdown of neurons</w:t>
      </w:r>
      <w:r w:rsidR="000F3DEA" w:rsidRPr="007B4D0A">
        <w:rPr>
          <w:rFonts w:asciiTheme="minorHAnsi" w:eastAsia="SimSun" w:hAnsiTheme="minorHAnsi" w:cstheme="minorHAnsi"/>
          <w:lang w:val="en-GB" w:eastAsia="zh-CN"/>
        </w:rPr>
        <w:t>, causing the symptoms of the disease,</w:t>
      </w:r>
      <w:r w:rsidR="0071010B" w:rsidRPr="007B4D0A">
        <w:rPr>
          <w:rFonts w:asciiTheme="minorHAnsi" w:eastAsia="SimSun" w:hAnsiTheme="minorHAnsi" w:cstheme="minorHAnsi"/>
          <w:lang w:val="en-GB" w:eastAsia="zh-CN"/>
        </w:rPr>
        <w:t xml:space="preserve"> is </w:t>
      </w:r>
      <w:r w:rsidR="000F3DEA" w:rsidRPr="007B4D0A">
        <w:rPr>
          <w:rFonts w:asciiTheme="minorHAnsi" w:eastAsia="SimSun" w:hAnsiTheme="minorHAnsi" w:cstheme="minorHAnsi"/>
          <w:lang w:val="en-GB" w:eastAsia="zh-CN"/>
        </w:rPr>
        <w:t xml:space="preserve">still unclear. However, we know that even before these cells die there is a loss of synapses (the structure which allows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to send messages to other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and across the brain)</w:t>
      </w:r>
      <w:r w:rsidR="004F635A" w:rsidRPr="007B4D0A">
        <w:rPr>
          <w:rFonts w:asciiTheme="minorHAnsi" w:eastAsia="SimSun" w:hAnsiTheme="minorHAnsi" w:cstheme="minorHAnsi"/>
          <w:lang w:val="en-GB" w:eastAsia="zh-CN"/>
        </w:rPr>
        <w:t xml:space="preserve"> and</w:t>
      </w:r>
      <w:r w:rsidR="00824190" w:rsidRPr="007B4D0A">
        <w:rPr>
          <w:rFonts w:asciiTheme="minorHAnsi" w:eastAsia="SimSun" w:hAnsiTheme="minorHAnsi" w:cstheme="minorHAnsi"/>
          <w:lang w:val="en-GB" w:eastAsia="zh-CN"/>
        </w:rPr>
        <w:t xml:space="preserve"> a decrease in </w:t>
      </w:r>
      <w:r w:rsidR="00893B02" w:rsidRPr="007B4D0A">
        <w:rPr>
          <w:rFonts w:asciiTheme="minorHAnsi" w:eastAsia="SimSun" w:hAnsiTheme="minorHAnsi" w:cstheme="minorHAnsi"/>
          <w:lang w:val="en-GB" w:eastAsia="zh-CN"/>
        </w:rPr>
        <w:t>the metabolism of glucose (sugar)</w:t>
      </w:r>
      <w:r w:rsidR="00824190" w:rsidRPr="007B4D0A">
        <w:rPr>
          <w:rFonts w:asciiTheme="minorHAnsi" w:eastAsia="SimSun" w:hAnsiTheme="minorHAnsi" w:cstheme="minorHAnsi"/>
          <w:lang w:val="en-GB" w:eastAsia="zh-CN"/>
        </w:rPr>
        <w:t xml:space="preserve">, </w:t>
      </w:r>
      <w:r w:rsidR="00C31118" w:rsidRPr="007B4D0A">
        <w:rPr>
          <w:rFonts w:asciiTheme="minorHAnsi" w:eastAsia="SimSun" w:hAnsiTheme="minorHAnsi" w:cstheme="minorHAnsi"/>
          <w:lang w:val="en-GB" w:eastAsia="zh-CN"/>
        </w:rPr>
        <w:t xml:space="preserve">which is used as </w:t>
      </w:r>
      <w:r w:rsidR="00950A6F" w:rsidRPr="007B4D0A">
        <w:rPr>
          <w:rFonts w:asciiTheme="minorHAnsi" w:eastAsia="SimSun" w:hAnsiTheme="minorHAnsi" w:cstheme="minorHAnsi"/>
          <w:lang w:val="en-GB" w:eastAsia="zh-CN"/>
        </w:rPr>
        <w:t>a measure</w:t>
      </w:r>
      <w:r w:rsidR="00824190" w:rsidRPr="007B4D0A">
        <w:rPr>
          <w:rFonts w:asciiTheme="minorHAnsi" w:eastAsia="SimSun" w:hAnsiTheme="minorHAnsi" w:cstheme="minorHAnsi"/>
          <w:lang w:val="en-GB" w:eastAsia="zh-CN"/>
        </w:rPr>
        <w:t xml:space="preserve"> of </w:t>
      </w:r>
      <w:r w:rsidR="00950A6F" w:rsidRPr="007B4D0A">
        <w:rPr>
          <w:rFonts w:asciiTheme="minorHAnsi" w:eastAsia="SimSun" w:hAnsiTheme="minorHAnsi" w:cstheme="minorHAnsi"/>
          <w:lang w:val="en-GB" w:eastAsia="zh-CN"/>
        </w:rPr>
        <w:t>brain</w:t>
      </w:r>
      <w:r w:rsidR="00824190" w:rsidRPr="007B4D0A">
        <w:rPr>
          <w:rFonts w:asciiTheme="minorHAnsi" w:eastAsia="SimSun" w:hAnsiTheme="minorHAnsi" w:cstheme="minorHAnsi"/>
          <w:lang w:val="en-GB" w:eastAsia="zh-CN"/>
        </w:rPr>
        <w:t xml:space="preserve"> activity</w:t>
      </w:r>
      <w:r w:rsidR="000F3DEA"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 xml:space="preserve">By use of a special scan, called </w:t>
      </w:r>
      <w:r w:rsidR="00E22AD2" w:rsidRPr="007B4D0A">
        <w:rPr>
          <w:rFonts w:asciiTheme="minorHAnsi" w:eastAsia="SimSun" w:hAnsiTheme="minorHAnsi" w:cstheme="minorHAnsi"/>
          <w:lang w:val="en-GB" w:eastAsia="zh-CN"/>
        </w:rPr>
        <w:t xml:space="preserve">Positron </w:t>
      </w:r>
      <w:r w:rsidR="00893B02" w:rsidRPr="007B4D0A">
        <w:rPr>
          <w:rFonts w:asciiTheme="minorHAnsi" w:eastAsia="SimSun" w:hAnsiTheme="minorHAnsi" w:cstheme="minorHAnsi"/>
          <w:lang w:val="en-GB" w:eastAsia="zh-CN"/>
        </w:rPr>
        <w:t>Emission Tomography (PET), i</w:t>
      </w:r>
      <w:r w:rsidR="000F3DEA" w:rsidRPr="007B4D0A">
        <w:rPr>
          <w:rFonts w:asciiTheme="minorHAnsi" w:eastAsia="SimSun" w:hAnsiTheme="minorHAnsi" w:cstheme="minorHAnsi"/>
          <w:lang w:val="en-GB" w:eastAsia="zh-CN"/>
        </w:rPr>
        <w:t>t is possible to determine the loss of synapses (synaptic loss)</w:t>
      </w:r>
      <w:r w:rsidR="00893B02" w:rsidRPr="007B4D0A">
        <w:rPr>
          <w:rFonts w:asciiTheme="minorHAnsi" w:eastAsia="SimSun" w:hAnsiTheme="minorHAnsi" w:cstheme="minorHAnsi"/>
          <w:lang w:val="en-GB" w:eastAsia="zh-CN"/>
        </w:rPr>
        <w:t xml:space="preserve"> and the decrease of glucose metabolism. </w:t>
      </w:r>
      <w:r w:rsidR="00F55A12" w:rsidRPr="007B4D0A">
        <w:rPr>
          <w:rFonts w:asciiTheme="minorHAnsi" w:eastAsia="SimSun" w:hAnsiTheme="minorHAnsi" w:cstheme="minorHAnsi"/>
          <w:lang w:val="en-GB" w:eastAsia="zh-CN"/>
        </w:rPr>
        <w:t>We can do this</w:t>
      </w:r>
      <w:r w:rsidR="00A210F9" w:rsidRPr="007B4D0A">
        <w:rPr>
          <w:rFonts w:asciiTheme="minorHAnsi" w:eastAsia="SimSun" w:hAnsiTheme="minorHAnsi" w:cstheme="minorHAnsi"/>
          <w:lang w:val="en-GB" w:eastAsia="zh-CN"/>
        </w:rPr>
        <w:t xml:space="preserve"> by </w:t>
      </w:r>
      <w:r w:rsidR="00F55A12" w:rsidRPr="007B4D0A">
        <w:rPr>
          <w:rFonts w:asciiTheme="minorHAnsi" w:eastAsia="SimSun" w:hAnsiTheme="minorHAnsi" w:cstheme="minorHAnsi"/>
          <w:lang w:val="en-GB" w:eastAsia="zh-CN"/>
        </w:rPr>
        <w:t xml:space="preserve">the </w:t>
      </w:r>
      <w:r w:rsidR="00A210F9" w:rsidRPr="007B4D0A">
        <w:rPr>
          <w:rFonts w:asciiTheme="minorHAnsi" w:eastAsia="SimSun" w:hAnsiTheme="minorHAnsi" w:cstheme="minorHAnsi"/>
          <w:lang w:val="en-GB" w:eastAsia="zh-CN"/>
        </w:rPr>
        <w:t>use of very small amounts of radioactive substances called tracers, which are injected through a cannula</w:t>
      </w:r>
      <w:r w:rsidR="00F55A12" w:rsidRPr="007B4D0A">
        <w:rPr>
          <w:rFonts w:asciiTheme="minorHAnsi" w:eastAsia="SimSun" w:hAnsiTheme="minorHAnsi" w:cstheme="minorHAnsi"/>
          <w:lang w:val="en-GB" w:eastAsia="zh-CN"/>
        </w:rPr>
        <w:t xml:space="preserve"> (tiny tube) into your vein</w:t>
      </w:r>
      <w:r w:rsidR="00A210F9" w:rsidRPr="007B4D0A">
        <w:rPr>
          <w:rFonts w:asciiTheme="minorHAnsi" w:eastAsia="SimSun" w:hAnsiTheme="minorHAnsi" w:cstheme="minorHAnsi"/>
          <w:lang w:val="en-GB" w:eastAsia="zh-CN"/>
        </w:rPr>
        <w:t xml:space="preserve">, </w:t>
      </w:r>
      <w:r w:rsidR="00F55A12" w:rsidRPr="007B4D0A">
        <w:rPr>
          <w:rFonts w:asciiTheme="minorHAnsi" w:eastAsia="SimSun" w:hAnsiTheme="minorHAnsi" w:cstheme="minorHAnsi"/>
          <w:lang w:val="en-GB" w:eastAsia="zh-CN"/>
        </w:rPr>
        <w:t xml:space="preserve">the tracers attach themselves </w:t>
      </w:r>
      <w:r w:rsidR="00A210F9" w:rsidRPr="007B4D0A">
        <w:rPr>
          <w:rFonts w:asciiTheme="minorHAnsi" w:eastAsia="SimSun" w:hAnsiTheme="minorHAnsi" w:cstheme="minorHAnsi"/>
          <w:lang w:val="en-GB" w:eastAsia="zh-CN"/>
        </w:rPr>
        <w:t xml:space="preserve">to specific targets in the brain that we wish to study. </w:t>
      </w:r>
      <w:r w:rsidR="00F55A12" w:rsidRPr="007B4D0A">
        <w:rPr>
          <w:rFonts w:asciiTheme="minorHAnsi" w:eastAsia="SimSun" w:hAnsiTheme="minorHAnsi" w:cstheme="minorHAnsi"/>
          <w:lang w:val="en-GB" w:eastAsia="zh-CN"/>
        </w:rPr>
        <w:t>Then b</w:t>
      </w:r>
      <w:r w:rsidR="00893B02" w:rsidRPr="007B4D0A">
        <w:rPr>
          <w:rFonts w:asciiTheme="minorHAnsi" w:eastAsia="SimSun" w:hAnsiTheme="minorHAnsi" w:cstheme="minorHAnsi"/>
          <w:lang w:val="en-GB" w:eastAsia="zh-CN"/>
        </w:rPr>
        <w:t xml:space="preserve">y using another brain scan called </w:t>
      </w:r>
      <w:r w:rsidR="00105813" w:rsidRPr="007B4D0A">
        <w:rPr>
          <w:rFonts w:asciiTheme="minorHAnsi" w:hAnsiTheme="minorHAnsi" w:cstheme="minorHAnsi"/>
          <w:lang w:val="en-GB"/>
        </w:rPr>
        <w:t xml:space="preserve">Magnetic Resonance Imaging (MRI) </w:t>
      </w:r>
      <w:r w:rsidR="00893B02" w:rsidRPr="007B4D0A">
        <w:rPr>
          <w:rFonts w:asciiTheme="minorHAnsi" w:hAnsiTheme="minorHAnsi" w:cstheme="minorHAnsi"/>
          <w:lang w:val="en-GB"/>
        </w:rPr>
        <w:t xml:space="preserve">it is possible to </w:t>
      </w:r>
      <w:r w:rsidR="00105813" w:rsidRPr="007B4D0A">
        <w:rPr>
          <w:rFonts w:asciiTheme="minorHAnsi" w:hAnsiTheme="minorHAnsi" w:cstheme="minorHAnsi"/>
          <w:lang w:val="en-GB"/>
        </w:rPr>
        <w:t xml:space="preserve">measure </w:t>
      </w:r>
      <w:r w:rsidR="00950A6F" w:rsidRPr="007B4D0A">
        <w:rPr>
          <w:rFonts w:asciiTheme="minorHAnsi" w:hAnsiTheme="minorHAnsi" w:cstheme="minorHAnsi"/>
          <w:lang w:val="en-GB"/>
        </w:rPr>
        <w:t xml:space="preserve">brain </w:t>
      </w:r>
      <w:r w:rsidR="00105813" w:rsidRPr="007B4D0A">
        <w:rPr>
          <w:rFonts w:asciiTheme="minorHAnsi" w:hAnsiTheme="minorHAnsi" w:cstheme="minorHAnsi"/>
          <w:lang w:val="en-GB"/>
        </w:rPr>
        <w:t>structur</w:t>
      </w:r>
      <w:r w:rsidR="00950A6F" w:rsidRPr="007B4D0A">
        <w:rPr>
          <w:rFonts w:asciiTheme="minorHAnsi" w:hAnsiTheme="minorHAnsi" w:cstheme="minorHAnsi"/>
          <w:lang w:val="en-GB"/>
        </w:rPr>
        <w:t>es</w:t>
      </w:r>
      <w:r w:rsidR="00105813" w:rsidRPr="007B4D0A">
        <w:rPr>
          <w:rFonts w:asciiTheme="minorHAnsi" w:hAnsiTheme="minorHAnsi" w:cstheme="minorHAnsi"/>
          <w:lang w:val="en-GB"/>
        </w:rPr>
        <w:t xml:space="preserve"> and </w:t>
      </w:r>
      <w:r w:rsidR="00950A6F" w:rsidRPr="007B4D0A">
        <w:rPr>
          <w:rFonts w:asciiTheme="minorHAnsi" w:hAnsiTheme="minorHAnsi" w:cstheme="minorHAnsi"/>
          <w:lang w:val="en-GB"/>
        </w:rPr>
        <w:t xml:space="preserve">the </w:t>
      </w:r>
      <w:r w:rsidR="00105813" w:rsidRPr="007B4D0A">
        <w:rPr>
          <w:rFonts w:asciiTheme="minorHAnsi" w:hAnsiTheme="minorHAnsi" w:cstheme="minorHAnsi"/>
          <w:lang w:val="en-GB"/>
        </w:rPr>
        <w:t xml:space="preserve">integrity of connections </w:t>
      </w:r>
      <w:r w:rsidR="00F55A12" w:rsidRPr="007B4D0A">
        <w:rPr>
          <w:rFonts w:asciiTheme="minorHAnsi" w:hAnsiTheme="minorHAnsi" w:cstheme="minorHAnsi"/>
          <w:lang w:val="en-GB"/>
        </w:rPr>
        <w:t xml:space="preserve">(how well the connections work) </w:t>
      </w:r>
      <w:r w:rsidR="00105813" w:rsidRPr="007B4D0A">
        <w:rPr>
          <w:rFonts w:asciiTheme="minorHAnsi" w:hAnsiTheme="minorHAnsi" w:cstheme="minorHAnsi"/>
          <w:lang w:val="en-GB"/>
        </w:rPr>
        <w:t>between different areas</w:t>
      </w:r>
      <w:r w:rsidR="00F55A12" w:rsidRPr="007B4D0A">
        <w:rPr>
          <w:rFonts w:asciiTheme="minorHAnsi" w:hAnsiTheme="minorHAnsi" w:cstheme="minorHAnsi"/>
          <w:lang w:val="en-GB"/>
        </w:rPr>
        <w:t xml:space="preserve"> in the brain</w:t>
      </w:r>
      <w:r w:rsidR="00105813" w:rsidRPr="007B4D0A">
        <w:rPr>
          <w:rFonts w:asciiTheme="minorHAnsi" w:hAnsiTheme="minorHAnsi" w:cstheme="minorHAnsi"/>
          <w:lang w:val="en-GB"/>
        </w:rPr>
        <w:t>.</w:t>
      </w:r>
    </w:p>
    <w:p w14:paraId="5A06F93B" w14:textId="77777777" w:rsidR="001643BA" w:rsidRPr="007B4D0A" w:rsidRDefault="001643BA" w:rsidP="001643BA">
      <w:pPr>
        <w:spacing w:line="480" w:lineRule="auto"/>
        <w:jc w:val="both"/>
        <w:rPr>
          <w:rFonts w:asciiTheme="minorHAnsi" w:eastAsia="SimSun" w:hAnsiTheme="minorHAnsi" w:cstheme="minorHAnsi"/>
          <w:lang w:val="en-GB" w:eastAsia="zh-CN"/>
        </w:rPr>
      </w:pPr>
    </w:p>
    <w:p w14:paraId="589434F5" w14:textId="1CA22564" w:rsidR="0050532C" w:rsidRPr="007B4D0A" w:rsidRDefault="001643BA" w:rsidP="00E55EE7">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In this study, we aim to use </w:t>
      </w:r>
      <w:r w:rsidR="004D0AB4" w:rsidRPr="007B4D0A">
        <w:rPr>
          <w:rFonts w:asciiTheme="minorHAnsi" w:eastAsia="SimSun" w:hAnsiTheme="minorHAnsi" w:cstheme="minorHAnsi"/>
          <w:lang w:val="en-GB" w:eastAsia="zh-CN"/>
        </w:rPr>
        <w:t xml:space="preserve">PET </w:t>
      </w:r>
      <w:r w:rsidR="00857F35" w:rsidRPr="007B4D0A">
        <w:rPr>
          <w:rFonts w:asciiTheme="minorHAnsi" w:eastAsia="SimSun" w:hAnsiTheme="minorHAnsi" w:cstheme="minorHAnsi"/>
          <w:lang w:val="en-GB" w:eastAsia="zh-CN"/>
        </w:rPr>
        <w:t>imaging</w:t>
      </w:r>
      <w:r w:rsidR="004D0AB4" w:rsidRPr="007B4D0A">
        <w:rPr>
          <w:rFonts w:asciiTheme="minorHAnsi" w:eastAsia="SimSun" w:hAnsiTheme="minorHAnsi" w:cstheme="minorHAnsi"/>
          <w:lang w:val="en-GB" w:eastAsia="zh-CN"/>
        </w:rPr>
        <w:t xml:space="preserve"> specific for measuring synapses</w:t>
      </w:r>
      <w:r w:rsidR="00105813" w:rsidRPr="007B4D0A">
        <w:rPr>
          <w:rFonts w:asciiTheme="minorHAnsi" w:eastAsia="SimSun" w:hAnsiTheme="minorHAnsi" w:cstheme="minorHAnsi"/>
          <w:lang w:val="en-GB" w:eastAsia="zh-CN"/>
        </w:rPr>
        <w:t xml:space="preserve"> and </w:t>
      </w:r>
      <w:r w:rsidR="004D0AB4" w:rsidRPr="007B4D0A">
        <w:rPr>
          <w:rFonts w:asciiTheme="minorHAnsi" w:eastAsia="SimSun" w:hAnsiTheme="minorHAnsi" w:cstheme="minorHAnsi"/>
          <w:lang w:val="en-GB" w:eastAsia="zh-CN"/>
        </w:rPr>
        <w:t>glucose metabolism</w:t>
      </w:r>
      <w:r w:rsidR="00F55A12"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to investigate </w:t>
      </w:r>
      <w:r w:rsidR="004D0AB4" w:rsidRPr="007B4D0A">
        <w:rPr>
          <w:rFonts w:asciiTheme="minorHAnsi" w:eastAsia="SimSun" w:hAnsiTheme="minorHAnsi" w:cstheme="minorHAnsi"/>
          <w:lang w:val="en-GB" w:eastAsia="zh-CN"/>
        </w:rPr>
        <w:t xml:space="preserve">their role in disease progression </w:t>
      </w:r>
      <w:r w:rsidRPr="007B4D0A">
        <w:rPr>
          <w:rFonts w:asciiTheme="minorHAnsi" w:eastAsia="SimSun" w:hAnsiTheme="minorHAnsi" w:cstheme="minorHAnsi"/>
          <w:lang w:val="en-GB" w:eastAsia="zh-CN"/>
        </w:rPr>
        <w:t xml:space="preserve">in people with </w:t>
      </w:r>
      <w:r w:rsidR="004D0AB4" w:rsidRPr="007B4D0A">
        <w:rPr>
          <w:rFonts w:asciiTheme="minorHAnsi" w:eastAsia="SimSun" w:hAnsiTheme="minorHAnsi" w:cstheme="minorHAnsi"/>
          <w:lang w:val="en-GB" w:eastAsia="zh-CN"/>
        </w:rPr>
        <w:t>MSA</w:t>
      </w:r>
      <w:r w:rsidRPr="007B4D0A">
        <w:rPr>
          <w:rFonts w:asciiTheme="minorHAnsi" w:eastAsia="SimSun" w:hAnsiTheme="minorHAnsi" w:cstheme="minorHAnsi"/>
          <w:lang w:val="en-GB" w:eastAsia="zh-CN"/>
        </w:rPr>
        <w:t xml:space="preserve">. We will also </w:t>
      </w:r>
      <w:r w:rsidR="000F45DE" w:rsidRPr="007B4D0A">
        <w:rPr>
          <w:rFonts w:asciiTheme="minorHAnsi" w:eastAsia="SimSun" w:hAnsiTheme="minorHAnsi" w:cstheme="minorHAnsi"/>
          <w:lang w:val="en-GB" w:eastAsia="zh-CN"/>
        </w:rPr>
        <w:t xml:space="preserve">use MRI imaging to evaluate </w:t>
      </w:r>
      <w:r w:rsidR="00857F35" w:rsidRPr="007B4D0A">
        <w:rPr>
          <w:rFonts w:asciiTheme="minorHAnsi" w:eastAsia="SimSun" w:hAnsiTheme="minorHAnsi" w:cstheme="minorHAnsi"/>
          <w:lang w:val="en-GB" w:eastAsia="zh-CN"/>
        </w:rPr>
        <w:t>the</w:t>
      </w:r>
      <w:r w:rsidR="000F45DE" w:rsidRPr="007B4D0A">
        <w:rPr>
          <w:rFonts w:asciiTheme="minorHAnsi" w:eastAsia="SimSun" w:hAnsiTheme="minorHAnsi" w:cstheme="minorHAnsi"/>
          <w:lang w:val="en-GB" w:eastAsia="zh-CN"/>
        </w:rPr>
        <w:t xml:space="preserve"> structural </w:t>
      </w:r>
      <w:r w:rsidR="00FA2EF7" w:rsidRPr="007B4D0A">
        <w:rPr>
          <w:rFonts w:asciiTheme="minorHAnsi" w:eastAsia="SimSun" w:hAnsiTheme="minorHAnsi" w:cstheme="minorHAnsi"/>
          <w:lang w:val="en-GB" w:eastAsia="zh-CN"/>
        </w:rPr>
        <w:t xml:space="preserve">and functional </w:t>
      </w:r>
      <w:r w:rsidR="000F45DE" w:rsidRPr="007B4D0A">
        <w:rPr>
          <w:rFonts w:asciiTheme="minorHAnsi" w:eastAsia="SimSun" w:hAnsiTheme="minorHAnsi" w:cstheme="minorHAnsi"/>
          <w:lang w:val="en-GB" w:eastAsia="zh-CN"/>
        </w:rPr>
        <w:t>changes in the brain in patients</w:t>
      </w:r>
      <w:r w:rsidR="00F55A12" w:rsidRPr="007B4D0A">
        <w:rPr>
          <w:rFonts w:asciiTheme="minorHAnsi" w:eastAsia="SimSun" w:hAnsiTheme="minorHAnsi" w:cstheme="minorHAnsi"/>
          <w:lang w:val="en-GB" w:eastAsia="zh-CN"/>
        </w:rPr>
        <w:t xml:space="preserve"> with MSA</w:t>
      </w:r>
      <w:r w:rsidR="000F45DE" w:rsidRPr="007B4D0A">
        <w:rPr>
          <w:rFonts w:asciiTheme="minorHAnsi" w:eastAsia="SimSun" w:hAnsiTheme="minorHAnsi" w:cstheme="minorHAnsi"/>
          <w:lang w:val="en-GB" w:eastAsia="zh-CN"/>
        </w:rPr>
        <w:t xml:space="preserve">. Furthermore, we will explore the </w:t>
      </w:r>
      <w:r w:rsidR="00F55A12" w:rsidRPr="007B4D0A">
        <w:rPr>
          <w:rFonts w:asciiTheme="minorHAnsi" w:eastAsia="SimSun" w:hAnsiTheme="minorHAnsi" w:cstheme="minorHAnsi"/>
          <w:lang w:val="en-GB" w:eastAsia="zh-CN"/>
        </w:rPr>
        <w:t xml:space="preserve">relationship </w:t>
      </w:r>
      <w:r w:rsidRPr="007B4D0A">
        <w:rPr>
          <w:rFonts w:asciiTheme="minorHAnsi" w:eastAsia="SimSun" w:hAnsiTheme="minorHAnsi" w:cstheme="minorHAnsi"/>
          <w:lang w:val="en-GB" w:eastAsia="zh-CN"/>
        </w:rPr>
        <w:t xml:space="preserve">between synaptic </w:t>
      </w:r>
      <w:r w:rsidR="00857F35" w:rsidRPr="007B4D0A">
        <w:rPr>
          <w:rFonts w:asciiTheme="minorHAnsi" w:eastAsia="SimSun" w:hAnsiTheme="minorHAnsi" w:cstheme="minorHAnsi"/>
          <w:lang w:val="en-GB" w:eastAsia="zh-CN"/>
        </w:rPr>
        <w:t>loss</w:t>
      </w:r>
      <w:r w:rsidR="000F45DE" w:rsidRPr="007B4D0A">
        <w:rPr>
          <w:rFonts w:asciiTheme="minorHAnsi" w:eastAsia="SimSun" w:hAnsiTheme="minorHAnsi" w:cstheme="minorHAnsi"/>
          <w:lang w:val="en-GB" w:eastAsia="zh-CN"/>
        </w:rPr>
        <w:t>, glucose metabolism</w:t>
      </w:r>
      <w:r w:rsidR="00FA2EF7"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and </w:t>
      </w:r>
      <w:r w:rsidR="000F45DE" w:rsidRPr="007B4D0A">
        <w:rPr>
          <w:rFonts w:asciiTheme="minorHAnsi" w:eastAsia="SimSun" w:hAnsiTheme="minorHAnsi" w:cstheme="minorHAnsi"/>
          <w:lang w:val="en-GB" w:eastAsia="zh-CN"/>
        </w:rPr>
        <w:t>clinical features</w:t>
      </w:r>
      <w:r w:rsidRPr="007B4D0A">
        <w:rPr>
          <w:rFonts w:asciiTheme="minorHAnsi" w:eastAsia="SimSun" w:hAnsiTheme="minorHAnsi" w:cstheme="minorHAnsi"/>
          <w:lang w:val="en-GB" w:eastAsia="zh-CN"/>
        </w:rPr>
        <w:t xml:space="preserve"> in people with </w:t>
      </w:r>
      <w:r w:rsidR="000F45DE" w:rsidRPr="007B4D0A">
        <w:rPr>
          <w:rFonts w:asciiTheme="minorHAnsi" w:eastAsia="SimSun" w:hAnsiTheme="minorHAnsi" w:cstheme="minorHAnsi"/>
          <w:lang w:val="en-GB" w:eastAsia="zh-CN"/>
        </w:rPr>
        <w:t>MS</w:t>
      </w:r>
      <w:r w:rsidR="00950A6F" w:rsidRPr="007B4D0A">
        <w:rPr>
          <w:rFonts w:asciiTheme="minorHAnsi" w:eastAsia="SimSun" w:hAnsiTheme="minorHAnsi" w:cstheme="minorHAnsi"/>
          <w:lang w:val="en-GB" w:eastAsia="zh-CN"/>
        </w:rPr>
        <w:t>A</w:t>
      </w:r>
      <w:bookmarkStart w:id="0" w:name="_Hlk20656393"/>
      <w:r w:rsidR="000F45DE" w:rsidRPr="007B4D0A">
        <w:rPr>
          <w:rFonts w:asciiTheme="minorHAnsi" w:eastAsia="SimSun" w:hAnsiTheme="minorHAnsi" w:cstheme="minorHAnsi"/>
          <w:lang w:val="en-GB" w:eastAsia="zh-CN"/>
        </w:rPr>
        <w:t xml:space="preserve">. </w:t>
      </w:r>
      <w:bookmarkEnd w:id="0"/>
      <w:r w:rsidRPr="007B4D0A">
        <w:rPr>
          <w:rFonts w:asciiTheme="minorHAnsi" w:eastAsia="SimSun" w:hAnsiTheme="minorHAnsi" w:cstheme="minorHAnsi"/>
          <w:lang w:val="en-GB" w:eastAsia="zh-CN"/>
        </w:rPr>
        <w:t xml:space="preserve">Our findings will provide </w:t>
      </w:r>
      <w:r w:rsidR="00857F35" w:rsidRPr="007B4D0A">
        <w:rPr>
          <w:rFonts w:asciiTheme="minorHAnsi" w:eastAsia="SimSun" w:hAnsiTheme="minorHAnsi" w:cstheme="minorHAnsi"/>
          <w:lang w:val="en-GB" w:eastAsia="zh-CN"/>
        </w:rPr>
        <w:t xml:space="preserve">a deeper </w:t>
      </w:r>
      <w:r w:rsidRPr="007B4D0A">
        <w:rPr>
          <w:rFonts w:asciiTheme="minorHAnsi" w:eastAsia="SimSun" w:hAnsiTheme="minorHAnsi" w:cstheme="minorHAnsi"/>
          <w:lang w:val="en-GB" w:eastAsia="zh-CN"/>
        </w:rPr>
        <w:t xml:space="preserve">understanding </w:t>
      </w:r>
      <w:r w:rsidR="00857F35" w:rsidRPr="007B4D0A">
        <w:rPr>
          <w:rFonts w:asciiTheme="minorHAnsi" w:eastAsia="SimSun" w:hAnsiTheme="minorHAnsi" w:cstheme="minorHAnsi"/>
          <w:lang w:val="en-GB" w:eastAsia="zh-CN"/>
        </w:rPr>
        <w:t>of the brain changes specific for the</w:t>
      </w:r>
      <w:r w:rsidRPr="007B4D0A">
        <w:rPr>
          <w:rFonts w:asciiTheme="minorHAnsi" w:eastAsia="SimSun" w:hAnsiTheme="minorHAnsi" w:cstheme="minorHAnsi"/>
          <w:lang w:val="en-GB" w:eastAsia="zh-CN"/>
        </w:rPr>
        <w:t xml:space="preserve"> disease</w:t>
      </w:r>
      <w:r w:rsidR="00857F35" w:rsidRPr="007B4D0A">
        <w:rPr>
          <w:rFonts w:asciiTheme="minorHAnsi" w:eastAsia="SimSun" w:hAnsiTheme="minorHAnsi" w:cstheme="minorHAnsi"/>
          <w:lang w:val="en-GB" w:eastAsia="zh-CN"/>
        </w:rPr>
        <w:t>,</w:t>
      </w:r>
      <w:r w:rsidRPr="007B4D0A">
        <w:rPr>
          <w:rFonts w:asciiTheme="minorHAnsi" w:eastAsia="SimSun" w:hAnsiTheme="minorHAnsi" w:cstheme="minorHAnsi"/>
          <w:lang w:val="en-GB" w:eastAsia="zh-CN"/>
        </w:rPr>
        <w:t xml:space="preserve"> </w:t>
      </w:r>
      <w:r w:rsidR="00857F35" w:rsidRPr="007B4D0A">
        <w:rPr>
          <w:rFonts w:asciiTheme="minorHAnsi" w:eastAsia="SimSun" w:hAnsiTheme="minorHAnsi" w:cstheme="minorHAnsi"/>
          <w:lang w:val="en-GB" w:eastAsia="zh-CN"/>
        </w:rPr>
        <w:t>which</w:t>
      </w:r>
      <w:r w:rsidRPr="007B4D0A">
        <w:rPr>
          <w:rFonts w:asciiTheme="minorHAnsi" w:eastAsia="SimSun" w:hAnsiTheme="minorHAnsi" w:cstheme="minorHAnsi"/>
          <w:lang w:val="en-GB" w:eastAsia="zh-CN"/>
        </w:rPr>
        <w:t xml:space="preserve"> will help us track the progression of </w:t>
      </w:r>
      <w:r w:rsidR="000F45DE" w:rsidRPr="007B4D0A">
        <w:rPr>
          <w:rFonts w:asciiTheme="minorHAnsi" w:eastAsia="SimSun" w:hAnsiTheme="minorHAnsi" w:cstheme="minorHAnsi"/>
          <w:lang w:val="en-GB" w:eastAsia="zh-CN"/>
        </w:rPr>
        <w:t>MSA</w:t>
      </w:r>
      <w:r w:rsidR="00857F35" w:rsidRPr="007B4D0A">
        <w:rPr>
          <w:rFonts w:asciiTheme="minorHAnsi" w:eastAsia="SimSun" w:hAnsiTheme="minorHAnsi" w:cstheme="minorHAnsi"/>
          <w:lang w:val="en-GB" w:eastAsia="zh-CN"/>
        </w:rPr>
        <w:t xml:space="preserve">. More </w:t>
      </w:r>
      <w:r w:rsidRPr="007B4D0A">
        <w:rPr>
          <w:rFonts w:asciiTheme="minorHAnsi" w:eastAsia="SimSun" w:hAnsiTheme="minorHAnsi" w:cstheme="minorHAnsi"/>
          <w:lang w:val="en-GB" w:eastAsia="zh-CN"/>
        </w:rPr>
        <w:t>importantly</w:t>
      </w:r>
      <w:r w:rsidR="00857F35" w:rsidRPr="007B4D0A">
        <w:rPr>
          <w:rFonts w:asciiTheme="minorHAnsi" w:eastAsia="SimSun" w:hAnsiTheme="minorHAnsi" w:cstheme="minorHAnsi"/>
          <w:lang w:val="en-GB" w:eastAsia="zh-CN"/>
        </w:rPr>
        <w:t>, this study will</w:t>
      </w:r>
      <w:r w:rsidRPr="007B4D0A">
        <w:rPr>
          <w:rFonts w:asciiTheme="minorHAnsi" w:eastAsia="SimSun" w:hAnsiTheme="minorHAnsi" w:cstheme="minorHAnsi"/>
          <w:lang w:val="en-GB" w:eastAsia="zh-CN"/>
        </w:rPr>
        <w:t xml:space="preserve"> help </w:t>
      </w:r>
      <w:r w:rsidR="00857F35" w:rsidRPr="007B4D0A">
        <w:rPr>
          <w:rFonts w:asciiTheme="minorHAnsi" w:eastAsia="SimSun" w:hAnsiTheme="minorHAnsi" w:cstheme="minorHAnsi"/>
          <w:lang w:val="en-GB" w:eastAsia="zh-CN"/>
        </w:rPr>
        <w:t xml:space="preserve">with </w:t>
      </w:r>
      <w:r w:rsidRPr="007B4D0A">
        <w:rPr>
          <w:rFonts w:asciiTheme="minorHAnsi" w:eastAsia="SimSun" w:hAnsiTheme="minorHAnsi" w:cstheme="minorHAnsi"/>
          <w:lang w:val="en-GB" w:eastAsia="zh-CN"/>
        </w:rPr>
        <w:t xml:space="preserve">the discovery </w:t>
      </w:r>
      <w:r w:rsidR="00D27891" w:rsidRPr="007B4D0A">
        <w:rPr>
          <w:rFonts w:asciiTheme="minorHAnsi" w:eastAsia="SimSun" w:hAnsiTheme="minorHAnsi" w:cstheme="minorHAnsi"/>
          <w:lang w:val="en-GB" w:eastAsia="zh-CN"/>
        </w:rPr>
        <w:t>and</w:t>
      </w:r>
      <w:r w:rsidRPr="007B4D0A">
        <w:rPr>
          <w:rFonts w:asciiTheme="minorHAnsi" w:eastAsia="SimSun" w:hAnsiTheme="minorHAnsi" w:cstheme="minorHAnsi"/>
          <w:lang w:val="en-GB" w:eastAsia="zh-CN"/>
        </w:rPr>
        <w:t xml:space="preserve"> development of </w:t>
      </w:r>
      <w:r w:rsidR="00D27891" w:rsidRPr="007B4D0A">
        <w:rPr>
          <w:rFonts w:asciiTheme="minorHAnsi" w:eastAsia="SimSun" w:hAnsiTheme="minorHAnsi" w:cstheme="minorHAnsi"/>
          <w:lang w:val="en-GB" w:eastAsia="zh-CN"/>
        </w:rPr>
        <w:t xml:space="preserve">new </w:t>
      </w:r>
      <w:r w:rsidRPr="007B4D0A">
        <w:rPr>
          <w:rFonts w:asciiTheme="minorHAnsi" w:eastAsia="SimSun" w:hAnsiTheme="minorHAnsi" w:cstheme="minorHAnsi"/>
          <w:lang w:val="en-GB" w:eastAsia="zh-CN"/>
        </w:rPr>
        <w:t>medications aiming to delay progression of symptoms</w:t>
      </w:r>
      <w:r w:rsidR="00F55A12" w:rsidRPr="007B4D0A">
        <w:rPr>
          <w:rFonts w:asciiTheme="minorHAnsi" w:eastAsia="SimSun" w:hAnsiTheme="minorHAnsi" w:cstheme="minorHAnsi"/>
          <w:lang w:val="en-GB" w:eastAsia="zh-CN"/>
        </w:rPr>
        <w:t xml:space="preserve"> caused by MSA</w:t>
      </w:r>
      <w:r w:rsidRPr="007B4D0A">
        <w:rPr>
          <w:rFonts w:asciiTheme="minorHAnsi" w:eastAsia="SimSun" w:hAnsiTheme="minorHAnsi" w:cstheme="minorHAnsi"/>
          <w:lang w:val="en-GB" w:eastAsia="zh-CN"/>
        </w:rPr>
        <w:t>.</w:t>
      </w:r>
    </w:p>
    <w:p w14:paraId="48C083C1" w14:textId="77777777" w:rsidR="00E55EE7" w:rsidRPr="007B4D0A" w:rsidRDefault="00E55EE7" w:rsidP="00E55EE7">
      <w:pPr>
        <w:spacing w:line="480" w:lineRule="auto"/>
        <w:jc w:val="both"/>
        <w:rPr>
          <w:rFonts w:asciiTheme="minorHAnsi" w:hAnsiTheme="minorHAnsi" w:cstheme="minorHAnsi"/>
          <w:b/>
          <w:u w:val="single"/>
          <w:lang w:val="en-GB"/>
        </w:rPr>
      </w:pPr>
    </w:p>
    <w:p w14:paraId="1C8B5A68"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y have I been</w:t>
      </w:r>
      <w:r w:rsidR="00C4461B" w:rsidRPr="007B4D0A">
        <w:rPr>
          <w:rFonts w:asciiTheme="minorHAnsi" w:hAnsiTheme="minorHAnsi" w:cstheme="minorHAnsi"/>
          <w:b/>
          <w:u w:val="single"/>
          <w:lang w:val="en-GB"/>
        </w:rPr>
        <w:t xml:space="preserve"> </w:t>
      </w:r>
      <w:r w:rsidR="008A6989" w:rsidRPr="007B4D0A">
        <w:rPr>
          <w:rFonts w:asciiTheme="minorHAnsi" w:hAnsiTheme="minorHAnsi" w:cstheme="minorHAnsi"/>
          <w:b/>
          <w:u w:val="single"/>
          <w:lang w:val="en-GB"/>
        </w:rPr>
        <w:t>invited</w:t>
      </w:r>
      <w:r w:rsidRPr="007B4D0A">
        <w:rPr>
          <w:rFonts w:asciiTheme="minorHAnsi" w:hAnsiTheme="minorHAnsi" w:cstheme="minorHAnsi"/>
          <w:b/>
          <w:u w:val="single"/>
          <w:lang w:val="en-GB"/>
        </w:rPr>
        <w:t>?</w:t>
      </w:r>
    </w:p>
    <w:p w14:paraId="291812B6" w14:textId="21311598" w:rsidR="00DC4EDC" w:rsidRPr="007B4D0A" w:rsidRDefault="00F66E48"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lang w:val="en-GB"/>
        </w:rPr>
        <w:t xml:space="preserve">You have been </w:t>
      </w:r>
      <w:r w:rsidR="00E55EE7" w:rsidRPr="007B4D0A">
        <w:rPr>
          <w:rFonts w:asciiTheme="minorHAnsi" w:hAnsiTheme="minorHAnsi" w:cstheme="minorHAnsi"/>
          <w:lang w:val="en-GB"/>
        </w:rPr>
        <w:t xml:space="preserve">asked to participate </w:t>
      </w:r>
      <w:r w:rsidR="00836660">
        <w:rPr>
          <w:rFonts w:asciiTheme="minorHAnsi" w:hAnsiTheme="minorHAnsi" w:cstheme="minorHAnsi"/>
          <w:lang w:val="en-GB"/>
        </w:rPr>
        <w:t xml:space="preserve">in a small part of this research study </w:t>
      </w:r>
      <w:r w:rsidR="00E55EE7" w:rsidRPr="007B4D0A">
        <w:rPr>
          <w:rFonts w:asciiTheme="minorHAnsi" w:hAnsiTheme="minorHAnsi" w:cstheme="minorHAnsi"/>
          <w:lang w:val="en-GB"/>
        </w:rPr>
        <w:t>because</w:t>
      </w:r>
      <w:r w:rsidRPr="007B4D0A">
        <w:rPr>
          <w:rFonts w:asciiTheme="minorHAnsi" w:hAnsiTheme="minorHAnsi" w:cstheme="minorHAnsi"/>
          <w:lang w:val="en-GB"/>
        </w:rPr>
        <w:t xml:space="preserve"> </w:t>
      </w:r>
      <w:r w:rsidR="00157C03" w:rsidRPr="007B4D0A">
        <w:rPr>
          <w:rFonts w:asciiTheme="minorHAnsi" w:hAnsiTheme="minorHAnsi" w:cstheme="minorHAnsi"/>
          <w:lang w:val="en-GB"/>
        </w:rPr>
        <w:t xml:space="preserve">you </w:t>
      </w:r>
      <w:r w:rsidR="00E55EE7" w:rsidRPr="007B4D0A">
        <w:rPr>
          <w:rFonts w:asciiTheme="minorHAnsi" w:hAnsiTheme="minorHAnsi" w:cstheme="minorHAnsi"/>
          <w:lang w:val="en-GB"/>
        </w:rPr>
        <w:t xml:space="preserve">are </w:t>
      </w:r>
      <w:r w:rsidR="00A40E8A">
        <w:rPr>
          <w:rFonts w:asciiTheme="minorHAnsi" w:hAnsiTheme="minorHAnsi" w:cstheme="minorHAnsi"/>
          <w:lang w:val="en-GB"/>
        </w:rPr>
        <w:t xml:space="preserve">the carer of </w:t>
      </w:r>
      <w:r w:rsidR="00157C03" w:rsidRPr="007B4D0A">
        <w:rPr>
          <w:rFonts w:asciiTheme="minorHAnsi" w:hAnsiTheme="minorHAnsi" w:cstheme="minorHAnsi"/>
          <w:lang w:val="en-GB"/>
        </w:rPr>
        <w:t xml:space="preserve">a </w:t>
      </w:r>
      <w:r w:rsidRPr="007B4D0A">
        <w:rPr>
          <w:rFonts w:asciiTheme="minorHAnsi" w:hAnsiTheme="minorHAnsi" w:cstheme="minorHAnsi"/>
          <w:lang w:val="en-GB"/>
        </w:rPr>
        <w:t>patient</w:t>
      </w:r>
      <w:r w:rsidR="00157C03" w:rsidRPr="007B4D0A">
        <w:rPr>
          <w:rFonts w:asciiTheme="minorHAnsi" w:hAnsiTheme="minorHAnsi" w:cstheme="minorHAnsi"/>
          <w:lang w:val="en-GB"/>
        </w:rPr>
        <w:t xml:space="preserve"> </w:t>
      </w:r>
      <w:r w:rsidR="00323D40" w:rsidRPr="007B4D0A">
        <w:rPr>
          <w:rFonts w:asciiTheme="minorHAnsi" w:hAnsiTheme="minorHAnsi" w:cstheme="minorHAnsi"/>
          <w:lang w:val="en-GB"/>
        </w:rPr>
        <w:t xml:space="preserve">that has been found to have </w:t>
      </w:r>
      <w:r w:rsidR="00C60AA8" w:rsidRPr="007B4D0A">
        <w:rPr>
          <w:rFonts w:asciiTheme="minorHAnsi" w:hAnsiTheme="minorHAnsi" w:cstheme="minorHAnsi"/>
          <w:lang w:val="en-GB"/>
        </w:rPr>
        <w:t>MSA</w:t>
      </w:r>
      <w:r w:rsidR="0000517B" w:rsidRPr="007B4D0A">
        <w:rPr>
          <w:rFonts w:asciiTheme="minorHAnsi" w:hAnsiTheme="minorHAnsi" w:cstheme="minorHAnsi"/>
          <w:lang w:val="en-GB"/>
        </w:rPr>
        <w:t>.</w:t>
      </w:r>
      <w:r w:rsidR="00836660">
        <w:rPr>
          <w:rFonts w:asciiTheme="minorHAnsi" w:hAnsiTheme="minorHAnsi" w:cstheme="minorHAnsi"/>
          <w:lang w:val="en-GB"/>
        </w:rPr>
        <w:t xml:space="preserve"> </w:t>
      </w:r>
    </w:p>
    <w:p w14:paraId="1B929C2C" w14:textId="521A6723" w:rsidR="00DC4EDC" w:rsidRDefault="004A7819" w:rsidP="005953A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this study, we intend to enrol 20 participants with this condition. This would allow </w:t>
      </w:r>
      <w:r w:rsidR="00E22AD2" w:rsidRPr="007B4D0A">
        <w:rPr>
          <w:rFonts w:asciiTheme="minorHAnsi" w:hAnsiTheme="minorHAnsi" w:cstheme="minorHAnsi"/>
          <w:lang w:val="en-GB"/>
        </w:rPr>
        <w:t xml:space="preserve">us </w:t>
      </w:r>
      <w:r w:rsidRPr="007B4D0A">
        <w:rPr>
          <w:rFonts w:asciiTheme="minorHAnsi" w:hAnsiTheme="minorHAnsi" w:cstheme="minorHAnsi"/>
          <w:lang w:val="en-GB"/>
        </w:rPr>
        <w:t xml:space="preserve">to gain significant information about the mechanisms underlying this disease. This research will take place in London. If you are not from London, travel and (in case it is necessary), accommodation will be arranged </w:t>
      </w:r>
      <w:r w:rsidR="00E22AD2" w:rsidRPr="007B4D0A">
        <w:rPr>
          <w:rFonts w:asciiTheme="minorHAnsi" w:hAnsiTheme="minorHAnsi" w:cstheme="minorHAnsi"/>
          <w:lang w:val="en-GB"/>
        </w:rPr>
        <w:t xml:space="preserve">for you </w:t>
      </w:r>
      <w:r w:rsidR="00A40E8A">
        <w:rPr>
          <w:rFonts w:asciiTheme="minorHAnsi" w:hAnsiTheme="minorHAnsi" w:cstheme="minorHAnsi"/>
          <w:lang w:val="en-GB"/>
        </w:rPr>
        <w:t xml:space="preserve">and the patient </w:t>
      </w:r>
      <w:r w:rsidRPr="007B4D0A">
        <w:rPr>
          <w:rFonts w:asciiTheme="minorHAnsi" w:hAnsiTheme="minorHAnsi" w:cstheme="minorHAnsi"/>
          <w:lang w:val="en-GB"/>
        </w:rPr>
        <w:t xml:space="preserve">by the research team. </w:t>
      </w:r>
    </w:p>
    <w:p w14:paraId="59F38FD7" w14:textId="77777777" w:rsidR="00264376" w:rsidRPr="007B4D0A" w:rsidRDefault="00264376" w:rsidP="005953AC">
      <w:pPr>
        <w:spacing w:line="480" w:lineRule="auto"/>
        <w:jc w:val="both"/>
        <w:rPr>
          <w:rFonts w:asciiTheme="minorHAnsi" w:hAnsiTheme="minorHAnsi" w:cstheme="minorHAnsi"/>
          <w:lang w:val="en-GB"/>
        </w:rPr>
      </w:pPr>
    </w:p>
    <w:p w14:paraId="627E0578"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Do I have to take part?</w:t>
      </w:r>
    </w:p>
    <w:p w14:paraId="17A4C35C" w14:textId="6C90AEA5" w:rsidR="001643BA" w:rsidRPr="007B4D0A" w:rsidRDefault="001643BA" w:rsidP="001643BA">
      <w:pPr>
        <w:pStyle w:val="BodyTextIndent"/>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No, it is up to you to decide whether or not to take part. If you do decide to take part</w:t>
      </w:r>
      <w:r w:rsidR="00FA2EF7" w:rsidRPr="007B4D0A">
        <w:rPr>
          <w:rFonts w:asciiTheme="minorHAnsi" w:hAnsiTheme="minorHAnsi" w:cstheme="minorHAnsi"/>
          <w:color w:val="auto"/>
          <w:sz w:val="24"/>
          <w:lang w:val="en-GB"/>
        </w:rPr>
        <w:t>,</w:t>
      </w:r>
      <w:r w:rsidRPr="007B4D0A">
        <w:rPr>
          <w:rFonts w:asciiTheme="minorHAnsi" w:hAnsiTheme="minorHAnsi" w:cstheme="minorHAnsi"/>
          <w:color w:val="auto"/>
          <w:sz w:val="24"/>
          <w:lang w:val="en-GB"/>
        </w:rPr>
        <w:t xml:space="preserve"> you will be given this information sheet to keep and be asked to sign a consent form</w:t>
      </w:r>
      <w:r w:rsidR="00A40E8A">
        <w:rPr>
          <w:rFonts w:asciiTheme="minorHAnsi" w:hAnsiTheme="minorHAnsi" w:cstheme="minorHAnsi"/>
          <w:color w:val="auto"/>
          <w:sz w:val="24"/>
          <w:lang w:val="en-GB"/>
        </w:rPr>
        <w:t xml:space="preserve"> for carers</w:t>
      </w:r>
      <w:r w:rsidRPr="007B4D0A">
        <w:rPr>
          <w:rFonts w:asciiTheme="minorHAnsi" w:hAnsiTheme="minorHAnsi" w:cstheme="minorHAnsi"/>
          <w:color w:val="auto"/>
          <w:sz w:val="24"/>
          <w:lang w:val="en-GB"/>
        </w:rPr>
        <w:t xml:space="preserve">. If you have agreed to take part you are still free to withdraw at any time without giving any reasons and this will not affect the standard of </w:t>
      </w:r>
      <w:r w:rsidRPr="007B4D0A">
        <w:rPr>
          <w:rFonts w:asciiTheme="minorHAnsi" w:eastAsia="SimSun" w:hAnsiTheme="minorHAnsi" w:cstheme="minorHAnsi"/>
          <w:color w:val="auto"/>
          <w:sz w:val="24"/>
          <w:lang w:val="en-GB" w:eastAsia="zh-CN"/>
        </w:rPr>
        <w:t xml:space="preserve">hospital </w:t>
      </w:r>
      <w:r w:rsidRPr="007B4D0A">
        <w:rPr>
          <w:rFonts w:asciiTheme="minorHAnsi" w:hAnsiTheme="minorHAnsi" w:cstheme="minorHAnsi"/>
          <w:color w:val="auto"/>
          <w:sz w:val="24"/>
          <w:lang w:val="en-GB"/>
        </w:rPr>
        <w:t>care you receive</w:t>
      </w:r>
      <w:r w:rsidR="00323D40" w:rsidRPr="007B4D0A">
        <w:rPr>
          <w:rFonts w:asciiTheme="minorHAnsi" w:hAnsiTheme="minorHAnsi" w:cstheme="minorHAnsi"/>
          <w:color w:val="auto"/>
          <w:sz w:val="24"/>
          <w:lang w:val="en-GB"/>
        </w:rPr>
        <w:t xml:space="preserve"> or your legal rights</w:t>
      </w:r>
      <w:r w:rsidRPr="007B4D0A">
        <w:rPr>
          <w:rFonts w:asciiTheme="minorHAnsi" w:hAnsiTheme="minorHAnsi" w:cstheme="minorHAnsi"/>
          <w:color w:val="auto"/>
          <w:sz w:val="24"/>
          <w:lang w:val="en-GB"/>
        </w:rPr>
        <w:t>.</w:t>
      </w:r>
      <w:r w:rsidR="003D2B46" w:rsidRPr="007B4D0A">
        <w:rPr>
          <w:rFonts w:asciiTheme="minorHAnsi" w:hAnsiTheme="minorHAnsi" w:cstheme="minorHAnsi"/>
          <w:color w:val="auto"/>
          <w:sz w:val="24"/>
          <w:lang w:val="en-GB"/>
        </w:rPr>
        <w:t xml:space="preserve"> Any identifiable data or tissue that has been already collected with consent </w:t>
      </w:r>
      <w:r w:rsidR="00A40E8A">
        <w:rPr>
          <w:rFonts w:asciiTheme="minorHAnsi" w:hAnsiTheme="minorHAnsi" w:cstheme="minorHAnsi"/>
          <w:color w:val="auto"/>
          <w:sz w:val="24"/>
          <w:lang w:val="en-GB"/>
        </w:rPr>
        <w:t xml:space="preserve">from the patient </w:t>
      </w:r>
      <w:r w:rsidR="003D2B46" w:rsidRPr="007B4D0A">
        <w:rPr>
          <w:rFonts w:asciiTheme="minorHAnsi" w:hAnsiTheme="minorHAnsi" w:cstheme="minorHAnsi"/>
          <w:color w:val="auto"/>
          <w:sz w:val="24"/>
          <w:lang w:val="en-GB"/>
        </w:rPr>
        <w:t xml:space="preserve">would be retained and used in the study. No further data or tissue would be collected or any other research procedures carried out. </w:t>
      </w:r>
    </w:p>
    <w:p w14:paraId="26E75014" w14:textId="492E8258" w:rsidR="001643BA" w:rsidRPr="007B4D0A" w:rsidRDefault="001643BA" w:rsidP="001643BA">
      <w:pPr>
        <w:pStyle w:val="BodyTextIndent"/>
        <w:spacing w:line="480" w:lineRule="auto"/>
        <w:jc w:val="both"/>
        <w:rPr>
          <w:rFonts w:asciiTheme="minorHAnsi" w:hAnsiTheme="minorHAnsi" w:cstheme="minorHAnsi"/>
          <w:sz w:val="24"/>
          <w:lang w:val="en-GB"/>
        </w:rPr>
      </w:pPr>
    </w:p>
    <w:p w14:paraId="12F7D6D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involved in this study if I take part?</w:t>
      </w:r>
    </w:p>
    <w:p w14:paraId="322E3F1F" w14:textId="40A0F3B3" w:rsidR="003D2B46" w:rsidRPr="007B4D0A" w:rsidRDefault="001643BA" w:rsidP="001643BA">
      <w:pPr>
        <w:spacing w:line="480" w:lineRule="auto"/>
        <w:jc w:val="both"/>
        <w:rPr>
          <w:rFonts w:asciiTheme="minorHAnsi" w:eastAsia="SimSun" w:hAnsiTheme="minorHAnsi" w:cstheme="minorHAnsi"/>
          <w:lang w:val="en-GB" w:eastAsia="zh-CN"/>
        </w:rPr>
      </w:pPr>
      <w:bookmarkStart w:id="1" w:name="OLE_LINK1"/>
      <w:r w:rsidRPr="007B4D0A">
        <w:rPr>
          <w:rFonts w:asciiTheme="minorHAnsi" w:eastAsia="SimSun" w:hAnsiTheme="minorHAnsi" w:cstheme="minorHAnsi"/>
          <w:lang w:val="en-GB" w:eastAsia="zh-CN"/>
        </w:rPr>
        <w:t xml:space="preserve">If you agree to </w:t>
      </w:r>
      <w:r w:rsidR="00895FB0" w:rsidRPr="007B4D0A">
        <w:rPr>
          <w:rFonts w:asciiTheme="minorHAnsi" w:eastAsia="SimSun" w:hAnsiTheme="minorHAnsi" w:cstheme="minorHAnsi"/>
          <w:lang w:val="en-GB" w:eastAsia="zh-CN"/>
        </w:rPr>
        <w:t xml:space="preserve">take part in </w:t>
      </w:r>
      <w:r w:rsidRPr="007B4D0A">
        <w:rPr>
          <w:rFonts w:asciiTheme="minorHAnsi" w:eastAsia="SimSun" w:hAnsiTheme="minorHAnsi" w:cstheme="minorHAnsi"/>
          <w:lang w:val="en-GB" w:eastAsia="zh-CN"/>
        </w:rPr>
        <w:t xml:space="preserve">this study, </w:t>
      </w:r>
      <w:r w:rsidR="00895FB0" w:rsidRPr="007B4D0A">
        <w:rPr>
          <w:rFonts w:asciiTheme="minorHAnsi" w:eastAsia="SimSun" w:hAnsiTheme="minorHAnsi" w:cstheme="minorHAnsi"/>
          <w:lang w:val="en-GB" w:eastAsia="zh-CN"/>
        </w:rPr>
        <w:t xml:space="preserve">there are a few things we would like you to consider please. We </w:t>
      </w:r>
      <w:r w:rsidRPr="007B4D0A">
        <w:rPr>
          <w:rFonts w:asciiTheme="minorHAnsi" w:eastAsia="SimSun" w:hAnsiTheme="minorHAnsi" w:cstheme="minorHAnsi"/>
          <w:lang w:val="en-GB" w:eastAsia="zh-CN"/>
        </w:rPr>
        <w:t>will ask you</w:t>
      </w:r>
      <w:r w:rsidR="00A40E8A">
        <w:rPr>
          <w:rFonts w:asciiTheme="minorHAnsi" w:eastAsia="SimSun" w:hAnsiTheme="minorHAnsi" w:cstheme="minorHAnsi"/>
          <w:lang w:val="en-GB" w:eastAsia="zh-CN"/>
        </w:rPr>
        <w:t xml:space="preserve"> and the patient</w:t>
      </w:r>
      <w:r w:rsidRPr="007B4D0A">
        <w:rPr>
          <w:rFonts w:asciiTheme="minorHAnsi" w:eastAsia="SimSun" w:hAnsiTheme="minorHAnsi" w:cstheme="minorHAnsi"/>
          <w:lang w:val="en-GB" w:eastAsia="zh-CN"/>
        </w:rPr>
        <w:t xml:space="preserve"> to attend </w:t>
      </w:r>
      <w:r w:rsidR="009B2632" w:rsidRPr="007B4D0A">
        <w:rPr>
          <w:rFonts w:asciiTheme="minorHAnsi" w:hAnsiTheme="minorHAnsi" w:cstheme="minorHAnsi"/>
          <w:lang w:val="en-GB"/>
        </w:rPr>
        <w:t xml:space="preserve">the </w:t>
      </w:r>
      <w:r w:rsidR="00F100AB" w:rsidRPr="007B4D0A">
        <w:rPr>
          <w:rFonts w:asciiTheme="minorHAnsi" w:hAnsiTheme="minorHAnsi" w:cstheme="minorHAnsi"/>
          <w:lang w:val="en-GB"/>
        </w:rPr>
        <w:t xml:space="preserve">Imperial College </w:t>
      </w:r>
      <w:r w:rsidR="009B2632" w:rsidRPr="007B4D0A">
        <w:rPr>
          <w:rFonts w:asciiTheme="minorHAnsi" w:hAnsiTheme="minorHAnsi" w:cstheme="minorHAnsi"/>
          <w:lang w:val="en-GB"/>
        </w:rPr>
        <w:t>Clinical Research Facility</w:t>
      </w:r>
      <w:r w:rsidR="00F100AB" w:rsidRPr="007B4D0A">
        <w:rPr>
          <w:rFonts w:asciiTheme="minorHAnsi" w:hAnsiTheme="minorHAnsi" w:cstheme="minorHAnsi"/>
          <w:lang w:val="en-GB"/>
        </w:rPr>
        <w:t xml:space="preserve"> at Hammersmith Hospital</w:t>
      </w:r>
      <w:r w:rsidRPr="007B4D0A">
        <w:rPr>
          <w:rFonts w:asciiTheme="minorHAnsi" w:eastAsia="SimSun" w:hAnsiTheme="minorHAnsi" w:cstheme="minorHAnsi"/>
          <w:lang w:val="en-GB" w:eastAsia="zh-CN"/>
        </w:rPr>
        <w:t xml:space="preserve"> for </w:t>
      </w:r>
      <w:r w:rsidR="00895FB0" w:rsidRPr="007B4D0A">
        <w:rPr>
          <w:rFonts w:asciiTheme="minorHAnsi" w:eastAsia="SimSun" w:hAnsiTheme="minorHAnsi" w:cstheme="minorHAnsi"/>
          <w:lang w:val="en-GB" w:eastAsia="zh-CN"/>
        </w:rPr>
        <w:t xml:space="preserve">the </w:t>
      </w:r>
      <w:r w:rsidRPr="007B4D0A">
        <w:rPr>
          <w:rFonts w:asciiTheme="minorHAnsi" w:eastAsia="SimSun" w:hAnsiTheme="minorHAnsi" w:cstheme="minorHAnsi"/>
          <w:lang w:val="en-GB" w:eastAsia="zh-CN"/>
        </w:rPr>
        <w:t>clinical assessments</w:t>
      </w:r>
      <w:r w:rsidR="00895FB0" w:rsidRPr="007B4D0A">
        <w:rPr>
          <w:rFonts w:asciiTheme="minorHAnsi" w:eastAsia="SimSun" w:hAnsiTheme="minorHAnsi" w:cstheme="minorHAnsi"/>
          <w:lang w:val="en-GB" w:eastAsia="zh-CN"/>
        </w:rPr>
        <w:t xml:space="preserve"> to be undertaken</w:t>
      </w:r>
      <w:r w:rsidRPr="007B4D0A">
        <w:rPr>
          <w:rFonts w:asciiTheme="minorHAnsi" w:eastAsia="SimSun" w:hAnsiTheme="minorHAnsi" w:cstheme="minorHAnsi"/>
          <w:lang w:val="en-GB" w:eastAsia="zh-CN"/>
        </w:rPr>
        <w:t xml:space="preserve">. </w:t>
      </w:r>
      <w:r w:rsidR="00F100AB" w:rsidRPr="007B4D0A">
        <w:rPr>
          <w:rFonts w:asciiTheme="minorHAnsi" w:eastAsia="SimSun" w:hAnsiTheme="minorHAnsi" w:cstheme="minorHAnsi"/>
          <w:lang w:val="en-GB" w:eastAsia="zh-CN"/>
        </w:rPr>
        <w:t>The Imperial College Clinical Research Facility at Hammersmith Hospital Campus (Du Cane Road, W12 0NN, London), provides comfortable clinical accommodation for study participants</w:t>
      </w:r>
      <w:r w:rsidR="00895FB0" w:rsidRPr="007B4D0A">
        <w:rPr>
          <w:rFonts w:asciiTheme="minorHAnsi" w:eastAsia="SimSun" w:hAnsiTheme="minorHAnsi" w:cstheme="minorHAnsi"/>
          <w:lang w:val="en-GB" w:eastAsia="zh-CN"/>
        </w:rPr>
        <w:t>,</w:t>
      </w:r>
      <w:r w:rsidR="00F100AB" w:rsidRPr="007B4D0A">
        <w:rPr>
          <w:rFonts w:asciiTheme="minorHAnsi" w:eastAsia="SimSun" w:hAnsiTheme="minorHAnsi" w:cstheme="minorHAnsi"/>
          <w:lang w:val="en-GB" w:eastAsia="zh-CN"/>
        </w:rPr>
        <w:t xml:space="preserve"> covering both </w:t>
      </w:r>
      <w:r w:rsidR="00F100AB" w:rsidRPr="007B4D0A">
        <w:rPr>
          <w:rFonts w:asciiTheme="minorHAnsi" w:eastAsia="SimSun" w:hAnsiTheme="minorHAnsi" w:cstheme="minorHAnsi"/>
          <w:lang w:val="en-GB" w:eastAsia="zh-CN"/>
        </w:rPr>
        <w:lastRenderedPageBreak/>
        <w:t xml:space="preserve">long-term in-house monitoring as well as day visits. It is equipped to cater for </w:t>
      </w:r>
      <w:r w:rsidR="00895FB0" w:rsidRPr="007B4D0A">
        <w:rPr>
          <w:rFonts w:asciiTheme="minorHAnsi" w:eastAsia="SimSun" w:hAnsiTheme="minorHAnsi" w:cstheme="minorHAnsi"/>
          <w:lang w:val="en-GB" w:eastAsia="zh-CN"/>
        </w:rPr>
        <w:t xml:space="preserve">research </w:t>
      </w:r>
      <w:r w:rsidR="00F100AB" w:rsidRPr="007B4D0A">
        <w:rPr>
          <w:rFonts w:asciiTheme="minorHAnsi" w:eastAsia="SimSun" w:hAnsiTheme="minorHAnsi" w:cstheme="minorHAnsi"/>
          <w:lang w:val="en-GB" w:eastAsia="zh-CN"/>
        </w:rPr>
        <w:t xml:space="preserve">studies from across the range of medical disciplines. </w:t>
      </w:r>
    </w:p>
    <w:p w14:paraId="66538BA2" w14:textId="46868A64" w:rsidR="00562D3B"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All appointments will be </w:t>
      </w:r>
      <w:r w:rsidR="004A7C74" w:rsidRPr="007B4D0A">
        <w:rPr>
          <w:rFonts w:asciiTheme="minorHAnsi" w:eastAsia="SimSun" w:hAnsiTheme="minorHAnsi" w:cstheme="minorHAnsi"/>
          <w:lang w:val="en-GB" w:eastAsia="zh-CN"/>
        </w:rPr>
        <w:t xml:space="preserve">arranged </w:t>
      </w:r>
      <w:r w:rsidRPr="007B4D0A">
        <w:rPr>
          <w:rFonts w:asciiTheme="minorHAnsi" w:eastAsia="SimSun" w:hAnsiTheme="minorHAnsi" w:cstheme="minorHAnsi"/>
          <w:lang w:val="en-GB" w:eastAsia="zh-CN"/>
        </w:rPr>
        <w:t>on a weekday.</w:t>
      </w:r>
      <w:r w:rsidR="009D2966" w:rsidRPr="007B4D0A">
        <w:rPr>
          <w:rFonts w:asciiTheme="minorHAnsi" w:eastAsia="SimSun" w:hAnsiTheme="minorHAnsi" w:cstheme="minorHAnsi"/>
          <w:lang w:val="en-GB" w:eastAsia="zh-CN"/>
        </w:rPr>
        <w:t xml:space="preserve"> All transportations to and from the research site, for you and </w:t>
      </w:r>
      <w:r w:rsidR="00F94FB9">
        <w:rPr>
          <w:rFonts w:asciiTheme="minorHAnsi" w:eastAsia="SimSun" w:hAnsiTheme="minorHAnsi" w:cstheme="minorHAnsi"/>
          <w:lang w:val="en-GB" w:eastAsia="zh-CN"/>
        </w:rPr>
        <w:t>the patient,</w:t>
      </w:r>
      <w:r w:rsidR="009D2966" w:rsidRPr="007B4D0A">
        <w:rPr>
          <w:rFonts w:asciiTheme="minorHAnsi" w:eastAsia="SimSun" w:hAnsiTheme="minorHAnsi" w:cstheme="minorHAnsi"/>
          <w:lang w:val="en-GB" w:eastAsia="zh-CN"/>
        </w:rPr>
        <w:t xml:space="preserve"> if needed, will be arranged by us. </w:t>
      </w:r>
    </w:p>
    <w:p w14:paraId="5D28B221" w14:textId="02DB30DB" w:rsidR="00893B02" w:rsidRDefault="00836660" w:rsidP="001643BA">
      <w:pPr>
        <w:spacing w:line="480" w:lineRule="auto"/>
        <w:jc w:val="both"/>
        <w:rPr>
          <w:rFonts w:asciiTheme="minorHAnsi" w:eastAsia="SimSun" w:hAnsiTheme="minorHAnsi" w:cstheme="minorHAnsi"/>
          <w:lang w:val="en-GB" w:eastAsia="zh-CN"/>
        </w:rPr>
      </w:pPr>
      <w:r>
        <w:rPr>
          <w:rFonts w:asciiTheme="minorHAnsi" w:eastAsia="SimSun" w:hAnsiTheme="minorHAnsi" w:cstheme="minorHAnsi"/>
          <w:lang w:val="en-GB" w:eastAsia="zh-CN"/>
        </w:rPr>
        <w:t xml:space="preserve">Your participation </w:t>
      </w:r>
      <w:r w:rsidR="004A7C74" w:rsidRPr="007B4D0A">
        <w:rPr>
          <w:rFonts w:asciiTheme="minorHAnsi" w:eastAsia="SimSun" w:hAnsiTheme="minorHAnsi" w:cstheme="minorHAnsi"/>
          <w:lang w:val="en-GB" w:eastAsia="zh-CN"/>
        </w:rPr>
        <w:t>will involve</w:t>
      </w:r>
      <w:r w:rsidR="00893B02" w:rsidRPr="007B4D0A">
        <w:rPr>
          <w:rFonts w:asciiTheme="minorHAnsi" w:eastAsia="SimSun" w:hAnsiTheme="minorHAnsi" w:cstheme="minorHAnsi"/>
          <w:lang w:val="en-GB" w:eastAsia="zh-CN"/>
        </w:rPr>
        <w:t xml:space="preserve"> </w:t>
      </w:r>
      <w:r>
        <w:rPr>
          <w:rFonts w:asciiTheme="minorHAnsi" w:eastAsia="SimSun" w:hAnsiTheme="minorHAnsi" w:cstheme="minorHAnsi"/>
          <w:lang w:val="en-GB" w:eastAsia="zh-CN"/>
        </w:rPr>
        <w:t>one</w:t>
      </w:r>
      <w:r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w:t>
      </w:r>
      <w:r>
        <w:rPr>
          <w:rFonts w:asciiTheme="minorHAnsi" w:eastAsia="SimSun" w:hAnsiTheme="minorHAnsi" w:cstheme="minorHAnsi"/>
          <w:lang w:val="en-GB" w:eastAsia="zh-CN"/>
        </w:rPr>
        <w:t>1</w:t>
      </w:r>
      <w:r w:rsidR="00893B02" w:rsidRPr="007B4D0A">
        <w:rPr>
          <w:rFonts w:asciiTheme="minorHAnsi" w:eastAsia="SimSun" w:hAnsiTheme="minorHAnsi" w:cstheme="minorHAnsi"/>
          <w:lang w:val="en-GB" w:eastAsia="zh-CN"/>
        </w:rPr>
        <w:t xml:space="preserve">) </w:t>
      </w:r>
      <w:r>
        <w:rPr>
          <w:rFonts w:asciiTheme="minorHAnsi" w:eastAsia="SimSun" w:hAnsiTheme="minorHAnsi" w:cstheme="minorHAnsi"/>
          <w:lang w:val="en-GB" w:eastAsia="zh-CN"/>
        </w:rPr>
        <w:t xml:space="preserve">baseline </w:t>
      </w:r>
      <w:r w:rsidR="00893B02" w:rsidRPr="007B4D0A">
        <w:rPr>
          <w:rFonts w:asciiTheme="minorHAnsi" w:eastAsia="SimSun" w:hAnsiTheme="minorHAnsi" w:cstheme="minorHAnsi"/>
          <w:lang w:val="en-GB" w:eastAsia="zh-CN"/>
        </w:rPr>
        <w:t xml:space="preserve">visit at </w:t>
      </w:r>
      <w:r w:rsidR="004A7C74" w:rsidRPr="007B4D0A">
        <w:rPr>
          <w:rFonts w:asciiTheme="minorHAnsi" w:eastAsia="SimSun" w:hAnsiTheme="minorHAnsi" w:cstheme="minorHAnsi"/>
          <w:lang w:val="en-GB" w:eastAsia="zh-CN"/>
        </w:rPr>
        <w:t>the start</w:t>
      </w:r>
      <w:r>
        <w:rPr>
          <w:rFonts w:asciiTheme="minorHAnsi" w:eastAsia="SimSun" w:hAnsiTheme="minorHAnsi" w:cstheme="minorHAnsi"/>
          <w:lang w:val="en-GB" w:eastAsia="zh-CN"/>
        </w:rPr>
        <w:t xml:space="preserve"> of</w:t>
      </w:r>
      <w:r w:rsidR="004A7C74" w:rsidRPr="007B4D0A">
        <w:rPr>
          <w:rFonts w:asciiTheme="minorHAnsi" w:eastAsia="SimSun" w:hAnsiTheme="minorHAnsi" w:cstheme="minorHAnsi"/>
          <w:lang w:val="en-GB" w:eastAsia="zh-CN"/>
        </w:rPr>
        <w:t xml:space="preserve"> the study</w:t>
      </w:r>
      <w:r w:rsidR="00893B02" w:rsidRPr="007B4D0A">
        <w:rPr>
          <w:rFonts w:asciiTheme="minorHAnsi" w:eastAsia="SimSun" w:hAnsiTheme="minorHAnsi" w:cstheme="minorHAnsi"/>
          <w:lang w:val="en-GB" w:eastAsia="zh-CN"/>
        </w:rPr>
        <w:t xml:space="preserve"> and </w:t>
      </w:r>
      <w:r w:rsidR="004A7C74" w:rsidRPr="007B4D0A">
        <w:rPr>
          <w:rFonts w:asciiTheme="minorHAnsi" w:eastAsia="SimSun" w:hAnsiTheme="minorHAnsi" w:cstheme="minorHAnsi"/>
          <w:lang w:val="en-GB" w:eastAsia="zh-CN"/>
        </w:rPr>
        <w:t xml:space="preserve">then </w:t>
      </w:r>
      <w:r>
        <w:rPr>
          <w:rFonts w:asciiTheme="minorHAnsi" w:eastAsia="SimSun" w:hAnsiTheme="minorHAnsi" w:cstheme="minorHAnsi"/>
          <w:lang w:val="en-GB" w:eastAsia="zh-CN"/>
        </w:rPr>
        <w:t xml:space="preserve">one </w:t>
      </w:r>
      <w:r w:rsidR="00893B02" w:rsidRPr="007B4D0A">
        <w:rPr>
          <w:rFonts w:asciiTheme="minorHAnsi" w:eastAsia="SimSun" w:hAnsiTheme="minorHAnsi" w:cstheme="minorHAnsi"/>
          <w:lang w:val="en-GB" w:eastAsia="zh-CN"/>
        </w:rPr>
        <w:t>(</w:t>
      </w:r>
      <w:r>
        <w:rPr>
          <w:rFonts w:asciiTheme="minorHAnsi" w:eastAsia="SimSun" w:hAnsiTheme="minorHAnsi" w:cstheme="minorHAnsi"/>
          <w:lang w:val="en-GB" w:eastAsia="zh-CN"/>
        </w:rPr>
        <w:t>1</w:t>
      </w:r>
      <w:r w:rsidR="00893B02" w:rsidRPr="007B4D0A">
        <w:rPr>
          <w:rFonts w:asciiTheme="minorHAnsi" w:eastAsia="SimSun" w:hAnsiTheme="minorHAnsi" w:cstheme="minorHAnsi"/>
          <w:lang w:val="en-GB" w:eastAsia="zh-CN"/>
        </w:rPr>
        <w:t>) visit after 12-14 months (follow-up</w:t>
      </w:r>
      <w:r w:rsidR="004A7C74" w:rsidRPr="007B4D0A">
        <w:rPr>
          <w:rFonts w:asciiTheme="minorHAnsi" w:eastAsia="SimSun" w:hAnsiTheme="minorHAnsi" w:cstheme="minorHAnsi"/>
          <w:lang w:val="en-GB" w:eastAsia="zh-CN"/>
        </w:rPr>
        <w:t xml:space="preserve"> visit</w:t>
      </w:r>
      <w:r w:rsidR="00893B02" w:rsidRPr="007B4D0A">
        <w:rPr>
          <w:rFonts w:asciiTheme="minorHAnsi" w:eastAsia="SimSun" w:hAnsiTheme="minorHAnsi" w:cstheme="minorHAnsi"/>
          <w:lang w:val="en-GB" w:eastAsia="zh-CN"/>
        </w:rPr>
        <w:t>).</w:t>
      </w:r>
    </w:p>
    <w:p w14:paraId="2E312EB9" w14:textId="46EA7994" w:rsidR="00D9785B" w:rsidRDefault="00D9785B" w:rsidP="001643BA">
      <w:pPr>
        <w:spacing w:line="480" w:lineRule="auto"/>
        <w:jc w:val="both"/>
        <w:rPr>
          <w:rFonts w:asciiTheme="minorHAnsi" w:eastAsia="SimSun" w:hAnsiTheme="minorHAnsi" w:cstheme="minorHAnsi"/>
          <w:lang w:val="en-GB" w:eastAsia="zh-CN"/>
        </w:rPr>
      </w:pPr>
      <w:r>
        <w:rPr>
          <w:rFonts w:asciiTheme="minorHAnsi" w:eastAsia="SimSun" w:hAnsiTheme="minorHAnsi" w:cstheme="minorHAnsi"/>
          <w:lang w:val="en-GB" w:eastAsia="zh-CN"/>
        </w:rPr>
        <w:t>The patient will undergo additional visits, the full details of which are outlined in the participant information sheet for patients. The patient will be provided with the participant information sheet for patients and will independently consent to taking part in this study.</w:t>
      </w:r>
    </w:p>
    <w:p w14:paraId="7325F178" w14:textId="77777777" w:rsidR="00D9785B" w:rsidRPr="007B4D0A" w:rsidRDefault="00D9785B" w:rsidP="001643BA">
      <w:pPr>
        <w:spacing w:line="480" w:lineRule="auto"/>
        <w:jc w:val="both"/>
        <w:rPr>
          <w:rFonts w:asciiTheme="minorHAnsi" w:eastAsia="SimSun" w:hAnsiTheme="minorHAnsi" w:cstheme="minorHAnsi"/>
          <w:lang w:val="en-GB" w:eastAsia="zh-CN"/>
        </w:rPr>
      </w:pPr>
    </w:p>
    <w:p w14:paraId="189B94C1" w14:textId="2FE5DA30" w:rsidR="001643BA" w:rsidRPr="007B4D0A" w:rsidRDefault="004A7C74"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Details of what will happen at each visit is outlined below.</w:t>
      </w:r>
    </w:p>
    <w:p w14:paraId="1FF02D18" w14:textId="77777777" w:rsidR="004A7C74" w:rsidRPr="007B4D0A" w:rsidRDefault="004A7C74" w:rsidP="001643BA">
      <w:pPr>
        <w:spacing w:line="480" w:lineRule="auto"/>
        <w:jc w:val="both"/>
        <w:rPr>
          <w:rFonts w:asciiTheme="minorHAnsi" w:eastAsia="SimSun" w:hAnsiTheme="minorHAnsi" w:cstheme="minorHAnsi"/>
          <w:lang w:val="en-GB" w:eastAsia="zh-CN"/>
        </w:rPr>
      </w:pPr>
    </w:p>
    <w:p w14:paraId="46376C3B" w14:textId="2DEDF436" w:rsidR="00893B02" w:rsidRPr="007B4D0A" w:rsidRDefault="00893B02"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Visit 1: Screening and clinical assessment</w:t>
      </w:r>
    </w:p>
    <w:p w14:paraId="450C975D" w14:textId="1CBE8D5E" w:rsidR="00836660" w:rsidRDefault="004A7C74"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t the first visit </w:t>
      </w:r>
      <w:r w:rsidR="00EF4420" w:rsidRPr="007B4D0A">
        <w:rPr>
          <w:rFonts w:asciiTheme="minorHAnsi" w:hAnsiTheme="minorHAnsi" w:cstheme="minorHAnsi"/>
          <w:lang w:val="en-GB"/>
        </w:rPr>
        <w:t xml:space="preserve">the </w:t>
      </w:r>
      <w:r w:rsidR="00836660">
        <w:rPr>
          <w:rFonts w:asciiTheme="minorHAnsi" w:hAnsiTheme="minorHAnsi" w:cstheme="minorHAnsi"/>
          <w:lang w:val="en-GB"/>
        </w:rPr>
        <w:t xml:space="preserve">patient will undergo </w:t>
      </w:r>
      <w:r w:rsidRPr="007B4D0A">
        <w:rPr>
          <w:rFonts w:asciiTheme="minorHAnsi" w:hAnsiTheme="minorHAnsi" w:cstheme="minorHAnsi"/>
          <w:lang w:val="en-GB"/>
        </w:rPr>
        <w:t>s</w:t>
      </w:r>
      <w:r w:rsidR="001643BA" w:rsidRPr="007B4D0A">
        <w:rPr>
          <w:rFonts w:asciiTheme="minorHAnsi" w:hAnsiTheme="minorHAnsi" w:cstheme="minorHAnsi"/>
          <w:lang w:val="en-GB"/>
        </w:rPr>
        <w:t xml:space="preserve">creening and clinical assessments </w:t>
      </w:r>
      <w:r w:rsidR="00EF4420" w:rsidRPr="007B4D0A">
        <w:rPr>
          <w:rFonts w:asciiTheme="minorHAnsi" w:hAnsiTheme="minorHAnsi" w:cstheme="minorHAnsi"/>
          <w:lang w:val="en-GB"/>
        </w:rPr>
        <w:t>that are required for the study</w:t>
      </w:r>
      <w:r w:rsidR="00836660">
        <w:rPr>
          <w:rFonts w:asciiTheme="minorHAnsi" w:hAnsiTheme="minorHAnsi" w:cstheme="minorHAnsi"/>
          <w:lang w:val="en-GB"/>
        </w:rPr>
        <w:t xml:space="preserve">. The visit </w:t>
      </w:r>
      <w:r w:rsidR="001643BA" w:rsidRPr="007B4D0A">
        <w:rPr>
          <w:rFonts w:asciiTheme="minorHAnsi" w:hAnsiTheme="minorHAnsi" w:cstheme="minorHAnsi"/>
          <w:lang w:val="en-GB"/>
        </w:rPr>
        <w:t xml:space="preserve">will last </w:t>
      </w:r>
      <w:r w:rsidR="000F3CB9" w:rsidRPr="007B4D0A">
        <w:rPr>
          <w:rFonts w:asciiTheme="minorHAnsi" w:hAnsiTheme="minorHAnsi" w:cstheme="minorHAnsi"/>
          <w:lang w:val="en-GB"/>
        </w:rPr>
        <w:t xml:space="preserve">approximately </w:t>
      </w:r>
      <w:r w:rsidR="001643BA" w:rsidRPr="007B4D0A">
        <w:rPr>
          <w:rFonts w:asciiTheme="minorHAnsi" w:hAnsiTheme="minorHAnsi" w:cstheme="minorHAnsi"/>
          <w:lang w:val="en-GB"/>
        </w:rPr>
        <w:t xml:space="preserve">3 hours and will take place at </w:t>
      </w:r>
      <w:r w:rsidR="009B2632" w:rsidRPr="007B4D0A">
        <w:rPr>
          <w:rFonts w:asciiTheme="minorHAnsi" w:hAnsiTheme="minorHAnsi" w:cstheme="minorHAnsi"/>
          <w:lang w:val="en-GB"/>
        </w:rPr>
        <w:t>the</w:t>
      </w:r>
      <w:r w:rsidR="00115556" w:rsidRPr="007B4D0A">
        <w:rPr>
          <w:rFonts w:asciiTheme="minorHAnsi" w:hAnsiTheme="minorHAnsi" w:cstheme="minorHAnsi"/>
          <w:lang w:val="en-GB"/>
        </w:rPr>
        <w:t xml:space="preserve"> NIHR </w:t>
      </w:r>
      <w:r w:rsidR="00F100AB" w:rsidRPr="007B4D0A">
        <w:rPr>
          <w:rFonts w:asciiTheme="minorHAnsi" w:hAnsiTheme="minorHAnsi" w:cstheme="minorHAnsi"/>
          <w:lang w:val="en-GB"/>
        </w:rPr>
        <w:t xml:space="preserve">Imperial </w:t>
      </w:r>
      <w:r w:rsidR="009B2632" w:rsidRPr="007B4D0A">
        <w:rPr>
          <w:rFonts w:asciiTheme="minorHAnsi" w:hAnsiTheme="minorHAnsi" w:cstheme="minorHAnsi"/>
          <w:lang w:val="en-GB"/>
        </w:rPr>
        <w:t>Clinical Research Facility</w:t>
      </w:r>
      <w:r w:rsidR="00EF4420" w:rsidRPr="007B4D0A">
        <w:rPr>
          <w:rFonts w:asciiTheme="minorHAnsi" w:hAnsiTheme="minorHAnsi" w:cstheme="minorHAnsi"/>
          <w:lang w:val="en-GB"/>
        </w:rPr>
        <w:t xml:space="preserve"> in London</w:t>
      </w:r>
      <w:r w:rsidR="001643BA" w:rsidRPr="007B4D0A">
        <w:rPr>
          <w:rFonts w:asciiTheme="minorHAnsi" w:hAnsiTheme="minorHAnsi" w:cstheme="minorHAnsi"/>
          <w:lang w:val="en-GB"/>
        </w:rPr>
        <w:t xml:space="preserve">. </w:t>
      </w:r>
    </w:p>
    <w:p w14:paraId="0D0163EE" w14:textId="77777777" w:rsidR="004C316F" w:rsidRDefault="004C316F" w:rsidP="001643BA">
      <w:pPr>
        <w:spacing w:line="480" w:lineRule="auto"/>
        <w:jc w:val="both"/>
        <w:rPr>
          <w:rFonts w:asciiTheme="minorHAnsi" w:hAnsiTheme="minorHAnsi" w:cstheme="minorHAnsi"/>
          <w:lang w:val="en-GB"/>
        </w:rPr>
      </w:pPr>
    </w:p>
    <w:p w14:paraId="73A6841C" w14:textId="77777777" w:rsidR="00D9785B"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During this time, you will </w:t>
      </w:r>
      <w:r w:rsidR="004A7C74" w:rsidRPr="007B4D0A">
        <w:rPr>
          <w:rFonts w:asciiTheme="minorHAnsi" w:hAnsiTheme="minorHAnsi" w:cstheme="minorHAnsi"/>
          <w:lang w:val="en-GB"/>
        </w:rPr>
        <w:t xml:space="preserve">firstly </w:t>
      </w:r>
      <w:r w:rsidRPr="007B4D0A">
        <w:rPr>
          <w:rFonts w:asciiTheme="minorHAnsi" w:hAnsiTheme="minorHAnsi" w:cstheme="minorHAnsi"/>
          <w:lang w:val="en-GB"/>
        </w:rPr>
        <w:t>have the opportunity to discuss the study with the doctor, ask any question</w:t>
      </w:r>
      <w:r w:rsidR="00EF4420" w:rsidRPr="007B4D0A">
        <w:rPr>
          <w:rFonts w:asciiTheme="minorHAnsi" w:hAnsiTheme="minorHAnsi" w:cstheme="minorHAnsi"/>
          <w:lang w:val="en-GB"/>
        </w:rPr>
        <w:t>s</w:t>
      </w:r>
      <w:r w:rsidRPr="007B4D0A">
        <w:rPr>
          <w:rFonts w:asciiTheme="minorHAnsi" w:hAnsiTheme="minorHAnsi" w:cstheme="minorHAnsi"/>
          <w:lang w:val="en-GB"/>
        </w:rPr>
        <w:t xml:space="preserve"> you may have and then, if you agree to take part into this study, you will</w:t>
      </w:r>
      <w:r w:rsidR="006F54E3" w:rsidRPr="007B4D0A">
        <w:rPr>
          <w:rFonts w:asciiTheme="minorHAnsi" w:hAnsiTheme="minorHAnsi" w:cstheme="minorHAnsi"/>
          <w:lang w:val="en-GB"/>
        </w:rPr>
        <w:t xml:space="preserve"> be</w:t>
      </w:r>
      <w:r w:rsidRPr="007B4D0A">
        <w:rPr>
          <w:rFonts w:asciiTheme="minorHAnsi" w:hAnsiTheme="minorHAnsi" w:cstheme="minorHAnsi"/>
          <w:lang w:val="en-GB"/>
        </w:rPr>
        <w:t xml:space="preserve"> asked to sign the consent form, a copy of which will be given</w:t>
      </w:r>
      <w:r w:rsidR="006F54E3" w:rsidRPr="007B4D0A">
        <w:rPr>
          <w:rFonts w:asciiTheme="minorHAnsi" w:hAnsiTheme="minorHAnsi" w:cstheme="minorHAnsi"/>
          <w:lang w:val="en-GB"/>
        </w:rPr>
        <w:t xml:space="preserve"> to</w:t>
      </w:r>
      <w:r w:rsidRPr="007B4D0A">
        <w:rPr>
          <w:rFonts w:asciiTheme="minorHAnsi" w:hAnsiTheme="minorHAnsi" w:cstheme="minorHAnsi"/>
          <w:lang w:val="en-GB"/>
        </w:rPr>
        <w:t xml:space="preserve"> you for your records. No research</w:t>
      </w:r>
      <w:r w:rsidR="006F54E3" w:rsidRPr="007B4D0A">
        <w:rPr>
          <w:rFonts w:asciiTheme="minorHAnsi" w:hAnsiTheme="minorHAnsi" w:cstheme="minorHAnsi"/>
          <w:lang w:val="en-GB"/>
        </w:rPr>
        <w:t>-</w:t>
      </w:r>
      <w:r w:rsidRPr="007B4D0A">
        <w:rPr>
          <w:rFonts w:asciiTheme="minorHAnsi" w:hAnsiTheme="minorHAnsi" w:cstheme="minorHAnsi"/>
          <w:lang w:val="en-GB"/>
        </w:rPr>
        <w:t xml:space="preserve">related activity can take place until you have given your </w:t>
      </w:r>
      <w:r w:rsidR="00893B02" w:rsidRPr="007B4D0A">
        <w:rPr>
          <w:rFonts w:asciiTheme="minorHAnsi" w:hAnsiTheme="minorHAnsi" w:cstheme="minorHAnsi"/>
          <w:lang w:val="en-GB"/>
        </w:rPr>
        <w:t xml:space="preserve">written </w:t>
      </w:r>
      <w:r w:rsidRPr="007B4D0A">
        <w:rPr>
          <w:rFonts w:asciiTheme="minorHAnsi" w:hAnsiTheme="minorHAnsi" w:cstheme="minorHAnsi"/>
          <w:lang w:val="en-GB"/>
        </w:rPr>
        <w:t xml:space="preserve">informed consent. </w:t>
      </w:r>
    </w:p>
    <w:p w14:paraId="3506D000" w14:textId="77777777" w:rsidR="00D9785B" w:rsidRDefault="00D9785B" w:rsidP="001643BA">
      <w:pPr>
        <w:spacing w:line="480" w:lineRule="auto"/>
        <w:jc w:val="both"/>
        <w:rPr>
          <w:rFonts w:asciiTheme="minorHAnsi" w:hAnsiTheme="minorHAnsi" w:cstheme="minorHAnsi"/>
          <w:lang w:val="en-GB"/>
        </w:rPr>
      </w:pPr>
    </w:p>
    <w:p w14:paraId="414BA76E" w14:textId="5834149C" w:rsidR="00A73195" w:rsidRPr="007B4D0A" w:rsidRDefault="00D9785B" w:rsidP="001643BA">
      <w:pPr>
        <w:spacing w:line="480" w:lineRule="auto"/>
        <w:jc w:val="both"/>
        <w:rPr>
          <w:rFonts w:asciiTheme="minorHAnsi" w:hAnsiTheme="minorHAnsi" w:cstheme="minorHAnsi"/>
          <w:lang w:val="en-GB"/>
        </w:rPr>
      </w:pPr>
      <w:r>
        <w:rPr>
          <w:rFonts w:asciiTheme="minorHAnsi" w:hAnsiTheme="minorHAnsi" w:cstheme="minorHAnsi"/>
          <w:lang w:val="en-GB"/>
        </w:rPr>
        <w:t xml:space="preserve">If the patient also independently consents to take part in the research study, some clinical </w:t>
      </w:r>
      <w:r w:rsidR="007E44DB" w:rsidRPr="007B4D0A">
        <w:rPr>
          <w:rFonts w:asciiTheme="minorHAnsi" w:hAnsiTheme="minorHAnsi" w:cstheme="minorHAnsi"/>
          <w:lang w:val="en-GB"/>
        </w:rPr>
        <w:t xml:space="preserve">scales </w:t>
      </w:r>
      <w:r w:rsidR="00D35830" w:rsidRPr="007B4D0A">
        <w:rPr>
          <w:rFonts w:asciiTheme="minorHAnsi" w:hAnsiTheme="minorHAnsi" w:cstheme="minorHAnsi"/>
          <w:lang w:val="en-GB"/>
        </w:rPr>
        <w:t xml:space="preserve">(questionnaires and tests) </w:t>
      </w:r>
      <w:r w:rsidR="00550EBD">
        <w:rPr>
          <w:rFonts w:asciiTheme="minorHAnsi" w:hAnsiTheme="minorHAnsi" w:cstheme="minorHAnsi"/>
          <w:lang w:val="en-GB"/>
        </w:rPr>
        <w:t xml:space="preserve">will be administered </w:t>
      </w:r>
      <w:r>
        <w:rPr>
          <w:rFonts w:asciiTheme="minorHAnsi" w:hAnsiTheme="minorHAnsi" w:cstheme="minorHAnsi"/>
          <w:lang w:val="en-GB"/>
        </w:rPr>
        <w:t xml:space="preserve">during this visit </w:t>
      </w:r>
      <w:r w:rsidR="007E44DB" w:rsidRPr="007B4D0A">
        <w:rPr>
          <w:rFonts w:asciiTheme="minorHAnsi" w:hAnsiTheme="minorHAnsi" w:cstheme="minorHAnsi"/>
          <w:lang w:val="en-GB"/>
        </w:rPr>
        <w:t xml:space="preserve">to assess the presence </w:t>
      </w:r>
      <w:r w:rsidR="007E44DB" w:rsidRPr="007B4D0A">
        <w:rPr>
          <w:rFonts w:asciiTheme="minorHAnsi" w:hAnsiTheme="minorHAnsi" w:cstheme="minorHAnsi"/>
          <w:lang w:val="en-GB"/>
        </w:rPr>
        <w:lastRenderedPageBreak/>
        <w:t>of symptoms related to how</w:t>
      </w:r>
      <w:r w:rsidR="00A40E8A">
        <w:rPr>
          <w:rFonts w:asciiTheme="minorHAnsi" w:hAnsiTheme="minorHAnsi" w:cstheme="minorHAnsi"/>
          <w:lang w:val="en-GB"/>
        </w:rPr>
        <w:t xml:space="preserve"> the patient</w:t>
      </w:r>
      <w:r w:rsidR="007E44DB" w:rsidRPr="007B4D0A">
        <w:rPr>
          <w:rFonts w:asciiTheme="minorHAnsi" w:hAnsiTheme="minorHAnsi" w:cstheme="minorHAnsi"/>
          <w:lang w:val="en-GB"/>
        </w:rPr>
        <w:t xml:space="preserve"> move</w:t>
      </w:r>
      <w:r w:rsidR="00A40E8A">
        <w:rPr>
          <w:rFonts w:asciiTheme="minorHAnsi" w:hAnsiTheme="minorHAnsi" w:cstheme="minorHAnsi"/>
          <w:lang w:val="en-GB"/>
        </w:rPr>
        <w:t>s</w:t>
      </w:r>
      <w:r w:rsidR="00413BB0">
        <w:rPr>
          <w:rFonts w:asciiTheme="minorHAnsi" w:hAnsiTheme="minorHAnsi" w:cstheme="minorHAnsi"/>
          <w:lang w:val="en-GB"/>
        </w:rPr>
        <w:t xml:space="preserve"> (motor symptoms)</w:t>
      </w:r>
      <w:r w:rsidR="007E44DB" w:rsidRPr="007B4D0A">
        <w:rPr>
          <w:rFonts w:asciiTheme="minorHAnsi" w:hAnsiTheme="minorHAnsi" w:cstheme="minorHAnsi"/>
          <w:lang w:val="en-GB"/>
        </w:rPr>
        <w:t>, think</w:t>
      </w:r>
      <w:r w:rsidR="00413BB0">
        <w:rPr>
          <w:rFonts w:asciiTheme="minorHAnsi" w:hAnsiTheme="minorHAnsi" w:cstheme="minorHAnsi"/>
          <w:lang w:val="en-GB"/>
        </w:rPr>
        <w:t xml:space="preserve"> (cognitive symptoms)</w:t>
      </w:r>
      <w:r w:rsidR="007E44DB" w:rsidRPr="007B4D0A">
        <w:rPr>
          <w:rFonts w:asciiTheme="minorHAnsi" w:hAnsiTheme="minorHAnsi" w:cstheme="minorHAnsi"/>
          <w:lang w:val="en-GB"/>
        </w:rPr>
        <w:t>, and behave</w:t>
      </w:r>
      <w:r w:rsidR="00413BB0">
        <w:rPr>
          <w:rFonts w:asciiTheme="minorHAnsi" w:hAnsiTheme="minorHAnsi" w:cstheme="minorHAnsi"/>
          <w:lang w:val="en-GB"/>
        </w:rPr>
        <w:t xml:space="preserve"> (symptoms related to mood, sleep, and quality of life)</w:t>
      </w:r>
      <w:r w:rsidR="007E44DB" w:rsidRPr="007B4D0A">
        <w:rPr>
          <w:rFonts w:asciiTheme="minorHAnsi" w:hAnsiTheme="minorHAnsi" w:cstheme="minorHAnsi"/>
          <w:lang w:val="en-GB"/>
        </w:rPr>
        <w:t>.</w:t>
      </w:r>
      <w:r w:rsidR="00413BB0">
        <w:rPr>
          <w:rFonts w:asciiTheme="minorHAnsi" w:hAnsiTheme="minorHAnsi" w:cstheme="minorHAnsi"/>
          <w:lang w:val="en-GB"/>
        </w:rPr>
        <w:t xml:space="preserve"> </w:t>
      </w:r>
      <w:r>
        <w:rPr>
          <w:rFonts w:asciiTheme="minorHAnsi" w:hAnsiTheme="minorHAnsi" w:cstheme="minorHAnsi"/>
          <w:lang w:val="en-GB"/>
        </w:rPr>
        <w:t xml:space="preserve">You will only be asked to participate in two </w:t>
      </w:r>
      <w:r w:rsidR="00A40E8A">
        <w:rPr>
          <w:rFonts w:asciiTheme="minorHAnsi" w:hAnsiTheme="minorHAnsi" w:cstheme="minorHAnsi"/>
          <w:lang w:val="en-GB"/>
        </w:rPr>
        <w:t>of the</w:t>
      </w:r>
      <w:r>
        <w:rPr>
          <w:rFonts w:asciiTheme="minorHAnsi" w:hAnsiTheme="minorHAnsi" w:cstheme="minorHAnsi"/>
          <w:lang w:val="en-GB"/>
        </w:rPr>
        <w:t>se</w:t>
      </w:r>
      <w:r w:rsidR="00A40E8A">
        <w:rPr>
          <w:rFonts w:asciiTheme="minorHAnsi" w:hAnsiTheme="minorHAnsi" w:cstheme="minorHAnsi"/>
          <w:lang w:val="en-GB"/>
        </w:rPr>
        <w:t xml:space="preserve"> </w:t>
      </w:r>
      <w:r w:rsidR="004C316F">
        <w:rPr>
          <w:rFonts w:asciiTheme="minorHAnsi" w:hAnsiTheme="minorHAnsi" w:cstheme="minorHAnsi"/>
          <w:lang w:val="en-GB"/>
        </w:rPr>
        <w:t>questionnaires, c</w:t>
      </w:r>
      <w:r>
        <w:rPr>
          <w:rFonts w:asciiTheme="minorHAnsi" w:hAnsiTheme="minorHAnsi" w:cstheme="minorHAnsi"/>
          <w:lang w:val="en-GB"/>
        </w:rPr>
        <w:t>alled</w:t>
      </w:r>
      <w:r w:rsidR="004C316F">
        <w:rPr>
          <w:rFonts w:asciiTheme="minorHAnsi" w:hAnsiTheme="minorHAnsi" w:cstheme="minorHAnsi"/>
          <w:lang w:val="en-GB"/>
        </w:rPr>
        <w:t xml:space="preserve"> the Unified Multiple System Atrophy Rating Scale and the Neuropsychiatric Inventory.</w:t>
      </w:r>
      <w:r w:rsidR="00A40E8A">
        <w:rPr>
          <w:rFonts w:asciiTheme="minorHAnsi" w:hAnsiTheme="minorHAnsi" w:cstheme="minorHAnsi"/>
          <w:lang w:val="en-GB"/>
        </w:rPr>
        <w:t xml:space="preserve"> </w:t>
      </w:r>
      <w:r>
        <w:rPr>
          <w:rFonts w:asciiTheme="minorHAnsi" w:hAnsiTheme="minorHAnsi" w:cstheme="minorHAnsi"/>
          <w:lang w:val="en-GB"/>
        </w:rPr>
        <w:t xml:space="preserve">These </w:t>
      </w:r>
      <w:r w:rsidR="004C316F">
        <w:rPr>
          <w:rFonts w:asciiTheme="minorHAnsi" w:hAnsiTheme="minorHAnsi" w:cstheme="minorHAnsi"/>
          <w:lang w:val="en-GB"/>
        </w:rPr>
        <w:t>questionnaires</w:t>
      </w:r>
      <w:r>
        <w:rPr>
          <w:rFonts w:asciiTheme="minorHAnsi" w:hAnsiTheme="minorHAnsi" w:cstheme="minorHAnsi"/>
          <w:lang w:val="en-GB"/>
        </w:rPr>
        <w:t xml:space="preserve"> </w:t>
      </w:r>
      <w:r w:rsidR="00A40E8A">
        <w:rPr>
          <w:rFonts w:asciiTheme="minorHAnsi" w:hAnsiTheme="minorHAnsi" w:cstheme="minorHAnsi"/>
          <w:lang w:val="en-GB"/>
        </w:rPr>
        <w:t xml:space="preserve">assess if </w:t>
      </w:r>
      <w:r w:rsidR="004C316F">
        <w:rPr>
          <w:rFonts w:asciiTheme="minorHAnsi" w:hAnsiTheme="minorHAnsi" w:cstheme="minorHAnsi"/>
          <w:lang w:val="en-GB"/>
        </w:rPr>
        <w:t xml:space="preserve">the patient experiences </w:t>
      </w:r>
      <w:r w:rsidR="00A40E8A">
        <w:rPr>
          <w:rFonts w:asciiTheme="minorHAnsi" w:hAnsiTheme="minorHAnsi" w:cstheme="minorHAnsi"/>
          <w:lang w:val="en-GB"/>
        </w:rPr>
        <w:t>motor symptoms</w:t>
      </w:r>
      <w:r w:rsidR="004C316F">
        <w:rPr>
          <w:rFonts w:asciiTheme="minorHAnsi" w:hAnsiTheme="minorHAnsi" w:cstheme="minorHAnsi"/>
          <w:lang w:val="en-GB"/>
        </w:rPr>
        <w:t xml:space="preserve"> and</w:t>
      </w:r>
      <w:r w:rsidR="00A40E8A">
        <w:rPr>
          <w:rFonts w:asciiTheme="minorHAnsi" w:hAnsiTheme="minorHAnsi" w:cstheme="minorHAnsi"/>
          <w:lang w:val="en-GB"/>
        </w:rPr>
        <w:t xml:space="preserve"> non-motor symptoms and</w:t>
      </w:r>
      <w:r w:rsidR="004C316F">
        <w:rPr>
          <w:rFonts w:asciiTheme="minorHAnsi" w:hAnsiTheme="minorHAnsi" w:cstheme="minorHAnsi"/>
          <w:lang w:val="en-GB"/>
        </w:rPr>
        <w:t>, if so,</w:t>
      </w:r>
      <w:r w:rsidR="00A40E8A">
        <w:rPr>
          <w:rFonts w:asciiTheme="minorHAnsi" w:hAnsiTheme="minorHAnsi" w:cstheme="minorHAnsi"/>
          <w:lang w:val="en-GB"/>
        </w:rPr>
        <w:t xml:space="preserve"> </w:t>
      </w:r>
      <w:r w:rsidR="004C316F">
        <w:rPr>
          <w:rFonts w:asciiTheme="minorHAnsi" w:hAnsiTheme="minorHAnsi" w:cstheme="minorHAnsi"/>
          <w:lang w:val="en-GB"/>
        </w:rPr>
        <w:t xml:space="preserve">assess </w:t>
      </w:r>
      <w:r w:rsidR="00A40E8A">
        <w:rPr>
          <w:rFonts w:asciiTheme="minorHAnsi" w:hAnsiTheme="minorHAnsi" w:cstheme="minorHAnsi"/>
          <w:lang w:val="en-GB"/>
        </w:rPr>
        <w:t>to what degree</w:t>
      </w:r>
      <w:r w:rsidR="004C316F">
        <w:rPr>
          <w:rFonts w:asciiTheme="minorHAnsi" w:hAnsiTheme="minorHAnsi" w:cstheme="minorHAnsi"/>
          <w:lang w:val="en-GB"/>
        </w:rPr>
        <w:t xml:space="preserve"> these symptoms affect the patient.</w:t>
      </w:r>
      <w:r>
        <w:rPr>
          <w:rFonts w:asciiTheme="minorHAnsi" w:hAnsiTheme="minorHAnsi" w:cstheme="minorHAnsi"/>
          <w:lang w:val="en-GB"/>
        </w:rPr>
        <w:t xml:space="preserve"> Collecting information from you allows us to collect </w:t>
      </w:r>
      <w:r w:rsidRPr="0016531A">
        <w:rPr>
          <w:rFonts w:asciiTheme="minorHAnsi" w:hAnsiTheme="minorHAnsi" w:cstheme="minorHAnsi"/>
          <w:lang w:val="en-GB"/>
        </w:rPr>
        <w:t>more precise information.</w:t>
      </w:r>
      <w:r w:rsidR="00A40E8A">
        <w:rPr>
          <w:rFonts w:asciiTheme="minorHAnsi" w:hAnsiTheme="minorHAnsi" w:cstheme="minorHAnsi"/>
          <w:lang w:val="en-GB"/>
        </w:rPr>
        <w:t xml:space="preserve"> </w:t>
      </w:r>
      <w:r w:rsidR="007E44DB" w:rsidRPr="007B4D0A">
        <w:rPr>
          <w:rFonts w:asciiTheme="minorHAnsi" w:hAnsiTheme="minorHAnsi" w:cstheme="minorHAnsi"/>
          <w:lang w:val="en-GB"/>
        </w:rPr>
        <w:t xml:space="preserve">Each </w:t>
      </w:r>
      <w:r w:rsidR="004C316F">
        <w:rPr>
          <w:rFonts w:asciiTheme="minorHAnsi" w:hAnsiTheme="minorHAnsi" w:cstheme="minorHAnsi"/>
          <w:lang w:val="en-GB"/>
        </w:rPr>
        <w:t xml:space="preserve">questionnaires </w:t>
      </w:r>
      <w:r w:rsidR="007E44DB" w:rsidRPr="007B4D0A">
        <w:rPr>
          <w:rFonts w:asciiTheme="minorHAnsi" w:hAnsiTheme="minorHAnsi" w:cstheme="minorHAnsi"/>
          <w:lang w:val="en-GB"/>
        </w:rPr>
        <w:t>is composed of a few questions and takes a</w:t>
      </w:r>
      <w:r w:rsidR="00550EBD">
        <w:rPr>
          <w:rFonts w:asciiTheme="minorHAnsi" w:hAnsiTheme="minorHAnsi" w:cstheme="minorHAnsi"/>
          <w:lang w:val="en-GB"/>
        </w:rPr>
        <w:t>bout twenty minutes in total</w:t>
      </w:r>
      <w:r w:rsidR="007E44DB" w:rsidRPr="007B4D0A">
        <w:rPr>
          <w:rFonts w:asciiTheme="minorHAnsi" w:hAnsiTheme="minorHAnsi" w:cstheme="minorHAnsi"/>
          <w:lang w:val="en-GB"/>
        </w:rPr>
        <w:t xml:space="preserve"> to complete. </w:t>
      </w:r>
    </w:p>
    <w:p w14:paraId="7764BB0E" w14:textId="77777777" w:rsidR="00D9785B" w:rsidRDefault="00D9785B" w:rsidP="001643BA">
      <w:pPr>
        <w:spacing w:line="480" w:lineRule="auto"/>
        <w:jc w:val="both"/>
        <w:rPr>
          <w:rFonts w:asciiTheme="minorHAnsi" w:hAnsiTheme="minorHAnsi" w:cstheme="minorHAnsi"/>
          <w:lang w:val="en-GB"/>
        </w:rPr>
      </w:pPr>
    </w:p>
    <w:p w14:paraId="32F29651" w14:textId="6B9AF046" w:rsidR="004C316F" w:rsidRDefault="00D9785B" w:rsidP="001643BA">
      <w:pPr>
        <w:spacing w:line="480" w:lineRule="auto"/>
        <w:jc w:val="both"/>
        <w:rPr>
          <w:rFonts w:asciiTheme="minorHAnsi" w:hAnsiTheme="minorHAnsi" w:cstheme="minorHAnsi"/>
          <w:lang w:val="en-GB"/>
        </w:rPr>
      </w:pPr>
      <w:r>
        <w:rPr>
          <w:rFonts w:asciiTheme="minorHAnsi" w:hAnsiTheme="minorHAnsi" w:cstheme="minorHAnsi"/>
          <w:lang w:val="en-GB"/>
        </w:rPr>
        <w:t>The patient will be asked to</w:t>
      </w:r>
      <w:r w:rsidR="004C316F">
        <w:rPr>
          <w:rFonts w:asciiTheme="minorHAnsi" w:hAnsiTheme="minorHAnsi" w:cstheme="minorHAnsi"/>
          <w:lang w:val="en-GB"/>
        </w:rPr>
        <w:t xml:space="preserve"> undergo additional clinical assessments and procedures during the visit</w:t>
      </w:r>
      <w:r w:rsidR="004C316F">
        <w:rPr>
          <w:rFonts w:asciiTheme="minorHAnsi" w:eastAsia="SimSun" w:hAnsiTheme="minorHAnsi" w:cstheme="minorHAnsi"/>
          <w:lang w:val="en-GB" w:eastAsia="zh-CN"/>
        </w:rPr>
        <w:t xml:space="preserve">, the full details of which are outlined in the participant information sheet for patients. During these additional </w:t>
      </w:r>
      <w:r w:rsidR="004C316F">
        <w:rPr>
          <w:rFonts w:asciiTheme="minorHAnsi" w:hAnsiTheme="minorHAnsi" w:cstheme="minorHAnsi"/>
          <w:lang w:val="en-GB"/>
        </w:rPr>
        <w:t xml:space="preserve">clinical assessments and procedures, you will be invited to accompany the patient. </w:t>
      </w:r>
    </w:p>
    <w:p w14:paraId="3200A0BF" w14:textId="5D2387D7" w:rsidR="004C316F" w:rsidRDefault="004C316F" w:rsidP="001643BA">
      <w:pPr>
        <w:spacing w:line="480" w:lineRule="auto"/>
        <w:jc w:val="both"/>
        <w:rPr>
          <w:rFonts w:asciiTheme="minorHAnsi" w:hAnsiTheme="minorHAnsi" w:cstheme="minorHAnsi"/>
          <w:lang w:val="en-GB"/>
        </w:rPr>
      </w:pPr>
    </w:p>
    <w:p w14:paraId="371F35BF" w14:textId="435DB6C7" w:rsidR="004C316F" w:rsidRPr="007B4D0A" w:rsidRDefault="004C316F" w:rsidP="001643BA">
      <w:pPr>
        <w:spacing w:line="480" w:lineRule="auto"/>
        <w:jc w:val="both"/>
        <w:rPr>
          <w:rFonts w:asciiTheme="minorHAnsi" w:hAnsiTheme="minorHAnsi" w:cstheme="minorHAnsi"/>
          <w:lang w:val="en-GB"/>
        </w:rPr>
      </w:pPr>
      <w:r>
        <w:rPr>
          <w:rFonts w:asciiTheme="minorHAnsi" w:hAnsiTheme="minorHAnsi" w:cstheme="minorHAnsi"/>
          <w:lang w:val="en-GB"/>
        </w:rPr>
        <w:t>All clinical assessments will be performed by a qualified doctor with previous clinical and research experience on MSA-P.</w:t>
      </w:r>
    </w:p>
    <w:p w14:paraId="6A0B4120" w14:textId="77777777" w:rsidR="001643BA" w:rsidRPr="007B4D0A" w:rsidRDefault="001643BA" w:rsidP="001643BA">
      <w:pPr>
        <w:spacing w:line="480" w:lineRule="auto"/>
        <w:jc w:val="both"/>
        <w:rPr>
          <w:rFonts w:asciiTheme="minorHAnsi" w:hAnsiTheme="minorHAnsi" w:cstheme="minorHAnsi"/>
          <w:lang w:val="en-GB"/>
        </w:rPr>
      </w:pPr>
    </w:p>
    <w:bookmarkEnd w:id="1"/>
    <w:p w14:paraId="269E749C" w14:textId="10EDBF9D" w:rsidR="001643BA" w:rsidRPr="007B4D0A" w:rsidRDefault="00562D3B"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 xml:space="preserve">Visit </w:t>
      </w:r>
      <w:r w:rsidR="004C316F">
        <w:rPr>
          <w:rFonts w:asciiTheme="minorHAnsi" w:hAnsiTheme="minorHAnsi" w:cstheme="minorHAnsi"/>
          <w:b/>
          <w:lang w:val="en-GB"/>
        </w:rPr>
        <w:t>2</w:t>
      </w:r>
      <w:r w:rsidRPr="007B4D0A">
        <w:rPr>
          <w:rFonts w:asciiTheme="minorHAnsi" w:hAnsiTheme="minorHAnsi" w:cstheme="minorHAnsi"/>
          <w:b/>
          <w:lang w:val="en-GB"/>
        </w:rPr>
        <w:t>: Follow-up clinical assessment</w:t>
      </w:r>
    </w:p>
    <w:p w14:paraId="15D6E311" w14:textId="0192B5D7" w:rsidR="00562D3B" w:rsidRPr="007B4D0A" w:rsidRDefault="002A7CF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w:t>
      </w:r>
      <w:r w:rsidR="004C316F">
        <w:rPr>
          <w:rFonts w:asciiTheme="minorHAnsi" w:hAnsiTheme="minorHAnsi" w:cstheme="minorHAnsi"/>
          <w:lang w:val="en-GB"/>
        </w:rPr>
        <w:t>2</w:t>
      </w:r>
      <w:r w:rsidRPr="007B4D0A">
        <w:rPr>
          <w:rFonts w:asciiTheme="minorHAnsi" w:hAnsiTheme="minorHAnsi" w:cstheme="minorHAnsi"/>
          <w:lang w:val="en-GB"/>
        </w:rPr>
        <w:t xml:space="preserve"> we</w:t>
      </w:r>
      <w:r w:rsidR="001643BA" w:rsidRPr="007B4D0A">
        <w:rPr>
          <w:rFonts w:asciiTheme="minorHAnsi" w:hAnsiTheme="minorHAnsi" w:cstheme="minorHAnsi"/>
          <w:lang w:val="en-GB"/>
        </w:rPr>
        <w:t xml:space="preserve"> will </w:t>
      </w:r>
      <w:r w:rsidR="00562D3B" w:rsidRPr="007B4D0A">
        <w:rPr>
          <w:rFonts w:asciiTheme="minorHAnsi" w:hAnsiTheme="minorHAnsi" w:cstheme="minorHAnsi"/>
          <w:lang w:val="en-GB"/>
        </w:rPr>
        <w:t xml:space="preserve">ask you to come again </w:t>
      </w:r>
      <w:r w:rsidR="00550EBD">
        <w:rPr>
          <w:rFonts w:asciiTheme="minorHAnsi" w:hAnsiTheme="minorHAnsi" w:cstheme="minorHAnsi"/>
          <w:lang w:val="en-GB"/>
        </w:rPr>
        <w:t xml:space="preserve">with the patient </w:t>
      </w:r>
      <w:r w:rsidR="00562D3B" w:rsidRPr="007B4D0A">
        <w:rPr>
          <w:rFonts w:asciiTheme="minorHAnsi" w:hAnsiTheme="minorHAnsi" w:cstheme="minorHAnsi"/>
          <w:lang w:val="en-GB"/>
        </w:rPr>
        <w:t xml:space="preserve">after 12-14 months, to repeat the clinical assessment. The procedures will be the same as in visit 1. </w:t>
      </w:r>
    </w:p>
    <w:p w14:paraId="651C48E9" w14:textId="77777777" w:rsidR="004C316F" w:rsidRPr="007B4D0A" w:rsidRDefault="004C316F" w:rsidP="001643BA">
      <w:pPr>
        <w:spacing w:line="480" w:lineRule="auto"/>
        <w:jc w:val="both"/>
        <w:rPr>
          <w:rFonts w:asciiTheme="minorHAnsi" w:hAnsiTheme="minorHAnsi" w:cstheme="minorHAnsi"/>
          <w:lang w:val="en-GB"/>
        </w:rPr>
      </w:pPr>
    </w:p>
    <w:p w14:paraId="5DDEBFEF" w14:textId="5896833F" w:rsidR="008B3157" w:rsidRPr="007B4D0A" w:rsidRDefault="008B3157"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Please note:</w:t>
      </w:r>
    </w:p>
    <w:p w14:paraId="759CFAB1" w14:textId="1C41D1CE" w:rsidR="00595990"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xml:space="preserve">You can contact the study team at any time if you have </w:t>
      </w:r>
      <w:r w:rsidR="008B3157" w:rsidRPr="007B4D0A">
        <w:rPr>
          <w:rFonts w:asciiTheme="minorHAnsi" w:hAnsiTheme="minorHAnsi" w:cstheme="minorHAnsi"/>
          <w:lang w:val="en-GB"/>
        </w:rPr>
        <w:t xml:space="preserve">any </w:t>
      </w:r>
      <w:r w:rsidRPr="007B4D0A">
        <w:rPr>
          <w:rFonts w:asciiTheme="minorHAnsi" w:hAnsiTheme="minorHAnsi" w:cstheme="minorHAnsi"/>
          <w:lang w:val="en-GB"/>
        </w:rPr>
        <w:t xml:space="preserve">questions which arise in between </w:t>
      </w:r>
      <w:r w:rsidR="008B3157" w:rsidRPr="007B4D0A">
        <w:rPr>
          <w:rFonts w:asciiTheme="minorHAnsi" w:hAnsiTheme="minorHAnsi" w:cstheme="minorHAnsi"/>
          <w:lang w:val="en-GB"/>
        </w:rPr>
        <w:t xml:space="preserve">the </w:t>
      </w:r>
      <w:r w:rsidRPr="007B4D0A">
        <w:rPr>
          <w:rFonts w:asciiTheme="minorHAnsi" w:hAnsiTheme="minorHAnsi" w:cstheme="minorHAnsi"/>
          <w:lang w:val="en-GB"/>
        </w:rPr>
        <w:t>study visit</w:t>
      </w:r>
      <w:r w:rsidR="00B24CEA" w:rsidRPr="007B4D0A">
        <w:rPr>
          <w:rFonts w:asciiTheme="minorHAnsi" w:hAnsiTheme="minorHAnsi" w:cstheme="minorHAnsi"/>
          <w:lang w:val="en-GB"/>
        </w:rPr>
        <w:t>s. You can find the contacts of the study team at the bottom of this document</w:t>
      </w:r>
      <w:r w:rsidR="00155903" w:rsidRPr="007B4D0A">
        <w:rPr>
          <w:rFonts w:asciiTheme="minorHAnsi" w:hAnsiTheme="minorHAnsi" w:cstheme="minorHAnsi"/>
          <w:lang w:val="en-GB"/>
        </w:rPr>
        <w:t xml:space="preserve"> if you need to contact us</w:t>
      </w:r>
      <w:r w:rsidR="00B24CEA" w:rsidRPr="007B4D0A">
        <w:rPr>
          <w:rFonts w:asciiTheme="minorHAnsi" w:hAnsiTheme="minorHAnsi" w:cstheme="minorHAnsi"/>
          <w:lang w:val="en-GB"/>
        </w:rPr>
        <w:t>.</w:t>
      </w:r>
    </w:p>
    <w:p w14:paraId="6AAD4B41" w14:textId="77777777" w:rsidR="00B24CEA" w:rsidRPr="007B4D0A" w:rsidRDefault="00B24CEA" w:rsidP="001643BA">
      <w:pPr>
        <w:spacing w:line="480" w:lineRule="auto"/>
        <w:jc w:val="both"/>
        <w:rPr>
          <w:rFonts w:asciiTheme="minorHAnsi" w:hAnsiTheme="minorHAnsi" w:cstheme="minorHAnsi"/>
          <w:lang w:val="en-GB"/>
        </w:rPr>
      </w:pPr>
    </w:p>
    <w:p w14:paraId="3CA083E7" w14:textId="56BDE043"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experience any distress during the study, we will endeavour to provide you the support you may require.</w:t>
      </w:r>
    </w:p>
    <w:p w14:paraId="5F5FB3AE" w14:textId="014E919C"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Please find below a summary of the study visits for this study.</w:t>
      </w:r>
    </w:p>
    <w:p w14:paraId="7C089184" w14:textId="485457EE" w:rsidR="00595990" w:rsidRPr="007B4D0A" w:rsidRDefault="00595990" w:rsidP="001643BA">
      <w:pPr>
        <w:spacing w:line="480" w:lineRule="auto"/>
        <w:jc w:val="both"/>
        <w:rPr>
          <w:rFonts w:asciiTheme="minorHAnsi" w:hAnsiTheme="minorHAnsi" w:cstheme="minorHAnsi"/>
          <w:lang w:val="en-GB"/>
        </w:rPr>
      </w:pPr>
    </w:p>
    <w:p w14:paraId="7D3988A4" w14:textId="789500EE" w:rsidR="001643BA" w:rsidRPr="007B4D0A" w:rsidRDefault="001643BA"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ummary of Visits</w:t>
      </w:r>
    </w:p>
    <w:tbl>
      <w:tblPr>
        <w:tblW w:w="990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991"/>
        <w:gridCol w:w="4913"/>
      </w:tblGrid>
      <w:tr w:rsidR="004C316F" w:rsidRPr="007B4D0A" w14:paraId="10B1E61F" w14:textId="77777777" w:rsidTr="00F56CF7">
        <w:trPr>
          <w:trHeight w:val="2002"/>
        </w:trPr>
        <w:tc>
          <w:tcPr>
            <w:tcW w:w="4991" w:type="dxa"/>
            <w:vAlign w:val="center"/>
          </w:tcPr>
          <w:p w14:paraId="486923BA" w14:textId="77777777" w:rsidR="004C316F" w:rsidRPr="007B4D0A" w:rsidRDefault="004C316F" w:rsidP="004C316F">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1</w:t>
            </w:r>
          </w:p>
          <w:p w14:paraId="7EBECA3B" w14:textId="241A4258" w:rsidR="004C316F" w:rsidRDefault="004C316F" w:rsidP="00515041">
            <w:pPr>
              <w:spacing w:line="360" w:lineRule="auto"/>
              <w:jc w:val="center"/>
              <w:rPr>
                <w:rFonts w:asciiTheme="minorHAnsi" w:hAnsiTheme="minorHAnsi" w:cstheme="minorHAnsi"/>
                <w:b/>
                <w:lang w:val="en-GB"/>
              </w:rPr>
            </w:pPr>
            <w:r>
              <w:rPr>
                <w:rFonts w:asciiTheme="minorHAnsi" w:hAnsiTheme="minorHAnsi" w:cstheme="minorHAnsi"/>
                <w:b/>
                <w:lang w:val="en-GB"/>
              </w:rPr>
              <w:t>Baseline</w:t>
            </w:r>
          </w:p>
          <w:p w14:paraId="233BE947" w14:textId="7E78BA32" w:rsidR="004C316F" w:rsidRPr="007B4D0A" w:rsidRDefault="004C316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c>
          <w:tcPr>
            <w:tcW w:w="4913" w:type="dxa"/>
            <w:vAlign w:val="center"/>
          </w:tcPr>
          <w:p w14:paraId="006A6CB0" w14:textId="77777777" w:rsidR="004C316F" w:rsidRPr="007B4D0A" w:rsidRDefault="004C316F" w:rsidP="004C316F">
            <w:pPr>
              <w:spacing w:line="360" w:lineRule="auto"/>
              <w:jc w:val="center"/>
              <w:rPr>
                <w:rFonts w:asciiTheme="minorHAnsi" w:hAnsiTheme="minorHAnsi" w:cstheme="minorHAnsi"/>
                <w:b/>
                <w:lang w:val="en-GB"/>
              </w:rPr>
            </w:pPr>
            <w:r w:rsidRPr="007B4D0A">
              <w:rPr>
                <w:rFonts w:asciiTheme="minorHAnsi" w:hAnsiTheme="minorHAnsi" w:cstheme="minorHAnsi"/>
                <w:b/>
                <w:lang w:val="en-GB"/>
              </w:rPr>
              <w:t xml:space="preserve">Visit </w:t>
            </w:r>
            <w:r>
              <w:rPr>
                <w:rFonts w:asciiTheme="minorHAnsi" w:hAnsiTheme="minorHAnsi" w:cstheme="minorHAnsi"/>
                <w:b/>
                <w:lang w:val="en-GB"/>
              </w:rPr>
              <w:t>2</w:t>
            </w:r>
          </w:p>
          <w:p w14:paraId="10B6A456" w14:textId="6B771640" w:rsidR="004C316F" w:rsidRDefault="004C316F" w:rsidP="00515041">
            <w:pPr>
              <w:spacing w:line="360" w:lineRule="auto"/>
              <w:jc w:val="center"/>
              <w:rPr>
                <w:rFonts w:asciiTheme="minorHAnsi" w:hAnsiTheme="minorHAnsi" w:cstheme="minorHAnsi"/>
                <w:b/>
                <w:lang w:val="en-GB"/>
              </w:rPr>
            </w:pPr>
            <w:r w:rsidRPr="007B4D0A">
              <w:rPr>
                <w:rFonts w:asciiTheme="minorHAnsi" w:eastAsia="SimSun" w:hAnsiTheme="minorHAnsi" w:cstheme="minorHAnsi"/>
                <w:b/>
                <w:lang w:val="en-GB" w:eastAsia="zh-CN"/>
              </w:rPr>
              <w:t>Follow-up – approximately 1 year later</w:t>
            </w:r>
          </w:p>
          <w:p w14:paraId="4F136F6E" w14:textId="59B55A35" w:rsidR="004C316F" w:rsidRPr="007B4D0A" w:rsidRDefault="004C316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r>
      <w:tr w:rsidR="004C316F" w:rsidRPr="007B4D0A" w14:paraId="4EC48D5C" w14:textId="77777777" w:rsidTr="00F56CF7">
        <w:trPr>
          <w:trHeight w:val="16"/>
        </w:trPr>
        <w:tc>
          <w:tcPr>
            <w:tcW w:w="4991" w:type="dxa"/>
          </w:tcPr>
          <w:p w14:paraId="2E4ABF10" w14:textId="7C722368" w:rsidR="004C316F" w:rsidRPr="00F56CF7" w:rsidRDefault="004C316F" w:rsidP="004C316F">
            <w:pPr>
              <w:spacing w:line="480" w:lineRule="auto"/>
              <w:rPr>
                <w:rFonts w:asciiTheme="minorHAnsi" w:hAnsiTheme="minorHAnsi" w:cstheme="minorHAnsi"/>
                <w:color w:val="000000" w:themeColor="text1"/>
                <w:lang w:val="en-GB"/>
              </w:rPr>
            </w:pPr>
            <w:r w:rsidRPr="00F56CF7">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Two c</w:t>
            </w:r>
            <w:r w:rsidRPr="00F56CF7">
              <w:rPr>
                <w:rFonts w:asciiTheme="minorHAnsi" w:hAnsiTheme="minorHAnsi" w:cstheme="minorHAnsi"/>
                <w:color w:val="000000" w:themeColor="text1"/>
                <w:lang w:val="en-GB"/>
              </w:rPr>
              <w:t>linical questionnaires:</w:t>
            </w:r>
          </w:p>
          <w:p w14:paraId="6F474A6F" w14:textId="77777777" w:rsidR="004C316F" w:rsidRPr="00F56CF7" w:rsidRDefault="004C316F" w:rsidP="00F56CF7">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sidRPr="00F56CF7">
              <w:rPr>
                <w:rFonts w:asciiTheme="minorHAnsi" w:hAnsiTheme="minorHAnsi" w:cstheme="minorHAnsi"/>
                <w:color w:val="000000" w:themeColor="text1"/>
                <w:bdr w:val="none" w:sz="0" w:space="0" w:color="auto" w:frame="1"/>
                <w:lang w:eastAsia="en-GB"/>
              </w:rPr>
              <w:t>Unified Multiple System Atrophy Rating Scale (UMSARS)</w:t>
            </w:r>
          </w:p>
          <w:p w14:paraId="38247A67" w14:textId="7951F9E4" w:rsidR="004C316F" w:rsidRPr="00F56CF7" w:rsidRDefault="004C316F" w:rsidP="00F56CF7">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Neuropsychiatric Inventory</w:t>
            </w:r>
            <w:r w:rsidRPr="00F56CF7">
              <w:rPr>
                <w:rFonts w:asciiTheme="minorHAnsi" w:hAnsiTheme="minorHAnsi" w:cstheme="minorHAnsi"/>
                <w:color w:val="000000" w:themeColor="text1"/>
                <w:bdr w:val="none" w:sz="0" w:space="0" w:color="auto" w:frame="1"/>
                <w:lang w:eastAsia="en-GB"/>
              </w:rPr>
              <w:t xml:space="preserve"> </w:t>
            </w:r>
            <w:r>
              <w:rPr>
                <w:rFonts w:asciiTheme="minorHAnsi" w:hAnsiTheme="minorHAnsi" w:cstheme="minorHAnsi"/>
                <w:color w:val="000000" w:themeColor="text1"/>
                <w:bdr w:val="none" w:sz="0" w:space="0" w:color="auto" w:frame="1"/>
                <w:lang w:eastAsia="en-GB"/>
              </w:rPr>
              <w:t>(NPI)</w:t>
            </w:r>
          </w:p>
          <w:p w14:paraId="070A5F93" w14:textId="070C68F5" w:rsidR="004C316F" w:rsidRDefault="00550EBD" w:rsidP="004C316F">
            <w:p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Duration of the clinical questionnaires: approximately 20 minutes</w:t>
            </w:r>
          </w:p>
          <w:p w14:paraId="0FFED277" w14:textId="41C53AED" w:rsidR="004C316F" w:rsidRPr="004C316F" w:rsidRDefault="004C316F" w:rsidP="004C316F">
            <w:pPr>
              <w:spacing w:line="480" w:lineRule="auto"/>
              <w:rPr>
                <w:rFonts w:asciiTheme="minorHAnsi" w:hAnsiTheme="minorHAnsi" w:cstheme="minorHAnsi"/>
                <w:lang w:val="en-GB"/>
              </w:rPr>
            </w:pPr>
            <w:r w:rsidRPr="00F56CF7">
              <w:rPr>
                <w:rFonts w:asciiTheme="minorHAnsi" w:hAnsiTheme="minorHAnsi" w:cstheme="minorHAnsi"/>
                <w:color w:val="000000" w:themeColor="text1"/>
                <w:bdr w:val="none" w:sz="0" w:space="0" w:color="auto" w:frame="1"/>
                <w:lang w:eastAsia="en-GB"/>
              </w:rPr>
              <w:t xml:space="preserve">Total duration </w:t>
            </w:r>
            <w:r w:rsidR="00550EBD">
              <w:rPr>
                <w:rFonts w:asciiTheme="minorHAnsi" w:hAnsiTheme="minorHAnsi" w:cstheme="minorHAnsi"/>
                <w:color w:val="000000" w:themeColor="text1"/>
                <w:bdr w:val="none" w:sz="0" w:space="0" w:color="auto" w:frame="1"/>
                <w:lang w:eastAsia="en-GB"/>
              </w:rPr>
              <w:t>of the</w:t>
            </w:r>
            <w:r w:rsidRPr="00F56CF7">
              <w:rPr>
                <w:rFonts w:asciiTheme="minorHAnsi" w:hAnsiTheme="minorHAnsi" w:cstheme="minorHAnsi"/>
                <w:color w:val="000000" w:themeColor="text1"/>
                <w:bdr w:val="none" w:sz="0" w:space="0" w:color="auto" w:frame="1"/>
                <w:lang w:eastAsia="en-GB"/>
              </w:rPr>
              <w:t xml:space="preserve"> visit approximately 3 hours</w:t>
            </w:r>
          </w:p>
        </w:tc>
        <w:tc>
          <w:tcPr>
            <w:tcW w:w="4913" w:type="dxa"/>
          </w:tcPr>
          <w:p w14:paraId="6F3CE578" w14:textId="77777777" w:rsidR="004C316F" w:rsidRPr="001A1FFA" w:rsidRDefault="004C316F" w:rsidP="004C316F">
            <w:pPr>
              <w:spacing w:line="480" w:lineRule="auto"/>
              <w:rPr>
                <w:rFonts w:asciiTheme="minorHAnsi" w:hAnsiTheme="minorHAnsi" w:cstheme="minorHAnsi"/>
                <w:color w:val="000000" w:themeColor="text1"/>
                <w:lang w:val="en-GB"/>
              </w:rPr>
            </w:pPr>
            <w:r w:rsidRPr="001A1FFA">
              <w:rPr>
                <w:rFonts w:asciiTheme="minorHAnsi" w:hAnsiTheme="minorHAnsi" w:cstheme="minorHAnsi"/>
                <w:color w:val="000000" w:themeColor="text1"/>
                <w:lang w:val="en-GB"/>
              </w:rPr>
              <w:t xml:space="preserve">- </w:t>
            </w:r>
            <w:r>
              <w:rPr>
                <w:rFonts w:asciiTheme="minorHAnsi" w:hAnsiTheme="minorHAnsi" w:cstheme="minorHAnsi"/>
                <w:color w:val="000000" w:themeColor="text1"/>
                <w:lang w:val="en-GB"/>
              </w:rPr>
              <w:t>Two c</w:t>
            </w:r>
            <w:r w:rsidRPr="001A1FFA">
              <w:rPr>
                <w:rFonts w:asciiTheme="minorHAnsi" w:hAnsiTheme="minorHAnsi" w:cstheme="minorHAnsi"/>
                <w:color w:val="000000" w:themeColor="text1"/>
                <w:lang w:val="en-GB"/>
              </w:rPr>
              <w:t>linical questionnaires:</w:t>
            </w:r>
          </w:p>
          <w:p w14:paraId="0E3C2814" w14:textId="77777777" w:rsidR="004C316F" w:rsidRPr="001A1FFA" w:rsidRDefault="004C316F" w:rsidP="004C316F">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sidRPr="001A1FFA">
              <w:rPr>
                <w:rFonts w:asciiTheme="minorHAnsi" w:hAnsiTheme="minorHAnsi" w:cstheme="minorHAnsi"/>
                <w:color w:val="000000" w:themeColor="text1"/>
                <w:bdr w:val="none" w:sz="0" w:space="0" w:color="auto" w:frame="1"/>
                <w:lang w:eastAsia="en-GB"/>
              </w:rPr>
              <w:t>Unified Multiple System Atrophy Rating Scale (UMSARS)</w:t>
            </w:r>
          </w:p>
          <w:p w14:paraId="6C805E83" w14:textId="346F4FE7" w:rsidR="004C316F" w:rsidRPr="001A1FFA" w:rsidRDefault="004C316F" w:rsidP="004C316F">
            <w:pPr>
              <w:pStyle w:val="ListParagraph"/>
              <w:numPr>
                <w:ilvl w:val="0"/>
                <w:numId w:val="59"/>
              </w:num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Neuropsychiatric Inventory</w:t>
            </w:r>
            <w:r w:rsidRPr="001A1FFA">
              <w:rPr>
                <w:rFonts w:asciiTheme="minorHAnsi" w:hAnsiTheme="minorHAnsi" w:cstheme="minorHAnsi"/>
                <w:color w:val="000000" w:themeColor="text1"/>
                <w:bdr w:val="none" w:sz="0" w:space="0" w:color="auto" w:frame="1"/>
                <w:lang w:eastAsia="en-GB"/>
              </w:rPr>
              <w:t xml:space="preserve"> </w:t>
            </w:r>
            <w:r>
              <w:rPr>
                <w:rFonts w:asciiTheme="minorHAnsi" w:hAnsiTheme="minorHAnsi" w:cstheme="minorHAnsi"/>
                <w:color w:val="000000" w:themeColor="text1"/>
                <w:bdr w:val="none" w:sz="0" w:space="0" w:color="auto" w:frame="1"/>
                <w:lang w:eastAsia="en-GB"/>
              </w:rPr>
              <w:t>(NPI)</w:t>
            </w:r>
          </w:p>
          <w:p w14:paraId="14434041" w14:textId="77777777" w:rsidR="00550EBD" w:rsidRDefault="00550EBD" w:rsidP="00550EBD">
            <w:pPr>
              <w:spacing w:line="480" w:lineRule="auto"/>
              <w:rPr>
                <w:rFonts w:asciiTheme="minorHAnsi" w:hAnsiTheme="minorHAnsi" w:cstheme="minorHAnsi"/>
                <w:color w:val="000000" w:themeColor="text1"/>
                <w:bdr w:val="none" w:sz="0" w:space="0" w:color="auto" w:frame="1"/>
                <w:lang w:eastAsia="en-GB"/>
              </w:rPr>
            </w:pPr>
            <w:r>
              <w:rPr>
                <w:rFonts w:asciiTheme="minorHAnsi" w:hAnsiTheme="minorHAnsi" w:cstheme="minorHAnsi"/>
                <w:color w:val="000000" w:themeColor="text1"/>
                <w:bdr w:val="none" w:sz="0" w:space="0" w:color="auto" w:frame="1"/>
                <w:lang w:eastAsia="en-GB"/>
              </w:rPr>
              <w:t>Duration of the clinical questionnaires: approximately 20 minutes</w:t>
            </w:r>
          </w:p>
          <w:p w14:paraId="6D2316ED" w14:textId="3B0F6CE9" w:rsidR="004C316F" w:rsidRPr="007B4D0A" w:rsidRDefault="004C316F" w:rsidP="004C316F">
            <w:pPr>
              <w:spacing w:line="480" w:lineRule="auto"/>
              <w:rPr>
                <w:rFonts w:asciiTheme="minorHAnsi" w:hAnsiTheme="minorHAnsi" w:cstheme="minorHAnsi"/>
                <w:lang w:val="en-GB"/>
              </w:rPr>
            </w:pPr>
            <w:r w:rsidRPr="001A1FFA">
              <w:rPr>
                <w:rFonts w:asciiTheme="minorHAnsi" w:hAnsiTheme="minorHAnsi" w:cstheme="minorHAnsi"/>
                <w:color w:val="000000" w:themeColor="text1"/>
                <w:bdr w:val="none" w:sz="0" w:space="0" w:color="auto" w:frame="1"/>
                <w:lang w:eastAsia="en-GB"/>
              </w:rPr>
              <w:t xml:space="preserve">Total duration of </w:t>
            </w:r>
            <w:r w:rsidR="00550EBD">
              <w:rPr>
                <w:rFonts w:asciiTheme="minorHAnsi" w:hAnsiTheme="minorHAnsi" w:cstheme="minorHAnsi"/>
                <w:color w:val="000000" w:themeColor="text1"/>
                <w:bdr w:val="none" w:sz="0" w:space="0" w:color="auto" w:frame="1"/>
                <w:lang w:eastAsia="en-GB"/>
              </w:rPr>
              <w:t xml:space="preserve">the </w:t>
            </w:r>
            <w:r w:rsidRPr="001A1FFA">
              <w:rPr>
                <w:rFonts w:asciiTheme="minorHAnsi" w:hAnsiTheme="minorHAnsi" w:cstheme="minorHAnsi"/>
                <w:color w:val="000000" w:themeColor="text1"/>
                <w:bdr w:val="none" w:sz="0" w:space="0" w:color="auto" w:frame="1"/>
                <w:lang w:eastAsia="en-GB"/>
              </w:rPr>
              <w:t>visit approximately 3 hours</w:t>
            </w:r>
          </w:p>
        </w:tc>
      </w:tr>
    </w:tbl>
    <w:p w14:paraId="6196FD79" w14:textId="77777777" w:rsidR="001643BA" w:rsidRPr="007B4D0A" w:rsidRDefault="001643BA" w:rsidP="001643BA">
      <w:pPr>
        <w:spacing w:line="480" w:lineRule="auto"/>
        <w:jc w:val="both"/>
        <w:rPr>
          <w:rFonts w:asciiTheme="minorHAnsi" w:hAnsiTheme="minorHAnsi" w:cstheme="minorHAnsi"/>
          <w:lang w:val="en-GB"/>
        </w:rPr>
      </w:pPr>
    </w:p>
    <w:p w14:paraId="5C56E34B" w14:textId="5A876203" w:rsidR="001643BA" w:rsidRPr="007B4D0A" w:rsidRDefault="001643BA" w:rsidP="001643BA">
      <w:pPr>
        <w:spacing w:line="480" w:lineRule="auto"/>
        <w:jc w:val="both"/>
        <w:rPr>
          <w:rFonts w:asciiTheme="minorHAnsi" w:hAnsiTheme="minorHAnsi" w:cstheme="minorHAnsi"/>
          <w:b/>
          <w:u w:val="single"/>
          <w:lang w:val="en-GB"/>
        </w:rPr>
      </w:pPr>
      <w:r w:rsidRPr="004C316F">
        <w:rPr>
          <w:rFonts w:asciiTheme="minorHAnsi" w:hAnsiTheme="minorHAnsi" w:cstheme="minorHAnsi"/>
          <w:lang w:val="en-GB"/>
        </w:rPr>
        <w:t>We will reimburse transportation to and from the hospital</w:t>
      </w:r>
      <w:r w:rsidR="009D2966" w:rsidRPr="004C316F">
        <w:rPr>
          <w:rFonts w:asciiTheme="minorHAnsi" w:hAnsiTheme="minorHAnsi" w:cstheme="minorHAnsi"/>
          <w:lang w:val="en-GB"/>
        </w:rPr>
        <w:t xml:space="preserve"> for you and </w:t>
      </w:r>
      <w:r w:rsidR="00F94FB9" w:rsidRPr="004C316F">
        <w:rPr>
          <w:rFonts w:asciiTheme="minorHAnsi" w:hAnsiTheme="minorHAnsi" w:cstheme="minorHAnsi"/>
          <w:lang w:val="en-GB"/>
        </w:rPr>
        <w:t>the patient</w:t>
      </w:r>
      <w:r w:rsidR="009D2966" w:rsidRPr="004C316F">
        <w:rPr>
          <w:rFonts w:asciiTheme="minorHAnsi" w:hAnsiTheme="minorHAnsi" w:cstheme="minorHAnsi"/>
          <w:lang w:val="en-GB"/>
        </w:rPr>
        <w:t>, if needed</w:t>
      </w:r>
      <w:r w:rsidR="006E4B36" w:rsidRPr="004C316F">
        <w:rPr>
          <w:rFonts w:asciiTheme="minorHAnsi" w:hAnsiTheme="minorHAnsi" w:cstheme="minorHAnsi"/>
          <w:lang w:val="en-GB"/>
        </w:rPr>
        <w:t>. You will be provided with</w:t>
      </w:r>
      <w:r w:rsidRPr="004C316F">
        <w:rPr>
          <w:rFonts w:asciiTheme="minorHAnsi" w:hAnsiTheme="minorHAnsi" w:cstheme="minorHAnsi"/>
          <w:lang w:val="en-GB"/>
        </w:rPr>
        <w:t xml:space="preserve"> refreshments throughout your visit</w:t>
      </w:r>
      <w:r w:rsidR="006E4B36" w:rsidRPr="004C316F">
        <w:rPr>
          <w:rFonts w:asciiTheme="minorHAnsi" w:hAnsiTheme="minorHAnsi" w:cstheme="minorHAnsi"/>
          <w:lang w:val="en-GB"/>
        </w:rPr>
        <w:t>s</w:t>
      </w:r>
      <w:r w:rsidRPr="004C316F">
        <w:rPr>
          <w:rFonts w:asciiTheme="minorHAnsi" w:hAnsiTheme="minorHAnsi" w:cstheme="minorHAnsi"/>
          <w:lang w:val="en-GB"/>
        </w:rPr>
        <w:t xml:space="preserve">. Please keep any travel tickets </w:t>
      </w:r>
      <w:r w:rsidRPr="004C316F">
        <w:rPr>
          <w:rFonts w:asciiTheme="minorHAnsi" w:hAnsiTheme="minorHAnsi" w:cstheme="minorHAnsi"/>
          <w:lang w:val="en-GB"/>
        </w:rPr>
        <w:lastRenderedPageBreak/>
        <w:t>or parking receipts</w:t>
      </w:r>
      <w:r w:rsidR="00EF3551" w:rsidRPr="004C316F">
        <w:rPr>
          <w:rFonts w:asciiTheme="minorHAnsi" w:hAnsiTheme="minorHAnsi" w:cstheme="minorHAnsi"/>
          <w:lang w:val="en-GB"/>
        </w:rPr>
        <w:t>, as you</w:t>
      </w:r>
      <w:r w:rsidRPr="004C316F">
        <w:rPr>
          <w:rFonts w:asciiTheme="minorHAnsi" w:hAnsiTheme="minorHAnsi" w:cstheme="minorHAnsi"/>
          <w:lang w:val="en-GB"/>
        </w:rPr>
        <w:t xml:space="preserve"> will need to provide those to the research team in order to receive a refund. </w:t>
      </w:r>
    </w:p>
    <w:p w14:paraId="5AC522B1" w14:textId="36D52C0C" w:rsidR="001643BA" w:rsidRPr="007B4D0A" w:rsidRDefault="001643BA" w:rsidP="001643BA">
      <w:pPr>
        <w:pStyle w:val="BodyTextIndent"/>
        <w:suppressAutoHyphens/>
        <w:spacing w:line="480" w:lineRule="auto"/>
        <w:jc w:val="both"/>
        <w:rPr>
          <w:rFonts w:asciiTheme="minorHAnsi" w:hAnsiTheme="minorHAnsi" w:cstheme="minorHAnsi"/>
          <w:sz w:val="24"/>
          <w:lang w:val="en-GB"/>
        </w:rPr>
      </w:pPr>
    </w:p>
    <w:p w14:paraId="57D0D74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are the possible benefits of taking part?</w:t>
      </w:r>
    </w:p>
    <w:p w14:paraId="01DFF672" w14:textId="33D7E315" w:rsidR="001643BA" w:rsidRPr="007B4D0A" w:rsidRDefault="004C316F" w:rsidP="001643BA">
      <w:pPr>
        <w:spacing w:line="480" w:lineRule="auto"/>
        <w:jc w:val="both"/>
        <w:rPr>
          <w:rFonts w:asciiTheme="minorHAnsi" w:hAnsiTheme="minorHAnsi" w:cstheme="minorHAnsi"/>
          <w:lang w:val="en-GB"/>
        </w:rPr>
      </w:pPr>
      <w:r>
        <w:rPr>
          <w:rFonts w:asciiTheme="minorHAnsi" w:hAnsiTheme="minorHAnsi" w:cstheme="minorHAnsi"/>
          <w:lang w:val="en-GB"/>
        </w:rPr>
        <w:t>The research study</w:t>
      </w:r>
      <w:r w:rsidR="001643BA" w:rsidRPr="007B4D0A">
        <w:rPr>
          <w:rFonts w:asciiTheme="minorHAnsi" w:hAnsiTheme="minorHAnsi" w:cstheme="minorHAnsi"/>
          <w:lang w:val="en-GB"/>
        </w:rPr>
        <w:t xml:space="preserve"> do</w:t>
      </w:r>
      <w:r w:rsidR="008E40F6" w:rsidRPr="007B4D0A">
        <w:rPr>
          <w:rFonts w:asciiTheme="minorHAnsi" w:hAnsiTheme="minorHAnsi" w:cstheme="minorHAnsi"/>
          <w:lang w:val="en-GB"/>
        </w:rPr>
        <w:t>es</w:t>
      </w:r>
      <w:r w:rsidR="001643BA" w:rsidRPr="007B4D0A">
        <w:rPr>
          <w:rFonts w:asciiTheme="minorHAnsi" w:hAnsiTheme="minorHAnsi" w:cstheme="minorHAnsi"/>
          <w:lang w:val="en-GB"/>
        </w:rPr>
        <w:t xml:space="preserve"> not provide any direct benefits to participants. However, the knowledge acquired from this study will improve our understanding of </w:t>
      </w:r>
      <w:r w:rsidR="00B6663D" w:rsidRPr="007B4D0A">
        <w:rPr>
          <w:rFonts w:asciiTheme="minorHAnsi" w:hAnsiTheme="minorHAnsi" w:cstheme="minorHAnsi"/>
          <w:lang w:val="en-GB"/>
        </w:rPr>
        <w:t>Multiple System Atrophy</w:t>
      </w:r>
      <w:r w:rsidR="001643BA" w:rsidRPr="007B4D0A">
        <w:rPr>
          <w:rFonts w:asciiTheme="minorHAnsi" w:hAnsiTheme="minorHAnsi" w:cstheme="minorHAnsi"/>
          <w:lang w:val="en-GB"/>
        </w:rPr>
        <w:t xml:space="preserve"> </w:t>
      </w:r>
      <w:r w:rsidR="008E40F6" w:rsidRPr="007B4D0A">
        <w:rPr>
          <w:rFonts w:asciiTheme="minorHAnsi" w:hAnsiTheme="minorHAnsi" w:cstheme="minorHAnsi"/>
          <w:lang w:val="en-GB"/>
        </w:rPr>
        <w:t xml:space="preserve">(MSA) </w:t>
      </w:r>
      <w:r w:rsidR="001643BA" w:rsidRPr="007B4D0A">
        <w:rPr>
          <w:rFonts w:asciiTheme="minorHAnsi" w:hAnsiTheme="minorHAnsi" w:cstheme="minorHAnsi"/>
          <w:lang w:val="en-GB"/>
        </w:rPr>
        <w:t xml:space="preserve">and may help us to provide the means for the development of better drugs for this disease. </w:t>
      </w:r>
    </w:p>
    <w:p w14:paraId="07FE2E9C" w14:textId="77777777" w:rsidR="00F81197" w:rsidRPr="007B4D0A" w:rsidRDefault="00F81197" w:rsidP="001643BA">
      <w:pPr>
        <w:spacing w:line="480" w:lineRule="auto"/>
        <w:jc w:val="both"/>
        <w:rPr>
          <w:rFonts w:asciiTheme="minorHAnsi" w:hAnsiTheme="minorHAnsi" w:cstheme="minorHAnsi"/>
          <w:lang w:val="en-GB"/>
        </w:rPr>
      </w:pPr>
    </w:p>
    <w:p w14:paraId="3D4EDD2F" w14:textId="77777777" w:rsidR="001643BA" w:rsidRPr="007B4D0A" w:rsidRDefault="001643BA" w:rsidP="00FA2EF7">
      <w:pPr>
        <w:spacing w:line="480" w:lineRule="auto"/>
        <w:jc w:val="both"/>
        <w:outlineLvl w:val="0"/>
        <w:rPr>
          <w:rFonts w:asciiTheme="minorHAnsi" w:hAnsiTheme="minorHAnsi" w:cstheme="minorHAnsi"/>
          <w:b/>
          <w:bCs/>
          <w:u w:val="single"/>
          <w:lang w:val="en-GB"/>
        </w:rPr>
      </w:pPr>
      <w:r w:rsidRPr="007B4D0A">
        <w:rPr>
          <w:rFonts w:asciiTheme="minorHAnsi" w:hAnsiTheme="minorHAnsi" w:cstheme="minorHAnsi"/>
          <w:b/>
          <w:bCs/>
          <w:u w:val="single"/>
          <w:lang w:val="en-GB"/>
        </w:rPr>
        <w:t>What if something goes wrong?</w:t>
      </w:r>
    </w:p>
    <w:p w14:paraId="3513EDC0" w14:textId="6029DC95" w:rsidR="00652A51" w:rsidRDefault="00C909A1" w:rsidP="001643BA">
      <w:pPr>
        <w:pStyle w:val="CommentText"/>
        <w:spacing w:line="480" w:lineRule="auto"/>
        <w:jc w:val="both"/>
        <w:rPr>
          <w:rFonts w:asciiTheme="minorHAnsi" w:hAnsiTheme="minorHAnsi" w:cstheme="minorHAnsi"/>
          <w:sz w:val="24"/>
          <w:lang w:val="en-GB"/>
        </w:rPr>
      </w:pPr>
      <w:r w:rsidRPr="00C909A1">
        <w:rPr>
          <w:rFonts w:asciiTheme="minorHAnsi" w:hAnsiTheme="minorHAnsi" w:cstheme="minorHAnsi"/>
          <w:sz w:val="24"/>
          <w:lang w:val="en-GB"/>
        </w:rPr>
        <w:t>The University of Exeter has insurance cover in place to cover its legal liability for injury or illness arising from this study. If you are following a private insurance scheme, you should notify your insurer that you are taking part in this study. If you are harmed due to someone’s negligence, then you may have grounds for a legal action. In case you are harmed due to negligence during or as consequence of procedures carried out by NHS staff, for example because of blood sample collection, NHS indemnity scheme will apply</w:t>
      </w:r>
      <w:r>
        <w:rPr>
          <w:rFonts w:asciiTheme="minorHAnsi" w:hAnsiTheme="minorHAnsi" w:cstheme="minorHAnsi"/>
          <w:sz w:val="24"/>
          <w:lang w:val="en-GB"/>
        </w:rPr>
        <w:t>.</w:t>
      </w:r>
    </w:p>
    <w:p w14:paraId="410021FC" w14:textId="77777777" w:rsidR="00C909A1" w:rsidRPr="007B4D0A" w:rsidRDefault="00C909A1" w:rsidP="001643BA">
      <w:pPr>
        <w:pStyle w:val="CommentText"/>
        <w:spacing w:line="480" w:lineRule="auto"/>
        <w:jc w:val="both"/>
        <w:rPr>
          <w:rFonts w:asciiTheme="minorHAnsi" w:hAnsiTheme="minorHAnsi" w:cstheme="minorHAnsi"/>
          <w:sz w:val="24"/>
          <w:lang w:val="en-GB"/>
        </w:rPr>
      </w:pPr>
      <w:bookmarkStart w:id="2" w:name="_GoBack"/>
      <w:bookmarkEnd w:id="2"/>
    </w:p>
    <w:p w14:paraId="72558D17" w14:textId="5BD84C5F" w:rsidR="001643BA" w:rsidRPr="007B4D0A" w:rsidRDefault="001643BA" w:rsidP="00FA2EF7">
      <w:pPr>
        <w:autoSpaceDE w:val="0"/>
        <w:autoSpaceDN w:val="0"/>
        <w:adjustRightInd w:val="0"/>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ill my taking part in this study be kept confidential?</w:t>
      </w:r>
    </w:p>
    <w:p w14:paraId="5ADA9E9C" w14:textId="43EFD860"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The University of Exeter</w:t>
      </w:r>
      <w:r w:rsidR="00756DA2" w:rsidRPr="007B4D0A">
        <w:rPr>
          <w:rFonts w:asciiTheme="minorHAnsi" w:hAnsiTheme="minorHAnsi" w:cstheme="minorHAnsi"/>
          <w:lang w:val="en-GB"/>
        </w:rPr>
        <w:t xml:space="preserve"> </w:t>
      </w:r>
      <w:r w:rsidR="002D38C1" w:rsidRPr="007B4D0A">
        <w:rPr>
          <w:rFonts w:asciiTheme="minorHAnsi" w:hAnsiTheme="minorHAnsi" w:cstheme="minorHAnsi"/>
          <w:lang w:val="en-GB"/>
        </w:rPr>
        <w:t>is</w:t>
      </w:r>
      <w:r w:rsidR="00756DA2" w:rsidRPr="007B4D0A">
        <w:rPr>
          <w:rFonts w:asciiTheme="minorHAnsi" w:hAnsiTheme="minorHAnsi" w:cstheme="minorHAnsi"/>
          <w:lang w:val="en-GB"/>
        </w:rPr>
        <w:t xml:space="preserve"> sponsor</w:t>
      </w:r>
      <w:r w:rsidR="002D38C1" w:rsidRPr="007B4D0A">
        <w:rPr>
          <w:rFonts w:asciiTheme="minorHAnsi" w:hAnsiTheme="minorHAnsi" w:cstheme="minorHAnsi"/>
          <w:lang w:val="en-GB"/>
        </w:rPr>
        <w:t xml:space="preserve"> </w:t>
      </w:r>
      <w:r w:rsidR="00756DA2" w:rsidRPr="007B4D0A">
        <w:rPr>
          <w:rFonts w:asciiTheme="minorHAnsi" w:hAnsiTheme="minorHAnsi" w:cstheme="minorHAnsi"/>
          <w:lang w:val="en-GB"/>
        </w:rPr>
        <w:t xml:space="preserve">for this study based in the United Kingdom. </w:t>
      </w:r>
      <w:r w:rsidR="001643BA" w:rsidRPr="007B4D0A">
        <w:rPr>
          <w:rFonts w:asciiTheme="minorHAnsi" w:hAnsiTheme="minorHAnsi" w:cstheme="minorHAnsi"/>
          <w:lang w:val="en-GB"/>
        </w:rPr>
        <w:t xml:space="preserve">We will be using information </w:t>
      </w:r>
      <w:r w:rsidR="004C316F">
        <w:rPr>
          <w:rFonts w:asciiTheme="minorHAnsi" w:hAnsiTheme="minorHAnsi" w:cstheme="minorHAnsi"/>
          <w:lang w:val="en-GB"/>
        </w:rPr>
        <w:t>collected</w:t>
      </w:r>
      <w:r w:rsidR="001643BA" w:rsidRPr="007B4D0A">
        <w:rPr>
          <w:rFonts w:asciiTheme="minorHAnsi" w:hAnsiTheme="minorHAnsi" w:cstheme="minorHAnsi"/>
          <w:lang w:val="en-GB"/>
        </w:rPr>
        <w:t xml:space="preserve"> in order to undertake this study and will act as the data </w:t>
      </w:r>
      <w:r w:rsidR="00F4376B">
        <w:rPr>
          <w:rFonts w:asciiTheme="minorHAnsi" w:hAnsiTheme="minorHAnsi" w:cstheme="minorHAnsi"/>
          <w:lang w:val="en-GB"/>
        </w:rPr>
        <w:t>processor</w:t>
      </w:r>
      <w:r w:rsidR="001643BA" w:rsidRPr="007B4D0A">
        <w:rPr>
          <w:rFonts w:asciiTheme="minorHAnsi" w:hAnsiTheme="minorHAnsi" w:cstheme="minorHAnsi"/>
          <w:lang w:val="en-GB"/>
        </w:rPr>
        <w:t xml:space="preserve"> for this study. This means that we are responsible for looking after your information and using it properly. </w:t>
      </w:r>
    </w:p>
    <w:p w14:paraId="20317057" w14:textId="1A37323E" w:rsidR="001643BA" w:rsidRPr="007B4D0A" w:rsidRDefault="00F4376B" w:rsidP="00A85BD5">
      <w:pPr>
        <w:spacing w:line="480" w:lineRule="auto"/>
        <w:jc w:val="both"/>
        <w:rPr>
          <w:rFonts w:asciiTheme="minorHAnsi" w:hAnsiTheme="minorHAnsi" w:cstheme="minorHAnsi"/>
          <w:lang w:val="en-GB"/>
        </w:rPr>
      </w:pPr>
      <w:r w:rsidRPr="00F4376B">
        <w:rPr>
          <w:rFonts w:asciiTheme="minorHAnsi" w:hAnsiTheme="minorHAnsi" w:cstheme="minorHAnsi"/>
          <w:lang w:val="en-GB"/>
        </w:rPr>
        <w:t xml:space="preserve">Due to recent regulatory changes in the way that data is processed (General Data Protection Regulation 2018 and the Data Protection Act 2018) the University of Exeter’s lawful basis to </w:t>
      </w:r>
      <w:r w:rsidRPr="00F4376B">
        <w:rPr>
          <w:rFonts w:asciiTheme="minorHAnsi" w:hAnsiTheme="minorHAnsi" w:cstheme="minorHAnsi"/>
          <w:lang w:val="en-GB"/>
        </w:rPr>
        <w:lastRenderedPageBreak/>
        <w:t xml:space="preserve">process personal data for the purposes of carrying out research is termed as a ‘task in the public interest’. The University will endeavour to be transparent about its processing of your personal data and this information sheet should provide a clear explanation of this. If you do have any queries about the University’s processing of your personal data that cannot be resolved by the research team, further information may be obtained from the University’s Data Protection Officer by emailing </w:t>
      </w:r>
      <w:hyperlink r:id="rId8" w:history="1">
        <w:r w:rsidRPr="008353BC">
          <w:rPr>
            <w:rStyle w:val="Hyperlink"/>
            <w:rFonts w:asciiTheme="minorHAnsi" w:hAnsiTheme="minorHAnsi" w:cstheme="minorHAnsi"/>
            <w:lang w:val="en-GB"/>
          </w:rPr>
          <w:t>dataprotection@exeter.ac.uk</w:t>
        </w:r>
      </w:hyperlink>
      <w:r>
        <w:rPr>
          <w:rFonts w:asciiTheme="minorHAnsi" w:hAnsiTheme="minorHAnsi" w:cstheme="minorHAnsi"/>
          <w:lang w:val="en-GB"/>
        </w:rPr>
        <w:t xml:space="preserve"> </w:t>
      </w:r>
      <w:r w:rsidRPr="00F4376B">
        <w:rPr>
          <w:rFonts w:asciiTheme="minorHAnsi" w:hAnsiTheme="minorHAnsi" w:cstheme="minorHAnsi"/>
          <w:lang w:val="en-GB"/>
        </w:rPr>
        <w:t xml:space="preserve">or at </w:t>
      </w:r>
      <w:hyperlink r:id="rId9" w:history="1">
        <w:r w:rsidRPr="008353BC">
          <w:rPr>
            <w:rStyle w:val="Hyperlink"/>
            <w:rFonts w:asciiTheme="minorHAnsi" w:hAnsiTheme="minorHAnsi" w:cstheme="minorHAnsi"/>
            <w:lang w:val="en-GB"/>
          </w:rPr>
          <w:t>www.exeter.ac.uk/dataprotection</w:t>
        </w:r>
      </w:hyperlink>
      <w:r>
        <w:rPr>
          <w:rFonts w:asciiTheme="minorHAnsi" w:hAnsiTheme="minorHAnsi" w:cstheme="minorHAnsi"/>
          <w:lang w:val="en-GB"/>
        </w:rPr>
        <w:t xml:space="preserve">. </w:t>
      </w:r>
      <w:r w:rsidRPr="00F4376B">
        <w:rPr>
          <w:rFonts w:asciiTheme="minorHAnsi" w:hAnsiTheme="minorHAnsi" w:cstheme="minorHAnsi"/>
          <w:lang w:val="en-GB"/>
        </w:rPr>
        <w:t xml:space="preserve"> If you have any concerns about how the data is controlled and managed for this study then you can also contact the Sponsor Representative, Pam Baxter, Senior Research Governance Officer, whose details are at the end of the information sheet.</w:t>
      </w:r>
    </w:p>
    <w:p w14:paraId="40976421" w14:textId="77777777" w:rsidR="001C6C32" w:rsidRPr="007B4D0A" w:rsidRDefault="001C6C32" w:rsidP="001C6C32">
      <w:pPr>
        <w:spacing w:line="480" w:lineRule="auto"/>
        <w:jc w:val="both"/>
        <w:rPr>
          <w:rFonts w:asciiTheme="minorHAnsi" w:hAnsiTheme="minorHAnsi" w:cstheme="minorHAnsi"/>
          <w:lang w:val="en-GB"/>
        </w:rPr>
      </w:pPr>
    </w:p>
    <w:p w14:paraId="14A323D8" w14:textId="77777777" w:rsidR="00BA3968" w:rsidRPr="007B4D0A" w:rsidRDefault="001C6C32" w:rsidP="001C6C32">
      <w:pPr>
        <w:spacing w:line="480" w:lineRule="auto"/>
        <w:jc w:val="both"/>
        <w:rPr>
          <w:rFonts w:asciiTheme="minorHAnsi" w:hAnsiTheme="minorHAnsi" w:cstheme="minorHAnsi"/>
          <w:lang w:val="en-GB"/>
        </w:rPr>
      </w:pPr>
      <w:commentRangeStart w:id="3"/>
      <w:r w:rsidRPr="007B4D0A">
        <w:rPr>
          <w:rFonts w:asciiTheme="minorHAnsi" w:hAnsiTheme="minorHAnsi" w:cstheme="minorHAnsi"/>
          <w:lang w:val="en-GB"/>
        </w:rPr>
        <w:t xml:space="preserve">There are two possible scenarios </w:t>
      </w:r>
    </w:p>
    <w:p w14:paraId="704B17D2" w14:textId="397D557D"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1)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 xml:space="preserve">from NHS clinic: patients enrolled at </w:t>
      </w:r>
      <w:r w:rsidR="00902FE9" w:rsidRPr="007B4D0A">
        <w:rPr>
          <w:rFonts w:asciiTheme="minorHAnsi" w:hAnsiTheme="minorHAnsi" w:cstheme="minorHAnsi"/>
          <w:lang w:val="en-GB"/>
        </w:rPr>
        <w:t>the R</w:t>
      </w:r>
      <w:r w:rsidR="0060543B" w:rsidRPr="007B4D0A">
        <w:rPr>
          <w:rFonts w:asciiTheme="minorHAnsi" w:hAnsiTheme="minorHAnsi" w:cstheme="minorHAnsi"/>
          <w:lang w:val="en-GB"/>
        </w:rPr>
        <w:t xml:space="preserve">oyal </w:t>
      </w:r>
      <w:r w:rsidR="00902FE9" w:rsidRPr="007B4D0A">
        <w:rPr>
          <w:rFonts w:asciiTheme="minorHAnsi" w:hAnsiTheme="minorHAnsi" w:cstheme="minorHAnsi"/>
          <w:lang w:val="en-GB"/>
        </w:rPr>
        <w:t>D</w:t>
      </w:r>
      <w:r w:rsidR="0060543B" w:rsidRPr="007B4D0A">
        <w:rPr>
          <w:rFonts w:asciiTheme="minorHAnsi" w:hAnsiTheme="minorHAnsi" w:cstheme="minorHAnsi"/>
          <w:lang w:val="en-GB"/>
        </w:rPr>
        <w:t xml:space="preserve">evon </w:t>
      </w:r>
      <w:r w:rsidR="00902FE9" w:rsidRPr="007B4D0A">
        <w:rPr>
          <w:rFonts w:asciiTheme="minorHAnsi" w:hAnsiTheme="minorHAnsi" w:cstheme="minorHAnsi"/>
          <w:lang w:val="en-GB"/>
        </w:rPr>
        <w:t>&amp;</w:t>
      </w:r>
      <w:r w:rsidR="0060543B" w:rsidRPr="007B4D0A">
        <w:rPr>
          <w:rFonts w:asciiTheme="minorHAnsi" w:hAnsiTheme="minorHAnsi" w:cstheme="minorHAnsi"/>
          <w:lang w:val="en-GB"/>
        </w:rPr>
        <w:t xml:space="preserve"> </w:t>
      </w:r>
      <w:r w:rsidR="00902FE9" w:rsidRPr="007B4D0A">
        <w:rPr>
          <w:rFonts w:asciiTheme="minorHAnsi" w:hAnsiTheme="minorHAnsi" w:cstheme="minorHAnsi"/>
          <w:lang w:val="en-GB"/>
        </w:rPr>
        <w:t>E</w:t>
      </w:r>
      <w:r w:rsidR="0060543B" w:rsidRPr="007B4D0A">
        <w:rPr>
          <w:rFonts w:asciiTheme="minorHAnsi" w:hAnsiTheme="minorHAnsi" w:cstheme="minorHAnsi"/>
          <w:lang w:val="en-GB"/>
        </w:rPr>
        <w:t>xeter NHS Foundation</w:t>
      </w:r>
      <w:r w:rsidR="00902FE9" w:rsidRPr="007B4D0A">
        <w:rPr>
          <w:rFonts w:asciiTheme="minorHAnsi" w:hAnsiTheme="minorHAnsi" w:cstheme="minorHAnsi"/>
          <w:lang w:val="en-GB"/>
        </w:rPr>
        <w:t xml:space="preserve"> </w:t>
      </w:r>
      <w:r w:rsidR="009B2632" w:rsidRPr="007B4D0A">
        <w:rPr>
          <w:rFonts w:asciiTheme="minorHAnsi" w:hAnsiTheme="minorHAnsi" w:cstheme="minorHAnsi"/>
          <w:lang w:val="en-GB"/>
        </w:rPr>
        <w:t>Trust</w:t>
      </w:r>
      <w:r w:rsidR="0060543B" w:rsidRPr="007B4D0A">
        <w:rPr>
          <w:rFonts w:asciiTheme="minorHAnsi" w:hAnsiTheme="minorHAnsi" w:cstheme="minorHAnsi"/>
          <w:lang w:val="en-GB"/>
        </w:rPr>
        <w:t xml:space="preserve"> (RD&amp;E)</w:t>
      </w:r>
      <w:r w:rsidRPr="007B4D0A">
        <w:rPr>
          <w:rFonts w:asciiTheme="minorHAnsi" w:hAnsiTheme="minorHAnsi" w:cstheme="minorHAnsi"/>
          <w:lang w:val="en-GB"/>
        </w:rPr>
        <w:t xml:space="preserve">, where the identifiable information will be transferred to </w:t>
      </w:r>
      <w:r w:rsidR="00AD3050" w:rsidRPr="007B4D0A">
        <w:rPr>
          <w:rFonts w:asciiTheme="minorHAnsi" w:hAnsiTheme="minorHAnsi" w:cstheme="minorHAnsi"/>
          <w:lang w:val="en-GB"/>
        </w:rPr>
        <w:t xml:space="preserve">the </w:t>
      </w:r>
      <w:r w:rsidR="00902FE9" w:rsidRPr="007B4D0A">
        <w:rPr>
          <w:rFonts w:asciiTheme="minorHAnsi" w:hAnsiTheme="minorHAnsi" w:cstheme="minorHAnsi"/>
          <w:lang w:val="en-GB"/>
        </w:rPr>
        <w:t xml:space="preserve">University of Exeter </w:t>
      </w:r>
    </w:p>
    <w:p w14:paraId="0AE91C9C" w14:textId="184570B5" w:rsidR="001C6C32"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2)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from non-N</w:t>
      </w:r>
      <w:r w:rsidR="00EF3551" w:rsidRPr="007B4D0A">
        <w:rPr>
          <w:rFonts w:asciiTheme="minorHAnsi" w:hAnsiTheme="minorHAnsi" w:cstheme="minorHAnsi"/>
          <w:lang w:val="en-GB"/>
        </w:rPr>
        <w:t>HS</w:t>
      </w:r>
      <w:r w:rsidRPr="007B4D0A">
        <w:rPr>
          <w:rFonts w:asciiTheme="minorHAnsi" w:hAnsiTheme="minorHAnsi" w:cstheme="minorHAnsi"/>
          <w:lang w:val="en-GB"/>
        </w:rPr>
        <w:t xml:space="preserve"> source: </w:t>
      </w:r>
      <w:r w:rsidR="0060543B" w:rsidRPr="007B4D0A">
        <w:rPr>
          <w:rFonts w:asciiTheme="minorHAnsi" w:hAnsiTheme="minorHAnsi" w:cstheme="minorHAnsi"/>
          <w:lang w:val="en-GB"/>
        </w:rPr>
        <w:t>P</w:t>
      </w:r>
      <w:r w:rsidRPr="007B4D0A">
        <w:rPr>
          <w:rFonts w:asciiTheme="minorHAnsi" w:hAnsiTheme="minorHAnsi" w:cstheme="minorHAnsi"/>
          <w:lang w:val="en-GB"/>
        </w:rPr>
        <w:t xml:space="preserve">atient enrolled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where the identifiable information will not be transferred to </w:t>
      </w:r>
      <w:r w:rsidR="00902FE9"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Pr="007B4D0A">
        <w:rPr>
          <w:rFonts w:asciiTheme="minorHAnsi" w:hAnsiTheme="minorHAnsi" w:cstheme="minorHAnsi"/>
          <w:lang w:val="en-GB"/>
        </w:rPr>
        <w:t xml:space="preserve">. </w:t>
      </w:r>
      <w:commentRangeEnd w:id="3"/>
      <w:r w:rsidR="00CF5DDB">
        <w:rPr>
          <w:rStyle w:val="CommentReference"/>
        </w:rPr>
        <w:commentReference w:id="3"/>
      </w:r>
    </w:p>
    <w:p w14:paraId="165E7896" w14:textId="77777777" w:rsidR="009B2632" w:rsidRPr="007B4D0A" w:rsidRDefault="009B2632" w:rsidP="001C6C32">
      <w:pPr>
        <w:spacing w:line="480" w:lineRule="auto"/>
        <w:jc w:val="both"/>
        <w:rPr>
          <w:rFonts w:asciiTheme="minorHAnsi" w:hAnsiTheme="minorHAnsi" w:cstheme="minorHAnsi"/>
          <w:lang w:val="en-GB"/>
        </w:rPr>
      </w:pPr>
    </w:p>
    <w:p w14:paraId="2BFB3F40" w14:textId="6E7DCFDB" w:rsidR="001C6C32" w:rsidRDefault="00902FE9"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will use your name and contact details to contact you about the research study, and make sure that relevant information about the study is recorded for your care, and to oversee the quality of the study. Individuals from </w:t>
      </w:r>
      <w:r w:rsidRPr="007B4D0A">
        <w:rPr>
          <w:rFonts w:asciiTheme="minorHAnsi" w:hAnsiTheme="minorHAnsi" w:cstheme="minorHAnsi"/>
          <w:lang w:val="en-GB"/>
        </w:rPr>
        <w:t xml:space="preserve">the University of Exeter </w:t>
      </w:r>
      <w:r w:rsidR="00BA3968" w:rsidRPr="007B4D0A">
        <w:rPr>
          <w:rFonts w:asciiTheme="minorHAnsi" w:hAnsiTheme="minorHAnsi" w:cstheme="minorHAnsi"/>
          <w:lang w:val="en-GB"/>
        </w:rPr>
        <w:t xml:space="preserve">or </w:t>
      </w:r>
      <w:r w:rsidR="001C6C32" w:rsidRPr="007B4D0A">
        <w:rPr>
          <w:rFonts w:asciiTheme="minorHAnsi" w:hAnsiTheme="minorHAnsi" w:cstheme="minorHAnsi"/>
          <w:lang w:val="en-GB"/>
        </w:rPr>
        <w:t xml:space="preserve">regulatory </w:t>
      </w:r>
      <w:r w:rsidR="00BA3968" w:rsidRPr="007B4D0A">
        <w:rPr>
          <w:rFonts w:asciiTheme="minorHAnsi" w:hAnsiTheme="minorHAnsi" w:cstheme="minorHAnsi"/>
          <w:lang w:val="en-GB"/>
        </w:rPr>
        <w:t xml:space="preserve">authorities </w:t>
      </w:r>
      <w:r w:rsidR="001C6C32" w:rsidRPr="007B4D0A">
        <w:rPr>
          <w:rFonts w:asciiTheme="minorHAnsi" w:hAnsiTheme="minorHAnsi" w:cstheme="minorHAnsi"/>
          <w:lang w:val="en-GB"/>
        </w:rPr>
        <w:t>may look at your medical and research records to check the accuracy of the research study</w:t>
      </w:r>
      <w:r w:rsidR="00BA3968" w:rsidRPr="007B4D0A">
        <w:rPr>
          <w:rFonts w:asciiTheme="minorHAnsi" w:hAnsiTheme="minorHAnsi" w:cstheme="minorHAnsi"/>
          <w:lang w:val="en-GB"/>
        </w:rPr>
        <w:t>, where it is relevant to you taking part in the research</w:t>
      </w:r>
      <w:r w:rsidR="001C6C32" w:rsidRPr="007B4D0A">
        <w:rPr>
          <w:rFonts w:asciiTheme="minorHAnsi" w:hAnsiTheme="minorHAnsi" w:cstheme="minorHAnsi"/>
          <w:lang w:val="en-GB"/>
        </w:rPr>
        <w:t xml:space="preserve">. </w:t>
      </w:r>
      <w:r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009B2632" w:rsidRPr="007B4D0A" w:rsidDel="00902FE9">
        <w:rPr>
          <w:rFonts w:asciiTheme="minorHAnsi" w:hAnsiTheme="minorHAnsi" w:cstheme="minorHAnsi"/>
          <w:lang w:val="en-GB"/>
        </w:rPr>
        <w:t xml:space="preserve"> </w:t>
      </w:r>
      <w:r w:rsidR="001C6C32" w:rsidRPr="007B4D0A">
        <w:rPr>
          <w:rFonts w:asciiTheme="minorHAnsi" w:hAnsiTheme="minorHAnsi" w:cstheme="minorHAnsi"/>
          <w:lang w:val="en-GB"/>
        </w:rPr>
        <w:t xml:space="preserve">will </w:t>
      </w:r>
      <w:r w:rsidR="00BA3968" w:rsidRPr="007B4D0A">
        <w:rPr>
          <w:rFonts w:asciiTheme="minorHAnsi" w:hAnsiTheme="minorHAnsi" w:cstheme="minorHAnsi"/>
          <w:lang w:val="en-GB"/>
        </w:rPr>
        <w:t xml:space="preserve">securely </w:t>
      </w:r>
      <w:r w:rsidR="001C6C32" w:rsidRPr="007B4D0A">
        <w:rPr>
          <w:rFonts w:asciiTheme="minorHAnsi" w:hAnsiTheme="minorHAnsi" w:cstheme="minorHAnsi"/>
          <w:lang w:val="en-GB"/>
        </w:rPr>
        <w:t xml:space="preserve">pass these details to </w:t>
      </w: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along with the information collected </w:t>
      </w:r>
      <w:r w:rsidR="001C6C32" w:rsidRPr="007B4D0A">
        <w:rPr>
          <w:rFonts w:asciiTheme="minorHAnsi" w:hAnsiTheme="minorHAnsi" w:cstheme="minorHAnsi"/>
          <w:lang w:val="en-GB"/>
        </w:rPr>
        <w:lastRenderedPageBreak/>
        <w:t xml:space="preserve">from you. The only people </w:t>
      </w:r>
      <w:r w:rsidRPr="007B4D0A">
        <w:rPr>
          <w:rFonts w:asciiTheme="minorHAnsi" w:hAnsiTheme="minorHAnsi" w:cstheme="minorHAnsi"/>
          <w:lang w:val="en-GB"/>
        </w:rPr>
        <w:t xml:space="preserve">at the University of Exeter </w:t>
      </w:r>
      <w:r w:rsidR="001C6C32" w:rsidRPr="007B4D0A">
        <w:rPr>
          <w:rFonts w:asciiTheme="minorHAnsi" w:hAnsiTheme="minorHAnsi" w:cstheme="minorHAnsi"/>
          <w:lang w:val="en-GB"/>
        </w:rPr>
        <w:t>who will have access to information that identifies you</w:t>
      </w:r>
      <w:r w:rsidR="00BA3968" w:rsidRPr="007B4D0A">
        <w:rPr>
          <w:rFonts w:asciiTheme="minorHAnsi" w:hAnsiTheme="minorHAnsi" w:cstheme="minorHAnsi"/>
          <w:lang w:val="en-GB"/>
        </w:rPr>
        <w:t>,</w:t>
      </w:r>
      <w:r w:rsidR="001C6C32" w:rsidRPr="007B4D0A">
        <w:rPr>
          <w:rFonts w:asciiTheme="minorHAnsi" w:hAnsiTheme="minorHAnsi" w:cstheme="minorHAnsi"/>
          <w:lang w:val="en-GB"/>
        </w:rPr>
        <w:t xml:space="preserve"> will be people who need to contact you regarding the research study or to audit the data collection process. The people who analyse the information will not be able to identify you and will not be able to find out your name</w:t>
      </w:r>
      <w:r w:rsidR="00974D1F" w:rsidRPr="007B4D0A">
        <w:rPr>
          <w:rFonts w:asciiTheme="minorHAnsi" w:hAnsiTheme="minorHAnsi" w:cstheme="minorHAnsi"/>
          <w:lang w:val="en-GB"/>
        </w:rPr>
        <w:t xml:space="preserve"> o</w:t>
      </w:r>
      <w:r w:rsidR="001C6C32" w:rsidRPr="007B4D0A">
        <w:rPr>
          <w:rFonts w:asciiTheme="minorHAnsi" w:hAnsiTheme="minorHAnsi" w:cstheme="minorHAnsi"/>
          <w:lang w:val="en-GB"/>
        </w:rPr>
        <w:t>r contact details.</w:t>
      </w:r>
    </w:p>
    <w:p w14:paraId="6B9BFFAA" w14:textId="6C1075CD" w:rsidR="000F1BB6" w:rsidRDefault="000F1BB6" w:rsidP="001C6C32">
      <w:pPr>
        <w:spacing w:line="480" w:lineRule="auto"/>
        <w:jc w:val="both"/>
        <w:rPr>
          <w:rFonts w:asciiTheme="minorHAnsi" w:hAnsiTheme="minorHAnsi" w:cstheme="minorHAnsi"/>
          <w:lang w:val="en-GB"/>
        </w:rPr>
      </w:pPr>
      <w:r w:rsidRPr="000F1BB6">
        <w:rPr>
          <w:rFonts w:asciiTheme="minorHAnsi" w:hAnsiTheme="minorHAnsi" w:cstheme="minorHAnsi"/>
          <w:lang w:val="en-GB"/>
        </w:rPr>
        <w:t xml:space="preserve">In the unlikely event that </w:t>
      </w:r>
      <w:r w:rsidR="004C316F">
        <w:rPr>
          <w:rFonts w:asciiTheme="minorHAnsi" w:hAnsiTheme="minorHAnsi" w:cstheme="minorHAnsi"/>
          <w:lang w:val="en-GB"/>
        </w:rPr>
        <w:t xml:space="preserve">you </w:t>
      </w:r>
      <w:r w:rsidRPr="000F1BB6">
        <w:rPr>
          <w:rFonts w:asciiTheme="minorHAnsi" w:hAnsiTheme="minorHAnsi" w:cstheme="minorHAnsi"/>
          <w:lang w:val="en-GB"/>
        </w:rPr>
        <w:t>w</w:t>
      </w:r>
      <w:r>
        <w:rPr>
          <w:rFonts w:asciiTheme="minorHAnsi" w:hAnsiTheme="minorHAnsi" w:cstheme="minorHAnsi"/>
          <w:lang w:val="en-GB"/>
        </w:rPr>
        <w:t>ill</w:t>
      </w:r>
      <w:r w:rsidRPr="000F1BB6">
        <w:rPr>
          <w:rFonts w:asciiTheme="minorHAnsi" w:hAnsiTheme="minorHAnsi" w:cstheme="minorHAnsi"/>
          <w:lang w:val="en-GB"/>
        </w:rPr>
        <w:t xml:space="preserve"> lose your capacity during the course of the study, </w:t>
      </w:r>
      <w:r w:rsidR="004C316F">
        <w:rPr>
          <w:rFonts w:asciiTheme="minorHAnsi" w:hAnsiTheme="minorHAnsi" w:cstheme="minorHAnsi"/>
          <w:lang w:val="en-GB"/>
        </w:rPr>
        <w:t>you</w:t>
      </w:r>
      <w:r w:rsidRPr="000F1BB6">
        <w:rPr>
          <w:rFonts w:asciiTheme="minorHAnsi" w:hAnsiTheme="minorHAnsi" w:cstheme="minorHAnsi"/>
          <w:lang w:val="en-GB"/>
        </w:rPr>
        <w:t xml:space="preserve"> would be withdrawn from the study. All identifiable data already collected with consent would be retained and used in the study. No further data would be collected or any other research procedures carried out on or in relation to </w:t>
      </w:r>
      <w:r w:rsidR="004C316F">
        <w:rPr>
          <w:rFonts w:asciiTheme="minorHAnsi" w:hAnsiTheme="minorHAnsi" w:cstheme="minorHAnsi"/>
          <w:lang w:val="en-GB"/>
        </w:rPr>
        <w:t>you</w:t>
      </w:r>
      <w:r>
        <w:rPr>
          <w:rFonts w:asciiTheme="minorHAnsi" w:hAnsiTheme="minorHAnsi" w:cstheme="minorHAnsi"/>
          <w:lang w:val="en-GB"/>
        </w:rPr>
        <w:t>.</w:t>
      </w:r>
    </w:p>
    <w:p w14:paraId="4BF6EFD7" w14:textId="77777777" w:rsidR="000F1BB6" w:rsidRPr="007B4D0A" w:rsidRDefault="000F1BB6" w:rsidP="001C6C32">
      <w:pPr>
        <w:spacing w:line="480" w:lineRule="auto"/>
        <w:jc w:val="both"/>
        <w:rPr>
          <w:rFonts w:asciiTheme="minorHAnsi" w:hAnsiTheme="minorHAnsi" w:cstheme="minorHAnsi"/>
          <w:lang w:val="en-GB"/>
        </w:rPr>
      </w:pPr>
    </w:p>
    <w:p w14:paraId="29BD5236" w14:textId="26543F33"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Imperial Clinical Research Facility is part of Imperial College Healthcare NHS Trust, and we rely on several NHS systems and procedures to support our research. </w:t>
      </w:r>
      <w:r w:rsidR="000F1BB6" w:rsidRPr="000F1BB6">
        <w:rPr>
          <w:rFonts w:asciiTheme="minorHAnsi" w:hAnsiTheme="minorHAnsi" w:cstheme="minorHAnsi"/>
          <w:lang w:val="en-GB"/>
        </w:rPr>
        <w:t>To include</w:t>
      </w:r>
      <w:r w:rsidR="000F1BB6">
        <w:rPr>
          <w:rFonts w:asciiTheme="minorHAnsi" w:hAnsiTheme="minorHAnsi" w:cstheme="minorHAnsi"/>
          <w:lang w:val="en-GB"/>
        </w:rPr>
        <w:t xml:space="preserve"> </w:t>
      </w:r>
      <w:r w:rsidR="004C316F">
        <w:rPr>
          <w:rFonts w:asciiTheme="minorHAnsi" w:hAnsiTheme="minorHAnsi" w:cstheme="minorHAnsi"/>
          <w:lang w:val="en-GB"/>
        </w:rPr>
        <w:t>you</w:t>
      </w:r>
      <w:r w:rsidR="004C316F" w:rsidRPr="000F1BB6">
        <w:rPr>
          <w:rFonts w:asciiTheme="minorHAnsi" w:hAnsiTheme="minorHAnsi" w:cstheme="minorHAnsi"/>
          <w:lang w:val="en-GB"/>
        </w:rPr>
        <w:t xml:space="preserve"> </w:t>
      </w:r>
      <w:r w:rsidR="000F1BB6" w:rsidRPr="000F1BB6">
        <w:rPr>
          <w:rFonts w:asciiTheme="minorHAnsi" w:hAnsiTheme="minorHAnsi" w:cstheme="minorHAnsi"/>
          <w:lang w:val="en-GB"/>
        </w:rPr>
        <w:t xml:space="preserve">in this study we will need to register you at Imperial College Healthcare NHS Trust and record minimal information about </w:t>
      </w:r>
      <w:r w:rsidR="004C316F">
        <w:rPr>
          <w:rFonts w:asciiTheme="minorHAnsi" w:hAnsiTheme="minorHAnsi" w:cstheme="minorHAnsi"/>
          <w:lang w:val="en-GB"/>
        </w:rPr>
        <w:t>you</w:t>
      </w:r>
      <w:r w:rsidR="000F1BB6" w:rsidRPr="000F1BB6">
        <w:rPr>
          <w:rFonts w:asciiTheme="minorHAnsi" w:hAnsiTheme="minorHAnsi" w:cstheme="minorHAnsi"/>
          <w:lang w:val="en-GB"/>
        </w:rPr>
        <w:t xml:space="preserve"> in the Trust’s medical records system</w:t>
      </w:r>
      <w:r w:rsidRPr="007B4D0A">
        <w:rPr>
          <w:rFonts w:asciiTheme="minorHAnsi" w:hAnsiTheme="minorHAnsi" w:cstheme="minorHAnsi"/>
          <w:lang w:val="en-GB"/>
        </w:rPr>
        <w:t>.</w:t>
      </w:r>
    </w:p>
    <w:p w14:paraId="5F079D8F" w14:textId="77777777" w:rsidR="002D38C1" w:rsidRPr="007B4D0A" w:rsidRDefault="002D38C1" w:rsidP="002D38C1">
      <w:pPr>
        <w:spacing w:line="480" w:lineRule="auto"/>
        <w:jc w:val="both"/>
        <w:rPr>
          <w:rFonts w:asciiTheme="minorHAnsi" w:hAnsiTheme="minorHAnsi" w:cstheme="minorHAnsi"/>
          <w:lang w:val="en-GB"/>
        </w:rPr>
      </w:pPr>
    </w:p>
    <w:p w14:paraId="42345CC7" w14:textId="6991466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Healthcare records may be in paper or electronic format and will typically include laboratory test results, radiological imaging (e.g. ultrasound scans, X-rays, MRI etc), clinical notes, routine observations, prescription charts (a list of medicines given to you) and other study-specific information which is collected as part of the research. Such information may be valuable to support your normal health care now, or in the future. If you are not already a</w:t>
      </w:r>
      <w:r w:rsidR="00BA3968" w:rsidRPr="007B4D0A">
        <w:rPr>
          <w:rFonts w:asciiTheme="minorHAnsi" w:hAnsiTheme="minorHAnsi" w:cstheme="minorHAnsi"/>
          <w:lang w:val="en-GB"/>
        </w:rPr>
        <w:t>n</w:t>
      </w:r>
      <w:r w:rsidRPr="007B4D0A">
        <w:rPr>
          <w:rFonts w:asciiTheme="minorHAnsi" w:hAnsiTheme="minorHAnsi" w:cstheme="minorHAnsi"/>
          <w:lang w:val="en-GB"/>
        </w:rPr>
        <w:t xml:space="preserve"> </w:t>
      </w:r>
      <w:r w:rsidR="00BA3968" w:rsidRPr="007B4D0A">
        <w:rPr>
          <w:rFonts w:asciiTheme="minorHAnsi" w:hAnsiTheme="minorHAnsi" w:cstheme="minorHAnsi"/>
          <w:lang w:val="en-GB"/>
        </w:rPr>
        <w:t xml:space="preserve">NHS </w:t>
      </w:r>
      <w:r w:rsidRPr="007B4D0A">
        <w:rPr>
          <w:rFonts w:asciiTheme="minorHAnsi" w:hAnsiTheme="minorHAnsi" w:cstheme="minorHAnsi"/>
          <w:lang w:val="en-GB"/>
        </w:rPr>
        <w:t>Trust patient, we will need to register you.</w:t>
      </w:r>
    </w:p>
    <w:p w14:paraId="15454BFC" w14:textId="77777777"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Although information collected as part of this study will be available in your medical records, a duty of confidentiality applies, and staff within the NHS may only access your records if they have a legitimate and lawful reason to do so. If you have any concerns about this, please speak with your study doctor.</w:t>
      </w:r>
    </w:p>
    <w:p w14:paraId="6EF0E048" w14:textId="345CA718" w:rsidR="00F40CE5" w:rsidRPr="007B4D0A" w:rsidRDefault="0002356E"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The</w:t>
      </w:r>
      <w:r w:rsidR="00F40CE5" w:rsidRPr="007B4D0A">
        <w:rPr>
          <w:rFonts w:asciiTheme="minorHAnsi" w:hAnsiTheme="minorHAnsi" w:cstheme="minorHAnsi"/>
          <w:lang w:val="en-GB"/>
        </w:rPr>
        <w:t xml:space="preserve"> </w:t>
      </w:r>
      <w:r w:rsidR="00D6627F" w:rsidRPr="007B4D0A">
        <w:rPr>
          <w:rFonts w:asciiTheme="minorHAnsi" w:hAnsiTheme="minorHAnsi" w:cstheme="minorHAnsi"/>
          <w:lang w:val="en-GB"/>
        </w:rPr>
        <w:t xml:space="preserve">research </w:t>
      </w:r>
      <w:r w:rsidR="00F40CE5" w:rsidRPr="007B4D0A">
        <w:rPr>
          <w:rFonts w:asciiTheme="minorHAnsi" w:hAnsiTheme="minorHAnsi" w:cstheme="minorHAnsi"/>
          <w:lang w:val="en-GB"/>
        </w:rPr>
        <w:t xml:space="preserve">study staff will keep a copy of your signed informed consent form indefinitely, for as long as coded information is in use, but no other information that could directly identify you will be stored in any study-related documents after 10 years. </w:t>
      </w:r>
    </w:p>
    <w:p w14:paraId="35ED6B3D" w14:textId="77777777" w:rsidR="00902FE9" w:rsidRPr="007B4D0A" w:rsidRDefault="00902FE9" w:rsidP="001C6C32">
      <w:pPr>
        <w:spacing w:line="480" w:lineRule="auto"/>
        <w:jc w:val="both"/>
        <w:rPr>
          <w:rFonts w:asciiTheme="minorHAnsi" w:hAnsiTheme="minorHAnsi" w:cstheme="minorHAnsi"/>
          <w:lang w:val="en-GB"/>
        </w:rPr>
      </w:pPr>
    </w:p>
    <w:p w14:paraId="6EA127D1" w14:textId="55121BC1"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w:t>
      </w:r>
      <w:r w:rsidR="00245FFA" w:rsidRPr="007B4D0A">
        <w:rPr>
          <w:rFonts w:asciiTheme="minorHAnsi" w:hAnsiTheme="minorHAnsi" w:cstheme="minorHAnsi"/>
          <w:lang w:val="en-GB"/>
        </w:rPr>
        <w:t>Exeter</w:t>
      </w:r>
      <w:r w:rsidRPr="007B4D0A">
        <w:rPr>
          <w:rFonts w:asciiTheme="minorHAnsi" w:hAnsiTheme="minorHAnsi" w:cstheme="minorHAnsi"/>
          <w:lang w:val="en-GB"/>
        </w:rPr>
        <w:t xml:space="preserve"> </w:t>
      </w:r>
      <w:r w:rsidR="001C6C32" w:rsidRPr="007B4D0A">
        <w:rPr>
          <w:rFonts w:asciiTheme="minorHAnsi" w:hAnsiTheme="minorHAnsi" w:cstheme="minorHAnsi"/>
          <w:lang w:val="en-GB"/>
        </w:rPr>
        <w:t>will keep identifiable information about you from this study for 10 years after the study has finished.</w:t>
      </w:r>
      <w:r w:rsidR="00A85BD5" w:rsidRPr="007B4D0A">
        <w:rPr>
          <w:rFonts w:asciiTheme="minorHAnsi" w:hAnsiTheme="minorHAnsi" w:cstheme="minorHAnsi"/>
          <w:lang w:val="en-GB"/>
        </w:rPr>
        <w:t xml:space="preserve"> We will use this information for research purposes only.</w:t>
      </w:r>
    </w:p>
    <w:p w14:paraId="73EE12DB" w14:textId="77777777" w:rsidR="001643BA" w:rsidRPr="007B4D0A" w:rsidRDefault="001643BA" w:rsidP="001643BA">
      <w:pPr>
        <w:spacing w:line="480" w:lineRule="auto"/>
        <w:jc w:val="both"/>
        <w:rPr>
          <w:rFonts w:asciiTheme="minorHAnsi" w:hAnsiTheme="minorHAnsi" w:cstheme="minorHAnsi"/>
          <w:lang w:val="en-GB"/>
        </w:rPr>
      </w:pPr>
    </w:p>
    <w:p w14:paraId="0F5654B9" w14:textId="56433CDC"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can find out more about how we use your information by contacting</w:t>
      </w:r>
      <w:r w:rsidR="00902FE9" w:rsidRPr="007B4D0A">
        <w:rPr>
          <w:rFonts w:asciiTheme="minorHAnsi" w:hAnsiTheme="minorHAnsi" w:cstheme="minorHAnsi"/>
          <w:lang w:val="en-GB"/>
        </w:rPr>
        <w:t xml:space="preserve"> the </w:t>
      </w:r>
      <w:r w:rsidR="00F4376B">
        <w:rPr>
          <w:rFonts w:asciiTheme="minorHAnsi" w:hAnsiTheme="minorHAnsi" w:cstheme="minorHAnsi"/>
          <w:lang w:val="en-GB"/>
        </w:rPr>
        <w:t>Chief</w:t>
      </w:r>
      <w:r w:rsidR="00902FE9" w:rsidRPr="007B4D0A">
        <w:rPr>
          <w:rFonts w:asciiTheme="minorHAnsi" w:hAnsiTheme="minorHAnsi" w:cstheme="minorHAnsi"/>
          <w:lang w:val="en-GB"/>
        </w:rPr>
        <w:t xml:space="preserve"> </w:t>
      </w:r>
      <w:r w:rsidR="00CD06A4" w:rsidRPr="007B4D0A">
        <w:rPr>
          <w:rFonts w:asciiTheme="minorHAnsi" w:hAnsiTheme="minorHAnsi" w:cstheme="minorHAnsi"/>
          <w:lang w:val="en-GB"/>
        </w:rPr>
        <w:t>i</w:t>
      </w:r>
      <w:r w:rsidR="00902FE9" w:rsidRPr="007B4D0A">
        <w:rPr>
          <w:rFonts w:asciiTheme="minorHAnsi" w:hAnsiTheme="minorHAnsi" w:cstheme="minorHAnsi"/>
          <w:lang w:val="en-GB"/>
        </w:rPr>
        <w:t>nvestigator Prof. Marios Politis (</w:t>
      </w:r>
      <w:hyperlink r:id="rId13" w:history="1">
        <w:r w:rsidR="00902FE9" w:rsidRPr="007B4D0A">
          <w:rPr>
            <w:rStyle w:val="Hyperlink"/>
            <w:rFonts w:asciiTheme="minorHAnsi" w:hAnsiTheme="minorHAnsi" w:cstheme="minorHAnsi"/>
            <w:lang w:val="en-GB"/>
          </w:rPr>
          <w:t>m.politis@exeter.ac.uk</w:t>
        </w:r>
      </w:hyperlink>
      <w:r w:rsidR="00902FE9" w:rsidRPr="007B4D0A">
        <w:rPr>
          <w:rFonts w:asciiTheme="minorHAnsi" w:hAnsiTheme="minorHAnsi" w:cstheme="minorHAnsi"/>
          <w:lang w:val="en-GB"/>
        </w:rPr>
        <w:t xml:space="preserve">) or the </w:t>
      </w:r>
      <w:r w:rsidR="004307F3" w:rsidRPr="007B4D0A">
        <w:rPr>
          <w:rFonts w:asciiTheme="minorHAnsi" w:hAnsiTheme="minorHAnsi" w:cstheme="minorHAnsi"/>
          <w:lang w:val="en-GB"/>
        </w:rPr>
        <w:t xml:space="preserve">study </w:t>
      </w:r>
      <w:r w:rsidR="006C1B76" w:rsidRPr="007B4D0A">
        <w:rPr>
          <w:rFonts w:asciiTheme="minorHAnsi" w:hAnsiTheme="minorHAnsi" w:cstheme="minorHAnsi"/>
          <w:lang w:val="en-GB"/>
        </w:rPr>
        <w:t>team:</w:t>
      </w:r>
    </w:p>
    <w:p w14:paraId="49C680E0"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5F4AED7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5884AAC5"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4983EC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234283C9" w14:textId="77777777" w:rsidR="006C1B76" w:rsidRPr="007B4D0A" w:rsidRDefault="006C1B76" w:rsidP="001643BA">
      <w:pPr>
        <w:spacing w:line="480" w:lineRule="auto"/>
        <w:jc w:val="both"/>
        <w:rPr>
          <w:rFonts w:asciiTheme="minorHAnsi" w:hAnsiTheme="minorHAnsi" w:cstheme="minorHAnsi"/>
        </w:rPr>
      </w:pPr>
    </w:p>
    <w:p w14:paraId="6A068E2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All employees working in the NHS are bound by a legal duty of confidence to protect personal information and therefore any information you give during this study will be kept confidential. Should we be concerned about your health or wellbeing we may discuss this with your clinical care team/GP.</w:t>
      </w:r>
    </w:p>
    <w:p w14:paraId="1887553E" w14:textId="77777777" w:rsidR="001643BA" w:rsidRPr="007B4D0A" w:rsidRDefault="001643BA" w:rsidP="001643BA">
      <w:pPr>
        <w:spacing w:line="480" w:lineRule="auto"/>
        <w:jc w:val="both"/>
        <w:rPr>
          <w:rFonts w:asciiTheme="minorHAnsi" w:hAnsiTheme="minorHAnsi" w:cstheme="minorHAnsi"/>
          <w:lang w:val="en-GB"/>
        </w:rPr>
      </w:pPr>
    </w:p>
    <w:p w14:paraId="7CE722AC" w14:textId="77777777" w:rsidR="001643BA" w:rsidRPr="007B4D0A" w:rsidRDefault="001643BA"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hat will happen to the results of the research study?</w:t>
      </w:r>
    </w:p>
    <w:p w14:paraId="4A2A22C9" w14:textId="33A0141E"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results of the research are likely to be published in a peer-reviewed scientific journal. </w:t>
      </w:r>
      <w:r w:rsidR="004C316F">
        <w:rPr>
          <w:rFonts w:asciiTheme="minorHAnsi" w:hAnsiTheme="minorHAnsi" w:cstheme="minorHAnsi"/>
          <w:lang w:val="en-GB"/>
        </w:rPr>
        <w:t>You</w:t>
      </w:r>
      <w:r w:rsidR="005C36AA">
        <w:rPr>
          <w:rFonts w:asciiTheme="minorHAnsi" w:hAnsiTheme="minorHAnsi" w:cstheme="minorHAnsi"/>
          <w:lang w:val="en-GB"/>
        </w:rPr>
        <w:t xml:space="preserve"> </w:t>
      </w:r>
      <w:r w:rsidRPr="007B4D0A">
        <w:rPr>
          <w:rFonts w:asciiTheme="minorHAnsi" w:hAnsiTheme="minorHAnsi" w:cstheme="minorHAnsi"/>
          <w:lang w:val="en-GB"/>
        </w:rPr>
        <w:t xml:space="preserve">will </w:t>
      </w:r>
      <w:r w:rsidR="004C316F">
        <w:rPr>
          <w:rFonts w:asciiTheme="minorHAnsi" w:hAnsiTheme="minorHAnsi" w:cstheme="minorHAnsi"/>
          <w:lang w:val="en-GB"/>
        </w:rPr>
        <w:t xml:space="preserve">not </w:t>
      </w:r>
      <w:r w:rsidRPr="007B4D0A">
        <w:rPr>
          <w:rFonts w:asciiTheme="minorHAnsi" w:hAnsiTheme="minorHAnsi" w:cstheme="minorHAnsi"/>
          <w:lang w:val="en-GB"/>
        </w:rPr>
        <w:t>be identified in any report/publication.</w:t>
      </w:r>
    </w:p>
    <w:p w14:paraId="4D854E10" w14:textId="77777777" w:rsidR="001643BA" w:rsidRPr="007B4D0A" w:rsidRDefault="001643BA" w:rsidP="001643BA">
      <w:pPr>
        <w:spacing w:line="480" w:lineRule="auto"/>
        <w:jc w:val="both"/>
        <w:rPr>
          <w:rFonts w:asciiTheme="minorHAnsi" w:hAnsiTheme="minorHAnsi" w:cstheme="minorHAnsi"/>
          <w:lang w:val="en-GB"/>
        </w:rPr>
      </w:pPr>
    </w:p>
    <w:p w14:paraId="0E109BE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If you wish, feedback will be sent to you from the research doctor with the results, which will be in a manner understandable to a non-medical person.</w:t>
      </w:r>
    </w:p>
    <w:p w14:paraId="2E388E9B" w14:textId="77777777" w:rsidR="001643BA" w:rsidRPr="007B4D0A" w:rsidRDefault="001643BA" w:rsidP="001643BA">
      <w:pPr>
        <w:spacing w:line="480" w:lineRule="auto"/>
        <w:jc w:val="both"/>
        <w:rPr>
          <w:rFonts w:asciiTheme="minorHAnsi" w:hAnsiTheme="minorHAnsi" w:cstheme="minorHAnsi"/>
          <w:lang w:val="en-GB"/>
        </w:rPr>
      </w:pPr>
    </w:p>
    <w:p w14:paraId="4AC3ACEB"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is organising and funding the research?</w:t>
      </w:r>
    </w:p>
    <w:p w14:paraId="4FCDA0B1" w14:textId="46110937"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he study is funded by</w:t>
      </w:r>
      <w:r w:rsidR="00974D1F" w:rsidRPr="007B4D0A">
        <w:rPr>
          <w:rFonts w:asciiTheme="minorHAnsi" w:hAnsiTheme="minorHAnsi" w:cstheme="minorHAnsi"/>
          <w:lang w:val="en-GB"/>
        </w:rPr>
        <w:t xml:space="preserve"> </w:t>
      </w:r>
      <w:proofErr w:type="spellStart"/>
      <w:r w:rsidR="00A52A61" w:rsidRPr="007B4D0A">
        <w:rPr>
          <w:rFonts w:asciiTheme="minorHAnsi" w:hAnsiTheme="minorHAnsi" w:cstheme="minorHAnsi"/>
          <w:lang w:val="en-GB"/>
        </w:rPr>
        <w:t>Invicro</w:t>
      </w:r>
      <w:proofErr w:type="spellEnd"/>
      <w:r w:rsidR="00A52A61" w:rsidRPr="007B4D0A">
        <w:rPr>
          <w:rFonts w:asciiTheme="minorHAnsi" w:hAnsiTheme="minorHAnsi" w:cstheme="minorHAnsi"/>
          <w:lang w:val="en-GB"/>
        </w:rPr>
        <w:t xml:space="preserve"> London</w:t>
      </w:r>
      <w:r w:rsidR="00245FFA" w:rsidRPr="007B4D0A">
        <w:rPr>
          <w:rFonts w:asciiTheme="minorHAnsi" w:hAnsiTheme="minorHAnsi" w:cstheme="minorHAnsi"/>
          <w:lang w:val="en-GB"/>
        </w:rPr>
        <w:t xml:space="preserve"> (</w:t>
      </w:r>
      <w:proofErr w:type="spellStart"/>
      <w:r w:rsidR="00245FFA" w:rsidRPr="007B4D0A">
        <w:rPr>
          <w:rFonts w:asciiTheme="minorHAnsi" w:hAnsiTheme="minorHAnsi" w:cstheme="minorHAnsi"/>
          <w:lang w:val="en-GB"/>
        </w:rPr>
        <w:t>Imanova</w:t>
      </w:r>
      <w:proofErr w:type="spellEnd"/>
      <w:r w:rsidR="00245FFA" w:rsidRPr="007B4D0A">
        <w:rPr>
          <w:rFonts w:asciiTheme="minorHAnsi" w:hAnsiTheme="minorHAnsi" w:cstheme="minorHAnsi"/>
          <w:lang w:val="en-GB"/>
        </w:rPr>
        <w:t>).</w:t>
      </w:r>
      <w:r w:rsidRPr="007B4D0A">
        <w:rPr>
          <w:rFonts w:asciiTheme="minorHAnsi" w:hAnsiTheme="minorHAnsi" w:cstheme="minorHAnsi"/>
          <w:lang w:val="en-GB"/>
        </w:rPr>
        <w:t xml:space="preserve"> </w:t>
      </w:r>
      <w:r w:rsidR="00245FFA" w:rsidRPr="007B4D0A">
        <w:rPr>
          <w:rFonts w:asciiTheme="minorHAnsi" w:hAnsiTheme="minorHAnsi" w:cstheme="minorHAnsi"/>
          <w:lang w:val="en-GB"/>
        </w:rPr>
        <w:t xml:space="preserve">The funders have no commercial interest on this study. </w:t>
      </w:r>
      <w:r w:rsidR="00902FE9" w:rsidRPr="007B4D0A">
        <w:rPr>
          <w:rFonts w:asciiTheme="minorHAnsi" w:hAnsiTheme="minorHAnsi" w:cstheme="minorHAnsi"/>
          <w:lang w:val="en-GB"/>
        </w:rPr>
        <w:t xml:space="preserve">The University of Exeter </w:t>
      </w:r>
      <w:r w:rsidR="00245FFA" w:rsidRPr="007B4D0A">
        <w:rPr>
          <w:rFonts w:asciiTheme="minorHAnsi" w:hAnsiTheme="minorHAnsi" w:cstheme="minorHAnsi"/>
          <w:lang w:val="en-GB"/>
        </w:rPr>
        <w:t xml:space="preserve">is </w:t>
      </w:r>
      <w:r w:rsidRPr="007B4D0A">
        <w:rPr>
          <w:rFonts w:asciiTheme="minorHAnsi" w:eastAsia="SimSun" w:hAnsiTheme="minorHAnsi" w:cstheme="minorHAnsi"/>
          <w:lang w:val="en-GB" w:eastAsia="zh-CN"/>
        </w:rPr>
        <w:t xml:space="preserve">the </w:t>
      </w:r>
      <w:r w:rsidR="00BA3968" w:rsidRPr="007B4D0A">
        <w:rPr>
          <w:rFonts w:asciiTheme="minorHAnsi" w:eastAsia="SimSun" w:hAnsiTheme="minorHAnsi" w:cstheme="minorHAnsi"/>
          <w:lang w:val="en-GB" w:eastAsia="zh-CN"/>
        </w:rPr>
        <w:t xml:space="preserve">Sponsor </w:t>
      </w:r>
      <w:r w:rsidRPr="007B4D0A">
        <w:rPr>
          <w:rFonts w:asciiTheme="minorHAnsi" w:eastAsia="SimSun" w:hAnsiTheme="minorHAnsi" w:cstheme="minorHAnsi"/>
          <w:lang w:val="en-GB" w:eastAsia="zh-CN"/>
        </w:rPr>
        <w:t>of the study</w:t>
      </w:r>
      <w:r w:rsidR="00266ACE" w:rsidRPr="007B4D0A">
        <w:rPr>
          <w:rFonts w:asciiTheme="minorHAnsi" w:eastAsia="SimSun" w:hAnsiTheme="minorHAnsi" w:cstheme="minorHAnsi"/>
          <w:lang w:val="en-GB" w:eastAsia="zh-CN"/>
        </w:rPr>
        <w:t>, contact details of the Sponsor Representative are below</w:t>
      </w:r>
      <w:r w:rsidRPr="007B4D0A">
        <w:rPr>
          <w:rFonts w:asciiTheme="minorHAnsi" w:eastAsia="SimSun" w:hAnsiTheme="minorHAnsi" w:cstheme="minorHAnsi"/>
          <w:lang w:val="en-GB" w:eastAsia="zh-CN"/>
        </w:rPr>
        <w:t xml:space="preserve">. </w:t>
      </w:r>
    </w:p>
    <w:p w14:paraId="1E9A80AB" w14:textId="77777777" w:rsidR="001643BA" w:rsidRPr="007B4D0A" w:rsidRDefault="001643BA" w:rsidP="001643BA">
      <w:pPr>
        <w:spacing w:line="480" w:lineRule="auto"/>
        <w:jc w:val="both"/>
        <w:rPr>
          <w:rFonts w:asciiTheme="minorHAnsi" w:hAnsiTheme="minorHAnsi" w:cstheme="minorHAnsi"/>
          <w:b/>
          <w:u w:val="single"/>
          <w:lang w:val="en-GB"/>
        </w:rPr>
      </w:pPr>
    </w:p>
    <w:p w14:paraId="2846D5D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has reviewed the study?</w:t>
      </w:r>
    </w:p>
    <w:p w14:paraId="4086A260" w14:textId="169B5BD9" w:rsidR="001643BA" w:rsidRPr="007B4D0A" w:rsidRDefault="001643BA" w:rsidP="001643BA">
      <w:pPr>
        <w:spacing w:line="480" w:lineRule="auto"/>
        <w:jc w:val="both"/>
        <w:rPr>
          <w:rFonts w:asciiTheme="minorHAnsi" w:hAnsiTheme="minorHAnsi" w:cstheme="minorHAnsi"/>
          <w:b/>
          <w:u w:val="single"/>
          <w:lang w:val="en-GB"/>
        </w:rPr>
      </w:pPr>
      <w:r w:rsidRPr="007B4D0A">
        <w:rPr>
          <w:rFonts w:asciiTheme="minorHAnsi" w:hAnsiTheme="minorHAnsi" w:cstheme="minorHAnsi"/>
          <w:lang w:val="en-GB"/>
        </w:rPr>
        <w:t xml:space="preserve">All research in the NHS is looked at by an independent group of people, called a Research Ethics Committee, to protect your interests. This study has been reviewed and given a favourable opinion by the </w:t>
      </w:r>
      <w:r w:rsidR="006422DA" w:rsidRPr="007B4D0A">
        <w:rPr>
          <w:rFonts w:asciiTheme="minorHAnsi" w:hAnsiTheme="minorHAnsi" w:cstheme="minorHAnsi"/>
          <w:highlight w:val="yellow"/>
          <w:lang w:val="en-GB"/>
        </w:rPr>
        <w:t>&lt;</w:t>
      </w:r>
      <w:r w:rsidR="00A52A61" w:rsidRPr="007B4D0A">
        <w:rPr>
          <w:rFonts w:asciiTheme="minorHAnsi" w:hAnsiTheme="minorHAnsi" w:cstheme="minorHAnsi"/>
          <w:highlight w:val="yellow"/>
          <w:lang w:val="en-GB"/>
        </w:rPr>
        <w:t>XXX</w:t>
      </w:r>
      <w:r w:rsidR="006422DA" w:rsidRPr="007B4D0A">
        <w:rPr>
          <w:rFonts w:asciiTheme="minorHAnsi" w:hAnsiTheme="minorHAnsi" w:cstheme="minorHAnsi"/>
          <w:highlight w:val="yellow"/>
          <w:lang w:val="en-GB"/>
        </w:rPr>
        <w:t>&gt;</w:t>
      </w:r>
      <w:r w:rsidR="006422DA" w:rsidRPr="007B4D0A">
        <w:rPr>
          <w:rFonts w:asciiTheme="minorHAnsi" w:hAnsiTheme="minorHAnsi" w:cstheme="minorHAnsi"/>
          <w:lang w:val="en-GB"/>
        </w:rPr>
        <w:t xml:space="preserve"> </w:t>
      </w:r>
      <w:r w:rsidR="001C6C32" w:rsidRPr="007B4D0A">
        <w:rPr>
          <w:rFonts w:asciiTheme="minorHAnsi" w:hAnsiTheme="minorHAnsi" w:cstheme="minorHAnsi"/>
          <w:lang w:val="en-GB"/>
        </w:rPr>
        <w:t>Research Ethics Committee</w:t>
      </w:r>
      <w:r w:rsidRPr="007B4D0A">
        <w:rPr>
          <w:rFonts w:asciiTheme="minorHAnsi" w:hAnsiTheme="minorHAnsi" w:cstheme="minorHAnsi"/>
          <w:lang w:val="en-GB"/>
        </w:rPr>
        <w:t>.</w:t>
      </w:r>
      <w:r w:rsidR="007C43DD" w:rsidRPr="007B4D0A">
        <w:rPr>
          <w:rFonts w:asciiTheme="minorHAnsi" w:hAnsiTheme="minorHAnsi" w:cstheme="minorHAnsi"/>
          <w:lang w:val="en-GB"/>
        </w:rPr>
        <w:t xml:space="preserve"> It has also been reviewed by the Health Research Authority (HRA) in order to obtain HRA Approval.</w:t>
      </w:r>
      <w:r w:rsidR="00266ACE" w:rsidRPr="007B4D0A">
        <w:rPr>
          <w:rFonts w:asciiTheme="minorHAnsi" w:hAnsiTheme="minorHAnsi" w:cstheme="minorHAnsi"/>
          <w:lang w:val="en-GB"/>
        </w:rPr>
        <w:t xml:space="preserve"> The study is also assessed by each NHS Trust involved with the research in order to obtain Capacity and Capability Approval at local level.</w:t>
      </w:r>
    </w:p>
    <w:p w14:paraId="332DDD1B" w14:textId="77777777" w:rsidR="00595990" w:rsidRPr="007B4D0A" w:rsidRDefault="00595990" w:rsidP="001643BA">
      <w:pPr>
        <w:spacing w:line="480" w:lineRule="auto"/>
        <w:jc w:val="both"/>
        <w:rPr>
          <w:rFonts w:asciiTheme="minorHAnsi" w:hAnsiTheme="minorHAnsi" w:cstheme="minorHAnsi"/>
          <w:b/>
          <w:u w:val="single"/>
          <w:lang w:val="en-GB"/>
        </w:rPr>
      </w:pPr>
    </w:p>
    <w:p w14:paraId="6AEB4BAB" w14:textId="60F0CEF3"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Contact</w:t>
      </w:r>
      <w:r w:rsidR="00266ACE" w:rsidRPr="007B4D0A">
        <w:rPr>
          <w:rFonts w:asciiTheme="minorHAnsi" w:hAnsiTheme="minorHAnsi" w:cstheme="minorHAnsi"/>
          <w:b/>
          <w:u w:val="single"/>
          <w:lang w:val="en-GB"/>
        </w:rPr>
        <w:t xml:space="preserve"> details</w:t>
      </w:r>
      <w:r w:rsidRPr="007B4D0A">
        <w:rPr>
          <w:rFonts w:asciiTheme="minorHAnsi" w:hAnsiTheme="minorHAnsi" w:cstheme="minorHAnsi"/>
          <w:b/>
          <w:u w:val="single"/>
          <w:lang w:val="en-GB"/>
        </w:rPr>
        <w:t xml:space="preserve"> for Further Information</w:t>
      </w:r>
    </w:p>
    <w:p w14:paraId="079C5BC3" w14:textId="0A72172E"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 xml:space="preserve">If you have any questions or there is anything you wish to discuss please </w:t>
      </w:r>
      <w:r w:rsidR="00A52A61" w:rsidRPr="007B4D0A">
        <w:rPr>
          <w:rFonts w:asciiTheme="minorHAnsi" w:hAnsiTheme="minorHAnsi" w:cstheme="minorHAnsi"/>
          <w:lang w:val="en-GB"/>
        </w:rPr>
        <w:t xml:space="preserve">contact </w:t>
      </w:r>
      <w:r w:rsidR="006C1B76" w:rsidRPr="007B4D0A">
        <w:rPr>
          <w:rFonts w:asciiTheme="minorHAnsi" w:hAnsiTheme="minorHAnsi" w:cstheme="minorHAnsi"/>
          <w:lang w:val="en-GB"/>
        </w:rPr>
        <w:t xml:space="preserve">the </w:t>
      </w:r>
      <w:r w:rsidR="006C0724" w:rsidRPr="007B4D0A">
        <w:rPr>
          <w:rFonts w:asciiTheme="minorHAnsi" w:hAnsiTheme="minorHAnsi" w:cstheme="minorHAnsi"/>
          <w:lang w:val="en-GB"/>
        </w:rPr>
        <w:t xml:space="preserve">Chief Investigator </w:t>
      </w:r>
      <w:r w:rsidR="006C1B76" w:rsidRPr="007B4D0A">
        <w:rPr>
          <w:rFonts w:asciiTheme="minorHAnsi" w:hAnsiTheme="minorHAnsi" w:cstheme="minorHAnsi"/>
          <w:lang w:val="en-GB"/>
        </w:rPr>
        <w:t>Prof. Marios Politis (</w:t>
      </w:r>
      <w:hyperlink r:id="rId14" w:history="1">
        <w:r w:rsidR="006C1B76" w:rsidRPr="007B4D0A">
          <w:rPr>
            <w:rStyle w:val="Hyperlink"/>
            <w:rFonts w:asciiTheme="minorHAnsi" w:hAnsiTheme="minorHAnsi" w:cstheme="minorHAnsi"/>
            <w:lang w:val="en-GB"/>
          </w:rPr>
          <w:t>m.politis@exeter.ac.uk</w:t>
        </w:r>
      </w:hyperlink>
      <w:r w:rsidR="006C1B76" w:rsidRPr="007B4D0A">
        <w:rPr>
          <w:rFonts w:asciiTheme="minorHAnsi" w:hAnsiTheme="minorHAnsi" w:cstheme="minorHAnsi"/>
          <w:lang w:val="en-GB"/>
        </w:rPr>
        <w:t>) or the study team:</w:t>
      </w:r>
    </w:p>
    <w:p w14:paraId="5C9E1024"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36DE2B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042ACE4B"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938B3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4FC486C4" w14:textId="77777777" w:rsidR="00266ACE" w:rsidRPr="007B4D0A" w:rsidRDefault="00266ACE" w:rsidP="00266ACE">
      <w:pPr>
        <w:rPr>
          <w:rFonts w:asciiTheme="minorHAnsi" w:hAnsiTheme="minorHAnsi" w:cstheme="minorHAnsi"/>
          <w:lang w:val="en-GB"/>
        </w:rPr>
      </w:pPr>
      <w:r w:rsidRPr="007B4D0A">
        <w:rPr>
          <w:rFonts w:asciiTheme="minorHAnsi" w:hAnsiTheme="minorHAnsi" w:cstheme="minorHAnsi"/>
          <w:lang w:val="en-GB"/>
        </w:rPr>
        <w:lastRenderedPageBreak/>
        <w:t>Sponsor Representative:</w:t>
      </w:r>
    </w:p>
    <w:p w14:paraId="630C00C9" w14:textId="4D258735" w:rsidR="00266ACE" w:rsidRPr="007B4D0A" w:rsidRDefault="00266ACE" w:rsidP="00266ACE">
      <w:pPr>
        <w:rPr>
          <w:rFonts w:asciiTheme="minorHAnsi" w:eastAsia="Calibri" w:hAnsiTheme="minorHAnsi" w:cstheme="minorHAnsi"/>
          <w:color w:val="1F4E79"/>
          <w:lang w:val="en-GB" w:eastAsia="en-GB"/>
        </w:rPr>
      </w:pPr>
      <w:r w:rsidRPr="007B4D0A">
        <w:rPr>
          <w:rFonts w:asciiTheme="minorHAnsi" w:eastAsia="Calibri" w:hAnsiTheme="minorHAnsi" w:cstheme="minorHAnsi"/>
          <w:bCs/>
          <w:color w:val="1F4E79"/>
          <w:lang w:val="en-GB" w:eastAsia="en-GB"/>
        </w:rPr>
        <w:t>Ms Pam Baxter</w:t>
      </w:r>
      <w:r w:rsidRPr="007B4D0A">
        <w:rPr>
          <w:rFonts w:asciiTheme="minorHAnsi" w:eastAsia="Calibri" w:hAnsiTheme="minorHAnsi" w:cstheme="minorHAnsi"/>
          <w:color w:val="1F4E79"/>
          <w:lang w:val="en-GB" w:eastAsia="en-GB"/>
        </w:rPr>
        <w:t xml:space="preserve"> </w:t>
      </w:r>
      <w:r w:rsidRPr="007B4D0A">
        <w:rPr>
          <w:rFonts w:asciiTheme="minorHAnsi" w:eastAsia="Calibri" w:hAnsiTheme="minorHAnsi" w:cstheme="minorHAnsi"/>
          <w:color w:val="1F4E79"/>
          <w:lang w:val="en-GB" w:eastAsia="en-GB"/>
        </w:rPr>
        <w:br/>
        <w:t xml:space="preserve">Senior Research Governance Officer </w:t>
      </w:r>
      <w:r w:rsidRPr="007B4D0A">
        <w:rPr>
          <w:rFonts w:asciiTheme="minorHAnsi" w:eastAsia="Calibri" w:hAnsiTheme="minorHAnsi" w:cstheme="minorHAnsi"/>
          <w:color w:val="1F4E79"/>
          <w:lang w:val="en-GB" w:eastAsia="en-GB"/>
        </w:rPr>
        <w:br/>
        <w:t xml:space="preserve">University of Exeter </w:t>
      </w:r>
      <w:r w:rsidRPr="007B4D0A">
        <w:rPr>
          <w:rFonts w:asciiTheme="minorHAnsi" w:eastAsia="Calibri" w:hAnsiTheme="minorHAnsi" w:cstheme="minorHAnsi"/>
          <w:color w:val="1F4E79"/>
          <w:lang w:val="en-GB" w:eastAsia="en-GB"/>
        </w:rPr>
        <w:br/>
        <w:t xml:space="preserve">Research Ethics and Governance Office, </w:t>
      </w:r>
      <w:proofErr w:type="spellStart"/>
      <w:r w:rsidRPr="007B4D0A">
        <w:rPr>
          <w:rFonts w:asciiTheme="minorHAnsi" w:eastAsia="Calibri" w:hAnsiTheme="minorHAnsi" w:cstheme="minorHAnsi"/>
          <w:color w:val="1F4E79"/>
          <w:lang w:val="en-GB" w:eastAsia="en-GB"/>
        </w:rPr>
        <w:t>Lafrowda</w:t>
      </w:r>
      <w:proofErr w:type="spellEnd"/>
      <w:r w:rsidRPr="007B4D0A">
        <w:rPr>
          <w:rFonts w:asciiTheme="minorHAnsi" w:eastAsia="Calibri" w:hAnsiTheme="minorHAnsi" w:cstheme="minorHAnsi"/>
          <w:color w:val="1F4E79"/>
          <w:lang w:val="en-GB" w:eastAsia="en-GB"/>
        </w:rPr>
        <w:t xml:space="preserve"> House, St Germans Road, Exeter, Devon, EX4 6TL Tel: 01392 723588</w:t>
      </w:r>
    </w:p>
    <w:p w14:paraId="11402848" w14:textId="507524DC" w:rsidR="00266ACE" w:rsidRPr="007B4D0A" w:rsidRDefault="00D32973" w:rsidP="007B4D0A">
      <w:pPr>
        <w:rPr>
          <w:rFonts w:asciiTheme="minorHAnsi" w:eastAsia="Calibri" w:hAnsiTheme="minorHAnsi" w:cstheme="minorHAnsi"/>
          <w:color w:val="1F4E79"/>
          <w:lang w:val="en-GB" w:eastAsia="en-GB"/>
        </w:rPr>
      </w:pPr>
      <w:hyperlink r:id="rId15" w:history="1">
        <w:r w:rsidR="00266ACE" w:rsidRPr="007B4D0A">
          <w:rPr>
            <w:rFonts w:asciiTheme="minorHAnsi" w:eastAsia="Calibri" w:hAnsiTheme="minorHAnsi" w:cstheme="minorHAnsi"/>
            <w:color w:val="0563C1"/>
            <w:u w:val="single"/>
            <w:lang w:val="en-GB" w:eastAsia="en-GB"/>
          </w:rPr>
          <w:t>http://www.exeter.ac.uk/cgr/researchethics/</w:t>
        </w:r>
      </w:hyperlink>
      <w:r w:rsidR="00266ACE" w:rsidRPr="007B4D0A">
        <w:rPr>
          <w:rFonts w:asciiTheme="minorHAnsi" w:eastAsia="Calibri" w:hAnsiTheme="minorHAnsi" w:cstheme="minorHAnsi"/>
          <w:color w:val="1F4E79"/>
          <w:lang w:val="en-GB" w:eastAsia="en-GB"/>
        </w:rPr>
        <w:t xml:space="preserve"> </w:t>
      </w:r>
      <w:r w:rsidR="00266ACE" w:rsidRPr="007B4D0A">
        <w:rPr>
          <w:rFonts w:asciiTheme="minorHAnsi" w:eastAsia="Calibri" w:hAnsiTheme="minorHAnsi" w:cstheme="minorHAnsi"/>
          <w:color w:val="1F4E79"/>
          <w:lang w:val="en-GB" w:eastAsia="en-GB"/>
        </w:rPr>
        <w:br/>
      </w:r>
    </w:p>
    <w:p w14:paraId="514C0CEB" w14:textId="65560A20"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lang w:val="en-GB"/>
        </w:rPr>
        <w:t xml:space="preserve"> </w:t>
      </w:r>
    </w:p>
    <w:p w14:paraId="58DE4497" w14:textId="1D3BB391" w:rsidR="00245FFA" w:rsidRPr="007B4D0A" w:rsidRDefault="00245FF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team is located at the London Offices, </w:t>
      </w:r>
      <w:r w:rsidR="00DC609E" w:rsidRPr="007B4D0A">
        <w:rPr>
          <w:rFonts w:asciiTheme="minorHAnsi" w:hAnsiTheme="minorHAnsi" w:cstheme="minorHAnsi"/>
          <w:lang w:val="en-GB"/>
        </w:rPr>
        <w:t xml:space="preserve">University of </w:t>
      </w:r>
      <w:r w:rsidRPr="007B4D0A">
        <w:rPr>
          <w:rFonts w:asciiTheme="minorHAnsi" w:hAnsiTheme="minorHAnsi" w:cstheme="minorHAnsi"/>
          <w:lang w:val="en-GB"/>
        </w:rPr>
        <w:t xml:space="preserve">Exeter </w:t>
      </w:r>
      <w:r w:rsidR="007B4D0A">
        <w:rPr>
          <w:rFonts w:asciiTheme="minorHAnsi" w:hAnsiTheme="minorHAnsi" w:cstheme="minorHAnsi"/>
          <w:lang w:val="en-GB"/>
        </w:rPr>
        <w:t>College of Medicine and Health</w:t>
      </w:r>
      <w:r w:rsidRPr="007B4D0A">
        <w:rPr>
          <w:rFonts w:asciiTheme="minorHAnsi" w:hAnsiTheme="minorHAnsi" w:cstheme="minorHAnsi"/>
          <w:lang w:val="en-GB"/>
        </w:rPr>
        <w:t>, Translation and Innovation Hub, Central Working 4th Floor, 8</w:t>
      </w:r>
      <w:r w:rsidR="005C36AA">
        <w:rPr>
          <w:rFonts w:asciiTheme="minorHAnsi" w:hAnsiTheme="minorHAnsi" w:cstheme="minorHAnsi"/>
          <w:lang w:val="en-GB"/>
        </w:rPr>
        <w:t>4</w:t>
      </w:r>
      <w:r w:rsidRPr="007B4D0A">
        <w:rPr>
          <w:rFonts w:asciiTheme="minorHAnsi" w:hAnsiTheme="minorHAnsi" w:cstheme="minorHAnsi"/>
          <w:lang w:val="en-GB"/>
        </w:rPr>
        <w:t xml:space="preserve"> Wood Lane, White City, London, W12 0BZ.</w:t>
      </w:r>
    </w:p>
    <w:p w14:paraId="6D9866B0" w14:textId="362231D3" w:rsidR="001643BA" w:rsidRPr="007B4D0A" w:rsidRDefault="001643B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If you agree to participate in this study</w:t>
      </w:r>
      <w:r w:rsidR="00515041" w:rsidRPr="007B4D0A">
        <w:rPr>
          <w:rFonts w:asciiTheme="minorHAnsi" w:hAnsiTheme="minorHAnsi" w:cstheme="minorHAnsi"/>
          <w:lang w:val="en-GB"/>
        </w:rPr>
        <w:t>,</w:t>
      </w:r>
      <w:r w:rsidRPr="007B4D0A">
        <w:rPr>
          <w:rFonts w:asciiTheme="minorHAnsi" w:hAnsiTheme="minorHAnsi" w:cstheme="minorHAnsi"/>
          <w:lang w:val="en-GB"/>
        </w:rPr>
        <w:t xml:space="preserve"> please sign the consent form. You will be given a copy of the information sheet and a signed consent form to keep for your records.</w:t>
      </w:r>
    </w:p>
    <w:p w14:paraId="51964054" w14:textId="77777777" w:rsidR="008865C3" w:rsidRPr="007B4D0A" w:rsidRDefault="008865C3" w:rsidP="001643BA">
      <w:pPr>
        <w:spacing w:line="480" w:lineRule="auto"/>
        <w:jc w:val="both"/>
        <w:rPr>
          <w:rFonts w:asciiTheme="minorHAnsi" w:hAnsiTheme="minorHAnsi" w:cstheme="minorHAnsi"/>
          <w:lang w:val="en-GB"/>
        </w:rPr>
      </w:pPr>
    </w:p>
    <w:p w14:paraId="0AA86D8B" w14:textId="77AEB387" w:rsidR="00DC4EDC" w:rsidRPr="007B4D0A" w:rsidRDefault="008865C3" w:rsidP="007B4D0A">
      <w:pPr>
        <w:spacing w:line="480" w:lineRule="auto"/>
        <w:jc w:val="center"/>
        <w:rPr>
          <w:rFonts w:asciiTheme="minorHAnsi" w:hAnsiTheme="minorHAnsi" w:cstheme="minorHAnsi"/>
          <w:lang w:val="en-GB"/>
        </w:rPr>
      </w:pPr>
      <w:r w:rsidRPr="007B4D0A">
        <w:rPr>
          <w:rFonts w:asciiTheme="minorHAnsi" w:hAnsiTheme="minorHAnsi" w:cstheme="minorHAnsi"/>
          <w:lang w:val="en-GB"/>
        </w:rPr>
        <w:t>Thank you for your interest in the study and for reading the Information Sheet</w:t>
      </w:r>
    </w:p>
    <w:sectPr w:rsidR="00DC4EDC" w:rsidRPr="007B4D0A" w:rsidSect="00AD3050">
      <w:headerReference w:type="even" r:id="rId16"/>
      <w:headerReference w:type="default" r:id="rId17"/>
      <w:footerReference w:type="even" r:id="rId18"/>
      <w:footerReference w:type="default" r:id="rId19"/>
      <w:headerReference w:type="first" r:id="rId20"/>
      <w:footerReference w:type="first" r:id="rId21"/>
      <w:footnotePr>
        <w:numFmt w:val="lowerLetter"/>
      </w:footnotePr>
      <w:endnotePr>
        <w:numFmt w:val="lowerLetter"/>
      </w:endnotePr>
      <w:pgSz w:w="11907" w:h="16840" w:code="9"/>
      <w:pgMar w:top="1440" w:right="1440" w:bottom="1440" w:left="1440" w:header="720"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eather Wilson" w:date="2020-10-08T16:01:00Z" w:initials="HW">
    <w:p w14:paraId="2DE7BDA0" w14:textId="3A30AD3F" w:rsidR="00CF5DDB" w:rsidRDefault="00CF5DDB">
      <w:pPr>
        <w:pStyle w:val="CommentText"/>
      </w:pPr>
      <w:r>
        <w:rPr>
          <w:rStyle w:val="CommentReference"/>
        </w:rPr>
        <w:annotationRef/>
      </w:r>
      <w:r w:rsidRPr="00CF5DDB">
        <w:rPr>
          <w:highlight w:val="green"/>
        </w:rPr>
        <w:t xml:space="preserve">Is this applicable for </w:t>
      </w:r>
      <w:proofErr w:type="spellStart"/>
      <w:r w:rsidRPr="00CF5DDB">
        <w:rPr>
          <w:highlight w:val="green"/>
        </w:rPr>
        <w:t>carers</w:t>
      </w:r>
      <w:proofErr w:type="spellEnd"/>
      <w:r w:rsidRPr="00CF5DDB">
        <w:rPr>
          <w:highlight w:val="gree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E7BD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8684" w16cex:dateUtc="2020-10-08T11:37:00Z"/>
  <w16cex:commentExtensible w16cex:durableId="2329A218" w16cex:dateUtc="2020-10-08T13:35:00Z"/>
  <w16cex:commentExtensible w16cex:durableId="2329B771" w16cex:dateUtc="2020-10-08T15:06:00Z"/>
  <w16cex:commentExtensible w16cex:durableId="2329B666" w16cex:dateUtc="2020-10-08T15:01:00Z"/>
  <w16cex:commentExtensible w16cex:durableId="2329A7D0" w16cex:dateUtc="2020-10-08T13:59:00Z"/>
  <w16cex:commentExtensible w16cex:durableId="2329B6B9" w16cex:dateUtc="2020-10-08T15:03:00Z"/>
  <w16cex:commentExtensible w16cex:durableId="2329B252" w16cex:dateUtc="2020-10-08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7BDA0" w16cid:durableId="2329B6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F536A" w14:textId="77777777" w:rsidR="00D32973" w:rsidRDefault="00D32973">
      <w:r>
        <w:separator/>
      </w:r>
    </w:p>
  </w:endnote>
  <w:endnote w:type="continuationSeparator" w:id="0">
    <w:p w14:paraId="2C3EC363" w14:textId="77777777" w:rsidR="00D32973" w:rsidRDefault="00D32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99A1" w14:textId="77777777" w:rsidR="0060543B" w:rsidRDefault="0060543B">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288E8" w14:textId="1C0917E6" w:rsidR="0060543B" w:rsidRPr="004A7819" w:rsidRDefault="0060543B" w:rsidP="005F3BAC">
    <w:pPr>
      <w:pStyle w:val="Footer"/>
      <w:jc w:val="center"/>
      <w:rPr>
        <w:rFonts w:ascii="Calibri" w:hAnsi="Calibri"/>
        <w:sz w:val="22"/>
        <w:szCs w:val="22"/>
      </w:rPr>
    </w:pPr>
    <w:r w:rsidRPr="004A7819">
      <w:rPr>
        <w:rFonts w:ascii="Calibri" w:hAnsi="Calibri"/>
        <w:color w:val="000000" w:themeColor="text1"/>
        <w:sz w:val="22"/>
        <w:szCs w:val="22"/>
      </w:rPr>
      <w:t xml:space="preserve">INFORMATION SHEET </w:t>
    </w:r>
    <w:r w:rsidR="008E5E46">
      <w:rPr>
        <w:rFonts w:ascii="Calibri" w:hAnsi="Calibri"/>
        <w:color w:val="000000" w:themeColor="text1"/>
        <w:sz w:val="22"/>
        <w:szCs w:val="22"/>
      </w:rPr>
      <w:t>FOR CARERS</w:t>
    </w:r>
    <w:r w:rsidRPr="004A7819">
      <w:rPr>
        <w:rFonts w:ascii="Calibri" w:hAnsi="Calibri"/>
        <w:color w:val="000000" w:themeColor="text1"/>
        <w:sz w:val="22"/>
        <w:szCs w:val="22"/>
      </w:rPr>
      <w:t xml:space="preserve">– </w:t>
    </w:r>
    <w:r w:rsidR="001A7DCB">
      <w:rPr>
        <w:rFonts w:ascii="Calibri" w:hAnsi="Calibri"/>
        <w:color w:val="000000" w:themeColor="text1"/>
        <w:sz w:val="22"/>
        <w:szCs w:val="22"/>
      </w:rPr>
      <w:t xml:space="preserve">Dated </w:t>
    </w:r>
    <w:r w:rsidR="006D1508">
      <w:rPr>
        <w:rFonts w:ascii="Calibri" w:hAnsi="Calibri"/>
        <w:color w:val="000000" w:themeColor="text1"/>
        <w:sz w:val="22"/>
        <w:szCs w:val="22"/>
      </w:rPr>
      <w:t>07/10/2020</w:t>
    </w:r>
    <w:r w:rsidRPr="004A7819">
      <w:rPr>
        <w:rFonts w:ascii="Calibri" w:hAnsi="Calibri"/>
        <w:color w:val="000000" w:themeColor="text1"/>
        <w:sz w:val="22"/>
        <w:szCs w:val="22"/>
      </w:rPr>
      <w:t xml:space="preserve"> V</w:t>
    </w:r>
    <w:r w:rsidR="006D1508">
      <w:rPr>
        <w:rFonts w:ascii="Calibri" w:hAnsi="Calibri"/>
        <w:color w:val="000000" w:themeColor="text1"/>
        <w:sz w:val="22"/>
        <w:szCs w:val="22"/>
      </w:rPr>
      <w:t>1</w:t>
    </w:r>
    <w:r w:rsidR="008524AD">
      <w:rPr>
        <w:rFonts w:ascii="Calibri" w:hAnsi="Calibri"/>
        <w:color w:val="000000" w:themeColor="text1"/>
        <w:sz w:val="22"/>
        <w:szCs w:val="22"/>
      </w:rPr>
      <w:t>.0</w:t>
    </w:r>
    <w:r w:rsidRPr="004A7819">
      <w:rPr>
        <w:rFonts w:ascii="Calibri" w:hAnsi="Calibri"/>
        <w:color w:val="000000" w:themeColor="text1"/>
        <w:sz w:val="22"/>
        <w:szCs w:val="22"/>
      </w:rPr>
      <w:t>.         IRAS No: 278275</w:t>
    </w:r>
    <w:r w:rsidRPr="004A7819">
      <w:rPr>
        <w:rFonts w:ascii="Calibri" w:hAnsi="Calibri"/>
        <w:color w:val="000000" w:themeColor="text1"/>
        <w:sz w:val="22"/>
        <w:szCs w:val="22"/>
      </w:rPr>
      <w:tab/>
      <w:t xml:space="preserve">Page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PAGE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r w:rsidRPr="004A7819">
      <w:rPr>
        <w:rFonts w:ascii="Calibri" w:hAnsi="Calibri"/>
        <w:color w:val="000000" w:themeColor="text1"/>
        <w:sz w:val="22"/>
        <w:szCs w:val="22"/>
      </w:rPr>
      <w:t xml:space="preserve"> of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NUMPAGES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1E7C5" w14:textId="77777777" w:rsidR="008E5E46" w:rsidRDefault="008E5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5FD78" w14:textId="77777777" w:rsidR="00D32973" w:rsidRDefault="00D32973">
      <w:r>
        <w:separator/>
      </w:r>
    </w:p>
  </w:footnote>
  <w:footnote w:type="continuationSeparator" w:id="0">
    <w:p w14:paraId="38AF73BC" w14:textId="77777777" w:rsidR="00D32973" w:rsidRDefault="00D32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31D9" w14:textId="77777777" w:rsidR="0060543B" w:rsidRDefault="0060543B" w:rsidP="000965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671052" w14:textId="77777777" w:rsidR="0060543B" w:rsidRDefault="0060543B" w:rsidP="00DC4ED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F0A1A" w14:textId="2D66F7D6" w:rsidR="0060543B" w:rsidRDefault="0060543B" w:rsidP="00DC4EDC">
    <w:pPr>
      <w:pStyle w:val="Header"/>
      <w:ind w:right="360"/>
    </w:pPr>
    <w:r>
      <w:rPr>
        <w:noProof/>
        <w:lang w:val="en-GB" w:eastAsia="en-GB"/>
      </w:rPr>
      <mc:AlternateContent>
        <mc:Choice Requires="wpg">
          <w:drawing>
            <wp:anchor distT="0" distB="0" distL="114300" distR="114300" simplePos="0" relativeHeight="251660288" behindDoc="0" locked="0" layoutInCell="1" allowOverlap="1" wp14:anchorId="21914EB3" wp14:editId="3EF71599">
              <wp:simplePos x="0" y="0"/>
              <wp:positionH relativeFrom="column">
                <wp:posOffset>-711200</wp:posOffset>
              </wp:positionH>
              <wp:positionV relativeFrom="paragraph">
                <wp:posOffset>-471593</wp:posOffset>
              </wp:positionV>
              <wp:extent cx="7027122" cy="922020"/>
              <wp:effectExtent l="0" t="0" r="0" b="5080"/>
              <wp:wrapNone/>
              <wp:docPr id="5" name="Group 5"/>
              <wp:cNvGraphicFramePr/>
              <a:graphic xmlns:a="http://schemas.openxmlformats.org/drawingml/2006/main">
                <a:graphicData uri="http://schemas.microsoft.com/office/word/2010/wordprocessingGroup">
                  <wpg:wgp>
                    <wpg:cNvGrpSpPr/>
                    <wpg:grpSpPr>
                      <a:xfrm>
                        <a:off x="0" y="0"/>
                        <a:ext cx="7027122" cy="922020"/>
                        <a:chOff x="0" y="0"/>
                        <a:chExt cx="7027122" cy="922020"/>
                      </a:xfrm>
                    </wpg:grpSpPr>
                    <pic:pic xmlns:pic="http://schemas.openxmlformats.org/drawingml/2006/picture">
                      <pic:nvPicPr>
                        <pic:cNvPr id="27" name="Picture 27" descr="Image result for university of exeter medical school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3255" cy="922020"/>
                        </a:xfrm>
                        <a:prstGeom prst="rect">
                          <a:avLst/>
                        </a:prstGeom>
                        <a:noFill/>
                        <a:ln>
                          <a:noFill/>
                        </a:ln>
                      </pic:spPr>
                    </pic:pic>
                    <pic:pic xmlns:pic="http://schemas.openxmlformats.org/drawingml/2006/picture">
                      <pic:nvPicPr>
                        <pic:cNvPr id="4" name="Picture 4" descr="Image result for EXETER NHS TRUST"/>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012267" y="160867"/>
                          <a:ext cx="2014855" cy="602615"/>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04E50CAB" id="Group 5" o:spid="_x0000_s1026" style="position:absolute;margin-left:-56pt;margin-top:-37.15pt;width:553.3pt;height:72.6pt;z-index:251660288" coordsize="70271,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Image result for university of exeter medical school logo" style="position:absolute;width:19132;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">
                <v:imagedata r:id="rId3" o:title="Image result for university of exeter medical school logo"/>
              </v:shape>
              <v:shape id="Picture 4" o:spid="_x0000_s1028" type="#_x0000_t75" alt="Image result for EXETER NHS TRUST" style="position:absolute;left:50122;top:1608;width:20149;height:6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">
                <v:imagedata r:id="rId4" o:title="Image result for EXETER NHS TRUST"/>
              </v:shape>
            </v:group>
          </w:pict>
        </mc:Fallback>
      </mc:AlternateContent>
    </w:r>
    <w:r>
      <w:fldChar w:fldCharType="begin"/>
    </w:r>
    <w:r>
      <w:instrText xml:space="preserve"> INCLUDEPICTURE "C:\\var\\folders\\wc\\8ymg87vn20nf61dxn65558dc0000gn\\T\\com.microsoft.Word\\WebArchiveCopyPasteTempFiles\\VgOtLwAAAAASUVORK5CYII="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997FD" w14:textId="77777777" w:rsidR="008E5E46" w:rsidRDefault="008E5E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E22772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082115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3"/>
    <w:multiLevelType w:val="singleLevel"/>
    <w:tmpl w:val="FFBC96B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9FB4234A"/>
    <w:lvl w:ilvl="0">
      <w:start w:val="1"/>
      <w:numFmt w:val="decimal"/>
      <w:pStyle w:val="ListBullet2"/>
      <w:lvlText w:val="%1."/>
      <w:lvlJc w:val="left"/>
      <w:pPr>
        <w:tabs>
          <w:tab w:val="num" w:pos="360"/>
        </w:tabs>
        <w:ind w:left="360" w:hanging="360"/>
      </w:pPr>
      <w:rPr>
        <w:rFonts w:cs="Times New Roman"/>
      </w:rPr>
    </w:lvl>
  </w:abstractNum>
  <w:abstractNum w:abstractNumId="4" w15:restartNumberingAfterBreak="0">
    <w:nsid w:val="FFFFFF89"/>
    <w:multiLevelType w:val="singleLevel"/>
    <w:tmpl w:val="1A08FB9E"/>
    <w:lvl w:ilvl="0">
      <w:start w:val="1"/>
      <w:numFmt w:val="bullet"/>
      <w:pStyle w:val="ListBullet4"/>
      <w:lvlText w:val=""/>
      <w:lvlJc w:val="left"/>
      <w:pPr>
        <w:tabs>
          <w:tab w:val="num" w:pos="360"/>
        </w:tabs>
        <w:ind w:left="360" w:hanging="360"/>
      </w:pPr>
      <w:rPr>
        <w:rFonts w:ascii="Symbol" w:hAnsi="Symbol" w:hint="default"/>
      </w:rPr>
    </w:lvl>
  </w:abstractNum>
  <w:abstractNum w:abstractNumId="5" w15:restartNumberingAfterBreak="0">
    <w:nsid w:val="00E341E4"/>
    <w:multiLevelType w:val="hybridMultilevel"/>
    <w:tmpl w:val="16D6781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15B3CCD"/>
    <w:multiLevelType w:val="multilevel"/>
    <w:tmpl w:val="FEBE4CA2"/>
    <w:lvl w:ilvl="0">
      <w:start w:val="1"/>
      <w:numFmt w:val="lowerLetter"/>
      <w:pStyle w:val="ListAlpha"/>
      <w:lvlText w:val="%1."/>
      <w:lvlJc w:val="left"/>
      <w:pPr>
        <w:tabs>
          <w:tab w:val="num" w:pos="720"/>
        </w:tabs>
        <w:ind w:left="720" w:hanging="360"/>
      </w:pPr>
      <w:rPr>
        <w:rFonts w:cs="Times New Roman" w:hint="default"/>
        <w:b w:val="0"/>
        <w:i w:val="0"/>
        <w:sz w:val="24"/>
        <w:szCs w:val="24"/>
      </w:rPr>
    </w:lvl>
    <w:lvl w:ilvl="1">
      <w:start w:val="1"/>
      <w:numFmt w:val="decimal"/>
      <w:lvlText w:val="%1.%2."/>
      <w:lvlJc w:val="left"/>
      <w:pPr>
        <w:tabs>
          <w:tab w:val="num" w:pos="1152"/>
        </w:tabs>
        <w:ind w:left="1152" w:hanging="432"/>
      </w:pPr>
      <w:rPr>
        <w:rFonts w:cs="Times New Roman" w:hint="default"/>
      </w:rPr>
    </w:lvl>
    <w:lvl w:ilvl="2">
      <w:start w:val="1"/>
      <w:numFmt w:val="decimal"/>
      <w:lvlText w:val="%1.%2.%3."/>
      <w:lvlJc w:val="left"/>
      <w:pPr>
        <w:tabs>
          <w:tab w:val="num" w:pos="1800"/>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7" w15:restartNumberingAfterBreak="0">
    <w:nsid w:val="063D0214"/>
    <w:multiLevelType w:val="hybridMultilevel"/>
    <w:tmpl w:val="4600EE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8B70E8F"/>
    <w:multiLevelType w:val="hybridMultilevel"/>
    <w:tmpl w:val="6CAA17BE"/>
    <w:lvl w:ilvl="0" w:tplc="65EA28FA">
      <w:start w:val="1"/>
      <w:numFmt w:val="bullet"/>
      <w:pStyle w:val="TableCellBullet"/>
      <w:lvlText w:val=""/>
      <w:lvlJc w:val="left"/>
      <w:pPr>
        <w:tabs>
          <w:tab w:val="num" w:pos="216"/>
        </w:tabs>
        <w:ind w:left="216" w:hanging="216"/>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F24843"/>
    <w:multiLevelType w:val="hybridMultilevel"/>
    <w:tmpl w:val="C24A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F655C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EEE00AA"/>
    <w:multiLevelType w:val="multilevel"/>
    <w:tmpl w:val="E728881C"/>
    <w:lvl w:ilvl="0">
      <w:start w:val="1"/>
      <w:numFmt w:val="decimal"/>
      <w:lvlRestart w:val="0"/>
      <w:pStyle w:val="Heading1"/>
      <w:lvlText w:val="%1.0"/>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1080"/>
        </w:tabs>
        <w:ind w:left="1080" w:hanging="1080"/>
      </w:pPr>
      <w:rPr>
        <w:rFonts w:cs="Times New Roman" w:hint="default"/>
      </w:rPr>
    </w:lvl>
    <w:lvl w:ilvl="3">
      <w:start w:val="1"/>
      <w:numFmt w:val="decimal"/>
      <w:pStyle w:val="Heading4"/>
      <w:lvlText w:val="%1.%2.%3.%4"/>
      <w:lvlJc w:val="left"/>
      <w:pPr>
        <w:tabs>
          <w:tab w:val="num" w:pos="1080"/>
        </w:tabs>
        <w:ind w:left="1080" w:hanging="1080"/>
      </w:pPr>
      <w:rPr>
        <w:rFonts w:cs="Times New Roman" w:hint="default"/>
      </w:rPr>
    </w:lvl>
    <w:lvl w:ilvl="4">
      <w:start w:val="1"/>
      <w:numFmt w:val="decimal"/>
      <w:pStyle w:val="Heading5"/>
      <w:lvlText w:val="%1.%2.%3.%4.%5"/>
      <w:lvlJc w:val="left"/>
      <w:pPr>
        <w:tabs>
          <w:tab w:val="num" w:pos="1440"/>
        </w:tabs>
        <w:ind w:left="1440" w:hanging="1440"/>
      </w:pPr>
      <w:rPr>
        <w:rFonts w:cs="Times New Roman" w:hint="default"/>
      </w:rPr>
    </w:lvl>
    <w:lvl w:ilvl="5">
      <w:start w:val="1"/>
      <w:numFmt w:val="decimal"/>
      <w:pStyle w:val="Heading6"/>
      <w:lvlText w:val="%1.%2.%3.%4.%5.%6"/>
      <w:lvlJc w:val="left"/>
      <w:pPr>
        <w:tabs>
          <w:tab w:val="num" w:pos="1440"/>
        </w:tabs>
        <w:ind w:left="1440" w:hanging="1440"/>
      </w:pPr>
      <w:rPr>
        <w:rFonts w:cs="Times New Roman" w:hint="default"/>
      </w:rPr>
    </w:lvl>
    <w:lvl w:ilvl="6">
      <w:start w:val="1"/>
      <w:numFmt w:val="decimal"/>
      <w:pStyle w:val="Heading7"/>
      <w:lvlText w:val="%1.%2.%3.%4.%5.%6.%7"/>
      <w:lvlJc w:val="left"/>
      <w:pPr>
        <w:tabs>
          <w:tab w:val="num" w:pos="1800"/>
        </w:tabs>
        <w:ind w:left="1800" w:hanging="1800"/>
      </w:pPr>
      <w:rPr>
        <w:rFonts w:cs="Times New Roman" w:hint="default"/>
      </w:rPr>
    </w:lvl>
    <w:lvl w:ilvl="7">
      <w:start w:val="1"/>
      <w:numFmt w:val="decimal"/>
      <w:pStyle w:val="Heading8"/>
      <w:lvlText w:val="%1.%2.%3.%4.%5.%6.%7.%8"/>
      <w:lvlJc w:val="left"/>
      <w:pPr>
        <w:tabs>
          <w:tab w:val="num" w:pos="1800"/>
        </w:tabs>
        <w:ind w:left="1800" w:hanging="1800"/>
      </w:pPr>
      <w:rPr>
        <w:rFonts w:cs="Times New Roman" w:hint="default"/>
      </w:rPr>
    </w:lvl>
    <w:lvl w:ilvl="8">
      <w:start w:val="1"/>
      <w:numFmt w:val="decimal"/>
      <w:pStyle w:val="Heading9"/>
      <w:lvlText w:val="%1.%2.%3.%4.%5.%6.%7.%8.%9"/>
      <w:lvlJc w:val="left"/>
      <w:pPr>
        <w:tabs>
          <w:tab w:val="num" w:pos="1800"/>
        </w:tabs>
        <w:ind w:left="1800" w:hanging="1800"/>
      </w:pPr>
      <w:rPr>
        <w:rFonts w:cs="Times New Roman" w:hint="default"/>
      </w:rPr>
    </w:lvl>
  </w:abstractNum>
  <w:abstractNum w:abstractNumId="12" w15:restartNumberingAfterBreak="0">
    <w:nsid w:val="0F863BD0"/>
    <w:multiLevelType w:val="hybridMultilevel"/>
    <w:tmpl w:val="A88A4B96"/>
    <w:lvl w:ilvl="0" w:tplc="6250FFA2">
      <w:start w:val="1"/>
      <w:numFmt w:val="bullet"/>
      <w:pStyle w:val="BulletedList"/>
      <w:lvlText w:val="●"/>
      <w:lvlJc w:val="left"/>
      <w:pPr>
        <w:tabs>
          <w:tab w:val="num" w:pos="360"/>
        </w:tabs>
        <w:ind w:left="360" w:hanging="360"/>
      </w:pPr>
      <w:rPr>
        <w:rFonts w:ascii="Times New Roman" w:hAnsi="Times New Roman" w:hint="default"/>
        <w:sz w:val="20"/>
      </w:rPr>
    </w:lvl>
    <w:lvl w:ilvl="1" w:tplc="A3FA5178">
      <w:start w:val="1"/>
      <w:numFmt w:val="bullet"/>
      <w:lvlText w:val=""/>
      <w:lvlJc w:val="left"/>
      <w:pPr>
        <w:tabs>
          <w:tab w:val="num" w:pos="1440"/>
        </w:tabs>
        <w:ind w:left="1440" w:hanging="360"/>
      </w:pPr>
      <w:rPr>
        <w:rFonts w:ascii="Symbol" w:hAnsi="Symbol" w:hint="default"/>
        <w:sz w:val="20"/>
      </w:rPr>
    </w:lvl>
    <w:lvl w:ilvl="2" w:tplc="E5EE8C9C" w:tentative="1">
      <w:start w:val="1"/>
      <w:numFmt w:val="bullet"/>
      <w:lvlText w:val=""/>
      <w:lvlJc w:val="left"/>
      <w:pPr>
        <w:tabs>
          <w:tab w:val="num" w:pos="2160"/>
        </w:tabs>
        <w:ind w:left="2160" w:hanging="360"/>
      </w:pPr>
      <w:rPr>
        <w:rFonts w:ascii="Wingdings" w:hAnsi="Wingdings" w:hint="default"/>
      </w:rPr>
    </w:lvl>
    <w:lvl w:ilvl="3" w:tplc="D9EA71C6" w:tentative="1">
      <w:start w:val="1"/>
      <w:numFmt w:val="bullet"/>
      <w:lvlText w:val=""/>
      <w:lvlJc w:val="left"/>
      <w:pPr>
        <w:tabs>
          <w:tab w:val="num" w:pos="2880"/>
        </w:tabs>
        <w:ind w:left="2880" w:hanging="360"/>
      </w:pPr>
      <w:rPr>
        <w:rFonts w:ascii="Symbol" w:hAnsi="Symbol" w:hint="default"/>
      </w:rPr>
    </w:lvl>
    <w:lvl w:ilvl="4" w:tplc="2FE60C9A" w:tentative="1">
      <w:start w:val="1"/>
      <w:numFmt w:val="bullet"/>
      <w:lvlText w:val="o"/>
      <w:lvlJc w:val="left"/>
      <w:pPr>
        <w:tabs>
          <w:tab w:val="num" w:pos="3600"/>
        </w:tabs>
        <w:ind w:left="3600" w:hanging="360"/>
      </w:pPr>
      <w:rPr>
        <w:rFonts w:ascii="Courier New" w:hAnsi="Courier New" w:hint="default"/>
      </w:rPr>
    </w:lvl>
    <w:lvl w:ilvl="5" w:tplc="C9BCDD1E" w:tentative="1">
      <w:start w:val="1"/>
      <w:numFmt w:val="bullet"/>
      <w:lvlText w:val=""/>
      <w:lvlJc w:val="left"/>
      <w:pPr>
        <w:tabs>
          <w:tab w:val="num" w:pos="4320"/>
        </w:tabs>
        <w:ind w:left="4320" w:hanging="360"/>
      </w:pPr>
      <w:rPr>
        <w:rFonts w:ascii="Wingdings" w:hAnsi="Wingdings" w:hint="default"/>
      </w:rPr>
    </w:lvl>
    <w:lvl w:ilvl="6" w:tplc="4098726E" w:tentative="1">
      <w:start w:val="1"/>
      <w:numFmt w:val="bullet"/>
      <w:lvlText w:val=""/>
      <w:lvlJc w:val="left"/>
      <w:pPr>
        <w:tabs>
          <w:tab w:val="num" w:pos="5040"/>
        </w:tabs>
        <w:ind w:left="5040" w:hanging="360"/>
      </w:pPr>
      <w:rPr>
        <w:rFonts w:ascii="Symbol" w:hAnsi="Symbol" w:hint="default"/>
      </w:rPr>
    </w:lvl>
    <w:lvl w:ilvl="7" w:tplc="6B68F87E" w:tentative="1">
      <w:start w:val="1"/>
      <w:numFmt w:val="bullet"/>
      <w:lvlText w:val="o"/>
      <w:lvlJc w:val="left"/>
      <w:pPr>
        <w:tabs>
          <w:tab w:val="num" w:pos="5760"/>
        </w:tabs>
        <w:ind w:left="5760" w:hanging="360"/>
      </w:pPr>
      <w:rPr>
        <w:rFonts w:ascii="Courier New" w:hAnsi="Courier New" w:hint="default"/>
      </w:rPr>
    </w:lvl>
    <w:lvl w:ilvl="8" w:tplc="B8B2F4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44692"/>
    <w:multiLevelType w:val="hybridMultilevel"/>
    <w:tmpl w:val="4A9CDB44"/>
    <w:lvl w:ilvl="0" w:tplc="D0C47A42">
      <w:start w:val="1"/>
      <w:numFmt w:val="bullet"/>
      <w:pStyle w:val="TableCellBullet1"/>
      <w:lvlText w:val=""/>
      <w:lvlJc w:val="left"/>
      <w:pPr>
        <w:tabs>
          <w:tab w:val="num" w:pos="216"/>
        </w:tabs>
        <w:ind w:left="216" w:hanging="216"/>
      </w:pPr>
      <w:rPr>
        <w:rFonts w:ascii="Symbol" w:hAnsi="Symbol" w:hint="default"/>
        <w:color w:val="auto"/>
        <w:sz w:val="20"/>
      </w:rPr>
    </w:lvl>
    <w:lvl w:ilvl="1" w:tplc="04090001" w:tentative="1">
      <w:start w:val="1"/>
      <w:numFmt w:val="bullet"/>
      <w:lvlText w:val="o"/>
      <w:lvlJc w:val="left"/>
      <w:pPr>
        <w:tabs>
          <w:tab w:val="num" w:pos="1440"/>
        </w:tabs>
        <w:ind w:left="1440" w:hanging="360"/>
      </w:pPr>
      <w:rPr>
        <w:rFonts w:ascii="Courier New" w:hAnsi="Courier New" w:hint="default"/>
      </w:rPr>
    </w:lvl>
    <w:lvl w:ilvl="2" w:tplc="D952B3F4" w:tentative="1">
      <w:start w:val="1"/>
      <w:numFmt w:val="bullet"/>
      <w:lvlText w:val=""/>
      <w:lvlJc w:val="left"/>
      <w:pPr>
        <w:tabs>
          <w:tab w:val="num" w:pos="2160"/>
        </w:tabs>
        <w:ind w:left="2160" w:hanging="360"/>
      </w:pPr>
      <w:rPr>
        <w:rFonts w:ascii="Wingdings" w:hAnsi="Wingdings" w:hint="default"/>
      </w:rPr>
    </w:lvl>
    <w:lvl w:ilvl="3" w:tplc="35B4B2BA" w:tentative="1">
      <w:start w:val="1"/>
      <w:numFmt w:val="bullet"/>
      <w:lvlText w:val=""/>
      <w:lvlJc w:val="left"/>
      <w:pPr>
        <w:tabs>
          <w:tab w:val="num" w:pos="2880"/>
        </w:tabs>
        <w:ind w:left="2880" w:hanging="360"/>
      </w:pPr>
      <w:rPr>
        <w:rFonts w:ascii="Symbol" w:hAnsi="Symbol" w:hint="default"/>
      </w:rPr>
    </w:lvl>
    <w:lvl w:ilvl="4" w:tplc="23A4CD70" w:tentative="1">
      <w:start w:val="1"/>
      <w:numFmt w:val="bullet"/>
      <w:lvlText w:val="o"/>
      <w:lvlJc w:val="left"/>
      <w:pPr>
        <w:tabs>
          <w:tab w:val="num" w:pos="3600"/>
        </w:tabs>
        <w:ind w:left="3600" w:hanging="360"/>
      </w:pPr>
      <w:rPr>
        <w:rFonts w:ascii="Courier New" w:hAnsi="Courier New" w:hint="default"/>
      </w:rPr>
    </w:lvl>
    <w:lvl w:ilvl="5" w:tplc="01E06F78" w:tentative="1">
      <w:start w:val="1"/>
      <w:numFmt w:val="bullet"/>
      <w:lvlText w:val=""/>
      <w:lvlJc w:val="left"/>
      <w:pPr>
        <w:tabs>
          <w:tab w:val="num" w:pos="4320"/>
        </w:tabs>
        <w:ind w:left="4320" w:hanging="360"/>
      </w:pPr>
      <w:rPr>
        <w:rFonts w:ascii="Wingdings" w:hAnsi="Wingdings" w:hint="default"/>
      </w:rPr>
    </w:lvl>
    <w:lvl w:ilvl="6" w:tplc="A7E0C832" w:tentative="1">
      <w:start w:val="1"/>
      <w:numFmt w:val="bullet"/>
      <w:lvlText w:val=""/>
      <w:lvlJc w:val="left"/>
      <w:pPr>
        <w:tabs>
          <w:tab w:val="num" w:pos="5040"/>
        </w:tabs>
        <w:ind w:left="5040" w:hanging="360"/>
      </w:pPr>
      <w:rPr>
        <w:rFonts w:ascii="Symbol" w:hAnsi="Symbol" w:hint="default"/>
      </w:rPr>
    </w:lvl>
    <w:lvl w:ilvl="7" w:tplc="9B5A674A" w:tentative="1">
      <w:start w:val="1"/>
      <w:numFmt w:val="bullet"/>
      <w:lvlText w:val="o"/>
      <w:lvlJc w:val="left"/>
      <w:pPr>
        <w:tabs>
          <w:tab w:val="num" w:pos="5760"/>
        </w:tabs>
        <w:ind w:left="5760" w:hanging="360"/>
      </w:pPr>
      <w:rPr>
        <w:rFonts w:ascii="Courier New" w:hAnsi="Courier New" w:hint="default"/>
      </w:rPr>
    </w:lvl>
    <w:lvl w:ilvl="8" w:tplc="1B248EC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AB124A"/>
    <w:multiLevelType w:val="hybridMultilevel"/>
    <w:tmpl w:val="B67C41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A5469"/>
    <w:multiLevelType w:val="hybridMultilevel"/>
    <w:tmpl w:val="5F12A51E"/>
    <w:lvl w:ilvl="0" w:tplc="04090001">
      <w:start w:val="1"/>
      <w:numFmt w:val="bullet"/>
      <w:pStyle w:val="ListBulleted2"/>
      <w:lvlText w:val="–"/>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CC1C46"/>
    <w:multiLevelType w:val="hybridMultilevel"/>
    <w:tmpl w:val="222AEBB6"/>
    <w:lvl w:ilvl="0" w:tplc="BBE4B00C">
      <w:start w:val="1"/>
      <w:numFmt w:val="bullet"/>
      <w:pStyle w:val="TableCellBullet2"/>
      <w:lvlText w:val=""/>
      <w:lvlJc w:val="left"/>
      <w:pPr>
        <w:tabs>
          <w:tab w:val="num" w:pos="216"/>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423ED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E6D0475"/>
    <w:multiLevelType w:val="hybridMultilevel"/>
    <w:tmpl w:val="8A4C0934"/>
    <w:lvl w:ilvl="0" w:tplc="7B144FC2">
      <w:start w:val="1"/>
      <w:numFmt w:val="bullet"/>
      <w:pStyle w:val="ListBulleted3"/>
      <w:lvlText w:val=""/>
      <w:lvlJc w:val="left"/>
      <w:pPr>
        <w:tabs>
          <w:tab w:val="num" w:pos="1080"/>
        </w:tabs>
        <w:ind w:left="108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316544"/>
    <w:multiLevelType w:val="hybridMultilevel"/>
    <w:tmpl w:val="18B2D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381D"/>
    <w:multiLevelType w:val="hybridMultilevel"/>
    <w:tmpl w:val="BE985D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0866E97"/>
    <w:multiLevelType w:val="hybridMultilevel"/>
    <w:tmpl w:val="6FB88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B919D5"/>
    <w:multiLevelType w:val="hybridMultilevel"/>
    <w:tmpl w:val="524CC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6719BE"/>
    <w:multiLevelType w:val="multilevel"/>
    <w:tmpl w:val="FF46EED4"/>
    <w:lvl w:ilvl="0">
      <w:start w:val="1"/>
      <w:numFmt w:val="decimal"/>
      <w:pStyle w:val="ListNumbered"/>
      <w:lvlText w:val="%1."/>
      <w:lvlJc w:val="left"/>
      <w:pPr>
        <w:tabs>
          <w:tab w:val="num" w:pos="360"/>
        </w:tabs>
        <w:ind w:left="360" w:hanging="360"/>
      </w:pPr>
      <w:rPr>
        <w:rFonts w:cs="Times New Roman" w:hint="default"/>
      </w:rPr>
    </w:lvl>
    <w:lvl w:ilvl="1">
      <w:start w:val="1"/>
      <w:numFmt w:val="decimal"/>
      <w:lvlText w:val="%1.%2"/>
      <w:lvlJc w:val="left"/>
      <w:pPr>
        <w:tabs>
          <w:tab w:val="num" w:pos="216"/>
        </w:tabs>
        <w:ind w:left="216" w:hanging="576"/>
      </w:pPr>
      <w:rPr>
        <w:rFonts w:cs="Times New Roman" w:hint="default"/>
      </w:rPr>
    </w:lvl>
    <w:lvl w:ilvl="2">
      <w:start w:val="1"/>
      <w:numFmt w:val="decimal"/>
      <w:lvlText w:val="%1.%2.%3"/>
      <w:lvlJc w:val="left"/>
      <w:pPr>
        <w:tabs>
          <w:tab w:val="num" w:pos="360"/>
        </w:tabs>
        <w:ind w:left="360" w:hanging="720"/>
      </w:pPr>
      <w:rPr>
        <w:rFonts w:cs="Times New Roman" w:hint="default"/>
      </w:rPr>
    </w:lvl>
    <w:lvl w:ilvl="3">
      <w:start w:val="1"/>
      <w:numFmt w:val="decimal"/>
      <w:lvlText w:val="%1.%2.%3.%4"/>
      <w:lvlJc w:val="left"/>
      <w:pPr>
        <w:tabs>
          <w:tab w:val="num" w:pos="504"/>
        </w:tabs>
        <w:ind w:left="504" w:hanging="864"/>
      </w:pPr>
      <w:rPr>
        <w:rFonts w:cs="Times New Roman" w:hint="default"/>
      </w:rPr>
    </w:lvl>
    <w:lvl w:ilvl="4">
      <w:start w:val="1"/>
      <w:numFmt w:val="decimal"/>
      <w:lvlText w:val="%1.%2.%3.%4.%5"/>
      <w:lvlJc w:val="left"/>
      <w:pPr>
        <w:tabs>
          <w:tab w:val="num" w:pos="648"/>
        </w:tabs>
        <w:ind w:left="648" w:hanging="1008"/>
      </w:pPr>
      <w:rPr>
        <w:rFonts w:cs="Times New Roman" w:hint="default"/>
      </w:rPr>
    </w:lvl>
    <w:lvl w:ilvl="5">
      <w:start w:val="1"/>
      <w:numFmt w:val="decimal"/>
      <w:lvlText w:val="%1.%2.%3.%4.%5.%6"/>
      <w:lvlJc w:val="left"/>
      <w:pPr>
        <w:tabs>
          <w:tab w:val="num" w:pos="792"/>
        </w:tabs>
        <w:ind w:left="792" w:hanging="1152"/>
      </w:pPr>
      <w:rPr>
        <w:rFonts w:cs="Times New Roman" w:hint="default"/>
      </w:rPr>
    </w:lvl>
    <w:lvl w:ilvl="6">
      <w:start w:val="1"/>
      <w:numFmt w:val="decimal"/>
      <w:lvlText w:val="%1.%2.%3.%4.%5.%6.%7"/>
      <w:lvlJc w:val="left"/>
      <w:pPr>
        <w:tabs>
          <w:tab w:val="num" w:pos="936"/>
        </w:tabs>
        <w:ind w:left="936" w:hanging="1296"/>
      </w:pPr>
      <w:rPr>
        <w:rFonts w:cs="Times New Roman" w:hint="default"/>
      </w:rPr>
    </w:lvl>
    <w:lvl w:ilvl="7">
      <w:start w:val="1"/>
      <w:numFmt w:val="decimal"/>
      <w:lvlText w:val="%1.%2.%3.%4.%5.%6.%7.%8"/>
      <w:lvlJc w:val="left"/>
      <w:pPr>
        <w:tabs>
          <w:tab w:val="num" w:pos="1080"/>
        </w:tabs>
        <w:ind w:left="1080" w:hanging="1440"/>
      </w:pPr>
      <w:rPr>
        <w:rFonts w:cs="Times New Roman" w:hint="default"/>
      </w:rPr>
    </w:lvl>
    <w:lvl w:ilvl="8">
      <w:start w:val="1"/>
      <w:numFmt w:val="decimal"/>
      <w:lvlText w:val="%1.%2.%3.%4.%5.%6.%7.%8.%9"/>
      <w:lvlJc w:val="left"/>
      <w:pPr>
        <w:tabs>
          <w:tab w:val="num" w:pos="1224"/>
        </w:tabs>
        <w:ind w:left="1224" w:hanging="1584"/>
      </w:pPr>
      <w:rPr>
        <w:rFonts w:cs="Times New Roman" w:hint="default"/>
      </w:rPr>
    </w:lvl>
  </w:abstractNum>
  <w:abstractNum w:abstractNumId="24" w15:restartNumberingAfterBreak="0">
    <w:nsid w:val="333F471B"/>
    <w:multiLevelType w:val="hybridMultilevel"/>
    <w:tmpl w:val="4022C066"/>
    <w:lvl w:ilvl="0" w:tplc="04090001">
      <w:start w:val="1"/>
      <w:numFmt w:val="decimal"/>
      <w:pStyle w:val="ReferenceList"/>
      <w:lvlText w:val="%1."/>
      <w:lvlJc w:val="left"/>
      <w:pPr>
        <w:tabs>
          <w:tab w:val="num" w:pos="720"/>
        </w:tabs>
        <w:ind w:left="720" w:hanging="72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5" w15:restartNumberingAfterBreak="0">
    <w:nsid w:val="36744F34"/>
    <w:multiLevelType w:val="hybridMultilevel"/>
    <w:tmpl w:val="499C7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F49DF"/>
    <w:multiLevelType w:val="singleLevel"/>
    <w:tmpl w:val="85FE0B16"/>
    <w:lvl w:ilvl="0">
      <w:start w:val="1"/>
      <w:numFmt w:val="bullet"/>
      <w:pStyle w:val="bullet"/>
      <w:lvlText w:val=""/>
      <w:lvlJc w:val="left"/>
      <w:pPr>
        <w:tabs>
          <w:tab w:val="num" w:pos="1170"/>
        </w:tabs>
        <w:ind w:left="1170" w:hanging="720"/>
      </w:pPr>
      <w:rPr>
        <w:rFonts w:ascii="Symbol" w:hAnsi="Symbol" w:hint="default"/>
        <w:sz w:val="24"/>
      </w:rPr>
    </w:lvl>
  </w:abstractNum>
  <w:abstractNum w:abstractNumId="27" w15:restartNumberingAfterBreak="0">
    <w:nsid w:val="3CF37BC5"/>
    <w:multiLevelType w:val="hybridMultilevel"/>
    <w:tmpl w:val="031810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7C30DC"/>
    <w:multiLevelType w:val="hybridMultilevel"/>
    <w:tmpl w:val="32264C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3B24D1E"/>
    <w:multiLevelType w:val="hybridMultilevel"/>
    <w:tmpl w:val="35DA7094"/>
    <w:lvl w:ilvl="0" w:tplc="04090001">
      <w:start w:val="1"/>
      <w:numFmt w:val="bullet"/>
      <w:pStyle w:val="sub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64923B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8C15721"/>
    <w:multiLevelType w:val="hybridMultilevel"/>
    <w:tmpl w:val="35A207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C9231D9"/>
    <w:multiLevelType w:val="hybridMultilevel"/>
    <w:tmpl w:val="1B5608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D1891"/>
    <w:multiLevelType w:val="hybridMultilevel"/>
    <w:tmpl w:val="4706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6870D0"/>
    <w:multiLevelType w:val="hybridMultilevel"/>
    <w:tmpl w:val="516867CC"/>
    <w:lvl w:ilvl="0" w:tplc="93966F5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5ADE322C"/>
    <w:multiLevelType w:val="hybridMultilevel"/>
    <w:tmpl w:val="1F92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175BE"/>
    <w:multiLevelType w:val="hybridMultilevel"/>
    <w:tmpl w:val="ADA626AE"/>
    <w:lvl w:ilvl="0" w:tplc="1C66F90A">
      <w:start w:val="1"/>
      <w:numFmt w:val="decimal"/>
      <w:lvlText w:val="%1."/>
      <w:lvlJc w:val="left"/>
      <w:pPr>
        <w:ind w:left="720" w:hanging="360"/>
      </w:pPr>
      <w:rPr>
        <w:rFonts w:ascii="Times New Roman Bold" w:hAnsi="Times New Roman 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38" w15:restartNumberingAfterBreak="0">
    <w:nsid w:val="5F5228E2"/>
    <w:multiLevelType w:val="hybridMultilevel"/>
    <w:tmpl w:val="61D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75DBF"/>
    <w:multiLevelType w:val="hybridMultilevel"/>
    <w:tmpl w:val="85D49CEE"/>
    <w:lvl w:ilvl="0" w:tplc="089A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F5FBE"/>
    <w:multiLevelType w:val="hybridMultilevel"/>
    <w:tmpl w:val="30FE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B12E1"/>
    <w:multiLevelType w:val="hybridMultilevel"/>
    <w:tmpl w:val="CC94C1AC"/>
    <w:lvl w:ilvl="0" w:tplc="1C4876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5280BD7"/>
    <w:multiLevelType w:val="hybridMultilevel"/>
    <w:tmpl w:val="5134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CE2BB3"/>
    <w:multiLevelType w:val="hybridMultilevel"/>
    <w:tmpl w:val="2F3EB7F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68FA0157"/>
    <w:multiLevelType w:val="multilevel"/>
    <w:tmpl w:val="2D0C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245C5C"/>
    <w:multiLevelType w:val="hybridMultilevel"/>
    <w:tmpl w:val="109ED97C"/>
    <w:lvl w:ilvl="0" w:tplc="04090001">
      <w:start w:val="1"/>
      <w:numFmt w:val="bullet"/>
      <w:pStyle w:val="Bullet0"/>
      <w:lvlText w:val=""/>
      <w:lvlJc w:val="left"/>
      <w:pPr>
        <w:tabs>
          <w:tab w:val="num" w:pos="630"/>
        </w:tabs>
        <w:ind w:left="630" w:hanging="360"/>
      </w:pPr>
      <w:rPr>
        <w:rFonts w:ascii="Symbol" w:hAnsi="Symbol" w:hint="default"/>
        <w:b w:val="0"/>
        <w:i w:val="0"/>
        <w:sz w:val="24"/>
      </w:rPr>
    </w:lvl>
    <w:lvl w:ilvl="1" w:tplc="04090003">
      <w:start w:val="1"/>
      <w:numFmt w:val="bullet"/>
      <w:lvlText w:val=""/>
      <w:lvlJc w:val="left"/>
      <w:pPr>
        <w:tabs>
          <w:tab w:val="num" w:pos="1440"/>
        </w:tabs>
        <w:ind w:left="1440" w:hanging="360"/>
      </w:pPr>
      <w:rPr>
        <w:rFonts w:ascii="Symbol" w:hAnsi="Symbol" w:hint="default"/>
        <w:b w:val="0"/>
        <w:i w:val="0"/>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AF75B9"/>
    <w:multiLevelType w:val="singleLevel"/>
    <w:tmpl w:val="6BF6232C"/>
    <w:lvl w:ilvl="0">
      <w:start w:val="1"/>
      <w:numFmt w:val="lowerLetter"/>
      <w:pStyle w:val="TableFootnote"/>
      <w:lvlText w:val="%1."/>
      <w:lvlJc w:val="left"/>
      <w:pPr>
        <w:ind w:left="360" w:hanging="360"/>
      </w:pPr>
      <w:rPr>
        <w:rFonts w:cs="Times New Roman" w:hint="default"/>
        <w:b w:val="0"/>
        <w:i w:val="0"/>
        <w:caps w:val="0"/>
        <w:smallCaps w:val="0"/>
        <w:sz w:val="20"/>
        <w:u w:val="none"/>
        <w:vertAlign w:val="baseline"/>
      </w:rPr>
    </w:lvl>
  </w:abstractNum>
  <w:abstractNum w:abstractNumId="47" w15:restartNumberingAfterBreak="0">
    <w:nsid w:val="733D4D81"/>
    <w:multiLevelType w:val="hybridMultilevel"/>
    <w:tmpl w:val="1708E3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6090B43"/>
    <w:multiLevelType w:val="singleLevel"/>
    <w:tmpl w:val="3E76AF9E"/>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9" w15:restartNumberingAfterBreak="0">
    <w:nsid w:val="79E35F32"/>
    <w:multiLevelType w:val="hybridMultilevel"/>
    <w:tmpl w:val="91CE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EAB37D7"/>
    <w:multiLevelType w:val="hybridMultilevel"/>
    <w:tmpl w:val="FDA08B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3"/>
  </w:num>
  <w:num w:numId="7">
    <w:abstractNumId w:val="4"/>
  </w:num>
  <w:num w:numId="8">
    <w:abstractNumId w:val="2"/>
  </w:num>
  <w:num w:numId="9">
    <w:abstractNumId w:val="1"/>
  </w:num>
  <w:num w:numId="10">
    <w:abstractNumId w:val="0"/>
  </w:num>
  <w:num w:numId="11">
    <w:abstractNumId w:val="2"/>
  </w:num>
  <w:num w:numId="12">
    <w:abstractNumId w:val="1"/>
  </w:num>
  <w:num w:numId="13">
    <w:abstractNumId w:val="29"/>
  </w:num>
  <w:num w:numId="14">
    <w:abstractNumId w:val="45"/>
  </w:num>
  <w:num w:numId="15">
    <w:abstractNumId w:val="26"/>
  </w:num>
  <w:num w:numId="16">
    <w:abstractNumId w:val="11"/>
  </w:num>
  <w:num w:numId="17">
    <w:abstractNumId w:val="6"/>
  </w:num>
  <w:num w:numId="18">
    <w:abstractNumId w:val="15"/>
  </w:num>
  <w:num w:numId="19">
    <w:abstractNumId w:val="18"/>
  </w:num>
  <w:num w:numId="20">
    <w:abstractNumId w:val="23"/>
  </w:num>
  <w:num w:numId="21">
    <w:abstractNumId w:val="24"/>
  </w:num>
  <w:num w:numId="22">
    <w:abstractNumId w:val="8"/>
  </w:num>
  <w:num w:numId="23">
    <w:abstractNumId w:val="13"/>
  </w:num>
  <w:num w:numId="24">
    <w:abstractNumId w:val="16"/>
  </w:num>
  <w:num w:numId="25">
    <w:abstractNumId w:val="38"/>
  </w:num>
  <w:num w:numId="26">
    <w:abstractNumId w:val="40"/>
  </w:num>
  <w:num w:numId="27">
    <w:abstractNumId w:val="48"/>
  </w:num>
  <w:num w:numId="28">
    <w:abstractNumId w:val="12"/>
  </w:num>
  <w:num w:numId="29">
    <w:abstractNumId w:val="46"/>
  </w:num>
  <w:num w:numId="30">
    <w:abstractNumId w:val="21"/>
  </w:num>
  <w:num w:numId="31">
    <w:abstractNumId w:val="19"/>
  </w:num>
  <w:num w:numId="32">
    <w:abstractNumId w:val="47"/>
  </w:num>
  <w:num w:numId="33">
    <w:abstractNumId w:val="28"/>
  </w:num>
  <w:num w:numId="34">
    <w:abstractNumId w:val="5"/>
  </w:num>
  <w:num w:numId="35">
    <w:abstractNumId w:val="17"/>
  </w:num>
  <w:num w:numId="36">
    <w:abstractNumId w:val="37"/>
  </w:num>
  <w:num w:numId="37">
    <w:abstractNumId w:val="43"/>
  </w:num>
  <w:num w:numId="38">
    <w:abstractNumId w:val="34"/>
  </w:num>
  <w:num w:numId="39">
    <w:abstractNumId w:val="39"/>
  </w:num>
  <w:num w:numId="40">
    <w:abstractNumId w:val="32"/>
  </w:num>
  <w:num w:numId="41">
    <w:abstractNumId w:val="0"/>
  </w:num>
  <w:num w:numId="42">
    <w:abstractNumId w:val="10"/>
  </w:num>
  <w:num w:numId="43">
    <w:abstractNumId w:val="30"/>
  </w:num>
  <w:num w:numId="44">
    <w:abstractNumId w:val="41"/>
  </w:num>
  <w:num w:numId="45">
    <w:abstractNumId w:val="14"/>
  </w:num>
  <w:num w:numId="46">
    <w:abstractNumId w:val="27"/>
  </w:num>
  <w:num w:numId="47">
    <w:abstractNumId w:val="7"/>
  </w:num>
  <w:num w:numId="48">
    <w:abstractNumId w:val="31"/>
  </w:num>
  <w:num w:numId="49">
    <w:abstractNumId w:val="20"/>
  </w:num>
  <w:num w:numId="50">
    <w:abstractNumId w:val="50"/>
  </w:num>
  <w:num w:numId="51">
    <w:abstractNumId w:val="36"/>
  </w:num>
  <w:num w:numId="52">
    <w:abstractNumId w:val="33"/>
  </w:num>
  <w:num w:numId="53">
    <w:abstractNumId w:val="25"/>
  </w:num>
  <w:num w:numId="54">
    <w:abstractNumId w:val="49"/>
  </w:num>
  <w:num w:numId="55">
    <w:abstractNumId w:val="9"/>
  </w:num>
  <w:num w:numId="56">
    <w:abstractNumId w:val="22"/>
  </w:num>
  <w:num w:numId="57">
    <w:abstractNumId w:val="35"/>
  </w:num>
  <w:num w:numId="58">
    <w:abstractNumId w:val="44"/>
  </w:num>
  <w:num w:numId="59">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tTQzNrIwNbQ0sDRW0lEKTi0uzszPAykwqgUAx9HXEywAAAA="/>
  </w:docVars>
  <w:rsids>
    <w:rsidRoot w:val="008D1837"/>
    <w:rsid w:val="00000BFE"/>
    <w:rsid w:val="00000E5E"/>
    <w:rsid w:val="00001D3D"/>
    <w:rsid w:val="000027E6"/>
    <w:rsid w:val="0000506F"/>
    <w:rsid w:val="0000517B"/>
    <w:rsid w:val="0000750A"/>
    <w:rsid w:val="00007D00"/>
    <w:rsid w:val="000102D2"/>
    <w:rsid w:val="00010659"/>
    <w:rsid w:val="00010846"/>
    <w:rsid w:val="00012015"/>
    <w:rsid w:val="000121D2"/>
    <w:rsid w:val="0001289A"/>
    <w:rsid w:val="00013B3E"/>
    <w:rsid w:val="000142B6"/>
    <w:rsid w:val="0001542A"/>
    <w:rsid w:val="0001559B"/>
    <w:rsid w:val="00015992"/>
    <w:rsid w:val="00017D57"/>
    <w:rsid w:val="00017DC6"/>
    <w:rsid w:val="000213F1"/>
    <w:rsid w:val="00021506"/>
    <w:rsid w:val="00022A6B"/>
    <w:rsid w:val="0002356E"/>
    <w:rsid w:val="0002368E"/>
    <w:rsid w:val="00024A5F"/>
    <w:rsid w:val="00024F74"/>
    <w:rsid w:val="000257B8"/>
    <w:rsid w:val="0002639C"/>
    <w:rsid w:val="000274CC"/>
    <w:rsid w:val="000306FB"/>
    <w:rsid w:val="00031B3E"/>
    <w:rsid w:val="00032951"/>
    <w:rsid w:val="000333AD"/>
    <w:rsid w:val="000358FA"/>
    <w:rsid w:val="00035D01"/>
    <w:rsid w:val="000368F5"/>
    <w:rsid w:val="000370E7"/>
    <w:rsid w:val="000370FE"/>
    <w:rsid w:val="00037101"/>
    <w:rsid w:val="00037435"/>
    <w:rsid w:val="000375AB"/>
    <w:rsid w:val="000409B7"/>
    <w:rsid w:val="00040FBE"/>
    <w:rsid w:val="000419CA"/>
    <w:rsid w:val="0004444A"/>
    <w:rsid w:val="00044E7C"/>
    <w:rsid w:val="00045334"/>
    <w:rsid w:val="0004551A"/>
    <w:rsid w:val="00045EA7"/>
    <w:rsid w:val="000461B0"/>
    <w:rsid w:val="00046AC9"/>
    <w:rsid w:val="00046BF0"/>
    <w:rsid w:val="0005042C"/>
    <w:rsid w:val="00050D9B"/>
    <w:rsid w:val="0005208C"/>
    <w:rsid w:val="00052E94"/>
    <w:rsid w:val="0005313E"/>
    <w:rsid w:val="00054A1E"/>
    <w:rsid w:val="00055FA7"/>
    <w:rsid w:val="00056918"/>
    <w:rsid w:val="00057FB7"/>
    <w:rsid w:val="00060517"/>
    <w:rsid w:val="00062911"/>
    <w:rsid w:val="0006367C"/>
    <w:rsid w:val="0006403D"/>
    <w:rsid w:val="00064DDC"/>
    <w:rsid w:val="00064FCD"/>
    <w:rsid w:val="00065D24"/>
    <w:rsid w:val="0006600D"/>
    <w:rsid w:val="00066BC1"/>
    <w:rsid w:val="00067175"/>
    <w:rsid w:val="000701A5"/>
    <w:rsid w:val="000709E9"/>
    <w:rsid w:val="000722AF"/>
    <w:rsid w:val="00073B7B"/>
    <w:rsid w:val="000740D1"/>
    <w:rsid w:val="0007468C"/>
    <w:rsid w:val="00074D6A"/>
    <w:rsid w:val="00075029"/>
    <w:rsid w:val="00075DC1"/>
    <w:rsid w:val="00077C8A"/>
    <w:rsid w:val="0008086F"/>
    <w:rsid w:val="00081622"/>
    <w:rsid w:val="00082318"/>
    <w:rsid w:val="00082C5A"/>
    <w:rsid w:val="00082D7F"/>
    <w:rsid w:val="00083C7C"/>
    <w:rsid w:val="000851D3"/>
    <w:rsid w:val="0008524B"/>
    <w:rsid w:val="00085534"/>
    <w:rsid w:val="0008647D"/>
    <w:rsid w:val="00086B22"/>
    <w:rsid w:val="0008754D"/>
    <w:rsid w:val="00087B83"/>
    <w:rsid w:val="00087FB5"/>
    <w:rsid w:val="000912BE"/>
    <w:rsid w:val="000914CA"/>
    <w:rsid w:val="00091FB2"/>
    <w:rsid w:val="0009406B"/>
    <w:rsid w:val="0009455D"/>
    <w:rsid w:val="000946F9"/>
    <w:rsid w:val="0009645C"/>
    <w:rsid w:val="0009659F"/>
    <w:rsid w:val="000972C1"/>
    <w:rsid w:val="00097946"/>
    <w:rsid w:val="000A07C5"/>
    <w:rsid w:val="000A0D83"/>
    <w:rsid w:val="000A0E75"/>
    <w:rsid w:val="000A164A"/>
    <w:rsid w:val="000A16A7"/>
    <w:rsid w:val="000A1A0B"/>
    <w:rsid w:val="000A308E"/>
    <w:rsid w:val="000A3301"/>
    <w:rsid w:val="000A4C3F"/>
    <w:rsid w:val="000A54A1"/>
    <w:rsid w:val="000A5AC8"/>
    <w:rsid w:val="000A6BDF"/>
    <w:rsid w:val="000A7C6F"/>
    <w:rsid w:val="000B00C5"/>
    <w:rsid w:val="000B0371"/>
    <w:rsid w:val="000B1246"/>
    <w:rsid w:val="000B192D"/>
    <w:rsid w:val="000B1D37"/>
    <w:rsid w:val="000B21AA"/>
    <w:rsid w:val="000B3DF0"/>
    <w:rsid w:val="000B43EA"/>
    <w:rsid w:val="000B48E5"/>
    <w:rsid w:val="000B6023"/>
    <w:rsid w:val="000B720F"/>
    <w:rsid w:val="000B7576"/>
    <w:rsid w:val="000B780B"/>
    <w:rsid w:val="000B79F1"/>
    <w:rsid w:val="000C0398"/>
    <w:rsid w:val="000C0FFC"/>
    <w:rsid w:val="000C1ACF"/>
    <w:rsid w:val="000C1B6F"/>
    <w:rsid w:val="000C234D"/>
    <w:rsid w:val="000C27A4"/>
    <w:rsid w:val="000C333A"/>
    <w:rsid w:val="000C4031"/>
    <w:rsid w:val="000C4DDC"/>
    <w:rsid w:val="000C4ECD"/>
    <w:rsid w:val="000C7911"/>
    <w:rsid w:val="000C7E95"/>
    <w:rsid w:val="000D0571"/>
    <w:rsid w:val="000D3AD0"/>
    <w:rsid w:val="000D3FD3"/>
    <w:rsid w:val="000D4018"/>
    <w:rsid w:val="000D4875"/>
    <w:rsid w:val="000D4E0C"/>
    <w:rsid w:val="000D634E"/>
    <w:rsid w:val="000D6FE5"/>
    <w:rsid w:val="000D75F4"/>
    <w:rsid w:val="000D788B"/>
    <w:rsid w:val="000D7DE8"/>
    <w:rsid w:val="000E0A96"/>
    <w:rsid w:val="000E0F7C"/>
    <w:rsid w:val="000E1108"/>
    <w:rsid w:val="000E1784"/>
    <w:rsid w:val="000E1D1B"/>
    <w:rsid w:val="000E281D"/>
    <w:rsid w:val="000E2A37"/>
    <w:rsid w:val="000E2D0D"/>
    <w:rsid w:val="000E5A83"/>
    <w:rsid w:val="000E64B3"/>
    <w:rsid w:val="000E6860"/>
    <w:rsid w:val="000E6B57"/>
    <w:rsid w:val="000E6C56"/>
    <w:rsid w:val="000E6CF5"/>
    <w:rsid w:val="000E7DD1"/>
    <w:rsid w:val="000F0337"/>
    <w:rsid w:val="000F054D"/>
    <w:rsid w:val="000F0B19"/>
    <w:rsid w:val="000F1824"/>
    <w:rsid w:val="000F1A7F"/>
    <w:rsid w:val="000F1BB6"/>
    <w:rsid w:val="000F1EA8"/>
    <w:rsid w:val="000F2291"/>
    <w:rsid w:val="000F3764"/>
    <w:rsid w:val="000F3CB9"/>
    <w:rsid w:val="000F3DEA"/>
    <w:rsid w:val="000F45DE"/>
    <w:rsid w:val="000F5060"/>
    <w:rsid w:val="000F54C7"/>
    <w:rsid w:val="000F559C"/>
    <w:rsid w:val="000F5C28"/>
    <w:rsid w:val="000F5D0F"/>
    <w:rsid w:val="000F691A"/>
    <w:rsid w:val="000F6A93"/>
    <w:rsid w:val="000F796B"/>
    <w:rsid w:val="001011A5"/>
    <w:rsid w:val="001019A2"/>
    <w:rsid w:val="00101FA8"/>
    <w:rsid w:val="00102580"/>
    <w:rsid w:val="00105813"/>
    <w:rsid w:val="00105A1F"/>
    <w:rsid w:val="00107094"/>
    <w:rsid w:val="00107F67"/>
    <w:rsid w:val="00110BEA"/>
    <w:rsid w:val="0011142D"/>
    <w:rsid w:val="001126E5"/>
    <w:rsid w:val="001128CA"/>
    <w:rsid w:val="001129A8"/>
    <w:rsid w:val="0011302F"/>
    <w:rsid w:val="001135A8"/>
    <w:rsid w:val="00113828"/>
    <w:rsid w:val="0011477A"/>
    <w:rsid w:val="00114ED7"/>
    <w:rsid w:val="0011504D"/>
    <w:rsid w:val="001153EF"/>
    <w:rsid w:val="00115556"/>
    <w:rsid w:val="001155C1"/>
    <w:rsid w:val="0011596F"/>
    <w:rsid w:val="0011647F"/>
    <w:rsid w:val="001212B2"/>
    <w:rsid w:val="00121528"/>
    <w:rsid w:val="00121F67"/>
    <w:rsid w:val="001221C5"/>
    <w:rsid w:val="001225BB"/>
    <w:rsid w:val="00122646"/>
    <w:rsid w:val="00122A45"/>
    <w:rsid w:val="00123269"/>
    <w:rsid w:val="001237FD"/>
    <w:rsid w:val="00123D76"/>
    <w:rsid w:val="00124501"/>
    <w:rsid w:val="00124971"/>
    <w:rsid w:val="00124D28"/>
    <w:rsid w:val="00125E96"/>
    <w:rsid w:val="00127540"/>
    <w:rsid w:val="00127953"/>
    <w:rsid w:val="00127F27"/>
    <w:rsid w:val="001307D0"/>
    <w:rsid w:val="00130D5C"/>
    <w:rsid w:val="001311CB"/>
    <w:rsid w:val="001325B8"/>
    <w:rsid w:val="00133101"/>
    <w:rsid w:val="0013312A"/>
    <w:rsid w:val="00133A37"/>
    <w:rsid w:val="001340DD"/>
    <w:rsid w:val="0013433D"/>
    <w:rsid w:val="0013452B"/>
    <w:rsid w:val="00135728"/>
    <w:rsid w:val="00135CB0"/>
    <w:rsid w:val="00136999"/>
    <w:rsid w:val="001374F1"/>
    <w:rsid w:val="001375F4"/>
    <w:rsid w:val="00137F87"/>
    <w:rsid w:val="001403D1"/>
    <w:rsid w:val="0014081F"/>
    <w:rsid w:val="0014190D"/>
    <w:rsid w:val="00141F62"/>
    <w:rsid w:val="001429F6"/>
    <w:rsid w:val="00142B57"/>
    <w:rsid w:val="00142DD5"/>
    <w:rsid w:val="00143262"/>
    <w:rsid w:val="00143E31"/>
    <w:rsid w:val="00143FA3"/>
    <w:rsid w:val="0014599A"/>
    <w:rsid w:val="00145A0D"/>
    <w:rsid w:val="00145A3F"/>
    <w:rsid w:val="00145D9B"/>
    <w:rsid w:val="00146BE1"/>
    <w:rsid w:val="00147F8C"/>
    <w:rsid w:val="00150C35"/>
    <w:rsid w:val="00151649"/>
    <w:rsid w:val="00151F37"/>
    <w:rsid w:val="00151FC5"/>
    <w:rsid w:val="00152AC3"/>
    <w:rsid w:val="00152C49"/>
    <w:rsid w:val="00153172"/>
    <w:rsid w:val="00153742"/>
    <w:rsid w:val="00154182"/>
    <w:rsid w:val="001544FB"/>
    <w:rsid w:val="00154B3F"/>
    <w:rsid w:val="00154DC6"/>
    <w:rsid w:val="00155903"/>
    <w:rsid w:val="00155B0E"/>
    <w:rsid w:val="00156A53"/>
    <w:rsid w:val="001575C3"/>
    <w:rsid w:val="00157C03"/>
    <w:rsid w:val="00160293"/>
    <w:rsid w:val="00160318"/>
    <w:rsid w:val="00160852"/>
    <w:rsid w:val="00160C18"/>
    <w:rsid w:val="00161310"/>
    <w:rsid w:val="0016152E"/>
    <w:rsid w:val="0016190F"/>
    <w:rsid w:val="0016194C"/>
    <w:rsid w:val="00161E26"/>
    <w:rsid w:val="00162A7F"/>
    <w:rsid w:val="00162E06"/>
    <w:rsid w:val="00163182"/>
    <w:rsid w:val="0016375B"/>
    <w:rsid w:val="00163A2F"/>
    <w:rsid w:val="00163AD3"/>
    <w:rsid w:val="001643BA"/>
    <w:rsid w:val="0016571B"/>
    <w:rsid w:val="00165EE6"/>
    <w:rsid w:val="0016637C"/>
    <w:rsid w:val="00166DAC"/>
    <w:rsid w:val="001673C0"/>
    <w:rsid w:val="00167AC4"/>
    <w:rsid w:val="00167EBE"/>
    <w:rsid w:val="00170082"/>
    <w:rsid w:val="001708D3"/>
    <w:rsid w:val="0017125E"/>
    <w:rsid w:val="001721C7"/>
    <w:rsid w:val="001725DC"/>
    <w:rsid w:val="001737CE"/>
    <w:rsid w:val="00174B02"/>
    <w:rsid w:val="00174E05"/>
    <w:rsid w:val="00174E42"/>
    <w:rsid w:val="001754D0"/>
    <w:rsid w:val="0017681F"/>
    <w:rsid w:val="00176E7E"/>
    <w:rsid w:val="001804C2"/>
    <w:rsid w:val="00180720"/>
    <w:rsid w:val="001807B4"/>
    <w:rsid w:val="00180B13"/>
    <w:rsid w:val="00181FD0"/>
    <w:rsid w:val="00182B80"/>
    <w:rsid w:val="001839EA"/>
    <w:rsid w:val="001839EC"/>
    <w:rsid w:val="0018495F"/>
    <w:rsid w:val="0018547E"/>
    <w:rsid w:val="00186435"/>
    <w:rsid w:val="00186687"/>
    <w:rsid w:val="001874C0"/>
    <w:rsid w:val="00187B09"/>
    <w:rsid w:val="0019016F"/>
    <w:rsid w:val="00191BAC"/>
    <w:rsid w:val="00192701"/>
    <w:rsid w:val="00192890"/>
    <w:rsid w:val="00192E45"/>
    <w:rsid w:val="0019341D"/>
    <w:rsid w:val="001938D2"/>
    <w:rsid w:val="00193A8A"/>
    <w:rsid w:val="00193B51"/>
    <w:rsid w:val="001941D8"/>
    <w:rsid w:val="00194BFD"/>
    <w:rsid w:val="00195110"/>
    <w:rsid w:val="00195EB5"/>
    <w:rsid w:val="001962DB"/>
    <w:rsid w:val="00196379"/>
    <w:rsid w:val="00196828"/>
    <w:rsid w:val="001969B3"/>
    <w:rsid w:val="001978D0"/>
    <w:rsid w:val="00197B47"/>
    <w:rsid w:val="001A107B"/>
    <w:rsid w:val="001A17FF"/>
    <w:rsid w:val="001A22DC"/>
    <w:rsid w:val="001A23C6"/>
    <w:rsid w:val="001A3843"/>
    <w:rsid w:val="001A4D61"/>
    <w:rsid w:val="001A4EEB"/>
    <w:rsid w:val="001A6642"/>
    <w:rsid w:val="001A6CEC"/>
    <w:rsid w:val="001A6F55"/>
    <w:rsid w:val="001A78EB"/>
    <w:rsid w:val="001A7DCB"/>
    <w:rsid w:val="001B0292"/>
    <w:rsid w:val="001B126A"/>
    <w:rsid w:val="001B12F4"/>
    <w:rsid w:val="001B14B9"/>
    <w:rsid w:val="001B268B"/>
    <w:rsid w:val="001B2772"/>
    <w:rsid w:val="001B27C1"/>
    <w:rsid w:val="001B43F1"/>
    <w:rsid w:val="001B4DBF"/>
    <w:rsid w:val="001B62A2"/>
    <w:rsid w:val="001B6B43"/>
    <w:rsid w:val="001B6B65"/>
    <w:rsid w:val="001B6F50"/>
    <w:rsid w:val="001B6F6D"/>
    <w:rsid w:val="001C1514"/>
    <w:rsid w:val="001C28F6"/>
    <w:rsid w:val="001C2EE4"/>
    <w:rsid w:val="001C368F"/>
    <w:rsid w:val="001C36F5"/>
    <w:rsid w:val="001C3749"/>
    <w:rsid w:val="001C4C9A"/>
    <w:rsid w:val="001C5533"/>
    <w:rsid w:val="001C5BD2"/>
    <w:rsid w:val="001C6588"/>
    <w:rsid w:val="001C6C32"/>
    <w:rsid w:val="001C6E68"/>
    <w:rsid w:val="001C747C"/>
    <w:rsid w:val="001C76D9"/>
    <w:rsid w:val="001D0C3E"/>
    <w:rsid w:val="001D1055"/>
    <w:rsid w:val="001D22E2"/>
    <w:rsid w:val="001D3677"/>
    <w:rsid w:val="001D3A2F"/>
    <w:rsid w:val="001D44F2"/>
    <w:rsid w:val="001D5051"/>
    <w:rsid w:val="001D5B45"/>
    <w:rsid w:val="001D609E"/>
    <w:rsid w:val="001D6C8F"/>
    <w:rsid w:val="001D7078"/>
    <w:rsid w:val="001D70BE"/>
    <w:rsid w:val="001D73B2"/>
    <w:rsid w:val="001E07B9"/>
    <w:rsid w:val="001E0EA0"/>
    <w:rsid w:val="001E141D"/>
    <w:rsid w:val="001E19DC"/>
    <w:rsid w:val="001E2537"/>
    <w:rsid w:val="001E2EC7"/>
    <w:rsid w:val="001E36A1"/>
    <w:rsid w:val="001E38D7"/>
    <w:rsid w:val="001E3B2C"/>
    <w:rsid w:val="001E5EB4"/>
    <w:rsid w:val="001E5F78"/>
    <w:rsid w:val="001E6210"/>
    <w:rsid w:val="001E7576"/>
    <w:rsid w:val="001E792B"/>
    <w:rsid w:val="001F12A5"/>
    <w:rsid w:val="001F2265"/>
    <w:rsid w:val="001F2533"/>
    <w:rsid w:val="001F2F39"/>
    <w:rsid w:val="001F3453"/>
    <w:rsid w:val="001F3A80"/>
    <w:rsid w:val="001F50F1"/>
    <w:rsid w:val="001F5973"/>
    <w:rsid w:val="001F68B9"/>
    <w:rsid w:val="001F6C9A"/>
    <w:rsid w:val="001F6DC2"/>
    <w:rsid w:val="0020054A"/>
    <w:rsid w:val="00200F94"/>
    <w:rsid w:val="00201FB0"/>
    <w:rsid w:val="00202BC3"/>
    <w:rsid w:val="00202D31"/>
    <w:rsid w:val="00203530"/>
    <w:rsid w:val="0020354D"/>
    <w:rsid w:val="002051AA"/>
    <w:rsid w:val="0020521A"/>
    <w:rsid w:val="002052FB"/>
    <w:rsid w:val="00205560"/>
    <w:rsid w:val="00205E66"/>
    <w:rsid w:val="00206386"/>
    <w:rsid w:val="00207585"/>
    <w:rsid w:val="00207EBA"/>
    <w:rsid w:val="002102CF"/>
    <w:rsid w:val="002103F9"/>
    <w:rsid w:val="00210A17"/>
    <w:rsid w:val="00210AAC"/>
    <w:rsid w:val="00210D21"/>
    <w:rsid w:val="002118D9"/>
    <w:rsid w:val="00211D29"/>
    <w:rsid w:val="00212C1D"/>
    <w:rsid w:val="00214404"/>
    <w:rsid w:val="00214DBE"/>
    <w:rsid w:val="00215F89"/>
    <w:rsid w:val="0021629F"/>
    <w:rsid w:val="00216CF6"/>
    <w:rsid w:val="00217640"/>
    <w:rsid w:val="002204B5"/>
    <w:rsid w:val="0022133B"/>
    <w:rsid w:val="00222DD4"/>
    <w:rsid w:val="002234BC"/>
    <w:rsid w:val="00223A50"/>
    <w:rsid w:val="00223ABB"/>
    <w:rsid w:val="00224FBC"/>
    <w:rsid w:val="002253A5"/>
    <w:rsid w:val="00225BEB"/>
    <w:rsid w:val="00225C12"/>
    <w:rsid w:val="00225EA6"/>
    <w:rsid w:val="00226121"/>
    <w:rsid w:val="00226397"/>
    <w:rsid w:val="00226B85"/>
    <w:rsid w:val="00226DDF"/>
    <w:rsid w:val="00226DFB"/>
    <w:rsid w:val="002278C4"/>
    <w:rsid w:val="00230731"/>
    <w:rsid w:val="00230A99"/>
    <w:rsid w:val="00230F0B"/>
    <w:rsid w:val="0023102D"/>
    <w:rsid w:val="0023198D"/>
    <w:rsid w:val="00231D05"/>
    <w:rsid w:val="002335F2"/>
    <w:rsid w:val="002338D9"/>
    <w:rsid w:val="002341FC"/>
    <w:rsid w:val="00234A16"/>
    <w:rsid w:val="0023596F"/>
    <w:rsid w:val="00237DF9"/>
    <w:rsid w:val="00237EC8"/>
    <w:rsid w:val="00240778"/>
    <w:rsid w:val="00240862"/>
    <w:rsid w:val="00240FFD"/>
    <w:rsid w:val="0024190A"/>
    <w:rsid w:val="002419E6"/>
    <w:rsid w:val="002425C1"/>
    <w:rsid w:val="00242857"/>
    <w:rsid w:val="00242B3E"/>
    <w:rsid w:val="002430F7"/>
    <w:rsid w:val="00243909"/>
    <w:rsid w:val="002439F9"/>
    <w:rsid w:val="00245263"/>
    <w:rsid w:val="002456FA"/>
    <w:rsid w:val="00245FFA"/>
    <w:rsid w:val="002464F4"/>
    <w:rsid w:val="00246A02"/>
    <w:rsid w:val="00246AE8"/>
    <w:rsid w:val="00247CF4"/>
    <w:rsid w:val="00250842"/>
    <w:rsid w:val="00251861"/>
    <w:rsid w:val="00251BFE"/>
    <w:rsid w:val="00252011"/>
    <w:rsid w:val="00252B20"/>
    <w:rsid w:val="00256A7A"/>
    <w:rsid w:val="002602CA"/>
    <w:rsid w:val="00260E5B"/>
    <w:rsid w:val="00261243"/>
    <w:rsid w:val="00262659"/>
    <w:rsid w:val="00262B20"/>
    <w:rsid w:val="00262E55"/>
    <w:rsid w:val="00262F2E"/>
    <w:rsid w:val="002633B0"/>
    <w:rsid w:val="002634C6"/>
    <w:rsid w:val="00264376"/>
    <w:rsid w:val="002651F6"/>
    <w:rsid w:val="002654C8"/>
    <w:rsid w:val="00266ACE"/>
    <w:rsid w:val="00266BF1"/>
    <w:rsid w:val="00267171"/>
    <w:rsid w:val="00267C2F"/>
    <w:rsid w:val="0027207A"/>
    <w:rsid w:val="00272A5F"/>
    <w:rsid w:val="00272C98"/>
    <w:rsid w:val="00274544"/>
    <w:rsid w:val="002752F8"/>
    <w:rsid w:val="00275FC5"/>
    <w:rsid w:val="00275FEF"/>
    <w:rsid w:val="00276365"/>
    <w:rsid w:val="0027649B"/>
    <w:rsid w:val="00276DE3"/>
    <w:rsid w:val="00276FD4"/>
    <w:rsid w:val="00277402"/>
    <w:rsid w:val="0027771E"/>
    <w:rsid w:val="00277768"/>
    <w:rsid w:val="00280AF7"/>
    <w:rsid w:val="0028177E"/>
    <w:rsid w:val="00282349"/>
    <w:rsid w:val="00282EE0"/>
    <w:rsid w:val="00283780"/>
    <w:rsid w:val="0028422F"/>
    <w:rsid w:val="002853A0"/>
    <w:rsid w:val="002856C0"/>
    <w:rsid w:val="00285ADC"/>
    <w:rsid w:val="00285E4E"/>
    <w:rsid w:val="002874BE"/>
    <w:rsid w:val="00287790"/>
    <w:rsid w:val="00290504"/>
    <w:rsid w:val="002927D9"/>
    <w:rsid w:val="002931C3"/>
    <w:rsid w:val="00294150"/>
    <w:rsid w:val="002949E3"/>
    <w:rsid w:val="00294DDE"/>
    <w:rsid w:val="00295218"/>
    <w:rsid w:val="00295410"/>
    <w:rsid w:val="00295874"/>
    <w:rsid w:val="00296805"/>
    <w:rsid w:val="0029775E"/>
    <w:rsid w:val="00297CBB"/>
    <w:rsid w:val="00297CCE"/>
    <w:rsid w:val="002A0585"/>
    <w:rsid w:val="002A080A"/>
    <w:rsid w:val="002A0E20"/>
    <w:rsid w:val="002A16B7"/>
    <w:rsid w:val="002A267B"/>
    <w:rsid w:val="002A2DAB"/>
    <w:rsid w:val="002A32C1"/>
    <w:rsid w:val="002A368A"/>
    <w:rsid w:val="002A51B9"/>
    <w:rsid w:val="002A5498"/>
    <w:rsid w:val="002A5959"/>
    <w:rsid w:val="002A64AA"/>
    <w:rsid w:val="002A65FD"/>
    <w:rsid w:val="002A6747"/>
    <w:rsid w:val="002A7262"/>
    <w:rsid w:val="002A79E7"/>
    <w:rsid w:val="002A7CFC"/>
    <w:rsid w:val="002B01C7"/>
    <w:rsid w:val="002B07C4"/>
    <w:rsid w:val="002B08EF"/>
    <w:rsid w:val="002B11C6"/>
    <w:rsid w:val="002B2DC8"/>
    <w:rsid w:val="002B41FB"/>
    <w:rsid w:val="002B4C4E"/>
    <w:rsid w:val="002B5308"/>
    <w:rsid w:val="002C141A"/>
    <w:rsid w:val="002C246F"/>
    <w:rsid w:val="002C2901"/>
    <w:rsid w:val="002C315D"/>
    <w:rsid w:val="002C38BA"/>
    <w:rsid w:val="002C42DA"/>
    <w:rsid w:val="002C47D1"/>
    <w:rsid w:val="002C64C2"/>
    <w:rsid w:val="002C6AF2"/>
    <w:rsid w:val="002C7945"/>
    <w:rsid w:val="002C7E00"/>
    <w:rsid w:val="002D0C8A"/>
    <w:rsid w:val="002D0F0A"/>
    <w:rsid w:val="002D1019"/>
    <w:rsid w:val="002D13FD"/>
    <w:rsid w:val="002D16C2"/>
    <w:rsid w:val="002D180F"/>
    <w:rsid w:val="002D228A"/>
    <w:rsid w:val="002D231D"/>
    <w:rsid w:val="002D24B0"/>
    <w:rsid w:val="002D2BB2"/>
    <w:rsid w:val="002D3863"/>
    <w:rsid w:val="002D38C1"/>
    <w:rsid w:val="002D3CB7"/>
    <w:rsid w:val="002D3DDC"/>
    <w:rsid w:val="002D40A8"/>
    <w:rsid w:val="002D4A40"/>
    <w:rsid w:val="002D4DCF"/>
    <w:rsid w:val="002D54B7"/>
    <w:rsid w:val="002D58FD"/>
    <w:rsid w:val="002D5FA7"/>
    <w:rsid w:val="002D6DBD"/>
    <w:rsid w:val="002D7099"/>
    <w:rsid w:val="002D723B"/>
    <w:rsid w:val="002D7316"/>
    <w:rsid w:val="002D74C8"/>
    <w:rsid w:val="002D782E"/>
    <w:rsid w:val="002D7DAE"/>
    <w:rsid w:val="002D7FCC"/>
    <w:rsid w:val="002E0211"/>
    <w:rsid w:val="002E0AE9"/>
    <w:rsid w:val="002E130C"/>
    <w:rsid w:val="002E2AFC"/>
    <w:rsid w:val="002E35BD"/>
    <w:rsid w:val="002E3814"/>
    <w:rsid w:val="002E3B10"/>
    <w:rsid w:val="002E3D8C"/>
    <w:rsid w:val="002E3E66"/>
    <w:rsid w:val="002E4D03"/>
    <w:rsid w:val="002E680F"/>
    <w:rsid w:val="002E6B31"/>
    <w:rsid w:val="002E6CDE"/>
    <w:rsid w:val="002E7BB5"/>
    <w:rsid w:val="002F02B8"/>
    <w:rsid w:val="002F0BD8"/>
    <w:rsid w:val="002F0E5F"/>
    <w:rsid w:val="002F107A"/>
    <w:rsid w:val="002F1DAA"/>
    <w:rsid w:val="002F1EEC"/>
    <w:rsid w:val="002F2768"/>
    <w:rsid w:val="002F2B6E"/>
    <w:rsid w:val="002F2C3B"/>
    <w:rsid w:val="002F3A3C"/>
    <w:rsid w:val="002F5217"/>
    <w:rsid w:val="002F5265"/>
    <w:rsid w:val="002F5D40"/>
    <w:rsid w:val="002F5F22"/>
    <w:rsid w:val="002F673D"/>
    <w:rsid w:val="002F68EB"/>
    <w:rsid w:val="002F7CCB"/>
    <w:rsid w:val="002F7E30"/>
    <w:rsid w:val="00300E10"/>
    <w:rsid w:val="0030192F"/>
    <w:rsid w:val="0030288C"/>
    <w:rsid w:val="00303275"/>
    <w:rsid w:val="00303489"/>
    <w:rsid w:val="003041E3"/>
    <w:rsid w:val="0030466F"/>
    <w:rsid w:val="00304F39"/>
    <w:rsid w:val="003051DC"/>
    <w:rsid w:val="003055B3"/>
    <w:rsid w:val="003057D4"/>
    <w:rsid w:val="00305C58"/>
    <w:rsid w:val="003068B5"/>
    <w:rsid w:val="00306E74"/>
    <w:rsid w:val="00306F44"/>
    <w:rsid w:val="003076B9"/>
    <w:rsid w:val="00307B8A"/>
    <w:rsid w:val="00310145"/>
    <w:rsid w:val="0031116E"/>
    <w:rsid w:val="003111F8"/>
    <w:rsid w:val="00311703"/>
    <w:rsid w:val="00311804"/>
    <w:rsid w:val="00313492"/>
    <w:rsid w:val="00314805"/>
    <w:rsid w:val="003149AF"/>
    <w:rsid w:val="00314F29"/>
    <w:rsid w:val="00315027"/>
    <w:rsid w:val="003151B9"/>
    <w:rsid w:val="003160AB"/>
    <w:rsid w:val="003165B1"/>
    <w:rsid w:val="00316F8A"/>
    <w:rsid w:val="00320A2D"/>
    <w:rsid w:val="00320E7A"/>
    <w:rsid w:val="00321303"/>
    <w:rsid w:val="003229A5"/>
    <w:rsid w:val="00323A90"/>
    <w:rsid w:val="00323D40"/>
    <w:rsid w:val="003243E3"/>
    <w:rsid w:val="00324EB7"/>
    <w:rsid w:val="00324F39"/>
    <w:rsid w:val="00324FA3"/>
    <w:rsid w:val="00325554"/>
    <w:rsid w:val="00326010"/>
    <w:rsid w:val="0032601D"/>
    <w:rsid w:val="003302AC"/>
    <w:rsid w:val="00330661"/>
    <w:rsid w:val="0033074F"/>
    <w:rsid w:val="00330D0B"/>
    <w:rsid w:val="003323C4"/>
    <w:rsid w:val="00332B22"/>
    <w:rsid w:val="0033320A"/>
    <w:rsid w:val="00333B0B"/>
    <w:rsid w:val="0033417A"/>
    <w:rsid w:val="00334DD5"/>
    <w:rsid w:val="00335098"/>
    <w:rsid w:val="003352DB"/>
    <w:rsid w:val="00335BAD"/>
    <w:rsid w:val="00336AC2"/>
    <w:rsid w:val="003378F6"/>
    <w:rsid w:val="00340627"/>
    <w:rsid w:val="00340B20"/>
    <w:rsid w:val="00341878"/>
    <w:rsid w:val="00342BEA"/>
    <w:rsid w:val="0034508B"/>
    <w:rsid w:val="0034578D"/>
    <w:rsid w:val="00345899"/>
    <w:rsid w:val="00347CFC"/>
    <w:rsid w:val="00347D5A"/>
    <w:rsid w:val="0035075D"/>
    <w:rsid w:val="00351CDC"/>
    <w:rsid w:val="003536D6"/>
    <w:rsid w:val="00354018"/>
    <w:rsid w:val="003548DA"/>
    <w:rsid w:val="00354DDB"/>
    <w:rsid w:val="003551E4"/>
    <w:rsid w:val="0035581B"/>
    <w:rsid w:val="003560BE"/>
    <w:rsid w:val="003569FB"/>
    <w:rsid w:val="00356D8C"/>
    <w:rsid w:val="003603DC"/>
    <w:rsid w:val="00360E57"/>
    <w:rsid w:val="003620A5"/>
    <w:rsid w:val="00362836"/>
    <w:rsid w:val="00362E12"/>
    <w:rsid w:val="00363227"/>
    <w:rsid w:val="00363BCA"/>
    <w:rsid w:val="00364799"/>
    <w:rsid w:val="00364FEB"/>
    <w:rsid w:val="0036501A"/>
    <w:rsid w:val="003650D7"/>
    <w:rsid w:val="003650F0"/>
    <w:rsid w:val="00366C6A"/>
    <w:rsid w:val="0036784B"/>
    <w:rsid w:val="00367B6D"/>
    <w:rsid w:val="00370EB1"/>
    <w:rsid w:val="00372A48"/>
    <w:rsid w:val="00372FFD"/>
    <w:rsid w:val="003734BF"/>
    <w:rsid w:val="003735E1"/>
    <w:rsid w:val="0037435E"/>
    <w:rsid w:val="00374F03"/>
    <w:rsid w:val="00375546"/>
    <w:rsid w:val="00376E18"/>
    <w:rsid w:val="00376FF2"/>
    <w:rsid w:val="00377547"/>
    <w:rsid w:val="00377965"/>
    <w:rsid w:val="00377F41"/>
    <w:rsid w:val="00377F9B"/>
    <w:rsid w:val="00380679"/>
    <w:rsid w:val="00380C4B"/>
    <w:rsid w:val="00380F74"/>
    <w:rsid w:val="00381B1E"/>
    <w:rsid w:val="00381FF3"/>
    <w:rsid w:val="00382035"/>
    <w:rsid w:val="00382569"/>
    <w:rsid w:val="00383ACB"/>
    <w:rsid w:val="003841B6"/>
    <w:rsid w:val="003849AD"/>
    <w:rsid w:val="0038624F"/>
    <w:rsid w:val="00387A56"/>
    <w:rsid w:val="00387DC6"/>
    <w:rsid w:val="00387E13"/>
    <w:rsid w:val="003900B7"/>
    <w:rsid w:val="003907D3"/>
    <w:rsid w:val="00391442"/>
    <w:rsid w:val="0039279D"/>
    <w:rsid w:val="00392A50"/>
    <w:rsid w:val="00392D03"/>
    <w:rsid w:val="0039316A"/>
    <w:rsid w:val="00393229"/>
    <w:rsid w:val="00393621"/>
    <w:rsid w:val="00394620"/>
    <w:rsid w:val="00394B83"/>
    <w:rsid w:val="00394CEA"/>
    <w:rsid w:val="003959B8"/>
    <w:rsid w:val="00395AEC"/>
    <w:rsid w:val="00396A85"/>
    <w:rsid w:val="00396E94"/>
    <w:rsid w:val="0039723C"/>
    <w:rsid w:val="003A00BF"/>
    <w:rsid w:val="003A16F4"/>
    <w:rsid w:val="003A17F9"/>
    <w:rsid w:val="003A1A45"/>
    <w:rsid w:val="003A2303"/>
    <w:rsid w:val="003A2ECD"/>
    <w:rsid w:val="003A32E5"/>
    <w:rsid w:val="003A3D94"/>
    <w:rsid w:val="003A3F9D"/>
    <w:rsid w:val="003A466D"/>
    <w:rsid w:val="003A49A4"/>
    <w:rsid w:val="003A5245"/>
    <w:rsid w:val="003A5839"/>
    <w:rsid w:val="003A5F54"/>
    <w:rsid w:val="003A7081"/>
    <w:rsid w:val="003A73A5"/>
    <w:rsid w:val="003A75CE"/>
    <w:rsid w:val="003A78E2"/>
    <w:rsid w:val="003B0B5A"/>
    <w:rsid w:val="003B0F23"/>
    <w:rsid w:val="003B2210"/>
    <w:rsid w:val="003B23D3"/>
    <w:rsid w:val="003B289A"/>
    <w:rsid w:val="003B289D"/>
    <w:rsid w:val="003B2B17"/>
    <w:rsid w:val="003B392C"/>
    <w:rsid w:val="003B3AD3"/>
    <w:rsid w:val="003B3DBD"/>
    <w:rsid w:val="003B46CC"/>
    <w:rsid w:val="003B7051"/>
    <w:rsid w:val="003B777A"/>
    <w:rsid w:val="003C087A"/>
    <w:rsid w:val="003C2E0F"/>
    <w:rsid w:val="003C3150"/>
    <w:rsid w:val="003C39B9"/>
    <w:rsid w:val="003C4458"/>
    <w:rsid w:val="003C4E8A"/>
    <w:rsid w:val="003C53DB"/>
    <w:rsid w:val="003C7895"/>
    <w:rsid w:val="003C7C0E"/>
    <w:rsid w:val="003C7C4F"/>
    <w:rsid w:val="003D0331"/>
    <w:rsid w:val="003D098D"/>
    <w:rsid w:val="003D1254"/>
    <w:rsid w:val="003D174A"/>
    <w:rsid w:val="003D2B46"/>
    <w:rsid w:val="003D315F"/>
    <w:rsid w:val="003D3E1C"/>
    <w:rsid w:val="003D41F2"/>
    <w:rsid w:val="003D48DB"/>
    <w:rsid w:val="003D49F1"/>
    <w:rsid w:val="003D4CA5"/>
    <w:rsid w:val="003D4F81"/>
    <w:rsid w:val="003D5603"/>
    <w:rsid w:val="003D57E5"/>
    <w:rsid w:val="003D59B8"/>
    <w:rsid w:val="003D6A45"/>
    <w:rsid w:val="003D76DD"/>
    <w:rsid w:val="003E03CF"/>
    <w:rsid w:val="003E0F0A"/>
    <w:rsid w:val="003E21B1"/>
    <w:rsid w:val="003E37C3"/>
    <w:rsid w:val="003E3C81"/>
    <w:rsid w:val="003E47A1"/>
    <w:rsid w:val="003E4E0D"/>
    <w:rsid w:val="003E5508"/>
    <w:rsid w:val="003E5599"/>
    <w:rsid w:val="003E6780"/>
    <w:rsid w:val="003E738D"/>
    <w:rsid w:val="003E7BA0"/>
    <w:rsid w:val="003F010B"/>
    <w:rsid w:val="003F08B7"/>
    <w:rsid w:val="003F13E2"/>
    <w:rsid w:val="003F1E7E"/>
    <w:rsid w:val="003F39E7"/>
    <w:rsid w:val="003F50B1"/>
    <w:rsid w:val="003F643D"/>
    <w:rsid w:val="003F6D28"/>
    <w:rsid w:val="003F79E2"/>
    <w:rsid w:val="00400A3D"/>
    <w:rsid w:val="00400C6B"/>
    <w:rsid w:val="00400CF9"/>
    <w:rsid w:val="00400E1D"/>
    <w:rsid w:val="00402004"/>
    <w:rsid w:val="00402B4C"/>
    <w:rsid w:val="00402C4A"/>
    <w:rsid w:val="004041B0"/>
    <w:rsid w:val="0040454C"/>
    <w:rsid w:val="00404BBD"/>
    <w:rsid w:val="00410984"/>
    <w:rsid w:val="00410AB7"/>
    <w:rsid w:val="00410CC4"/>
    <w:rsid w:val="00411187"/>
    <w:rsid w:val="004118B3"/>
    <w:rsid w:val="00412A1C"/>
    <w:rsid w:val="004134A5"/>
    <w:rsid w:val="004136D6"/>
    <w:rsid w:val="00413BB0"/>
    <w:rsid w:val="00414371"/>
    <w:rsid w:val="004159A5"/>
    <w:rsid w:val="004159B3"/>
    <w:rsid w:val="00415E9F"/>
    <w:rsid w:val="00415F01"/>
    <w:rsid w:val="00416085"/>
    <w:rsid w:val="004161D1"/>
    <w:rsid w:val="00416BB4"/>
    <w:rsid w:val="004170D6"/>
    <w:rsid w:val="004175FB"/>
    <w:rsid w:val="00417FD6"/>
    <w:rsid w:val="00420273"/>
    <w:rsid w:val="00423003"/>
    <w:rsid w:val="00423A5C"/>
    <w:rsid w:val="00424C9F"/>
    <w:rsid w:val="00425D5C"/>
    <w:rsid w:val="00425E3D"/>
    <w:rsid w:val="00425F69"/>
    <w:rsid w:val="004262F5"/>
    <w:rsid w:val="004263ED"/>
    <w:rsid w:val="00426DFE"/>
    <w:rsid w:val="004272EF"/>
    <w:rsid w:val="00427D2B"/>
    <w:rsid w:val="004305CB"/>
    <w:rsid w:val="004307F3"/>
    <w:rsid w:val="004310A8"/>
    <w:rsid w:val="004316D6"/>
    <w:rsid w:val="004321E5"/>
    <w:rsid w:val="00432CD7"/>
    <w:rsid w:val="00432FDD"/>
    <w:rsid w:val="0043561D"/>
    <w:rsid w:val="00435869"/>
    <w:rsid w:val="00435F48"/>
    <w:rsid w:val="00436517"/>
    <w:rsid w:val="00436A75"/>
    <w:rsid w:val="00436E5F"/>
    <w:rsid w:val="004375A7"/>
    <w:rsid w:val="00437679"/>
    <w:rsid w:val="0043796F"/>
    <w:rsid w:val="00437F96"/>
    <w:rsid w:val="00440238"/>
    <w:rsid w:val="00440F5D"/>
    <w:rsid w:val="00441702"/>
    <w:rsid w:val="004418D9"/>
    <w:rsid w:val="00441B89"/>
    <w:rsid w:val="00441CAB"/>
    <w:rsid w:val="00441E87"/>
    <w:rsid w:val="0044252B"/>
    <w:rsid w:val="004436E7"/>
    <w:rsid w:val="004438BB"/>
    <w:rsid w:val="0044406B"/>
    <w:rsid w:val="004446B7"/>
    <w:rsid w:val="0044470A"/>
    <w:rsid w:val="00444AB9"/>
    <w:rsid w:val="00444AED"/>
    <w:rsid w:val="004458F9"/>
    <w:rsid w:val="00446114"/>
    <w:rsid w:val="0044652B"/>
    <w:rsid w:val="004471B0"/>
    <w:rsid w:val="004473F3"/>
    <w:rsid w:val="00447544"/>
    <w:rsid w:val="0044769F"/>
    <w:rsid w:val="00447988"/>
    <w:rsid w:val="00450288"/>
    <w:rsid w:val="0045033A"/>
    <w:rsid w:val="0045043F"/>
    <w:rsid w:val="00450B39"/>
    <w:rsid w:val="00452764"/>
    <w:rsid w:val="0045351C"/>
    <w:rsid w:val="004539E9"/>
    <w:rsid w:val="00453BF5"/>
    <w:rsid w:val="00453D9B"/>
    <w:rsid w:val="00454733"/>
    <w:rsid w:val="00454AB7"/>
    <w:rsid w:val="0045578C"/>
    <w:rsid w:val="0045581F"/>
    <w:rsid w:val="00455FFD"/>
    <w:rsid w:val="004563DA"/>
    <w:rsid w:val="0045643E"/>
    <w:rsid w:val="00456D6F"/>
    <w:rsid w:val="00456E99"/>
    <w:rsid w:val="00457811"/>
    <w:rsid w:val="00457E37"/>
    <w:rsid w:val="004602D3"/>
    <w:rsid w:val="004610A6"/>
    <w:rsid w:val="00461118"/>
    <w:rsid w:val="004626C4"/>
    <w:rsid w:val="00462FDD"/>
    <w:rsid w:val="0046301A"/>
    <w:rsid w:val="00463076"/>
    <w:rsid w:val="004641B4"/>
    <w:rsid w:val="0046471D"/>
    <w:rsid w:val="00464858"/>
    <w:rsid w:val="00464CBF"/>
    <w:rsid w:val="0046592B"/>
    <w:rsid w:val="004662B3"/>
    <w:rsid w:val="004667DB"/>
    <w:rsid w:val="00467947"/>
    <w:rsid w:val="004701A5"/>
    <w:rsid w:val="00470518"/>
    <w:rsid w:val="00470700"/>
    <w:rsid w:val="004714DD"/>
    <w:rsid w:val="004717E2"/>
    <w:rsid w:val="00472471"/>
    <w:rsid w:val="0047252D"/>
    <w:rsid w:val="00472C3C"/>
    <w:rsid w:val="0047365B"/>
    <w:rsid w:val="00473B75"/>
    <w:rsid w:val="00474236"/>
    <w:rsid w:val="00474921"/>
    <w:rsid w:val="00474F95"/>
    <w:rsid w:val="004756E9"/>
    <w:rsid w:val="00476268"/>
    <w:rsid w:val="00476390"/>
    <w:rsid w:val="00476BB9"/>
    <w:rsid w:val="0048094E"/>
    <w:rsid w:val="00481613"/>
    <w:rsid w:val="00481989"/>
    <w:rsid w:val="00482F8E"/>
    <w:rsid w:val="00483E84"/>
    <w:rsid w:val="00484E1C"/>
    <w:rsid w:val="00485C0D"/>
    <w:rsid w:val="00490263"/>
    <w:rsid w:val="004919D9"/>
    <w:rsid w:val="00492ED1"/>
    <w:rsid w:val="0049363D"/>
    <w:rsid w:val="004939DF"/>
    <w:rsid w:val="00494151"/>
    <w:rsid w:val="004947EE"/>
    <w:rsid w:val="00494E0D"/>
    <w:rsid w:val="00494EC0"/>
    <w:rsid w:val="00495132"/>
    <w:rsid w:val="00495412"/>
    <w:rsid w:val="00495AAB"/>
    <w:rsid w:val="00496158"/>
    <w:rsid w:val="00497245"/>
    <w:rsid w:val="0049788C"/>
    <w:rsid w:val="004A03D1"/>
    <w:rsid w:val="004A0649"/>
    <w:rsid w:val="004A175F"/>
    <w:rsid w:val="004A49D2"/>
    <w:rsid w:val="004A4B26"/>
    <w:rsid w:val="004A599B"/>
    <w:rsid w:val="004A5BF4"/>
    <w:rsid w:val="004A61AA"/>
    <w:rsid w:val="004A61F9"/>
    <w:rsid w:val="004A6A61"/>
    <w:rsid w:val="004A7819"/>
    <w:rsid w:val="004A7C74"/>
    <w:rsid w:val="004A7D27"/>
    <w:rsid w:val="004B0319"/>
    <w:rsid w:val="004B07ED"/>
    <w:rsid w:val="004B1312"/>
    <w:rsid w:val="004B18DA"/>
    <w:rsid w:val="004B277E"/>
    <w:rsid w:val="004B3161"/>
    <w:rsid w:val="004B3DDE"/>
    <w:rsid w:val="004B52A7"/>
    <w:rsid w:val="004B5902"/>
    <w:rsid w:val="004B59DA"/>
    <w:rsid w:val="004B6B7B"/>
    <w:rsid w:val="004B7791"/>
    <w:rsid w:val="004C02BA"/>
    <w:rsid w:val="004C158B"/>
    <w:rsid w:val="004C19D0"/>
    <w:rsid w:val="004C1D7D"/>
    <w:rsid w:val="004C218E"/>
    <w:rsid w:val="004C2479"/>
    <w:rsid w:val="004C2F11"/>
    <w:rsid w:val="004C316F"/>
    <w:rsid w:val="004C3627"/>
    <w:rsid w:val="004C3A35"/>
    <w:rsid w:val="004C48C4"/>
    <w:rsid w:val="004C4AA9"/>
    <w:rsid w:val="004C4CA4"/>
    <w:rsid w:val="004C79B5"/>
    <w:rsid w:val="004C7A3C"/>
    <w:rsid w:val="004D048D"/>
    <w:rsid w:val="004D0912"/>
    <w:rsid w:val="004D0AB4"/>
    <w:rsid w:val="004D191A"/>
    <w:rsid w:val="004D1D06"/>
    <w:rsid w:val="004D2108"/>
    <w:rsid w:val="004D24E1"/>
    <w:rsid w:val="004D36A9"/>
    <w:rsid w:val="004D3F07"/>
    <w:rsid w:val="004D499D"/>
    <w:rsid w:val="004D4B1E"/>
    <w:rsid w:val="004D6EB3"/>
    <w:rsid w:val="004E040F"/>
    <w:rsid w:val="004E0533"/>
    <w:rsid w:val="004E0B87"/>
    <w:rsid w:val="004E0BD8"/>
    <w:rsid w:val="004E1304"/>
    <w:rsid w:val="004E14BA"/>
    <w:rsid w:val="004E19AE"/>
    <w:rsid w:val="004E22B6"/>
    <w:rsid w:val="004E3AFB"/>
    <w:rsid w:val="004E41BD"/>
    <w:rsid w:val="004E5DD7"/>
    <w:rsid w:val="004E6225"/>
    <w:rsid w:val="004E69B0"/>
    <w:rsid w:val="004E6D09"/>
    <w:rsid w:val="004E6E4E"/>
    <w:rsid w:val="004E7214"/>
    <w:rsid w:val="004F00CD"/>
    <w:rsid w:val="004F017A"/>
    <w:rsid w:val="004F0756"/>
    <w:rsid w:val="004F360C"/>
    <w:rsid w:val="004F426F"/>
    <w:rsid w:val="004F44A1"/>
    <w:rsid w:val="004F4AC6"/>
    <w:rsid w:val="004F5A44"/>
    <w:rsid w:val="004F635A"/>
    <w:rsid w:val="004F65BB"/>
    <w:rsid w:val="004F6640"/>
    <w:rsid w:val="005001E0"/>
    <w:rsid w:val="0050065A"/>
    <w:rsid w:val="005011AB"/>
    <w:rsid w:val="00501A7F"/>
    <w:rsid w:val="00501BB9"/>
    <w:rsid w:val="00501FBF"/>
    <w:rsid w:val="005025C8"/>
    <w:rsid w:val="0050270A"/>
    <w:rsid w:val="00502B7F"/>
    <w:rsid w:val="00505264"/>
    <w:rsid w:val="0050532C"/>
    <w:rsid w:val="00505408"/>
    <w:rsid w:val="005058D2"/>
    <w:rsid w:val="005059BD"/>
    <w:rsid w:val="00505E56"/>
    <w:rsid w:val="0050744B"/>
    <w:rsid w:val="0050746D"/>
    <w:rsid w:val="005104EC"/>
    <w:rsid w:val="00510530"/>
    <w:rsid w:val="00510680"/>
    <w:rsid w:val="00511071"/>
    <w:rsid w:val="00511AED"/>
    <w:rsid w:val="00514AB7"/>
    <w:rsid w:val="00515041"/>
    <w:rsid w:val="00515C9C"/>
    <w:rsid w:val="00516D4E"/>
    <w:rsid w:val="00520C82"/>
    <w:rsid w:val="005210F1"/>
    <w:rsid w:val="0052234F"/>
    <w:rsid w:val="00522C94"/>
    <w:rsid w:val="00523285"/>
    <w:rsid w:val="0052387B"/>
    <w:rsid w:val="005238CA"/>
    <w:rsid w:val="00527663"/>
    <w:rsid w:val="00527905"/>
    <w:rsid w:val="005307FE"/>
    <w:rsid w:val="00531879"/>
    <w:rsid w:val="00532047"/>
    <w:rsid w:val="00532AB3"/>
    <w:rsid w:val="005350FB"/>
    <w:rsid w:val="00535633"/>
    <w:rsid w:val="00535C56"/>
    <w:rsid w:val="005379A1"/>
    <w:rsid w:val="0054036B"/>
    <w:rsid w:val="005414C8"/>
    <w:rsid w:val="00543127"/>
    <w:rsid w:val="00543C84"/>
    <w:rsid w:val="00543E5B"/>
    <w:rsid w:val="00543EF2"/>
    <w:rsid w:val="00544361"/>
    <w:rsid w:val="00544D65"/>
    <w:rsid w:val="00547FB1"/>
    <w:rsid w:val="0055022E"/>
    <w:rsid w:val="00550615"/>
    <w:rsid w:val="00550E3E"/>
    <w:rsid w:val="00550EBD"/>
    <w:rsid w:val="005519ED"/>
    <w:rsid w:val="00552389"/>
    <w:rsid w:val="00552492"/>
    <w:rsid w:val="005535D2"/>
    <w:rsid w:val="0055414C"/>
    <w:rsid w:val="00554277"/>
    <w:rsid w:val="00554B63"/>
    <w:rsid w:val="00554E0F"/>
    <w:rsid w:val="00554EE7"/>
    <w:rsid w:val="00555D90"/>
    <w:rsid w:val="0055746C"/>
    <w:rsid w:val="0056034A"/>
    <w:rsid w:val="00561044"/>
    <w:rsid w:val="005624CA"/>
    <w:rsid w:val="0056250D"/>
    <w:rsid w:val="00562A6D"/>
    <w:rsid w:val="00562D3B"/>
    <w:rsid w:val="00563F74"/>
    <w:rsid w:val="005649C3"/>
    <w:rsid w:val="00565745"/>
    <w:rsid w:val="00565907"/>
    <w:rsid w:val="00565C7A"/>
    <w:rsid w:val="00566EBA"/>
    <w:rsid w:val="00567539"/>
    <w:rsid w:val="00570658"/>
    <w:rsid w:val="00570EA3"/>
    <w:rsid w:val="00571052"/>
    <w:rsid w:val="00572BBA"/>
    <w:rsid w:val="0057338E"/>
    <w:rsid w:val="00573F41"/>
    <w:rsid w:val="00574016"/>
    <w:rsid w:val="00574239"/>
    <w:rsid w:val="005747C1"/>
    <w:rsid w:val="00576F35"/>
    <w:rsid w:val="00581279"/>
    <w:rsid w:val="005812FA"/>
    <w:rsid w:val="005815A9"/>
    <w:rsid w:val="005815BE"/>
    <w:rsid w:val="0058223E"/>
    <w:rsid w:val="005835A4"/>
    <w:rsid w:val="00583AFD"/>
    <w:rsid w:val="00583C74"/>
    <w:rsid w:val="0058557B"/>
    <w:rsid w:val="00586DE7"/>
    <w:rsid w:val="00586F54"/>
    <w:rsid w:val="00590122"/>
    <w:rsid w:val="00590432"/>
    <w:rsid w:val="0059097C"/>
    <w:rsid w:val="005925AA"/>
    <w:rsid w:val="00593209"/>
    <w:rsid w:val="00593A85"/>
    <w:rsid w:val="00594980"/>
    <w:rsid w:val="00594F76"/>
    <w:rsid w:val="0059518B"/>
    <w:rsid w:val="005953AC"/>
    <w:rsid w:val="00595990"/>
    <w:rsid w:val="00595EEA"/>
    <w:rsid w:val="00595F50"/>
    <w:rsid w:val="00596185"/>
    <w:rsid w:val="00596B8A"/>
    <w:rsid w:val="0059731A"/>
    <w:rsid w:val="005A1321"/>
    <w:rsid w:val="005A164C"/>
    <w:rsid w:val="005A1F4D"/>
    <w:rsid w:val="005A2218"/>
    <w:rsid w:val="005A2F38"/>
    <w:rsid w:val="005A4871"/>
    <w:rsid w:val="005A4D4E"/>
    <w:rsid w:val="005A4E95"/>
    <w:rsid w:val="005A4F15"/>
    <w:rsid w:val="005A7204"/>
    <w:rsid w:val="005A73CB"/>
    <w:rsid w:val="005A7A83"/>
    <w:rsid w:val="005B08F3"/>
    <w:rsid w:val="005B1556"/>
    <w:rsid w:val="005B1B4D"/>
    <w:rsid w:val="005B1F62"/>
    <w:rsid w:val="005B3031"/>
    <w:rsid w:val="005B3433"/>
    <w:rsid w:val="005B3650"/>
    <w:rsid w:val="005B41F4"/>
    <w:rsid w:val="005B4520"/>
    <w:rsid w:val="005B5249"/>
    <w:rsid w:val="005B552F"/>
    <w:rsid w:val="005B62E3"/>
    <w:rsid w:val="005B6D0C"/>
    <w:rsid w:val="005B7FD7"/>
    <w:rsid w:val="005C0171"/>
    <w:rsid w:val="005C02B9"/>
    <w:rsid w:val="005C0AF6"/>
    <w:rsid w:val="005C0CD0"/>
    <w:rsid w:val="005C117F"/>
    <w:rsid w:val="005C1939"/>
    <w:rsid w:val="005C1CD7"/>
    <w:rsid w:val="005C2496"/>
    <w:rsid w:val="005C36AA"/>
    <w:rsid w:val="005C3E04"/>
    <w:rsid w:val="005C4CE5"/>
    <w:rsid w:val="005C5712"/>
    <w:rsid w:val="005C69D7"/>
    <w:rsid w:val="005C6A0E"/>
    <w:rsid w:val="005C71BD"/>
    <w:rsid w:val="005C7BB6"/>
    <w:rsid w:val="005C7F82"/>
    <w:rsid w:val="005D072A"/>
    <w:rsid w:val="005D0750"/>
    <w:rsid w:val="005D1880"/>
    <w:rsid w:val="005D1D45"/>
    <w:rsid w:val="005D2079"/>
    <w:rsid w:val="005D4187"/>
    <w:rsid w:val="005D4F95"/>
    <w:rsid w:val="005D58F2"/>
    <w:rsid w:val="005D66FC"/>
    <w:rsid w:val="005D7547"/>
    <w:rsid w:val="005E030D"/>
    <w:rsid w:val="005E0793"/>
    <w:rsid w:val="005E2152"/>
    <w:rsid w:val="005E2755"/>
    <w:rsid w:val="005E3180"/>
    <w:rsid w:val="005E3FBB"/>
    <w:rsid w:val="005E42FB"/>
    <w:rsid w:val="005E435E"/>
    <w:rsid w:val="005E4380"/>
    <w:rsid w:val="005E4406"/>
    <w:rsid w:val="005E4FAA"/>
    <w:rsid w:val="005E50B1"/>
    <w:rsid w:val="005E5222"/>
    <w:rsid w:val="005E5653"/>
    <w:rsid w:val="005E5FCA"/>
    <w:rsid w:val="005E6278"/>
    <w:rsid w:val="005E7D32"/>
    <w:rsid w:val="005F01B3"/>
    <w:rsid w:val="005F0C3E"/>
    <w:rsid w:val="005F228C"/>
    <w:rsid w:val="005F233C"/>
    <w:rsid w:val="005F2E4D"/>
    <w:rsid w:val="005F3342"/>
    <w:rsid w:val="005F367B"/>
    <w:rsid w:val="005F3BAC"/>
    <w:rsid w:val="005F3C63"/>
    <w:rsid w:val="005F3FD2"/>
    <w:rsid w:val="005F5BCB"/>
    <w:rsid w:val="005F694F"/>
    <w:rsid w:val="005F6E56"/>
    <w:rsid w:val="005F6E66"/>
    <w:rsid w:val="005F6E75"/>
    <w:rsid w:val="005F7235"/>
    <w:rsid w:val="005F7449"/>
    <w:rsid w:val="005F7B1F"/>
    <w:rsid w:val="006003C3"/>
    <w:rsid w:val="00601026"/>
    <w:rsid w:val="006016F2"/>
    <w:rsid w:val="00602BFF"/>
    <w:rsid w:val="00603942"/>
    <w:rsid w:val="00603F80"/>
    <w:rsid w:val="0060424A"/>
    <w:rsid w:val="006042AB"/>
    <w:rsid w:val="00604F76"/>
    <w:rsid w:val="0060543B"/>
    <w:rsid w:val="00606787"/>
    <w:rsid w:val="0060694B"/>
    <w:rsid w:val="006069F2"/>
    <w:rsid w:val="00606D10"/>
    <w:rsid w:val="006071A5"/>
    <w:rsid w:val="00610395"/>
    <w:rsid w:val="00610CD7"/>
    <w:rsid w:val="00611A07"/>
    <w:rsid w:val="0061280D"/>
    <w:rsid w:val="00612866"/>
    <w:rsid w:val="006132D0"/>
    <w:rsid w:val="006133F5"/>
    <w:rsid w:val="00613974"/>
    <w:rsid w:val="00613B52"/>
    <w:rsid w:val="00614BE8"/>
    <w:rsid w:val="00614F9D"/>
    <w:rsid w:val="00617467"/>
    <w:rsid w:val="00617BC3"/>
    <w:rsid w:val="006203F8"/>
    <w:rsid w:val="006208F2"/>
    <w:rsid w:val="0062216D"/>
    <w:rsid w:val="006221D9"/>
    <w:rsid w:val="00624611"/>
    <w:rsid w:val="00626017"/>
    <w:rsid w:val="00626D9E"/>
    <w:rsid w:val="00626E8C"/>
    <w:rsid w:val="0062725F"/>
    <w:rsid w:val="00630217"/>
    <w:rsid w:val="0063058B"/>
    <w:rsid w:val="0063072D"/>
    <w:rsid w:val="00630A68"/>
    <w:rsid w:val="00630B08"/>
    <w:rsid w:val="00630B16"/>
    <w:rsid w:val="00630F86"/>
    <w:rsid w:val="00631910"/>
    <w:rsid w:val="00631DDF"/>
    <w:rsid w:val="00631E8E"/>
    <w:rsid w:val="00632278"/>
    <w:rsid w:val="006322C1"/>
    <w:rsid w:val="00633350"/>
    <w:rsid w:val="00633A4A"/>
    <w:rsid w:val="00634844"/>
    <w:rsid w:val="00634BB2"/>
    <w:rsid w:val="006369E9"/>
    <w:rsid w:val="00636BD5"/>
    <w:rsid w:val="00636FA8"/>
    <w:rsid w:val="006370B3"/>
    <w:rsid w:val="0063769C"/>
    <w:rsid w:val="00637C42"/>
    <w:rsid w:val="006408A7"/>
    <w:rsid w:val="00640D05"/>
    <w:rsid w:val="00642230"/>
    <w:rsid w:val="006422DA"/>
    <w:rsid w:val="00642A0C"/>
    <w:rsid w:val="0064349E"/>
    <w:rsid w:val="00644CD5"/>
    <w:rsid w:val="0064584E"/>
    <w:rsid w:val="00645C26"/>
    <w:rsid w:val="006465C8"/>
    <w:rsid w:val="0064713C"/>
    <w:rsid w:val="00647686"/>
    <w:rsid w:val="006477DD"/>
    <w:rsid w:val="006478DF"/>
    <w:rsid w:val="00647C08"/>
    <w:rsid w:val="006515EB"/>
    <w:rsid w:val="00651692"/>
    <w:rsid w:val="00651BD4"/>
    <w:rsid w:val="006522EC"/>
    <w:rsid w:val="00652A51"/>
    <w:rsid w:val="006538B4"/>
    <w:rsid w:val="00656017"/>
    <w:rsid w:val="0065613C"/>
    <w:rsid w:val="006575D4"/>
    <w:rsid w:val="00660024"/>
    <w:rsid w:val="0066128F"/>
    <w:rsid w:val="006620CB"/>
    <w:rsid w:val="006629D9"/>
    <w:rsid w:val="006632D0"/>
    <w:rsid w:val="0066340B"/>
    <w:rsid w:val="006638CB"/>
    <w:rsid w:val="006645C6"/>
    <w:rsid w:val="006651BD"/>
    <w:rsid w:val="006654FC"/>
    <w:rsid w:val="00665CB8"/>
    <w:rsid w:val="00665CE1"/>
    <w:rsid w:val="00666533"/>
    <w:rsid w:val="006669A9"/>
    <w:rsid w:val="00667140"/>
    <w:rsid w:val="00671463"/>
    <w:rsid w:val="00671DF1"/>
    <w:rsid w:val="00673B75"/>
    <w:rsid w:val="00673D73"/>
    <w:rsid w:val="0067442E"/>
    <w:rsid w:val="00674636"/>
    <w:rsid w:val="006749DB"/>
    <w:rsid w:val="006750DA"/>
    <w:rsid w:val="006751B2"/>
    <w:rsid w:val="0067588E"/>
    <w:rsid w:val="006767F2"/>
    <w:rsid w:val="0067681F"/>
    <w:rsid w:val="0067763D"/>
    <w:rsid w:val="0067767E"/>
    <w:rsid w:val="00680393"/>
    <w:rsid w:val="00680BE0"/>
    <w:rsid w:val="00680D87"/>
    <w:rsid w:val="006814C2"/>
    <w:rsid w:val="006817DB"/>
    <w:rsid w:val="00681F7C"/>
    <w:rsid w:val="00682414"/>
    <w:rsid w:val="00682704"/>
    <w:rsid w:val="00682A47"/>
    <w:rsid w:val="00682C1B"/>
    <w:rsid w:val="006842F5"/>
    <w:rsid w:val="00684C5D"/>
    <w:rsid w:val="00685421"/>
    <w:rsid w:val="00685514"/>
    <w:rsid w:val="00685E91"/>
    <w:rsid w:val="00686B0E"/>
    <w:rsid w:val="00692423"/>
    <w:rsid w:val="00692DA0"/>
    <w:rsid w:val="006934FA"/>
    <w:rsid w:val="006938E3"/>
    <w:rsid w:val="00693A03"/>
    <w:rsid w:val="00693A08"/>
    <w:rsid w:val="00693CD4"/>
    <w:rsid w:val="00694C0D"/>
    <w:rsid w:val="00695DFF"/>
    <w:rsid w:val="00696C0E"/>
    <w:rsid w:val="00696F5D"/>
    <w:rsid w:val="006A05BD"/>
    <w:rsid w:val="006A091E"/>
    <w:rsid w:val="006A22BB"/>
    <w:rsid w:val="006A2B45"/>
    <w:rsid w:val="006A359B"/>
    <w:rsid w:val="006A3EC7"/>
    <w:rsid w:val="006A5993"/>
    <w:rsid w:val="006A59F0"/>
    <w:rsid w:val="006A5F46"/>
    <w:rsid w:val="006A5F9B"/>
    <w:rsid w:val="006A6BCA"/>
    <w:rsid w:val="006A6BF5"/>
    <w:rsid w:val="006A7057"/>
    <w:rsid w:val="006A7CA6"/>
    <w:rsid w:val="006B03B0"/>
    <w:rsid w:val="006B0EC7"/>
    <w:rsid w:val="006B1DDB"/>
    <w:rsid w:val="006B3117"/>
    <w:rsid w:val="006B34C5"/>
    <w:rsid w:val="006B4B29"/>
    <w:rsid w:val="006B608D"/>
    <w:rsid w:val="006B661E"/>
    <w:rsid w:val="006C065F"/>
    <w:rsid w:val="006C0724"/>
    <w:rsid w:val="006C0AD4"/>
    <w:rsid w:val="006C10D9"/>
    <w:rsid w:val="006C1B76"/>
    <w:rsid w:val="006C1F56"/>
    <w:rsid w:val="006C215C"/>
    <w:rsid w:val="006C32DB"/>
    <w:rsid w:val="006C32F3"/>
    <w:rsid w:val="006C3B46"/>
    <w:rsid w:val="006C3C60"/>
    <w:rsid w:val="006C3EB3"/>
    <w:rsid w:val="006C44FE"/>
    <w:rsid w:val="006C5DD9"/>
    <w:rsid w:val="006C68ED"/>
    <w:rsid w:val="006C6F86"/>
    <w:rsid w:val="006C773F"/>
    <w:rsid w:val="006C7884"/>
    <w:rsid w:val="006C7B5B"/>
    <w:rsid w:val="006C7EE1"/>
    <w:rsid w:val="006D02F0"/>
    <w:rsid w:val="006D0442"/>
    <w:rsid w:val="006D0A42"/>
    <w:rsid w:val="006D1508"/>
    <w:rsid w:val="006D265B"/>
    <w:rsid w:val="006D295B"/>
    <w:rsid w:val="006D2DCA"/>
    <w:rsid w:val="006D34B2"/>
    <w:rsid w:val="006D36DE"/>
    <w:rsid w:val="006D43C7"/>
    <w:rsid w:val="006D5845"/>
    <w:rsid w:val="006D6A76"/>
    <w:rsid w:val="006D76D1"/>
    <w:rsid w:val="006E0137"/>
    <w:rsid w:val="006E031E"/>
    <w:rsid w:val="006E0F34"/>
    <w:rsid w:val="006E1243"/>
    <w:rsid w:val="006E14F4"/>
    <w:rsid w:val="006E1685"/>
    <w:rsid w:val="006E2B3D"/>
    <w:rsid w:val="006E2F38"/>
    <w:rsid w:val="006E3D17"/>
    <w:rsid w:val="006E4B36"/>
    <w:rsid w:val="006E5645"/>
    <w:rsid w:val="006E56AA"/>
    <w:rsid w:val="006E5AA9"/>
    <w:rsid w:val="006E6724"/>
    <w:rsid w:val="006F0511"/>
    <w:rsid w:val="006F0830"/>
    <w:rsid w:val="006F0E1E"/>
    <w:rsid w:val="006F2047"/>
    <w:rsid w:val="006F2A6A"/>
    <w:rsid w:val="006F3567"/>
    <w:rsid w:val="006F36FA"/>
    <w:rsid w:val="006F3ACB"/>
    <w:rsid w:val="006F502C"/>
    <w:rsid w:val="006F5455"/>
    <w:rsid w:val="006F54E3"/>
    <w:rsid w:val="006F5B62"/>
    <w:rsid w:val="006F5C8F"/>
    <w:rsid w:val="006F6214"/>
    <w:rsid w:val="006F7FC3"/>
    <w:rsid w:val="007002C7"/>
    <w:rsid w:val="0070046C"/>
    <w:rsid w:val="00700B28"/>
    <w:rsid w:val="00700DCD"/>
    <w:rsid w:val="00701D1E"/>
    <w:rsid w:val="0070232D"/>
    <w:rsid w:val="00702916"/>
    <w:rsid w:val="007029E7"/>
    <w:rsid w:val="0070332E"/>
    <w:rsid w:val="00703A48"/>
    <w:rsid w:val="00703E77"/>
    <w:rsid w:val="00704CD4"/>
    <w:rsid w:val="0070517F"/>
    <w:rsid w:val="007051FA"/>
    <w:rsid w:val="00705464"/>
    <w:rsid w:val="00705B5C"/>
    <w:rsid w:val="00706204"/>
    <w:rsid w:val="00706A63"/>
    <w:rsid w:val="00706BB7"/>
    <w:rsid w:val="00707E90"/>
    <w:rsid w:val="00707EDC"/>
    <w:rsid w:val="0071010B"/>
    <w:rsid w:val="007103CE"/>
    <w:rsid w:val="00710A92"/>
    <w:rsid w:val="00712411"/>
    <w:rsid w:val="00712816"/>
    <w:rsid w:val="00712AB6"/>
    <w:rsid w:val="00712B96"/>
    <w:rsid w:val="00712F48"/>
    <w:rsid w:val="00713192"/>
    <w:rsid w:val="0071379A"/>
    <w:rsid w:val="007142A1"/>
    <w:rsid w:val="00714B7B"/>
    <w:rsid w:val="00714FDC"/>
    <w:rsid w:val="00714FE1"/>
    <w:rsid w:val="00715BF6"/>
    <w:rsid w:val="00716590"/>
    <w:rsid w:val="0071757A"/>
    <w:rsid w:val="00717ADF"/>
    <w:rsid w:val="00720E0E"/>
    <w:rsid w:val="0072103A"/>
    <w:rsid w:val="00722779"/>
    <w:rsid w:val="00723080"/>
    <w:rsid w:val="00723DEE"/>
    <w:rsid w:val="00725313"/>
    <w:rsid w:val="00725366"/>
    <w:rsid w:val="0072603D"/>
    <w:rsid w:val="0072651B"/>
    <w:rsid w:val="007274F1"/>
    <w:rsid w:val="007300EB"/>
    <w:rsid w:val="00730618"/>
    <w:rsid w:val="00731351"/>
    <w:rsid w:val="00731FF1"/>
    <w:rsid w:val="007320A1"/>
    <w:rsid w:val="00734F02"/>
    <w:rsid w:val="00735CDC"/>
    <w:rsid w:val="00737207"/>
    <w:rsid w:val="00737AEA"/>
    <w:rsid w:val="00740B8D"/>
    <w:rsid w:val="0074161D"/>
    <w:rsid w:val="00742B0B"/>
    <w:rsid w:val="00742F18"/>
    <w:rsid w:val="00742F3E"/>
    <w:rsid w:val="00742FC0"/>
    <w:rsid w:val="007432DA"/>
    <w:rsid w:val="00743727"/>
    <w:rsid w:val="0074424F"/>
    <w:rsid w:val="0074474E"/>
    <w:rsid w:val="007447EE"/>
    <w:rsid w:val="00744B4D"/>
    <w:rsid w:val="007460FA"/>
    <w:rsid w:val="00747A47"/>
    <w:rsid w:val="00750477"/>
    <w:rsid w:val="00750903"/>
    <w:rsid w:val="0075185A"/>
    <w:rsid w:val="00752299"/>
    <w:rsid w:val="00752D80"/>
    <w:rsid w:val="00753179"/>
    <w:rsid w:val="007533BC"/>
    <w:rsid w:val="007544F7"/>
    <w:rsid w:val="00754A9B"/>
    <w:rsid w:val="00756DA2"/>
    <w:rsid w:val="007579BF"/>
    <w:rsid w:val="00757E38"/>
    <w:rsid w:val="00760375"/>
    <w:rsid w:val="0076090A"/>
    <w:rsid w:val="00761259"/>
    <w:rsid w:val="00761313"/>
    <w:rsid w:val="00761C1E"/>
    <w:rsid w:val="00761E48"/>
    <w:rsid w:val="00761F1F"/>
    <w:rsid w:val="00762220"/>
    <w:rsid w:val="0076344A"/>
    <w:rsid w:val="00763A45"/>
    <w:rsid w:val="00764DC4"/>
    <w:rsid w:val="00765827"/>
    <w:rsid w:val="0077051A"/>
    <w:rsid w:val="00771266"/>
    <w:rsid w:val="0077133C"/>
    <w:rsid w:val="0077146D"/>
    <w:rsid w:val="00771688"/>
    <w:rsid w:val="0077260B"/>
    <w:rsid w:val="0077353C"/>
    <w:rsid w:val="00774567"/>
    <w:rsid w:val="007745A0"/>
    <w:rsid w:val="0077500B"/>
    <w:rsid w:val="00775494"/>
    <w:rsid w:val="007771D8"/>
    <w:rsid w:val="007771E0"/>
    <w:rsid w:val="007772AA"/>
    <w:rsid w:val="007777E3"/>
    <w:rsid w:val="00777AAA"/>
    <w:rsid w:val="00777EC0"/>
    <w:rsid w:val="0078032E"/>
    <w:rsid w:val="0078110B"/>
    <w:rsid w:val="0078198A"/>
    <w:rsid w:val="00781AD6"/>
    <w:rsid w:val="00782063"/>
    <w:rsid w:val="00782260"/>
    <w:rsid w:val="00782369"/>
    <w:rsid w:val="00782481"/>
    <w:rsid w:val="00782654"/>
    <w:rsid w:val="0078493C"/>
    <w:rsid w:val="007852BE"/>
    <w:rsid w:val="00785656"/>
    <w:rsid w:val="00786CBC"/>
    <w:rsid w:val="007909EA"/>
    <w:rsid w:val="00790EA3"/>
    <w:rsid w:val="00791161"/>
    <w:rsid w:val="007913C3"/>
    <w:rsid w:val="007913C4"/>
    <w:rsid w:val="00791D75"/>
    <w:rsid w:val="007925CA"/>
    <w:rsid w:val="0079278F"/>
    <w:rsid w:val="007939AD"/>
    <w:rsid w:val="00793C88"/>
    <w:rsid w:val="007949A7"/>
    <w:rsid w:val="00794EDE"/>
    <w:rsid w:val="007955C1"/>
    <w:rsid w:val="0079650B"/>
    <w:rsid w:val="00796D8F"/>
    <w:rsid w:val="007971A0"/>
    <w:rsid w:val="007A04AB"/>
    <w:rsid w:val="007A05A7"/>
    <w:rsid w:val="007A0702"/>
    <w:rsid w:val="007A0B4B"/>
    <w:rsid w:val="007A0BBE"/>
    <w:rsid w:val="007A16E7"/>
    <w:rsid w:val="007A17B8"/>
    <w:rsid w:val="007A1ED1"/>
    <w:rsid w:val="007A2408"/>
    <w:rsid w:val="007A27AA"/>
    <w:rsid w:val="007A30A6"/>
    <w:rsid w:val="007A395F"/>
    <w:rsid w:val="007A39B2"/>
    <w:rsid w:val="007A3A6B"/>
    <w:rsid w:val="007A4CC7"/>
    <w:rsid w:val="007A535E"/>
    <w:rsid w:val="007A60AE"/>
    <w:rsid w:val="007A66A0"/>
    <w:rsid w:val="007A6925"/>
    <w:rsid w:val="007A7230"/>
    <w:rsid w:val="007A7D0C"/>
    <w:rsid w:val="007A7E7B"/>
    <w:rsid w:val="007B006B"/>
    <w:rsid w:val="007B05CF"/>
    <w:rsid w:val="007B0961"/>
    <w:rsid w:val="007B0D34"/>
    <w:rsid w:val="007B1A7D"/>
    <w:rsid w:val="007B22AB"/>
    <w:rsid w:val="007B2736"/>
    <w:rsid w:val="007B29EA"/>
    <w:rsid w:val="007B3539"/>
    <w:rsid w:val="007B4289"/>
    <w:rsid w:val="007B4562"/>
    <w:rsid w:val="007B4D0A"/>
    <w:rsid w:val="007B576C"/>
    <w:rsid w:val="007B5B5D"/>
    <w:rsid w:val="007B5DC1"/>
    <w:rsid w:val="007B5E38"/>
    <w:rsid w:val="007B6A5E"/>
    <w:rsid w:val="007B6E9A"/>
    <w:rsid w:val="007B7118"/>
    <w:rsid w:val="007B741E"/>
    <w:rsid w:val="007B75ED"/>
    <w:rsid w:val="007B75F6"/>
    <w:rsid w:val="007B7B83"/>
    <w:rsid w:val="007C042D"/>
    <w:rsid w:val="007C0A6A"/>
    <w:rsid w:val="007C0E78"/>
    <w:rsid w:val="007C2FBE"/>
    <w:rsid w:val="007C3022"/>
    <w:rsid w:val="007C33F0"/>
    <w:rsid w:val="007C358B"/>
    <w:rsid w:val="007C3878"/>
    <w:rsid w:val="007C43DD"/>
    <w:rsid w:val="007C46A7"/>
    <w:rsid w:val="007C5875"/>
    <w:rsid w:val="007C5F93"/>
    <w:rsid w:val="007C66EA"/>
    <w:rsid w:val="007C6AD5"/>
    <w:rsid w:val="007C7101"/>
    <w:rsid w:val="007C779E"/>
    <w:rsid w:val="007C79A9"/>
    <w:rsid w:val="007D000F"/>
    <w:rsid w:val="007D041B"/>
    <w:rsid w:val="007D104A"/>
    <w:rsid w:val="007D148E"/>
    <w:rsid w:val="007D15C3"/>
    <w:rsid w:val="007D1E7A"/>
    <w:rsid w:val="007D1EC0"/>
    <w:rsid w:val="007D214D"/>
    <w:rsid w:val="007D23C1"/>
    <w:rsid w:val="007D25B9"/>
    <w:rsid w:val="007D326C"/>
    <w:rsid w:val="007D4063"/>
    <w:rsid w:val="007D4307"/>
    <w:rsid w:val="007D5D2A"/>
    <w:rsid w:val="007D610E"/>
    <w:rsid w:val="007D64FB"/>
    <w:rsid w:val="007D68F1"/>
    <w:rsid w:val="007D6D2F"/>
    <w:rsid w:val="007D79D5"/>
    <w:rsid w:val="007E07C1"/>
    <w:rsid w:val="007E10AA"/>
    <w:rsid w:val="007E20D7"/>
    <w:rsid w:val="007E214F"/>
    <w:rsid w:val="007E26FA"/>
    <w:rsid w:val="007E2D02"/>
    <w:rsid w:val="007E30C3"/>
    <w:rsid w:val="007E4361"/>
    <w:rsid w:val="007E44DB"/>
    <w:rsid w:val="007E45C4"/>
    <w:rsid w:val="007E460C"/>
    <w:rsid w:val="007E4DB5"/>
    <w:rsid w:val="007E5360"/>
    <w:rsid w:val="007E53A4"/>
    <w:rsid w:val="007E5E12"/>
    <w:rsid w:val="007E6206"/>
    <w:rsid w:val="007E6E81"/>
    <w:rsid w:val="007E7A2F"/>
    <w:rsid w:val="007E7AA0"/>
    <w:rsid w:val="007E7DA4"/>
    <w:rsid w:val="007F07C1"/>
    <w:rsid w:val="007F12AA"/>
    <w:rsid w:val="007F1CCE"/>
    <w:rsid w:val="007F291D"/>
    <w:rsid w:val="007F4121"/>
    <w:rsid w:val="007F4761"/>
    <w:rsid w:val="007F4E42"/>
    <w:rsid w:val="007F54B7"/>
    <w:rsid w:val="007F60C4"/>
    <w:rsid w:val="007F6544"/>
    <w:rsid w:val="007F7B72"/>
    <w:rsid w:val="00800449"/>
    <w:rsid w:val="00800627"/>
    <w:rsid w:val="00801BEB"/>
    <w:rsid w:val="00802C8A"/>
    <w:rsid w:val="008030E1"/>
    <w:rsid w:val="00803779"/>
    <w:rsid w:val="00803F67"/>
    <w:rsid w:val="00804DE2"/>
    <w:rsid w:val="00805226"/>
    <w:rsid w:val="008054E0"/>
    <w:rsid w:val="00807F28"/>
    <w:rsid w:val="008100A9"/>
    <w:rsid w:val="008109A3"/>
    <w:rsid w:val="008119F7"/>
    <w:rsid w:val="00813638"/>
    <w:rsid w:val="00813A94"/>
    <w:rsid w:val="00815533"/>
    <w:rsid w:val="00820911"/>
    <w:rsid w:val="00820B5F"/>
    <w:rsid w:val="00820DEB"/>
    <w:rsid w:val="00821675"/>
    <w:rsid w:val="00821C44"/>
    <w:rsid w:val="00823776"/>
    <w:rsid w:val="00823ABB"/>
    <w:rsid w:val="00823E0C"/>
    <w:rsid w:val="0082413C"/>
    <w:rsid w:val="00824190"/>
    <w:rsid w:val="00824754"/>
    <w:rsid w:val="00824FFD"/>
    <w:rsid w:val="00826369"/>
    <w:rsid w:val="00826A75"/>
    <w:rsid w:val="00826CB0"/>
    <w:rsid w:val="00827063"/>
    <w:rsid w:val="00827F34"/>
    <w:rsid w:val="0083004D"/>
    <w:rsid w:val="008300A9"/>
    <w:rsid w:val="00830487"/>
    <w:rsid w:val="00830707"/>
    <w:rsid w:val="0083089B"/>
    <w:rsid w:val="00830A6A"/>
    <w:rsid w:val="0083111C"/>
    <w:rsid w:val="008311C3"/>
    <w:rsid w:val="00831233"/>
    <w:rsid w:val="0083188A"/>
    <w:rsid w:val="0083231C"/>
    <w:rsid w:val="00833BEE"/>
    <w:rsid w:val="00833CAF"/>
    <w:rsid w:val="00833D4C"/>
    <w:rsid w:val="00835799"/>
    <w:rsid w:val="00835AAF"/>
    <w:rsid w:val="00836660"/>
    <w:rsid w:val="00836BB7"/>
    <w:rsid w:val="008374F8"/>
    <w:rsid w:val="00837974"/>
    <w:rsid w:val="00840B3E"/>
    <w:rsid w:val="00840B78"/>
    <w:rsid w:val="00841522"/>
    <w:rsid w:val="008417B8"/>
    <w:rsid w:val="008419F7"/>
    <w:rsid w:val="00841E93"/>
    <w:rsid w:val="00842D43"/>
    <w:rsid w:val="00843A3C"/>
    <w:rsid w:val="00844263"/>
    <w:rsid w:val="0084427C"/>
    <w:rsid w:val="008449ED"/>
    <w:rsid w:val="00844A74"/>
    <w:rsid w:val="00844EDE"/>
    <w:rsid w:val="00844FE1"/>
    <w:rsid w:val="00845290"/>
    <w:rsid w:val="00845BBC"/>
    <w:rsid w:val="00845EA7"/>
    <w:rsid w:val="00846666"/>
    <w:rsid w:val="00846C2A"/>
    <w:rsid w:val="0085013E"/>
    <w:rsid w:val="008524AD"/>
    <w:rsid w:val="00852826"/>
    <w:rsid w:val="008544AD"/>
    <w:rsid w:val="00855252"/>
    <w:rsid w:val="00855898"/>
    <w:rsid w:val="00855A92"/>
    <w:rsid w:val="00856350"/>
    <w:rsid w:val="00857339"/>
    <w:rsid w:val="00857F35"/>
    <w:rsid w:val="00862578"/>
    <w:rsid w:val="008629CC"/>
    <w:rsid w:val="008645AB"/>
    <w:rsid w:val="00864785"/>
    <w:rsid w:val="008647C1"/>
    <w:rsid w:val="00864A22"/>
    <w:rsid w:val="00866763"/>
    <w:rsid w:val="00866A2D"/>
    <w:rsid w:val="00866AE3"/>
    <w:rsid w:val="00866D62"/>
    <w:rsid w:val="00867031"/>
    <w:rsid w:val="00867BDF"/>
    <w:rsid w:val="008709D4"/>
    <w:rsid w:val="00870DC9"/>
    <w:rsid w:val="0087202A"/>
    <w:rsid w:val="0087230F"/>
    <w:rsid w:val="0087258F"/>
    <w:rsid w:val="00872E90"/>
    <w:rsid w:val="0087310F"/>
    <w:rsid w:val="008732A2"/>
    <w:rsid w:val="008734DC"/>
    <w:rsid w:val="00875286"/>
    <w:rsid w:val="008770D1"/>
    <w:rsid w:val="008776C0"/>
    <w:rsid w:val="008776E4"/>
    <w:rsid w:val="00877B3E"/>
    <w:rsid w:val="008809CE"/>
    <w:rsid w:val="008810DD"/>
    <w:rsid w:val="00883C6D"/>
    <w:rsid w:val="00884FFB"/>
    <w:rsid w:val="00885C25"/>
    <w:rsid w:val="00886038"/>
    <w:rsid w:val="008862AB"/>
    <w:rsid w:val="008865C3"/>
    <w:rsid w:val="00886D5B"/>
    <w:rsid w:val="0088737D"/>
    <w:rsid w:val="00890505"/>
    <w:rsid w:val="008909F6"/>
    <w:rsid w:val="0089130A"/>
    <w:rsid w:val="00892641"/>
    <w:rsid w:val="0089291E"/>
    <w:rsid w:val="00892EF9"/>
    <w:rsid w:val="00893B02"/>
    <w:rsid w:val="0089402B"/>
    <w:rsid w:val="00894324"/>
    <w:rsid w:val="00894FDA"/>
    <w:rsid w:val="00895FB0"/>
    <w:rsid w:val="008966B8"/>
    <w:rsid w:val="008A0AD8"/>
    <w:rsid w:val="008A0AFC"/>
    <w:rsid w:val="008A1267"/>
    <w:rsid w:val="008A2399"/>
    <w:rsid w:val="008A2ED6"/>
    <w:rsid w:val="008A35F4"/>
    <w:rsid w:val="008A4649"/>
    <w:rsid w:val="008A46F6"/>
    <w:rsid w:val="008A6989"/>
    <w:rsid w:val="008A6DAA"/>
    <w:rsid w:val="008A7A67"/>
    <w:rsid w:val="008B06AB"/>
    <w:rsid w:val="008B124A"/>
    <w:rsid w:val="008B126A"/>
    <w:rsid w:val="008B1582"/>
    <w:rsid w:val="008B1A2C"/>
    <w:rsid w:val="008B1B11"/>
    <w:rsid w:val="008B227B"/>
    <w:rsid w:val="008B2A02"/>
    <w:rsid w:val="008B2BCE"/>
    <w:rsid w:val="008B2C5C"/>
    <w:rsid w:val="008B3157"/>
    <w:rsid w:val="008B3492"/>
    <w:rsid w:val="008B4061"/>
    <w:rsid w:val="008B424D"/>
    <w:rsid w:val="008B42F9"/>
    <w:rsid w:val="008B4621"/>
    <w:rsid w:val="008B47A2"/>
    <w:rsid w:val="008B49EF"/>
    <w:rsid w:val="008B4A47"/>
    <w:rsid w:val="008B4BC4"/>
    <w:rsid w:val="008B508E"/>
    <w:rsid w:val="008B5B99"/>
    <w:rsid w:val="008B5E2E"/>
    <w:rsid w:val="008B71EF"/>
    <w:rsid w:val="008B7365"/>
    <w:rsid w:val="008C20A9"/>
    <w:rsid w:val="008C3354"/>
    <w:rsid w:val="008C3C19"/>
    <w:rsid w:val="008C54A9"/>
    <w:rsid w:val="008C6218"/>
    <w:rsid w:val="008D0F5F"/>
    <w:rsid w:val="008D11D0"/>
    <w:rsid w:val="008D13F7"/>
    <w:rsid w:val="008D1837"/>
    <w:rsid w:val="008D30AA"/>
    <w:rsid w:val="008D386A"/>
    <w:rsid w:val="008D41EF"/>
    <w:rsid w:val="008D499E"/>
    <w:rsid w:val="008D5FA9"/>
    <w:rsid w:val="008D630C"/>
    <w:rsid w:val="008D6D97"/>
    <w:rsid w:val="008D7221"/>
    <w:rsid w:val="008D787D"/>
    <w:rsid w:val="008D7A59"/>
    <w:rsid w:val="008D7EFF"/>
    <w:rsid w:val="008E0BD8"/>
    <w:rsid w:val="008E0BE9"/>
    <w:rsid w:val="008E40F6"/>
    <w:rsid w:val="008E549A"/>
    <w:rsid w:val="008E54C5"/>
    <w:rsid w:val="008E5E46"/>
    <w:rsid w:val="008E6FBE"/>
    <w:rsid w:val="008E70F7"/>
    <w:rsid w:val="008E7279"/>
    <w:rsid w:val="008E7450"/>
    <w:rsid w:val="008F028A"/>
    <w:rsid w:val="008F1AE2"/>
    <w:rsid w:val="008F1FEA"/>
    <w:rsid w:val="008F2C4D"/>
    <w:rsid w:val="008F375F"/>
    <w:rsid w:val="008F3C61"/>
    <w:rsid w:val="008F535A"/>
    <w:rsid w:val="008F5627"/>
    <w:rsid w:val="008F5D3B"/>
    <w:rsid w:val="008F69DF"/>
    <w:rsid w:val="008F6F55"/>
    <w:rsid w:val="008F7AB1"/>
    <w:rsid w:val="00900312"/>
    <w:rsid w:val="00900FE3"/>
    <w:rsid w:val="00901098"/>
    <w:rsid w:val="00901C63"/>
    <w:rsid w:val="00902FE9"/>
    <w:rsid w:val="009032C7"/>
    <w:rsid w:val="0090338D"/>
    <w:rsid w:val="00903B41"/>
    <w:rsid w:val="00903BE5"/>
    <w:rsid w:val="00903D07"/>
    <w:rsid w:val="00903F6B"/>
    <w:rsid w:val="00904271"/>
    <w:rsid w:val="009051E8"/>
    <w:rsid w:val="00905669"/>
    <w:rsid w:val="00905AE1"/>
    <w:rsid w:val="00905DAF"/>
    <w:rsid w:val="00906F8C"/>
    <w:rsid w:val="009074AF"/>
    <w:rsid w:val="00907B56"/>
    <w:rsid w:val="00907F87"/>
    <w:rsid w:val="009109DC"/>
    <w:rsid w:val="0091120B"/>
    <w:rsid w:val="00911848"/>
    <w:rsid w:val="00911C6A"/>
    <w:rsid w:val="00911CCE"/>
    <w:rsid w:val="00911E2A"/>
    <w:rsid w:val="00912138"/>
    <w:rsid w:val="009122B4"/>
    <w:rsid w:val="00912E35"/>
    <w:rsid w:val="00914621"/>
    <w:rsid w:val="00915F46"/>
    <w:rsid w:val="00916C85"/>
    <w:rsid w:val="00917191"/>
    <w:rsid w:val="009172F0"/>
    <w:rsid w:val="009175FA"/>
    <w:rsid w:val="00920D0D"/>
    <w:rsid w:val="00922721"/>
    <w:rsid w:val="009228EC"/>
    <w:rsid w:val="00922AE1"/>
    <w:rsid w:val="00922FF9"/>
    <w:rsid w:val="009247E5"/>
    <w:rsid w:val="009257EF"/>
    <w:rsid w:val="00926517"/>
    <w:rsid w:val="0092685D"/>
    <w:rsid w:val="00926A90"/>
    <w:rsid w:val="00927182"/>
    <w:rsid w:val="00927634"/>
    <w:rsid w:val="009277A3"/>
    <w:rsid w:val="0093032A"/>
    <w:rsid w:val="00930EAF"/>
    <w:rsid w:val="00931C1D"/>
    <w:rsid w:val="00932F0D"/>
    <w:rsid w:val="009335D9"/>
    <w:rsid w:val="0093393E"/>
    <w:rsid w:val="0093463B"/>
    <w:rsid w:val="00934CD8"/>
    <w:rsid w:val="009352DF"/>
    <w:rsid w:val="009358A3"/>
    <w:rsid w:val="0093596C"/>
    <w:rsid w:val="0093646B"/>
    <w:rsid w:val="009402C2"/>
    <w:rsid w:val="0094067C"/>
    <w:rsid w:val="00940B16"/>
    <w:rsid w:val="009415D8"/>
    <w:rsid w:val="00942184"/>
    <w:rsid w:val="00943CD5"/>
    <w:rsid w:val="00944B17"/>
    <w:rsid w:val="00945B4D"/>
    <w:rsid w:val="0094614D"/>
    <w:rsid w:val="009501C9"/>
    <w:rsid w:val="00950A6F"/>
    <w:rsid w:val="00950CC6"/>
    <w:rsid w:val="009524B4"/>
    <w:rsid w:val="009526F8"/>
    <w:rsid w:val="00952A1C"/>
    <w:rsid w:val="00952AB1"/>
    <w:rsid w:val="009547C7"/>
    <w:rsid w:val="00957ADF"/>
    <w:rsid w:val="00957B68"/>
    <w:rsid w:val="00960DBB"/>
    <w:rsid w:val="00962BF4"/>
    <w:rsid w:val="00963FE9"/>
    <w:rsid w:val="0096514A"/>
    <w:rsid w:val="00966A47"/>
    <w:rsid w:val="00966C95"/>
    <w:rsid w:val="0097062A"/>
    <w:rsid w:val="00970D10"/>
    <w:rsid w:val="00970D25"/>
    <w:rsid w:val="0097236A"/>
    <w:rsid w:val="00973188"/>
    <w:rsid w:val="00973B51"/>
    <w:rsid w:val="009745F5"/>
    <w:rsid w:val="00974D1F"/>
    <w:rsid w:val="00974E43"/>
    <w:rsid w:val="009751D1"/>
    <w:rsid w:val="009751EB"/>
    <w:rsid w:val="00975566"/>
    <w:rsid w:val="00975894"/>
    <w:rsid w:val="009759DA"/>
    <w:rsid w:val="00975FCC"/>
    <w:rsid w:val="0097600F"/>
    <w:rsid w:val="00976732"/>
    <w:rsid w:val="00976993"/>
    <w:rsid w:val="00976FAA"/>
    <w:rsid w:val="0097713A"/>
    <w:rsid w:val="00977C19"/>
    <w:rsid w:val="00977CDB"/>
    <w:rsid w:val="0098126E"/>
    <w:rsid w:val="00981287"/>
    <w:rsid w:val="009815DF"/>
    <w:rsid w:val="009822C0"/>
    <w:rsid w:val="00982B2E"/>
    <w:rsid w:val="00984C45"/>
    <w:rsid w:val="00985EEA"/>
    <w:rsid w:val="00986AD1"/>
    <w:rsid w:val="00986AE5"/>
    <w:rsid w:val="00986CA9"/>
    <w:rsid w:val="0098721A"/>
    <w:rsid w:val="00987C05"/>
    <w:rsid w:val="00987CE4"/>
    <w:rsid w:val="00991A50"/>
    <w:rsid w:val="0099211C"/>
    <w:rsid w:val="00992278"/>
    <w:rsid w:val="00992329"/>
    <w:rsid w:val="00992D89"/>
    <w:rsid w:val="00993167"/>
    <w:rsid w:val="00994187"/>
    <w:rsid w:val="0099465E"/>
    <w:rsid w:val="00994F02"/>
    <w:rsid w:val="009955E5"/>
    <w:rsid w:val="00995AAC"/>
    <w:rsid w:val="0099630A"/>
    <w:rsid w:val="00996FF7"/>
    <w:rsid w:val="00997AF7"/>
    <w:rsid w:val="00997BE2"/>
    <w:rsid w:val="00997D86"/>
    <w:rsid w:val="009A1E28"/>
    <w:rsid w:val="009A2843"/>
    <w:rsid w:val="009A3212"/>
    <w:rsid w:val="009A3711"/>
    <w:rsid w:val="009A3CEA"/>
    <w:rsid w:val="009A4230"/>
    <w:rsid w:val="009A50F7"/>
    <w:rsid w:val="009A5699"/>
    <w:rsid w:val="009A56B0"/>
    <w:rsid w:val="009A597E"/>
    <w:rsid w:val="009A5AC0"/>
    <w:rsid w:val="009A5C9C"/>
    <w:rsid w:val="009A6B60"/>
    <w:rsid w:val="009A7B79"/>
    <w:rsid w:val="009A7C56"/>
    <w:rsid w:val="009B056A"/>
    <w:rsid w:val="009B0638"/>
    <w:rsid w:val="009B13D3"/>
    <w:rsid w:val="009B20C0"/>
    <w:rsid w:val="009B210E"/>
    <w:rsid w:val="009B2632"/>
    <w:rsid w:val="009B2937"/>
    <w:rsid w:val="009B491E"/>
    <w:rsid w:val="009B4EC3"/>
    <w:rsid w:val="009B6277"/>
    <w:rsid w:val="009B6B86"/>
    <w:rsid w:val="009B6F6B"/>
    <w:rsid w:val="009B7010"/>
    <w:rsid w:val="009B7EF7"/>
    <w:rsid w:val="009C0347"/>
    <w:rsid w:val="009C1E27"/>
    <w:rsid w:val="009C3041"/>
    <w:rsid w:val="009C31F9"/>
    <w:rsid w:val="009C482B"/>
    <w:rsid w:val="009C4864"/>
    <w:rsid w:val="009C49EB"/>
    <w:rsid w:val="009C5040"/>
    <w:rsid w:val="009C514A"/>
    <w:rsid w:val="009C52AE"/>
    <w:rsid w:val="009C5365"/>
    <w:rsid w:val="009C5381"/>
    <w:rsid w:val="009C54BF"/>
    <w:rsid w:val="009C6730"/>
    <w:rsid w:val="009C71B9"/>
    <w:rsid w:val="009C73A6"/>
    <w:rsid w:val="009C7848"/>
    <w:rsid w:val="009C7B42"/>
    <w:rsid w:val="009D03D7"/>
    <w:rsid w:val="009D1066"/>
    <w:rsid w:val="009D148D"/>
    <w:rsid w:val="009D2966"/>
    <w:rsid w:val="009D3A75"/>
    <w:rsid w:val="009D4C5F"/>
    <w:rsid w:val="009D4D0F"/>
    <w:rsid w:val="009D4E20"/>
    <w:rsid w:val="009D4EBD"/>
    <w:rsid w:val="009D5C33"/>
    <w:rsid w:val="009D78C9"/>
    <w:rsid w:val="009D7BEF"/>
    <w:rsid w:val="009D7E59"/>
    <w:rsid w:val="009E0477"/>
    <w:rsid w:val="009E04F6"/>
    <w:rsid w:val="009E0C50"/>
    <w:rsid w:val="009E10A6"/>
    <w:rsid w:val="009E160C"/>
    <w:rsid w:val="009E21EC"/>
    <w:rsid w:val="009E2874"/>
    <w:rsid w:val="009E2DAF"/>
    <w:rsid w:val="009E308F"/>
    <w:rsid w:val="009E38B6"/>
    <w:rsid w:val="009E3A08"/>
    <w:rsid w:val="009E3E36"/>
    <w:rsid w:val="009E4A28"/>
    <w:rsid w:val="009E6B11"/>
    <w:rsid w:val="009E75EB"/>
    <w:rsid w:val="009E7A13"/>
    <w:rsid w:val="009F05F2"/>
    <w:rsid w:val="009F0655"/>
    <w:rsid w:val="009F07A8"/>
    <w:rsid w:val="009F0FBC"/>
    <w:rsid w:val="009F1508"/>
    <w:rsid w:val="009F1BAE"/>
    <w:rsid w:val="009F202D"/>
    <w:rsid w:val="009F238E"/>
    <w:rsid w:val="009F2BDA"/>
    <w:rsid w:val="009F3794"/>
    <w:rsid w:val="009F48F3"/>
    <w:rsid w:val="009F4912"/>
    <w:rsid w:val="009F515D"/>
    <w:rsid w:val="009F6272"/>
    <w:rsid w:val="00A0182B"/>
    <w:rsid w:val="00A022CD"/>
    <w:rsid w:val="00A02376"/>
    <w:rsid w:val="00A02DA4"/>
    <w:rsid w:val="00A039F5"/>
    <w:rsid w:val="00A03ECF"/>
    <w:rsid w:val="00A03F75"/>
    <w:rsid w:val="00A04D0A"/>
    <w:rsid w:val="00A05C19"/>
    <w:rsid w:val="00A06546"/>
    <w:rsid w:val="00A066F2"/>
    <w:rsid w:val="00A0764B"/>
    <w:rsid w:val="00A07B4F"/>
    <w:rsid w:val="00A103B0"/>
    <w:rsid w:val="00A108DA"/>
    <w:rsid w:val="00A11158"/>
    <w:rsid w:val="00A125BD"/>
    <w:rsid w:val="00A12AB9"/>
    <w:rsid w:val="00A12AC7"/>
    <w:rsid w:val="00A12B2E"/>
    <w:rsid w:val="00A12EB8"/>
    <w:rsid w:val="00A133ED"/>
    <w:rsid w:val="00A14182"/>
    <w:rsid w:val="00A16077"/>
    <w:rsid w:val="00A1613B"/>
    <w:rsid w:val="00A16F46"/>
    <w:rsid w:val="00A210F9"/>
    <w:rsid w:val="00A2154B"/>
    <w:rsid w:val="00A21D78"/>
    <w:rsid w:val="00A22359"/>
    <w:rsid w:val="00A241D6"/>
    <w:rsid w:val="00A247CC"/>
    <w:rsid w:val="00A24CEF"/>
    <w:rsid w:val="00A25C7B"/>
    <w:rsid w:val="00A264E0"/>
    <w:rsid w:val="00A26792"/>
    <w:rsid w:val="00A26882"/>
    <w:rsid w:val="00A26DD2"/>
    <w:rsid w:val="00A273D5"/>
    <w:rsid w:val="00A276C0"/>
    <w:rsid w:val="00A3171C"/>
    <w:rsid w:val="00A31A89"/>
    <w:rsid w:val="00A3351C"/>
    <w:rsid w:val="00A336EF"/>
    <w:rsid w:val="00A33881"/>
    <w:rsid w:val="00A33EC7"/>
    <w:rsid w:val="00A35800"/>
    <w:rsid w:val="00A35FB4"/>
    <w:rsid w:val="00A35FDB"/>
    <w:rsid w:val="00A36BCA"/>
    <w:rsid w:val="00A371DE"/>
    <w:rsid w:val="00A3775A"/>
    <w:rsid w:val="00A37DDF"/>
    <w:rsid w:val="00A40E8A"/>
    <w:rsid w:val="00A411A4"/>
    <w:rsid w:val="00A41EFE"/>
    <w:rsid w:val="00A42358"/>
    <w:rsid w:val="00A425EC"/>
    <w:rsid w:val="00A431D8"/>
    <w:rsid w:val="00A432A2"/>
    <w:rsid w:val="00A435FE"/>
    <w:rsid w:val="00A438F4"/>
    <w:rsid w:val="00A43B4E"/>
    <w:rsid w:val="00A43BA0"/>
    <w:rsid w:val="00A44434"/>
    <w:rsid w:val="00A444DF"/>
    <w:rsid w:val="00A44E40"/>
    <w:rsid w:val="00A462BE"/>
    <w:rsid w:val="00A465D6"/>
    <w:rsid w:val="00A46CD2"/>
    <w:rsid w:val="00A5042E"/>
    <w:rsid w:val="00A51B7F"/>
    <w:rsid w:val="00A51B93"/>
    <w:rsid w:val="00A52791"/>
    <w:rsid w:val="00A52A61"/>
    <w:rsid w:val="00A53C8F"/>
    <w:rsid w:val="00A543EC"/>
    <w:rsid w:val="00A554DD"/>
    <w:rsid w:val="00A55DA2"/>
    <w:rsid w:val="00A564BA"/>
    <w:rsid w:val="00A57EE5"/>
    <w:rsid w:val="00A601ED"/>
    <w:rsid w:val="00A626DA"/>
    <w:rsid w:val="00A6277B"/>
    <w:rsid w:val="00A62D4C"/>
    <w:rsid w:val="00A63230"/>
    <w:rsid w:val="00A63403"/>
    <w:rsid w:val="00A63705"/>
    <w:rsid w:val="00A6387B"/>
    <w:rsid w:val="00A638B7"/>
    <w:rsid w:val="00A64362"/>
    <w:rsid w:val="00A64B9D"/>
    <w:rsid w:val="00A654A7"/>
    <w:rsid w:val="00A654D2"/>
    <w:rsid w:val="00A67DCE"/>
    <w:rsid w:val="00A70A4A"/>
    <w:rsid w:val="00A71073"/>
    <w:rsid w:val="00A718A9"/>
    <w:rsid w:val="00A72F54"/>
    <w:rsid w:val="00A73195"/>
    <w:rsid w:val="00A73C89"/>
    <w:rsid w:val="00A74989"/>
    <w:rsid w:val="00A749A2"/>
    <w:rsid w:val="00A765A8"/>
    <w:rsid w:val="00A772B3"/>
    <w:rsid w:val="00A77538"/>
    <w:rsid w:val="00A779B8"/>
    <w:rsid w:val="00A8060B"/>
    <w:rsid w:val="00A806B0"/>
    <w:rsid w:val="00A8106A"/>
    <w:rsid w:val="00A81D2A"/>
    <w:rsid w:val="00A82514"/>
    <w:rsid w:val="00A83670"/>
    <w:rsid w:val="00A84900"/>
    <w:rsid w:val="00A84FC9"/>
    <w:rsid w:val="00A85BD5"/>
    <w:rsid w:val="00A85D02"/>
    <w:rsid w:val="00A862A8"/>
    <w:rsid w:val="00A8669A"/>
    <w:rsid w:val="00A87541"/>
    <w:rsid w:val="00A87F99"/>
    <w:rsid w:val="00A908FD"/>
    <w:rsid w:val="00A910BF"/>
    <w:rsid w:val="00A912A8"/>
    <w:rsid w:val="00A91A47"/>
    <w:rsid w:val="00A92D5B"/>
    <w:rsid w:val="00A94B67"/>
    <w:rsid w:val="00A94E33"/>
    <w:rsid w:val="00A950D8"/>
    <w:rsid w:val="00A95815"/>
    <w:rsid w:val="00A96368"/>
    <w:rsid w:val="00A96988"/>
    <w:rsid w:val="00A97E23"/>
    <w:rsid w:val="00AA0205"/>
    <w:rsid w:val="00AA13ED"/>
    <w:rsid w:val="00AA15C5"/>
    <w:rsid w:val="00AA161C"/>
    <w:rsid w:val="00AA1BE8"/>
    <w:rsid w:val="00AA30C7"/>
    <w:rsid w:val="00AA41F8"/>
    <w:rsid w:val="00AA44F2"/>
    <w:rsid w:val="00AA470F"/>
    <w:rsid w:val="00AA4AC1"/>
    <w:rsid w:val="00AA4D68"/>
    <w:rsid w:val="00AA60CB"/>
    <w:rsid w:val="00AA6D24"/>
    <w:rsid w:val="00AA75E3"/>
    <w:rsid w:val="00AB01F7"/>
    <w:rsid w:val="00AB09E2"/>
    <w:rsid w:val="00AB0F92"/>
    <w:rsid w:val="00AB14D0"/>
    <w:rsid w:val="00AB2060"/>
    <w:rsid w:val="00AB220D"/>
    <w:rsid w:val="00AB2B77"/>
    <w:rsid w:val="00AB2D2F"/>
    <w:rsid w:val="00AB2F69"/>
    <w:rsid w:val="00AB3B46"/>
    <w:rsid w:val="00AB3DFF"/>
    <w:rsid w:val="00AB61D7"/>
    <w:rsid w:val="00AB6F24"/>
    <w:rsid w:val="00AB749B"/>
    <w:rsid w:val="00AC039A"/>
    <w:rsid w:val="00AC17F8"/>
    <w:rsid w:val="00AC1913"/>
    <w:rsid w:val="00AC2040"/>
    <w:rsid w:val="00AC2F33"/>
    <w:rsid w:val="00AC3776"/>
    <w:rsid w:val="00AC3C96"/>
    <w:rsid w:val="00AC625E"/>
    <w:rsid w:val="00AC6CBF"/>
    <w:rsid w:val="00AC7C15"/>
    <w:rsid w:val="00AD1492"/>
    <w:rsid w:val="00AD22AC"/>
    <w:rsid w:val="00AD23D6"/>
    <w:rsid w:val="00AD2BF5"/>
    <w:rsid w:val="00AD3050"/>
    <w:rsid w:val="00AD3C89"/>
    <w:rsid w:val="00AD3FCF"/>
    <w:rsid w:val="00AD40A2"/>
    <w:rsid w:val="00AD4416"/>
    <w:rsid w:val="00AD4509"/>
    <w:rsid w:val="00AD4EAE"/>
    <w:rsid w:val="00AD6926"/>
    <w:rsid w:val="00AD71E8"/>
    <w:rsid w:val="00AD73D6"/>
    <w:rsid w:val="00AE2E85"/>
    <w:rsid w:val="00AE3B5B"/>
    <w:rsid w:val="00AE3D3F"/>
    <w:rsid w:val="00AE4252"/>
    <w:rsid w:val="00AE4474"/>
    <w:rsid w:val="00AE48EC"/>
    <w:rsid w:val="00AE4B8F"/>
    <w:rsid w:val="00AE555F"/>
    <w:rsid w:val="00AE66F8"/>
    <w:rsid w:val="00AE6B7B"/>
    <w:rsid w:val="00AE74FA"/>
    <w:rsid w:val="00AF105B"/>
    <w:rsid w:val="00AF2D0E"/>
    <w:rsid w:val="00AF33BF"/>
    <w:rsid w:val="00AF3922"/>
    <w:rsid w:val="00AF3DED"/>
    <w:rsid w:val="00AF42DE"/>
    <w:rsid w:val="00AF5045"/>
    <w:rsid w:val="00AF5306"/>
    <w:rsid w:val="00AF5893"/>
    <w:rsid w:val="00AF64A2"/>
    <w:rsid w:val="00AF70B2"/>
    <w:rsid w:val="00AF7E6F"/>
    <w:rsid w:val="00B00AF1"/>
    <w:rsid w:val="00B0305B"/>
    <w:rsid w:val="00B04C41"/>
    <w:rsid w:val="00B04C88"/>
    <w:rsid w:val="00B04FC0"/>
    <w:rsid w:val="00B068C6"/>
    <w:rsid w:val="00B06CB7"/>
    <w:rsid w:val="00B101AB"/>
    <w:rsid w:val="00B10BA7"/>
    <w:rsid w:val="00B10C4F"/>
    <w:rsid w:val="00B115EB"/>
    <w:rsid w:val="00B11626"/>
    <w:rsid w:val="00B11768"/>
    <w:rsid w:val="00B11875"/>
    <w:rsid w:val="00B120AC"/>
    <w:rsid w:val="00B12AFD"/>
    <w:rsid w:val="00B130A3"/>
    <w:rsid w:val="00B130AB"/>
    <w:rsid w:val="00B13445"/>
    <w:rsid w:val="00B1359B"/>
    <w:rsid w:val="00B13C6E"/>
    <w:rsid w:val="00B14E9D"/>
    <w:rsid w:val="00B1574B"/>
    <w:rsid w:val="00B1587E"/>
    <w:rsid w:val="00B162FD"/>
    <w:rsid w:val="00B16C94"/>
    <w:rsid w:val="00B177C0"/>
    <w:rsid w:val="00B20F07"/>
    <w:rsid w:val="00B2138B"/>
    <w:rsid w:val="00B21DC0"/>
    <w:rsid w:val="00B22039"/>
    <w:rsid w:val="00B22174"/>
    <w:rsid w:val="00B22FB9"/>
    <w:rsid w:val="00B23546"/>
    <w:rsid w:val="00B23A24"/>
    <w:rsid w:val="00B24954"/>
    <w:rsid w:val="00B249F0"/>
    <w:rsid w:val="00B24BFC"/>
    <w:rsid w:val="00B24CEA"/>
    <w:rsid w:val="00B25162"/>
    <w:rsid w:val="00B2555E"/>
    <w:rsid w:val="00B259C5"/>
    <w:rsid w:val="00B26041"/>
    <w:rsid w:val="00B266A4"/>
    <w:rsid w:val="00B27106"/>
    <w:rsid w:val="00B27892"/>
    <w:rsid w:val="00B31E0F"/>
    <w:rsid w:val="00B32BCE"/>
    <w:rsid w:val="00B3359B"/>
    <w:rsid w:val="00B33B3C"/>
    <w:rsid w:val="00B33D86"/>
    <w:rsid w:val="00B36151"/>
    <w:rsid w:val="00B36346"/>
    <w:rsid w:val="00B36D31"/>
    <w:rsid w:val="00B36F21"/>
    <w:rsid w:val="00B37096"/>
    <w:rsid w:val="00B379E8"/>
    <w:rsid w:val="00B37C28"/>
    <w:rsid w:val="00B40955"/>
    <w:rsid w:val="00B4180D"/>
    <w:rsid w:val="00B42621"/>
    <w:rsid w:val="00B42E06"/>
    <w:rsid w:val="00B43AA5"/>
    <w:rsid w:val="00B44BBF"/>
    <w:rsid w:val="00B45304"/>
    <w:rsid w:val="00B46D79"/>
    <w:rsid w:val="00B47A20"/>
    <w:rsid w:val="00B47F35"/>
    <w:rsid w:val="00B520ED"/>
    <w:rsid w:val="00B537D3"/>
    <w:rsid w:val="00B53EE8"/>
    <w:rsid w:val="00B53FE0"/>
    <w:rsid w:val="00B54006"/>
    <w:rsid w:val="00B543A4"/>
    <w:rsid w:val="00B54619"/>
    <w:rsid w:val="00B54A1A"/>
    <w:rsid w:val="00B55577"/>
    <w:rsid w:val="00B55947"/>
    <w:rsid w:val="00B56296"/>
    <w:rsid w:val="00B57386"/>
    <w:rsid w:val="00B57A13"/>
    <w:rsid w:val="00B57EA3"/>
    <w:rsid w:val="00B61400"/>
    <w:rsid w:val="00B615F0"/>
    <w:rsid w:val="00B6196A"/>
    <w:rsid w:val="00B63BB2"/>
    <w:rsid w:val="00B63E09"/>
    <w:rsid w:val="00B642D4"/>
    <w:rsid w:val="00B64988"/>
    <w:rsid w:val="00B66056"/>
    <w:rsid w:val="00B66185"/>
    <w:rsid w:val="00B6663D"/>
    <w:rsid w:val="00B67C9C"/>
    <w:rsid w:val="00B70514"/>
    <w:rsid w:val="00B70CC6"/>
    <w:rsid w:val="00B713CC"/>
    <w:rsid w:val="00B716BB"/>
    <w:rsid w:val="00B725FE"/>
    <w:rsid w:val="00B72F76"/>
    <w:rsid w:val="00B760E7"/>
    <w:rsid w:val="00B76270"/>
    <w:rsid w:val="00B767DE"/>
    <w:rsid w:val="00B767E2"/>
    <w:rsid w:val="00B76A5C"/>
    <w:rsid w:val="00B76BBE"/>
    <w:rsid w:val="00B77339"/>
    <w:rsid w:val="00B77976"/>
    <w:rsid w:val="00B77B66"/>
    <w:rsid w:val="00B77FB3"/>
    <w:rsid w:val="00B802CD"/>
    <w:rsid w:val="00B80950"/>
    <w:rsid w:val="00B80C9F"/>
    <w:rsid w:val="00B825C1"/>
    <w:rsid w:val="00B82810"/>
    <w:rsid w:val="00B82838"/>
    <w:rsid w:val="00B83E85"/>
    <w:rsid w:val="00B84376"/>
    <w:rsid w:val="00B84C75"/>
    <w:rsid w:val="00B85E53"/>
    <w:rsid w:val="00B86487"/>
    <w:rsid w:val="00B871F3"/>
    <w:rsid w:val="00B87921"/>
    <w:rsid w:val="00B90971"/>
    <w:rsid w:val="00B90D55"/>
    <w:rsid w:val="00B90F2E"/>
    <w:rsid w:val="00B92CF9"/>
    <w:rsid w:val="00B92DE6"/>
    <w:rsid w:val="00B936C0"/>
    <w:rsid w:val="00B937C1"/>
    <w:rsid w:val="00B9391C"/>
    <w:rsid w:val="00B956BB"/>
    <w:rsid w:val="00B95E0E"/>
    <w:rsid w:val="00B96E63"/>
    <w:rsid w:val="00B971B7"/>
    <w:rsid w:val="00B97950"/>
    <w:rsid w:val="00B9795E"/>
    <w:rsid w:val="00BA0C72"/>
    <w:rsid w:val="00BA0FF7"/>
    <w:rsid w:val="00BA1153"/>
    <w:rsid w:val="00BA1180"/>
    <w:rsid w:val="00BA1EEC"/>
    <w:rsid w:val="00BA2305"/>
    <w:rsid w:val="00BA239E"/>
    <w:rsid w:val="00BA3968"/>
    <w:rsid w:val="00BA3CEB"/>
    <w:rsid w:val="00BA53AA"/>
    <w:rsid w:val="00BA57B3"/>
    <w:rsid w:val="00BA5D67"/>
    <w:rsid w:val="00BA6B52"/>
    <w:rsid w:val="00BA7539"/>
    <w:rsid w:val="00BA7F6A"/>
    <w:rsid w:val="00BB02C5"/>
    <w:rsid w:val="00BB065C"/>
    <w:rsid w:val="00BB0835"/>
    <w:rsid w:val="00BB0DFB"/>
    <w:rsid w:val="00BB0FA1"/>
    <w:rsid w:val="00BB1172"/>
    <w:rsid w:val="00BB11FC"/>
    <w:rsid w:val="00BB1CE3"/>
    <w:rsid w:val="00BB1F07"/>
    <w:rsid w:val="00BB23E7"/>
    <w:rsid w:val="00BB25F8"/>
    <w:rsid w:val="00BB2949"/>
    <w:rsid w:val="00BB31B2"/>
    <w:rsid w:val="00BB38A8"/>
    <w:rsid w:val="00BB3DFA"/>
    <w:rsid w:val="00BB6E20"/>
    <w:rsid w:val="00BB77CE"/>
    <w:rsid w:val="00BB7AA1"/>
    <w:rsid w:val="00BC1229"/>
    <w:rsid w:val="00BC12D3"/>
    <w:rsid w:val="00BC193A"/>
    <w:rsid w:val="00BC1AEC"/>
    <w:rsid w:val="00BC1DAA"/>
    <w:rsid w:val="00BC1F3F"/>
    <w:rsid w:val="00BC3187"/>
    <w:rsid w:val="00BC3E56"/>
    <w:rsid w:val="00BC4117"/>
    <w:rsid w:val="00BC4547"/>
    <w:rsid w:val="00BC47C2"/>
    <w:rsid w:val="00BC49FE"/>
    <w:rsid w:val="00BC4E59"/>
    <w:rsid w:val="00BC6082"/>
    <w:rsid w:val="00BC617C"/>
    <w:rsid w:val="00BC695B"/>
    <w:rsid w:val="00BC6A69"/>
    <w:rsid w:val="00BC7037"/>
    <w:rsid w:val="00BC7363"/>
    <w:rsid w:val="00BD077C"/>
    <w:rsid w:val="00BD083F"/>
    <w:rsid w:val="00BD0B89"/>
    <w:rsid w:val="00BD18DB"/>
    <w:rsid w:val="00BD37EA"/>
    <w:rsid w:val="00BD443D"/>
    <w:rsid w:val="00BD578E"/>
    <w:rsid w:val="00BD6866"/>
    <w:rsid w:val="00BD74B5"/>
    <w:rsid w:val="00BD7B23"/>
    <w:rsid w:val="00BE0A03"/>
    <w:rsid w:val="00BE1671"/>
    <w:rsid w:val="00BE192C"/>
    <w:rsid w:val="00BE2920"/>
    <w:rsid w:val="00BE3695"/>
    <w:rsid w:val="00BE510F"/>
    <w:rsid w:val="00BE51DE"/>
    <w:rsid w:val="00BE6218"/>
    <w:rsid w:val="00BE62D9"/>
    <w:rsid w:val="00BE7619"/>
    <w:rsid w:val="00BE79BB"/>
    <w:rsid w:val="00BE7FAC"/>
    <w:rsid w:val="00BF0611"/>
    <w:rsid w:val="00BF1A54"/>
    <w:rsid w:val="00BF2033"/>
    <w:rsid w:val="00BF2415"/>
    <w:rsid w:val="00BF2FE2"/>
    <w:rsid w:val="00BF322B"/>
    <w:rsid w:val="00BF42D1"/>
    <w:rsid w:val="00BF6FCD"/>
    <w:rsid w:val="00BF76EF"/>
    <w:rsid w:val="00C00F11"/>
    <w:rsid w:val="00C0163E"/>
    <w:rsid w:val="00C02B9B"/>
    <w:rsid w:val="00C03814"/>
    <w:rsid w:val="00C03B85"/>
    <w:rsid w:val="00C04D47"/>
    <w:rsid w:val="00C061E8"/>
    <w:rsid w:val="00C06FEC"/>
    <w:rsid w:val="00C07AD0"/>
    <w:rsid w:val="00C1071B"/>
    <w:rsid w:val="00C10744"/>
    <w:rsid w:val="00C10BA8"/>
    <w:rsid w:val="00C10BEB"/>
    <w:rsid w:val="00C10C57"/>
    <w:rsid w:val="00C1156F"/>
    <w:rsid w:val="00C12242"/>
    <w:rsid w:val="00C12F9B"/>
    <w:rsid w:val="00C137FA"/>
    <w:rsid w:val="00C16708"/>
    <w:rsid w:val="00C17AC4"/>
    <w:rsid w:val="00C20350"/>
    <w:rsid w:val="00C20DF5"/>
    <w:rsid w:val="00C21410"/>
    <w:rsid w:val="00C22595"/>
    <w:rsid w:val="00C230D1"/>
    <w:rsid w:val="00C235BD"/>
    <w:rsid w:val="00C23E68"/>
    <w:rsid w:val="00C24CC1"/>
    <w:rsid w:val="00C2553B"/>
    <w:rsid w:val="00C265FB"/>
    <w:rsid w:val="00C266B5"/>
    <w:rsid w:val="00C26886"/>
    <w:rsid w:val="00C26E8C"/>
    <w:rsid w:val="00C30B38"/>
    <w:rsid w:val="00C31118"/>
    <w:rsid w:val="00C3287D"/>
    <w:rsid w:val="00C329E1"/>
    <w:rsid w:val="00C339B1"/>
    <w:rsid w:val="00C33B81"/>
    <w:rsid w:val="00C33BEC"/>
    <w:rsid w:val="00C33C64"/>
    <w:rsid w:val="00C34251"/>
    <w:rsid w:val="00C350CB"/>
    <w:rsid w:val="00C35611"/>
    <w:rsid w:val="00C35760"/>
    <w:rsid w:val="00C35946"/>
    <w:rsid w:val="00C366B1"/>
    <w:rsid w:val="00C371A5"/>
    <w:rsid w:val="00C379C1"/>
    <w:rsid w:val="00C37B84"/>
    <w:rsid w:val="00C40A11"/>
    <w:rsid w:val="00C40C9D"/>
    <w:rsid w:val="00C40F4B"/>
    <w:rsid w:val="00C41235"/>
    <w:rsid w:val="00C4232F"/>
    <w:rsid w:val="00C43D3D"/>
    <w:rsid w:val="00C4422E"/>
    <w:rsid w:val="00C4461B"/>
    <w:rsid w:val="00C448F5"/>
    <w:rsid w:val="00C4500A"/>
    <w:rsid w:val="00C45E90"/>
    <w:rsid w:val="00C47802"/>
    <w:rsid w:val="00C47DC3"/>
    <w:rsid w:val="00C501AA"/>
    <w:rsid w:val="00C5042C"/>
    <w:rsid w:val="00C50C8C"/>
    <w:rsid w:val="00C51B45"/>
    <w:rsid w:val="00C52526"/>
    <w:rsid w:val="00C5309F"/>
    <w:rsid w:val="00C531A6"/>
    <w:rsid w:val="00C54BD0"/>
    <w:rsid w:val="00C54F78"/>
    <w:rsid w:val="00C55AEF"/>
    <w:rsid w:val="00C55E60"/>
    <w:rsid w:val="00C5633F"/>
    <w:rsid w:val="00C563BE"/>
    <w:rsid w:val="00C56424"/>
    <w:rsid w:val="00C574D1"/>
    <w:rsid w:val="00C57C07"/>
    <w:rsid w:val="00C60AA8"/>
    <w:rsid w:val="00C60F19"/>
    <w:rsid w:val="00C61915"/>
    <w:rsid w:val="00C62A55"/>
    <w:rsid w:val="00C62C4D"/>
    <w:rsid w:val="00C62FF3"/>
    <w:rsid w:val="00C639C1"/>
    <w:rsid w:val="00C6486F"/>
    <w:rsid w:val="00C65389"/>
    <w:rsid w:val="00C6581B"/>
    <w:rsid w:val="00C67BE7"/>
    <w:rsid w:val="00C67D06"/>
    <w:rsid w:val="00C70090"/>
    <w:rsid w:val="00C70F74"/>
    <w:rsid w:val="00C71B06"/>
    <w:rsid w:val="00C729B6"/>
    <w:rsid w:val="00C7456E"/>
    <w:rsid w:val="00C74776"/>
    <w:rsid w:val="00C753E7"/>
    <w:rsid w:val="00C768D4"/>
    <w:rsid w:val="00C7762D"/>
    <w:rsid w:val="00C779F7"/>
    <w:rsid w:val="00C80A0A"/>
    <w:rsid w:val="00C80D6B"/>
    <w:rsid w:val="00C8202B"/>
    <w:rsid w:val="00C83838"/>
    <w:rsid w:val="00C83E67"/>
    <w:rsid w:val="00C845CE"/>
    <w:rsid w:val="00C85A05"/>
    <w:rsid w:val="00C8673A"/>
    <w:rsid w:val="00C86873"/>
    <w:rsid w:val="00C87159"/>
    <w:rsid w:val="00C87B2A"/>
    <w:rsid w:val="00C909A1"/>
    <w:rsid w:val="00C90E52"/>
    <w:rsid w:val="00C91BBF"/>
    <w:rsid w:val="00C937B0"/>
    <w:rsid w:val="00C942DF"/>
    <w:rsid w:val="00C94314"/>
    <w:rsid w:val="00C95D07"/>
    <w:rsid w:val="00C95E08"/>
    <w:rsid w:val="00C969B2"/>
    <w:rsid w:val="00C96BEF"/>
    <w:rsid w:val="00C970A3"/>
    <w:rsid w:val="00C9736C"/>
    <w:rsid w:val="00CA0B51"/>
    <w:rsid w:val="00CA1C71"/>
    <w:rsid w:val="00CA1E50"/>
    <w:rsid w:val="00CA41FA"/>
    <w:rsid w:val="00CA4866"/>
    <w:rsid w:val="00CA557D"/>
    <w:rsid w:val="00CA6965"/>
    <w:rsid w:val="00CA7232"/>
    <w:rsid w:val="00CA785A"/>
    <w:rsid w:val="00CA79CF"/>
    <w:rsid w:val="00CB22FC"/>
    <w:rsid w:val="00CB2B76"/>
    <w:rsid w:val="00CB3363"/>
    <w:rsid w:val="00CB51DF"/>
    <w:rsid w:val="00CB64AA"/>
    <w:rsid w:val="00CC05FE"/>
    <w:rsid w:val="00CC2D1C"/>
    <w:rsid w:val="00CC40D3"/>
    <w:rsid w:val="00CC47A9"/>
    <w:rsid w:val="00CC66B2"/>
    <w:rsid w:val="00CC6FF6"/>
    <w:rsid w:val="00CC7FA8"/>
    <w:rsid w:val="00CD06A4"/>
    <w:rsid w:val="00CD154F"/>
    <w:rsid w:val="00CD1B63"/>
    <w:rsid w:val="00CD1E0A"/>
    <w:rsid w:val="00CD20A1"/>
    <w:rsid w:val="00CD4E9A"/>
    <w:rsid w:val="00CD5D52"/>
    <w:rsid w:val="00CD6034"/>
    <w:rsid w:val="00CD64FB"/>
    <w:rsid w:val="00CD6E73"/>
    <w:rsid w:val="00CD7F21"/>
    <w:rsid w:val="00CE02A9"/>
    <w:rsid w:val="00CE0FAB"/>
    <w:rsid w:val="00CE1345"/>
    <w:rsid w:val="00CE14D8"/>
    <w:rsid w:val="00CE2972"/>
    <w:rsid w:val="00CE2BD1"/>
    <w:rsid w:val="00CE2FC6"/>
    <w:rsid w:val="00CE39EC"/>
    <w:rsid w:val="00CE47EA"/>
    <w:rsid w:val="00CE5BAF"/>
    <w:rsid w:val="00CE5DC6"/>
    <w:rsid w:val="00CE66B1"/>
    <w:rsid w:val="00CE7A44"/>
    <w:rsid w:val="00CF06CB"/>
    <w:rsid w:val="00CF19C4"/>
    <w:rsid w:val="00CF217E"/>
    <w:rsid w:val="00CF247B"/>
    <w:rsid w:val="00CF25D4"/>
    <w:rsid w:val="00CF2B3D"/>
    <w:rsid w:val="00CF2EF3"/>
    <w:rsid w:val="00CF2F2D"/>
    <w:rsid w:val="00CF37AA"/>
    <w:rsid w:val="00CF3E02"/>
    <w:rsid w:val="00CF4356"/>
    <w:rsid w:val="00CF492F"/>
    <w:rsid w:val="00CF50D3"/>
    <w:rsid w:val="00CF5DDB"/>
    <w:rsid w:val="00CF71AD"/>
    <w:rsid w:val="00CF756F"/>
    <w:rsid w:val="00CF7A41"/>
    <w:rsid w:val="00CF7ED1"/>
    <w:rsid w:val="00D00339"/>
    <w:rsid w:val="00D0131E"/>
    <w:rsid w:val="00D01D56"/>
    <w:rsid w:val="00D02297"/>
    <w:rsid w:val="00D0264E"/>
    <w:rsid w:val="00D0269E"/>
    <w:rsid w:val="00D02916"/>
    <w:rsid w:val="00D02ED6"/>
    <w:rsid w:val="00D030B8"/>
    <w:rsid w:val="00D04E0F"/>
    <w:rsid w:val="00D05795"/>
    <w:rsid w:val="00D063A5"/>
    <w:rsid w:val="00D0727E"/>
    <w:rsid w:val="00D07611"/>
    <w:rsid w:val="00D07808"/>
    <w:rsid w:val="00D10A53"/>
    <w:rsid w:val="00D11058"/>
    <w:rsid w:val="00D113F7"/>
    <w:rsid w:val="00D12756"/>
    <w:rsid w:val="00D141C8"/>
    <w:rsid w:val="00D14BB1"/>
    <w:rsid w:val="00D14E90"/>
    <w:rsid w:val="00D168D7"/>
    <w:rsid w:val="00D17BBB"/>
    <w:rsid w:val="00D20415"/>
    <w:rsid w:val="00D20B7E"/>
    <w:rsid w:val="00D20D72"/>
    <w:rsid w:val="00D230FA"/>
    <w:rsid w:val="00D23194"/>
    <w:rsid w:val="00D23501"/>
    <w:rsid w:val="00D23567"/>
    <w:rsid w:val="00D24E02"/>
    <w:rsid w:val="00D24E79"/>
    <w:rsid w:val="00D25773"/>
    <w:rsid w:val="00D2592C"/>
    <w:rsid w:val="00D2603B"/>
    <w:rsid w:val="00D26DD5"/>
    <w:rsid w:val="00D27891"/>
    <w:rsid w:val="00D27A7F"/>
    <w:rsid w:val="00D314D4"/>
    <w:rsid w:val="00D32973"/>
    <w:rsid w:val="00D3372D"/>
    <w:rsid w:val="00D34009"/>
    <w:rsid w:val="00D34378"/>
    <w:rsid w:val="00D34C40"/>
    <w:rsid w:val="00D34E91"/>
    <w:rsid w:val="00D355FB"/>
    <w:rsid w:val="00D35830"/>
    <w:rsid w:val="00D40072"/>
    <w:rsid w:val="00D410A5"/>
    <w:rsid w:val="00D412D5"/>
    <w:rsid w:val="00D4144F"/>
    <w:rsid w:val="00D41614"/>
    <w:rsid w:val="00D41996"/>
    <w:rsid w:val="00D41CB9"/>
    <w:rsid w:val="00D420DB"/>
    <w:rsid w:val="00D42520"/>
    <w:rsid w:val="00D4255C"/>
    <w:rsid w:val="00D42772"/>
    <w:rsid w:val="00D428CB"/>
    <w:rsid w:val="00D429EB"/>
    <w:rsid w:val="00D42F6A"/>
    <w:rsid w:val="00D43229"/>
    <w:rsid w:val="00D441A9"/>
    <w:rsid w:val="00D44812"/>
    <w:rsid w:val="00D44A0F"/>
    <w:rsid w:val="00D44DCA"/>
    <w:rsid w:val="00D45708"/>
    <w:rsid w:val="00D45B24"/>
    <w:rsid w:val="00D46EDD"/>
    <w:rsid w:val="00D478E4"/>
    <w:rsid w:val="00D47FED"/>
    <w:rsid w:val="00D50532"/>
    <w:rsid w:val="00D50795"/>
    <w:rsid w:val="00D50942"/>
    <w:rsid w:val="00D514A2"/>
    <w:rsid w:val="00D51781"/>
    <w:rsid w:val="00D52F8A"/>
    <w:rsid w:val="00D53289"/>
    <w:rsid w:val="00D55283"/>
    <w:rsid w:val="00D5537E"/>
    <w:rsid w:val="00D55AB7"/>
    <w:rsid w:val="00D55E73"/>
    <w:rsid w:val="00D56764"/>
    <w:rsid w:val="00D61AA7"/>
    <w:rsid w:val="00D61CE2"/>
    <w:rsid w:val="00D624DF"/>
    <w:rsid w:val="00D62B42"/>
    <w:rsid w:val="00D633D0"/>
    <w:rsid w:val="00D63732"/>
    <w:rsid w:val="00D63C15"/>
    <w:rsid w:val="00D63E83"/>
    <w:rsid w:val="00D6469A"/>
    <w:rsid w:val="00D650D2"/>
    <w:rsid w:val="00D65222"/>
    <w:rsid w:val="00D65A55"/>
    <w:rsid w:val="00D65B8D"/>
    <w:rsid w:val="00D6627F"/>
    <w:rsid w:val="00D66646"/>
    <w:rsid w:val="00D678DC"/>
    <w:rsid w:val="00D703D4"/>
    <w:rsid w:val="00D70E37"/>
    <w:rsid w:val="00D71395"/>
    <w:rsid w:val="00D72193"/>
    <w:rsid w:val="00D72263"/>
    <w:rsid w:val="00D72FD3"/>
    <w:rsid w:val="00D73AD0"/>
    <w:rsid w:val="00D743AE"/>
    <w:rsid w:val="00D749D8"/>
    <w:rsid w:val="00D74C16"/>
    <w:rsid w:val="00D74CE6"/>
    <w:rsid w:val="00D75944"/>
    <w:rsid w:val="00D75945"/>
    <w:rsid w:val="00D76410"/>
    <w:rsid w:val="00D7679B"/>
    <w:rsid w:val="00D76BB8"/>
    <w:rsid w:val="00D76F00"/>
    <w:rsid w:val="00D76FE3"/>
    <w:rsid w:val="00D77261"/>
    <w:rsid w:val="00D77B2C"/>
    <w:rsid w:val="00D801C1"/>
    <w:rsid w:val="00D80D87"/>
    <w:rsid w:val="00D81167"/>
    <w:rsid w:val="00D84547"/>
    <w:rsid w:val="00D84832"/>
    <w:rsid w:val="00D85DF5"/>
    <w:rsid w:val="00D85EB2"/>
    <w:rsid w:val="00D8626E"/>
    <w:rsid w:val="00D86A8F"/>
    <w:rsid w:val="00D87307"/>
    <w:rsid w:val="00D875C6"/>
    <w:rsid w:val="00D87604"/>
    <w:rsid w:val="00D87952"/>
    <w:rsid w:val="00D900CD"/>
    <w:rsid w:val="00D912DD"/>
    <w:rsid w:val="00D91897"/>
    <w:rsid w:val="00D923AC"/>
    <w:rsid w:val="00D9260E"/>
    <w:rsid w:val="00D92BA1"/>
    <w:rsid w:val="00D949FA"/>
    <w:rsid w:val="00D94D3A"/>
    <w:rsid w:val="00D955A3"/>
    <w:rsid w:val="00D96388"/>
    <w:rsid w:val="00D97354"/>
    <w:rsid w:val="00D973EC"/>
    <w:rsid w:val="00D9785B"/>
    <w:rsid w:val="00D97963"/>
    <w:rsid w:val="00DA036F"/>
    <w:rsid w:val="00DA0437"/>
    <w:rsid w:val="00DA0632"/>
    <w:rsid w:val="00DA093D"/>
    <w:rsid w:val="00DA172F"/>
    <w:rsid w:val="00DA2C62"/>
    <w:rsid w:val="00DA5559"/>
    <w:rsid w:val="00DA5566"/>
    <w:rsid w:val="00DA5793"/>
    <w:rsid w:val="00DA5C6B"/>
    <w:rsid w:val="00DA7D22"/>
    <w:rsid w:val="00DB04D2"/>
    <w:rsid w:val="00DB19B0"/>
    <w:rsid w:val="00DB1A80"/>
    <w:rsid w:val="00DB1E0C"/>
    <w:rsid w:val="00DB327A"/>
    <w:rsid w:val="00DB38A1"/>
    <w:rsid w:val="00DB50B4"/>
    <w:rsid w:val="00DB56FF"/>
    <w:rsid w:val="00DB6ADB"/>
    <w:rsid w:val="00DB72B6"/>
    <w:rsid w:val="00DB7392"/>
    <w:rsid w:val="00DB784B"/>
    <w:rsid w:val="00DB7A93"/>
    <w:rsid w:val="00DB7B57"/>
    <w:rsid w:val="00DB7BD0"/>
    <w:rsid w:val="00DC0A08"/>
    <w:rsid w:val="00DC187B"/>
    <w:rsid w:val="00DC1A2E"/>
    <w:rsid w:val="00DC2D64"/>
    <w:rsid w:val="00DC4EDC"/>
    <w:rsid w:val="00DC609E"/>
    <w:rsid w:val="00DC615B"/>
    <w:rsid w:val="00DC6837"/>
    <w:rsid w:val="00DC7D2C"/>
    <w:rsid w:val="00DD0B2F"/>
    <w:rsid w:val="00DD0D25"/>
    <w:rsid w:val="00DD0DE5"/>
    <w:rsid w:val="00DD19BE"/>
    <w:rsid w:val="00DD20ED"/>
    <w:rsid w:val="00DD3BA7"/>
    <w:rsid w:val="00DD3C67"/>
    <w:rsid w:val="00DD3D22"/>
    <w:rsid w:val="00DD4020"/>
    <w:rsid w:val="00DD4735"/>
    <w:rsid w:val="00DD55AB"/>
    <w:rsid w:val="00DD62A9"/>
    <w:rsid w:val="00DD67AC"/>
    <w:rsid w:val="00DD6B04"/>
    <w:rsid w:val="00DD74C6"/>
    <w:rsid w:val="00DD7EF1"/>
    <w:rsid w:val="00DE065B"/>
    <w:rsid w:val="00DE158F"/>
    <w:rsid w:val="00DE22FA"/>
    <w:rsid w:val="00DE2849"/>
    <w:rsid w:val="00DE327E"/>
    <w:rsid w:val="00DE497B"/>
    <w:rsid w:val="00DE53AD"/>
    <w:rsid w:val="00DE54EA"/>
    <w:rsid w:val="00DE5F04"/>
    <w:rsid w:val="00DE6221"/>
    <w:rsid w:val="00DE7055"/>
    <w:rsid w:val="00DE7D2E"/>
    <w:rsid w:val="00DF0057"/>
    <w:rsid w:val="00DF162C"/>
    <w:rsid w:val="00DF1AA7"/>
    <w:rsid w:val="00DF2481"/>
    <w:rsid w:val="00DF2653"/>
    <w:rsid w:val="00DF37B7"/>
    <w:rsid w:val="00DF56DB"/>
    <w:rsid w:val="00DF659C"/>
    <w:rsid w:val="00DF6A95"/>
    <w:rsid w:val="00DF701B"/>
    <w:rsid w:val="00DF7306"/>
    <w:rsid w:val="00DF73B3"/>
    <w:rsid w:val="00DF7DB9"/>
    <w:rsid w:val="00E00CA5"/>
    <w:rsid w:val="00E02780"/>
    <w:rsid w:val="00E048F4"/>
    <w:rsid w:val="00E04906"/>
    <w:rsid w:val="00E04986"/>
    <w:rsid w:val="00E05CD0"/>
    <w:rsid w:val="00E06006"/>
    <w:rsid w:val="00E073CD"/>
    <w:rsid w:val="00E10F66"/>
    <w:rsid w:val="00E11175"/>
    <w:rsid w:val="00E118B5"/>
    <w:rsid w:val="00E12121"/>
    <w:rsid w:val="00E128D5"/>
    <w:rsid w:val="00E13344"/>
    <w:rsid w:val="00E133F7"/>
    <w:rsid w:val="00E13B15"/>
    <w:rsid w:val="00E13EC9"/>
    <w:rsid w:val="00E14295"/>
    <w:rsid w:val="00E1621A"/>
    <w:rsid w:val="00E16CFD"/>
    <w:rsid w:val="00E176B3"/>
    <w:rsid w:val="00E2009C"/>
    <w:rsid w:val="00E21D60"/>
    <w:rsid w:val="00E22114"/>
    <w:rsid w:val="00E22AD2"/>
    <w:rsid w:val="00E23193"/>
    <w:rsid w:val="00E23287"/>
    <w:rsid w:val="00E24E27"/>
    <w:rsid w:val="00E2500F"/>
    <w:rsid w:val="00E256EE"/>
    <w:rsid w:val="00E25A95"/>
    <w:rsid w:val="00E2655B"/>
    <w:rsid w:val="00E26FAC"/>
    <w:rsid w:val="00E270DC"/>
    <w:rsid w:val="00E279DB"/>
    <w:rsid w:val="00E27D0C"/>
    <w:rsid w:val="00E27E85"/>
    <w:rsid w:val="00E30595"/>
    <w:rsid w:val="00E3118F"/>
    <w:rsid w:val="00E32F2E"/>
    <w:rsid w:val="00E335D2"/>
    <w:rsid w:val="00E3448E"/>
    <w:rsid w:val="00E3463C"/>
    <w:rsid w:val="00E351A0"/>
    <w:rsid w:val="00E358B1"/>
    <w:rsid w:val="00E35C7D"/>
    <w:rsid w:val="00E369CA"/>
    <w:rsid w:val="00E37256"/>
    <w:rsid w:val="00E37362"/>
    <w:rsid w:val="00E37486"/>
    <w:rsid w:val="00E379D5"/>
    <w:rsid w:val="00E403F0"/>
    <w:rsid w:val="00E406B1"/>
    <w:rsid w:val="00E409A4"/>
    <w:rsid w:val="00E41F7B"/>
    <w:rsid w:val="00E42211"/>
    <w:rsid w:val="00E43101"/>
    <w:rsid w:val="00E43C29"/>
    <w:rsid w:val="00E463F7"/>
    <w:rsid w:val="00E466ED"/>
    <w:rsid w:val="00E46C1D"/>
    <w:rsid w:val="00E46D4A"/>
    <w:rsid w:val="00E47551"/>
    <w:rsid w:val="00E47BAF"/>
    <w:rsid w:val="00E5170A"/>
    <w:rsid w:val="00E51940"/>
    <w:rsid w:val="00E51997"/>
    <w:rsid w:val="00E51B7E"/>
    <w:rsid w:val="00E5227B"/>
    <w:rsid w:val="00E5260B"/>
    <w:rsid w:val="00E526F2"/>
    <w:rsid w:val="00E5290F"/>
    <w:rsid w:val="00E52C8A"/>
    <w:rsid w:val="00E52CA7"/>
    <w:rsid w:val="00E5335F"/>
    <w:rsid w:val="00E538A8"/>
    <w:rsid w:val="00E53A7A"/>
    <w:rsid w:val="00E53BC3"/>
    <w:rsid w:val="00E543C9"/>
    <w:rsid w:val="00E552C0"/>
    <w:rsid w:val="00E553F4"/>
    <w:rsid w:val="00E55EE7"/>
    <w:rsid w:val="00E57F4E"/>
    <w:rsid w:val="00E60AE2"/>
    <w:rsid w:val="00E60EC8"/>
    <w:rsid w:val="00E617C5"/>
    <w:rsid w:val="00E61DC7"/>
    <w:rsid w:val="00E61F4A"/>
    <w:rsid w:val="00E63C7A"/>
    <w:rsid w:val="00E640C2"/>
    <w:rsid w:val="00E6707C"/>
    <w:rsid w:val="00E6744F"/>
    <w:rsid w:val="00E7171A"/>
    <w:rsid w:val="00E7241F"/>
    <w:rsid w:val="00E740F1"/>
    <w:rsid w:val="00E74885"/>
    <w:rsid w:val="00E75C2D"/>
    <w:rsid w:val="00E75F60"/>
    <w:rsid w:val="00E7672E"/>
    <w:rsid w:val="00E80284"/>
    <w:rsid w:val="00E81BAD"/>
    <w:rsid w:val="00E81E3A"/>
    <w:rsid w:val="00E82A54"/>
    <w:rsid w:val="00E82F44"/>
    <w:rsid w:val="00E82FE9"/>
    <w:rsid w:val="00E839F0"/>
    <w:rsid w:val="00E843DF"/>
    <w:rsid w:val="00E84B52"/>
    <w:rsid w:val="00E85CBD"/>
    <w:rsid w:val="00E8721A"/>
    <w:rsid w:val="00E87561"/>
    <w:rsid w:val="00E877AE"/>
    <w:rsid w:val="00E90315"/>
    <w:rsid w:val="00E911C9"/>
    <w:rsid w:val="00E9191B"/>
    <w:rsid w:val="00E9221E"/>
    <w:rsid w:val="00E9282C"/>
    <w:rsid w:val="00E9354B"/>
    <w:rsid w:val="00E9354F"/>
    <w:rsid w:val="00E935D9"/>
    <w:rsid w:val="00E9417D"/>
    <w:rsid w:val="00E9428C"/>
    <w:rsid w:val="00E94B78"/>
    <w:rsid w:val="00E95D60"/>
    <w:rsid w:val="00E96309"/>
    <w:rsid w:val="00E9772C"/>
    <w:rsid w:val="00E97870"/>
    <w:rsid w:val="00E97F9B"/>
    <w:rsid w:val="00EA0829"/>
    <w:rsid w:val="00EA2C52"/>
    <w:rsid w:val="00EA2E7A"/>
    <w:rsid w:val="00EA31D8"/>
    <w:rsid w:val="00EA35CC"/>
    <w:rsid w:val="00EA36C4"/>
    <w:rsid w:val="00EA4980"/>
    <w:rsid w:val="00EA527D"/>
    <w:rsid w:val="00EA5645"/>
    <w:rsid w:val="00EA7E6A"/>
    <w:rsid w:val="00EB06AD"/>
    <w:rsid w:val="00EB0E13"/>
    <w:rsid w:val="00EB0F74"/>
    <w:rsid w:val="00EB118D"/>
    <w:rsid w:val="00EB170C"/>
    <w:rsid w:val="00EB22D6"/>
    <w:rsid w:val="00EB261C"/>
    <w:rsid w:val="00EB299C"/>
    <w:rsid w:val="00EB4672"/>
    <w:rsid w:val="00EB4937"/>
    <w:rsid w:val="00EB571E"/>
    <w:rsid w:val="00EB6808"/>
    <w:rsid w:val="00EC0415"/>
    <w:rsid w:val="00EC136B"/>
    <w:rsid w:val="00EC18F0"/>
    <w:rsid w:val="00EC1D72"/>
    <w:rsid w:val="00EC2DCB"/>
    <w:rsid w:val="00EC2E7C"/>
    <w:rsid w:val="00EC3656"/>
    <w:rsid w:val="00EC448D"/>
    <w:rsid w:val="00EC513C"/>
    <w:rsid w:val="00EC559D"/>
    <w:rsid w:val="00EC620D"/>
    <w:rsid w:val="00ED1112"/>
    <w:rsid w:val="00ED1935"/>
    <w:rsid w:val="00ED19D8"/>
    <w:rsid w:val="00ED24E4"/>
    <w:rsid w:val="00ED2BAB"/>
    <w:rsid w:val="00ED36A4"/>
    <w:rsid w:val="00ED3A85"/>
    <w:rsid w:val="00ED3AAA"/>
    <w:rsid w:val="00ED3B18"/>
    <w:rsid w:val="00ED45AC"/>
    <w:rsid w:val="00ED47B0"/>
    <w:rsid w:val="00ED4EAF"/>
    <w:rsid w:val="00ED5511"/>
    <w:rsid w:val="00ED5D42"/>
    <w:rsid w:val="00ED64EE"/>
    <w:rsid w:val="00ED6785"/>
    <w:rsid w:val="00ED6BF4"/>
    <w:rsid w:val="00ED6F39"/>
    <w:rsid w:val="00ED7983"/>
    <w:rsid w:val="00EE1C37"/>
    <w:rsid w:val="00EE2215"/>
    <w:rsid w:val="00EE273C"/>
    <w:rsid w:val="00EE27F2"/>
    <w:rsid w:val="00EE3041"/>
    <w:rsid w:val="00EE38A2"/>
    <w:rsid w:val="00EE3D7B"/>
    <w:rsid w:val="00EE63ED"/>
    <w:rsid w:val="00EF0479"/>
    <w:rsid w:val="00EF0534"/>
    <w:rsid w:val="00EF0A25"/>
    <w:rsid w:val="00EF1B33"/>
    <w:rsid w:val="00EF1E54"/>
    <w:rsid w:val="00EF2B92"/>
    <w:rsid w:val="00EF3551"/>
    <w:rsid w:val="00EF3FE7"/>
    <w:rsid w:val="00EF3FF5"/>
    <w:rsid w:val="00EF4420"/>
    <w:rsid w:val="00EF4963"/>
    <w:rsid w:val="00EF509A"/>
    <w:rsid w:val="00EF70CD"/>
    <w:rsid w:val="00EF73D5"/>
    <w:rsid w:val="00EF7580"/>
    <w:rsid w:val="00EF76A2"/>
    <w:rsid w:val="00EF76CB"/>
    <w:rsid w:val="00EF779F"/>
    <w:rsid w:val="00F00070"/>
    <w:rsid w:val="00F001C1"/>
    <w:rsid w:val="00F001C9"/>
    <w:rsid w:val="00F00639"/>
    <w:rsid w:val="00F0162D"/>
    <w:rsid w:val="00F01A15"/>
    <w:rsid w:val="00F0240C"/>
    <w:rsid w:val="00F02590"/>
    <w:rsid w:val="00F02593"/>
    <w:rsid w:val="00F02ADE"/>
    <w:rsid w:val="00F04A05"/>
    <w:rsid w:val="00F04C5B"/>
    <w:rsid w:val="00F04E1A"/>
    <w:rsid w:val="00F0544F"/>
    <w:rsid w:val="00F0566A"/>
    <w:rsid w:val="00F05B77"/>
    <w:rsid w:val="00F05F59"/>
    <w:rsid w:val="00F06EB9"/>
    <w:rsid w:val="00F07115"/>
    <w:rsid w:val="00F07611"/>
    <w:rsid w:val="00F100AB"/>
    <w:rsid w:val="00F104D0"/>
    <w:rsid w:val="00F10AAD"/>
    <w:rsid w:val="00F11105"/>
    <w:rsid w:val="00F11464"/>
    <w:rsid w:val="00F120E0"/>
    <w:rsid w:val="00F125FB"/>
    <w:rsid w:val="00F143F5"/>
    <w:rsid w:val="00F14A22"/>
    <w:rsid w:val="00F14AD2"/>
    <w:rsid w:val="00F14D71"/>
    <w:rsid w:val="00F15662"/>
    <w:rsid w:val="00F159CD"/>
    <w:rsid w:val="00F16D17"/>
    <w:rsid w:val="00F17418"/>
    <w:rsid w:val="00F2196B"/>
    <w:rsid w:val="00F21FEF"/>
    <w:rsid w:val="00F2265E"/>
    <w:rsid w:val="00F232C6"/>
    <w:rsid w:val="00F23738"/>
    <w:rsid w:val="00F23A06"/>
    <w:rsid w:val="00F243DB"/>
    <w:rsid w:val="00F24B3F"/>
    <w:rsid w:val="00F24F80"/>
    <w:rsid w:val="00F261D7"/>
    <w:rsid w:val="00F266B8"/>
    <w:rsid w:val="00F268E4"/>
    <w:rsid w:val="00F2703F"/>
    <w:rsid w:val="00F27A25"/>
    <w:rsid w:val="00F27C65"/>
    <w:rsid w:val="00F27FFA"/>
    <w:rsid w:val="00F30484"/>
    <w:rsid w:val="00F31603"/>
    <w:rsid w:val="00F31C42"/>
    <w:rsid w:val="00F33149"/>
    <w:rsid w:val="00F33C63"/>
    <w:rsid w:val="00F345C2"/>
    <w:rsid w:val="00F34C7C"/>
    <w:rsid w:val="00F34CAB"/>
    <w:rsid w:val="00F34D98"/>
    <w:rsid w:val="00F357B7"/>
    <w:rsid w:val="00F36C57"/>
    <w:rsid w:val="00F37103"/>
    <w:rsid w:val="00F37A44"/>
    <w:rsid w:val="00F40B0B"/>
    <w:rsid w:val="00F40CE5"/>
    <w:rsid w:val="00F40E47"/>
    <w:rsid w:val="00F430CB"/>
    <w:rsid w:val="00F4376B"/>
    <w:rsid w:val="00F43D0A"/>
    <w:rsid w:val="00F44354"/>
    <w:rsid w:val="00F44DCC"/>
    <w:rsid w:val="00F44F39"/>
    <w:rsid w:val="00F45212"/>
    <w:rsid w:val="00F4584A"/>
    <w:rsid w:val="00F47618"/>
    <w:rsid w:val="00F47AC3"/>
    <w:rsid w:val="00F500AD"/>
    <w:rsid w:val="00F50A45"/>
    <w:rsid w:val="00F51B9D"/>
    <w:rsid w:val="00F51C61"/>
    <w:rsid w:val="00F529AC"/>
    <w:rsid w:val="00F53569"/>
    <w:rsid w:val="00F53B36"/>
    <w:rsid w:val="00F53BBF"/>
    <w:rsid w:val="00F541AB"/>
    <w:rsid w:val="00F54251"/>
    <w:rsid w:val="00F55794"/>
    <w:rsid w:val="00F558A3"/>
    <w:rsid w:val="00F55A12"/>
    <w:rsid w:val="00F562F4"/>
    <w:rsid w:val="00F56728"/>
    <w:rsid w:val="00F56CF7"/>
    <w:rsid w:val="00F56E12"/>
    <w:rsid w:val="00F56F3E"/>
    <w:rsid w:val="00F57297"/>
    <w:rsid w:val="00F57E8A"/>
    <w:rsid w:val="00F60A5D"/>
    <w:rsid w:val="00F62575"/>
    <w:rsid w:val="00F62CC4"/>
    <w:rsid w:val="00F635C8"/>
    <w:rsid w:val="00F639E5"/>
    <w:rsid w:val="00F64F30"/>
    <w:rsid w:val="00F6548F"/>
    <w:rsid w:val="00F65EB4"/>
    <w:rsid w:val="00F66E07"/>
    <w:rsid w:val="00F66E48"/>
    <w:rsid w:val="00F7006F"/>
    <w:rsid w:val="00F704B0"/>
    <w:rsid w:val="00F70988"/>
    <w:rsid w:val="00F70FFD"/>
    <w:rsid w:val="00F71799"/>
    <w:rsid w:val="00F72955"/>
    <w:rsid w:val="00F72B55"/>
    <w:rsid w:val="00F72DB1"/>
    <w:rsid w:val="00F73B98"/>
    <w:rsid w:val="00F74284"/>
    <w:rsid w:val="00F742AE"/>
    <w:rsid w:val="00F7458A"/>
    <w:rsid w:val="00F74953"/>
    <w:rsid w:val="00F76715"/>
    <w:rsid w:val="00F76793"/>
    <w:rsid w:val="00F768CE"/>
    <w:rsid w:val="00F81197"/>
    <w:rsid w:val="00F813DE"/>
    <w:rsid w:val="00F8193B"/>
    <w:rsid w:val="00F81B1B"/>
    <w:rsid w:val="00F83838"/>
    <w:rsid w:val="00F83C7A"/>
    <w:rsid w:val="00F8522A"/>
    <w:rsid w:val="00F86210"/>
    <w:rsid w:val="00F865BB"/>
    <w:rsid w:val="00F906B1"/>
    <w:rsid w:val="00F90708"/>
    <w:rsid w:val="00F909AC"/>
    <w:rsid w:val="00F91D22"/>
    <w:rsid w:val="00F93437"/>
    <w:rsid w:val="00F93681"/>
    <w:rsid w:val="00F93FA5"/>
    <w:rsid w:val="00F94FB9"/>
    <w:rsid w:val="00F96A9F"/>
    <w:rsid w:val="00F97C98"/>
    <w:rsid w:val="00FA18DC"/>
    <w:rsid w:val="00FA2973"/>
    <w:rsid w:val="00FA29CB"/>
    <w:rsid w:val="00FA2A08"/>
    <w:rsid w:val="00FA2AB6"/>
    <w:rsid w:val="00FA2C50"/>
    <w:rsid w:val="00FA2EF7"/>
    <w:rsid w:val="00FA30B2"/>
    <w:rsid w:val="00FA35C0"/>
    <w:rsid w:val="00FA38F1"/>
    <w:rsid w:val="00FA453E"/>
    <w:rsid w:val="00FA4848"/>
    <w:rsid w:val="00FA4C99"/>
    <w:rsid w:val="00FA7678"/>
    <w:rsid w:val="00FA7790"/>
    <w:rsid w:val="00FA7D8E"/>
    <w:rsid w:val="00FB0007"/>
    <w:rsid w:val="00FB0E4A"/>
    <w:rsid w:val="00FB1506"/>
    <w:rsid w:val="00FB1636"/>
    <w:rsid w:val="00FB1A9D"/>
    <w:rsid w:val="00FB1B5E"/>
    <w:rsid w:val="00FB1BB6"/>
    <w:rsid w:val="00FB1EF0"/>
    <w:rsid w:val="00FB20D7"/>
    <w:rsid w:val="00FB38B6"/>
    <w:rsid w:val="00FB46FB"/>
    <w:rsid w:val="00FB475F"/>
    <w:rsid w:val="00FB57B6"/>
    <w:rsid w:val="00FB7A1D"/>
    <w:rsid w:val="00FB7C12"/>
    <w:rsid w:val="00FC13FB"/>
    <w:rsid w:val="00FC1503"/>
    <w:rsid w:val="00FC1653"/>
    <w:rsid w:val="00FC2419"/>
    <w:rsid w:val="00FC276F"/>
    <w:rsid w:val="00FC2CDA"/>
    <w:rsid w:val="00FC2ED6"/>
    <w:rsid w:val="00FC305B"/>
    <w:rsid w:val="00FC3CC2"/>
    <w:rsid w:val="00FC3EF3"/>
    <w:rsid w:val="00FC4037"/>
    <w:rsid w:val="00FC4D2A"/>
    <w:rsid w:val="00FC5D29"/>
    <w:rsid w:val="00FC6751"/>
    <w:rsid w:val="00FC7942"/>
    <w:rsid w:val="00FC798E"/>
    <w:rsid w:val="00FC7C8D"/>
    <w:rsid w:val="00FD0F8F"/>
    <w:rsid w:val="00FD16AB"/>
    <w:rsid w:val="00FD2315"/>
    <w:rsid w:val="00FD35E0"/>
    <w:rsid w:val="00FD3971"/>
    <w:rsid w:val="00FD3E23"/>
    <w:rsid w:val="00FD3EFA"/>
    <w:rsid w:val="00FD3F6E"/>
    <w:rsid w:val="00FD43B2"/>
    <w:rsid w:val="00FD498D"/>
    <w:rsid w:val="00FD4F2C"/>
    <w:rsid w:val="00FD5AE7"/>
    <w:rsid w:val="00FD5B62"/>
    <w:rsid w:val="00FE135B"/>
    <w:rsid w:val="00FE13B0"/>
    <w:rsid w:val="00FE1CE0"/>
    <w:rsid w:val="00FE2601"/>
    <w:rsid w:val="00FE2AF1"/>
    <w:rsid w:val="00FE3EA0"/>
    <w:rsid w:val="00FE3FB3"/>
    <w:rsid w:val="00FE468A"/>
    <w:rsid w:val="00FE5D21"/>
    <w:rsid w:val="00FF04A8"/>
    <w:rsid w:val="00FF0876"/>
    <w:rsid w:val="00FF0D35"/>
    <w:rsid w:val="00FF36B8"/>
    <w:rsid w:val="00FF46A9"/>
    <w:rsid w:val="00FF46F2"/>
    <w:rsid w:val="00FF46F9"/>
    <w:rsid w:val="00FF516E"/>
    <w:rsid w:val="00FF5839"/>
    <w:rsid w:val="00FF5940"/>
    <w:rsid w:val="00FF667F"/>
    <w:rsid w:val="00FF66F3"/>
    <w:rsid w:val="00FF718D"/>
    <w:rsid w:val="00FF71F4"/>
    <w:rsid w:val="00FF73F1"/>
    <w:rsid w:val="00FF749D"/>
    <w:rsid w:val="00FF7979"/>
    <w:rsid w:val="00FF7C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9B3033"/>
  <w15:docId w15:val="{096441B9-9235-4423-BA4C-C9D324C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uiPriority="99" w:qFormat="1"/>
    <w:lsdException w:name="heading 3" w:locked="1" w:uiPriority="99" w:qFormat="1"/>
    <w:lsdException w:name="heading 4" w:locked="1" w:uiPriority="99" w:unhideWhenUsed="1" w:qFormat="1"/>
    <w:lsdException w:name="heading 5" w:locked="1" w:uiPriority="99" w:unhideWhenUsed="1" w:qFormat="1"/>
    <w:lsdException w:name="heading 6" w:locked="1" w:uiPriority="99" w:unhideWhenUsed="1" w:qFormat="1"/>
    <w:lsdException w:name="heading 7" w:locked="1" w:uiPriority="99" w:unhideWhenUsed="1" w:qFormat="1"/>
    <w:lsdException w:name="heading 8" w:locked="1" w:uiPriority="99" w:unhideWhenUsed="1" w:qFormat="1"/>
    <w:lsdException w:name="heading 9" w:locked="1" w:uiPriority="99" w:unhideWhenUsed="1" w:qFormat="1"/>
    <w:lsdException w:name="index 1" w:locked="1" w:semiHidden="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99" w:unhideWhenUsed="1"/>
    <w:lsdException w:name="List Bullet 3" w:locked="1" w:semiHidden="1" w:unhideWhenUsed="1"/>
    <w:lsdException w:name="List Bullet 4" w:locked="1" w:semiHidden="1" w:unhideWhenUsed="1"/>
    <w:lsdException w:name="List Bullet 5" w:locked="1" w:semiHidden="1" w:unhideWhenUsed="1"/>
    <w:lsdException w:name="List Number 2" w:locked="1" w:unhideWhenUsed="1"/>
    <w:lsdException w:name="List Number 3" w:locked="1" w:semiHidden="1" w:unhideWhenUsed="1"/>
    <w:lsdException w:name="List Number 4" w:locked="1" w:semiHidden="1" w:unhideWhenUsed="1"/>
    <w:lsdException w:name="List Number 5" w:locked="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iPriority="99"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E53"/>
    <w:rPr>
      <w:sz w:val="24"/>
      <w:szCs w:val="24"/>
      <w:lang w:val="en-US" w:eastAsia="en-US"/>
    </w:rPr>
  </w:style>
  <w:style w:type="paragraph" w:styleId="Heading1">
    <w:name w:val="heading 1"/>
    <w:basedOn w:val="Normal"/>
    <w:next w:val="Paragraph"/>
    <w:link w:val="Heading1Char"/>
    <w:uiPriority w:val="99"/>
    <w:qFormat/>
    <w:rsid w:val="00B85E53"/>
    <w:pPr>
      <w:keepNext/>
      <w:keepLines/>
      <w:numPr>
        <w:numId w:val="16"/>
      </w:numPr>
      <w:spacing w:after="240"/>
      <w:outlineLvl w:val="0"/>
    </w:pPr>
    <w:rPr>
      <w:rFonts w:ascii="Times New Roman Bold" w:hAnsi="Times New Roman Bold" w:cs="Arial"/>
      <w:b/>
      <w:bCs/>
      <w:caps/>
      <w:kern w:val="32"/>
    </w:rPr>
  </w:style>
  <w:style w:type="paragraph" w:styleId="Heading2">
    <w:name w:val="heading 2"/>
    <w:basedOn w:val="Normal"/>
    <w:next w:val="Paragraph"/>
    <w:link w:val="Heading2Char"/>
    <w:uiPriority w:val="99"/>
    <w:qFormat/>
    <w:rsid w:val="00B85E53"/>
    <w:pPr>
      <w:keepNext/>
      <w:keepLines/>
      <w:numPr>
        <w:ilvl w:val="1"/>
        <w:numId w:val="16"/>
      </w:numPr>
      <w:spacing w:after="240"/>
      <w:outlineLvl w:val="1"/>
    </w:pPr>
    <w:rPr>
      <w:rFonts w:ascii="Times New Roman Bold" w:hAnsi="Times New Roman Bold" w:cs="Arial"/>
      <w:b/>
      <w:bCs/>
      <w:iCs/>
    </w:rPr>
  </w:style>
  <w:style w:type="paragraph" w:styleId="Heading3">
    <w:name w:val="heading 3"/>
    <w:aliases w:val="Heading 3 num"/>
    <w:basedOn w:val="Normal"/>
    <w:next w:val="Paragraph"/>
    <w:link w:val="Heading3Char"/>
    <w:uiPriority w:val="99"/>
    <w:qFormat/>
    <w:rsid w:val="00B85E53"/>
    <w:pPr>
      <w:keepNext/>
      <w:keepLines/>
      <w:numPr>
        <w:ilvl w:val="2"/>
        <w:numId w:val="16"/>
      </w:numPr>
      <w:spacing w:after="240"/>
      <w:outlineLvl w:val="2"/>
    </w:pPr>
    <w:rPr>
      <w:rFonts w:ascii="Times New Roman Bold" w:hAnsi="Times New Roman Bold" w:cs="Arial"/>
      <w:b/>
      <w:bCs/>
    </w:rPr>
  </w:style>
  <w:style w:type="paragraph" w:styleId="Heading4">
    <w:name w:val="heading 4"/>
    <w:basedOn w:val="Normal"/>
    <w:next w:val="Paragraph"/>
    <w:link w:val="Heading4Char"/>
    <w:uiPriority w:val="99"/>
    <w:qFormat/>
    <w:rsid w:val="00B85E53"/>
    <w:pPr>
      <w:keepNext/>
      <w:keepLines/>
      <w:numPr>
        <w:ilvl w:val="3"/>
        <w:numId w:val="16"/>
      </w:numPr>
      <w:spacing w:after="240"/>
      <w:outlineLvl w:val="3"/>
    </w:pPr>
    <w:rPr>
      <w:rFonts w:ascii="Times New Roman Bold" w:hAnsi="Times New Roman Bold"/>
      <w:b/>
      <w:bCs/>
    </w:rPr>
  </w:style>
  <w:style w:type="paragraph" w:styleId="Heading5">
    <w:name w:val="heading 5"/>
    <w:aliases w:val="Heading 5 num"/>
    <w:basedOn w:val="Normal"/>
    <w:next w:val="Paragraph"/>
    <w:link w:val="Heading5Char"/>
    <w:uiPriority w:val="99"/>
    <w:qFormat/>
    <w:rsid w:val="00B85E53"/>
    <w:pPr>
      <w:keepNext/>
      <w:keepLines/>
      <w:numPr>
        <w:ilvl w:val="4"/>
        <w:numId w:val="16"/>
      </w:numPr>
      <w:spacing w:after="240"/>
      <w:outlineLvl w:val="4"/>
    </w:pPr>
    <w:rPr>
      <w:rFonts w:ascii="Times New Roman Bold" w:hAnsi="Times New Roman Bold"/>
      <w:b/>
      <w:bCs/>
      <w:iCs/>
    </w:rPr>
  </w:style>
  <w:style w:type="paragraph" w:styleId="Heading6">
    <w:name w:val="heading 6"/>
    <w:aliases w:val="Heading 6 num"/>
    <w:basedOn w:val="Normal"/>
    <w:next w:val="Paragraph"/>
    <w:link w:val="Heading6Char"/>
    <w:uiPriority w:val="99"/>
    <w:qFormat/>
    <w:rsid w:val="00B85E53"/>
    <w:pPr>
      <w:keepNext/>
      <w:keepLines/>
      <w:numPr>
        <w:ilvl w:val="5"/>
        <w:numId w:val="16"/>
      </w:numPr>
      <w:spacing w:after="240"/>
      <w:outlineLvl w:val="5"/>
    </w:pPr>
    <w:rPr>
      <w:rFonts w:ascii="Times New Roman Bold" w:hAnsi="Times New Roman Bold"/>
      <w:b/>
      <w:bCs/>
    </w:rPr>
  </w:style>
  <w:style w:type="paragraph" w:styleId="Heading7">
    <w:name w:val="heading 7"/>
    <w:basedOn w:val="Normal"/>
    <w:next w:val="Paragraph"/>
    <w:link w:val="Heading7Char"/>
    <w:uiPriority w:val="99"/>
    <w:qFormat/>
    <w:rsid w:val="00B85E53"/>
    <w:pPr>
      <w:keepNext/>
      <w:keepLines/>
      <w:numPr>
        <w:ilvl w:val="6"/>
        <w:numId w:val="16"/>
      </w:numPr>
      <w:spacing w:after="240"/>
      <w:outlineLvl w:val="6"/>
    </w:pPr>
    <w:rPr>
      <w:rFonts w:ascii="Times New Roman Bold" w:hAnsi="Times New Roman Bold"/>
      <w:b/>
    </w:rPr>
  </w:style>
  <w:style w:type="paragraph" w:styleId="Heading8">
    <w:name w:val="heading 8"/>
    <w:basedOn w:val="Normal"/>
    <w:next w:val="Paragraph"/>
    <w:link w:val="Heading8Char"/>
    <w:uiPriority w:val="99"/>
    <w:qFormat/>
    <w:rsid w:val="00B85E53"/>
    <w:pPr>
      <w:keepNext/>
      <w:keepLines/>
      <w:numPr>
        <w:ilvl w:val="7"/>
        <w:numId w:val="16"/>
      </w:numPr>
      <w:spacing w:after="240"/>
      <w:outlineLvl w:val="7"/>
    </w:pPr>
    <w:rPr>
      <w:rFonts w:ascii="Times New Roman Bold" w:hAnsi="Times New Roman Bold"/>
      <w:b/>
      <w:iCs/>
    </w:rPr>
  </w:style>
  <w:style w:type="paragraph" w:styleId="Heading9">
    <w:name w:val="heading 9"/>
    <w:basedOn w:val="Normal"/>
    <w:next w:val="Paragraph"/>
    <w:link w:val="Heading9Char"/>
    <w:uiPriority w:val="99"/>
    <w:qFormat/>
    <w:rsid w:val="00B85E53"/>
    <w:pPr>
      <w:keepNext/>
      <w:keepLines/>
      <w:numPr>
        <w:ilvl w:val="8"/>
        <w:numId w:val="16"/>
      </w:numPr>
      <w:spacing w:after="240"/>
      <w:outlineLvl w:val="8"/>
    </w:pPr>
    <w:rPr>
      <w:rFonts w:ascii="Times New Roman Bold" w:hAnsi="Times New Roman Bold"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D4875"/>
    <w:rPr>
      <w:rFonts w:ascii="Times New Roman Bold" w:hAnsi="Times New Roman Bold" w:cs="Arial"/>
      <w:b/>
      <w:bCs/>
      <w:caps/>
      <w:kern w:val="32"/>
      <w:sz w:val="24"/>
      <w:szCs w:val="24"/>
      <w:lang w:val="en-US" w:eastAsia="en-US" w:bidi="ar-SA"/>
    </w:rPr>
  </w:style>
  <w:style w:type="character" w:customStyle="1" w:styleId="Heading2Char">
    <w:name w:val="Heading 2 Char"/>
    <w:link w:val="Heading2"/>
    <w:locked/>
    <w:rsid w:val="00F143F5"/>
    <w:rPr>
      <w:rFonts w:ascii="Times New Roman Bold" w:hAnsi="Times New Roman Bold" w:cs="Arial"/>
      <w:b/>
      <w:bCs/>
      <w:iCs/>
      <w:sz w:val="24"/>
      <w:szCs w:val="24"/>
      <w:lang w:val="en-US" w:eastAsia="en-US" w:bidi="ar-SA"/>
    </w:rPr>
  </w:style>
  <w:style w:type="character" w:customStyle="1" w:styleId="Heading3Char">
    <w:name w:val="Heading 3 Char"/>
    <w:aliases w:val="Heading 3 num Char"/>
    <w:link w:val="Heading3"/>
    <w:locked/>
    <w:rsid w:val="00F143F5"/>
    <w:rPr>
      <w:rFonts w:ascii="Times New Roman Bold" w:hAnsi="Times New Roman Bold" w:cs="Arial"/>
      <w:b/>
      <w:bCs/>
      <w:sz w:val="24"/>
      <w:szCs w:val="24"/>
      <w:lang w:val="en-US" w:eastAsia="en-US" w:bidi="ar-SA"/>
    </w:rPr>
  </w:style>
  <w:style w:type="character" w:customStyle="1" w:styleId="Heading4Char">
    <w:name w:val="Heading 4 Char"/>
    <w:link w:val="Heading4"/>
    <w:uiPriority w:val="99"/>
    <w:locked/>
    <w:rsid w:val="00F143F5"/>
    <w:rPr>
      <w:rFonts w:ascii="Times New Roman Bold" w:hAnsi="Times New Roman Bold"/>
      <w:b/>
      <w:bCs/>
      <w:sz w:val="24"/>
      <w:szCs w:val="24"/>
      <w:lang w:val="en-US" w:eastAsia="en-US" w:bidi="ar-SA"/>
    </w:rPr>
  </w:style>
  <w:style w:type="character" w:customStyle="1" w:styleId="Heading5Char">
    <w:name w:val="Heading 5 Char"/>
    <w:aliases w:val="Heading 5 num Char"/>
    <w:link w:val="Heading5"/>
    <w:locked/>
    <w:rsid w:val="00F143F5"/>
    <w:rPr>
      <w:rFonts w:ascii="Times New Roman Bold" w:hAnsi="Times New Roman Bold"/>
      <w:b/>
      <w:bCs/>
      <w:iCs/>
      <w:sz w:val="24"/>
      <w:szCs w:val="24"/>
      <w:lang w:val="en-US" w:eastAsia="en-US" w:bidi="ar-SA"/>
    </w:rPr>
  </w:style>
  <w:style w:type="character" w:customStyle="1" w:styleId="Heading6Char">
    <w:name w:val="Heading 6 Char"/>
    <w:aliases w:val="Heading 6 num Char"/>
    <w:link w:val="Heading6"/>
    <w:locked/>
    <w:rsid w:val="00F143F5"/>
    <w:rPr>
      <w:rFonts w:ascii="Times New Roman Bold" w:hAnsi="Times New Roman Bold"/>
      <w:b/>
      <w:bCs/>
      <w:sz w:val="24"/>
      <w:szCs w:val="24"/>
      <w:lang w:val="en-US" w:eastAsia="en-US" w:bidi="ar-SA"/>
    </w:rPr>
  </w:style>
  <w:style w:type="character" w:customStyle="1" w:styleId="Heading7Char">
    <w:name w:val="Heading 7 Char"/>
    <w:link w:val="Heading7"/>
    <w:locked/>
    <w:rsid w:val="00F143F5"/>
    <w:rPr>
      <w:rFonts w:ascii="Times New Roman Bold" w:hAnsi="Times New Roman Bold"/>
      <w:b/>
      <w:sz w:val="24"/>
      <w:szCs w:val="24"/>
      <w:lang w:val="en-US" w:eastAsia="en-US" w:bidi="ar-SA"/>
    </w:rPr>
  </w:style>
  <w:style w:type="character" w:customStyle="1" w:styleId="Heading8Char">
    <w:name w:val="Heading 8 Char"/>
    <w:link w:val="Heading8"/>
    <w:locked/>
    <w:rsid w:val="00F143F5"/>
    <w:rPr>
      <w:rFonts w:ascii="Times New Roman Bold" w:hAnsi="Times New Roman Bold"/>
      <w:b/>
      <w:iCs/>
      <w:sz w:val="24"/>
      <w:szCs w:val="24"/>
      <w:lang w:val="en-US" w:eastAsia="en-US" w:bidi="ar-SA"/>
    </w:rPr>
  </w:style>
  <w:style w:type="character" w:customStyle="1" w:styleId="Heading9Char">
    <w:name w:val="Heading 9 Char"/>
    <w:link w:val="Heading9"/>
    <w:locked/>
    <w:rsid w:val="00F143F5"/>
    <w:rPr>
      <w:rFonts w:ascii="Times New Roman Bold" w:hAnsi="Times New Roman Bold" w:cs="Arial"/>
      <w:b/>
      <w:sz w:val="24"/>
      <w:szCs w:val="22"/>
      <w:lang w:val="en-US" w:eastAsia="en-US" w:bidi="ar-SA"/>
    </w:rPr>
  </w:style>
  <w:style w:type="paragraph" w:styleId="Header">
    <w:name w:val="header"/>
    <w:basedOn w:val="Normal"/>
    <w:link w:val="HeaderChar"/>
    <w:rsid w:val="00B85E53"/>
    <w:pPr>
      <w:tabs>
        <w:tab w:val="left" w:pos="0"/>
        <w:tab w:val="center" w:pos="4680"/>
        <w:tab w:val="right" w:pos="9360"/>
      </w:tabs>
    </w:pPr>
    <w:rPr>
      <w:rFonts w:ascii="Times New Roman Bold" w:hAnsi="Times New Roman Bold"/>
      <w:b/>
      <w:sz w:val="20"/>
      <w:szCs w:val="20"/>
    </w:rPr>
  </w:style>
  <w:style w:type="character" w:customStyle="1" w:styleId="HeaderChar">
    <w:name w:val="Header Char"/>
    <w:link w:val="Header"/>
    <w:semiHidden/>
    <w:locked/>
    <w:rsid w:val="00F143F5"/>
    <w:rPr>
      <w:rFonts w:cs="Times New Roman"/>
      <w:sz w:val="24"/>
      <w:szCs w:val="24"/>
      <w:lang w:val="en-US" w:eastAsia="en-US" w:bidi="ar-SA"/>
    </w:rPr>
  </w:style>
  <w:style w:type="character" w:customStyle="1" w:styleId="Document1">
    <w:name w:val="Document[1]"/>
    <w:rsid w:val="001C6E68"/>
    <w:rPr>
      <w:b/>
      <w:sz w:val="36"/>
    </w:rPr>
  </w:style>
  <w:style w:type="character" w:customStyle="1" w:styleId="Document2">
    <w:name w:val="Document[2]"/>
    <w:rsid w:val="001C6E68"/>
    <w:rPr>
      <w:b/>
      <w:u w:val="single"/>
    </w:rPr>
  </w:style>
  <w:style w:type="character" w:customStyle="1" w:styleId="Document3">
    <w:name w:val="Document[3]"/>
    <w:rsid w:val="001C6E68"/>
    <w:rPr>
      <w:b/>
    </w:rPr>
  </w:style>
  <w:style w:type="character" w:customStyle="1" w:styleId="Document4">
    <w:name w:val="Document[4]"/>
    <w:rsid w:val="001C6E68"/>
    <w:rPr>
      <w:b/>
      <w:i/>
    </w:rPr>
  </w:style>
  <w:style w:type="character" w:customStyle="1" w:styleId="Document5">
    <w:name w:val="Document[5]"/>
    <w:rsid w:val="001C6E68"/>
  </w:style>
  <w:style w:type="character" w:customStyle="1" w:styleId="Document6">
    <w:name w:val="Document[6]"/>
    <w:rsid w:val="001C6E68"/>
  </w:style>
  <w:style w:type="character" w:customStyle="1" w:styleId="Document7">
    <w:name w:val="Document[7]"/>
    <w:rsid w:val="001C6E68"/>
  </w:style>
  <w:style w:type="character" w:customStyle="1" w:styleId="Document8">
    <w:name w:val="Document[8]"/>
    <w:rsid w:val="001C6E68"/>
  </w:style>
  <w:style w:type="paragraph" w:customStyle="1" w:styleId="Level9">
    <w:name w:val="Level 9"/>
    <w:basedOn w:val="Normal"/>
    <w:rsid w:val="001C6E68"/>
    <w:pPr>
      <w:widowControl w:val="0"/>
    </w:pPr>
  </w:style>
  <w:style w:type="character" w:customStyle="1" w:styleId="Technical1">
    <w:name w:val="Technical[1]"/>
    <w:rsid w:val="001C6E68"/>
    <w:rPr>
      <w:b/>
      <w:sz w:val="36"/>
    </w:rPr>
  </w:style>
  <w:style w:type="character" w:customStyle="1" w:styleId="Technical2">
    <w:name w:val="Technical[2]"/>
    <w:rsid w:val="001C6E68"/>
    <w:rPr>
      <w:b/>
      <w:u w:val="single"/>
    </w:rPr>
  </w:style>
  <w:style w:type="character" w:customStyle="1" w:styleId="Technical3">
    <w:name w:val="Technical[3]"/>
    <w:rsid w:val="001C6E68"/>
    <w:rPr>
      <w:b/>
    </w:rPr>
  </w:style>
  <w:style w:type="character" w:customStyle="1" w:styleId="Technical4">
    <w:name w:val="Technical[4]"/>
    <w:rsid w:val="001C6E68"/>
    <w:rPr>
      <w:b/>
    </w:rPr>
  </w:style>
  <w:style w:type="character" w:customStyle="1" w:styleId="Technical5">
    <w:name w:val="Technical[5]"/>
    <w:rsid w:val="001C6E68"/>
    <w:rPr>
      <w:b/>
    </w:rPr>
  </w:style>
  <w:style w:type="character" w:customStyle="1" w:styleId="Technical6">
    <w:name w:val="Technical[6]"/>
    <w:rsid w:val="001C6E68"/>
    <w:rPr>
      <w:b/>
    </w:rPr>
  </w:style>
  <w:style w:type="character" w:customStyle="1" w:styleId="Technical7">
    <w:name w:val="Technical[7]"/>
    <w:rsid w:val="001C6E68"/>
    <w:rPr>
      <w:b/>
    </w:rPr>
  </w:style>
  <w:style w:type="character" w:customStyle="1" w:styleId="Technical8">
    <w:name w:val="Technical[8]"/>
    <w:rsid w:val="001C6E68"/>
    <w:rPr>
      <w:b/>
    </w:rPr>
  </w:style>
  <w:style w:type="character" w:customStyle="1" w:styleId="RightPar1">
    <w:name w:val="Right Par[1]"/>
    <w:rsid w:val="001C6E68"/>
  </w:style>
  <w:style w:type="character" w:customStyle="1" w:styleId="RightPar2">
    <w:name w:val="Right Par[2]"/>
    <w:rsid w:val="001C6E68"/>
  </w:style>
  <w:style w:type="character" w:customStyle="1" w:styleId="RightPar3">
    <w:name w:val="Right Par[3]"/>
    <w:rsid w:val="001C6E68"/>
  </w:style>
  <w:style w:type="character" w:customStyle="1" w:styleId="RightPar4">
    <w:name w:val="Right Par[4]"/>
    <w:rsid w:val="001C6E68"/>
  </w:style>
  <w:style w:type="character" w:customStyle="1" w:styleId="RightPar5">
    <w:name w:val="Right Par[5]"/>
    <w:rsid w:val="001C6E68"/>
  </w:style>
  <w:style w:type="character" w:customStyle="1" w:styleId="RightPar6">
    <w:name w:val="Right Par[6]"/>
    <w:rsid w:val="001C6E68"/>
  </w:style>
  <w:style w:type="character" w:customStyle="1" w:styleId="RightPar7">
    <w:name w:val="Right Par[7]"/>
    <w:rsid w:val="001C6E68"/>
  </w:style>
  <w:style w:type="character" w:customStyle="1" w:styleId="RightPar8">
    <w:name w:val="Right Par[8]"/>
    <w:rsid w:val="001C6E68"/>
  </w:style>
  <w:style w:type="paragraph" w:customStyle="1" w:styleId="level1">
    <w:name w:val="_level1"/>
    <w:basedOn w:val="Normal"/>
    <w:rsid w:val="001C6E68"/>
  </w:style>
  <w:style w:type="paragraph" w:customStyle="1" w:styleId="Level10">
    <w:name w:val="Level 1"/>
    <w:basedOn w:val="Normal"/>
    <w:rsid w:val="001C6E68"/>
    <w:pPr>
      <w:widowControl w:val="0"/>
    </w:pPr>
  </w:style>
  <w:style w:type="paragraph" w:customStyle="1" w:styleId="Level2">
    <w:name w:val="Level 2"/>
    <w:basedOn w:val="Normal"/>
    <w:rsid w:val="001C6E68"/>
    <w:pPr>
      <w:widowControl w:val="0"/>
    </w:pPr>
  </w:style>
  <w:style w:type="paragraph" w:customStyle="1" w:styleId="Level3">
    <w:name w:val="Level 3"/>
    <w:basedOn w:val="Normal"/>
    <w:rsid w:val="001C6E68"/>
    <w:pPr>
      <w:widowControl w:val="0"/>
    </w:pPr>
  </w:style>
  <w:style w:type="paragraph" w:customStyle="1" w:styleId="Level4">
    <w:name w:val="Level 4"/>
    <w:basedOn w:val="Normal"/>
    <w:rsid w:val="001C6E68"/>
    <w:pPr>
      <w:widowControl w:val="0"/>
    </w:pPr>
  </w:style>
  <w:style w:type="paragraph" w:customStyle="1" w:styleId="Level5">
    <w:name w:val="Level 5"/>
    <w:basedOn w:val="Normal"/>
    <w:rsid w:val="001C6E68"/>
    <w:pPr>
      <w:widowControl w:val="0"/>
    </w:pPr>
  </w:style>
  <w:style w:type="paragraph" w:customStyle="1" w:styleId="Level6">
    <w:name w:val="Level 6"/>
    <w:basedOn w:val="Normal"/>
    <w:rsid w:val="001C6E68"/>
    <w:pPr>
      <w:widowControl w:val="0"/>
    </w:pPr>
  </w:style>
  <w:style w:type="paragraph" w:customStyle="1" w:styleId="Level7">
    <w:name w:val="Level 7"/>
    <w:basedOn w:val="Normal"/>
    <w:rsid w:val="001C6E68"/>
    <w:pPr>
      <w:widowControl w:val="0"/>
    </w:pPr>
  </w:style>
  <w:style w:type="paragraph" w:customStyle="1" w:styleId="Level8">
    <w:name w:val="Level 8"/>
    <w:basedOn w:val="Normal"/>
    <w:rsid w:val="001C6E68"/>
    <w:pPr>
      <w:widowControl w:val="0"/>
    </w:pPr>
  </w:style>
  <w:style w:type="character" w:customStyle="1" w:styleId="Bibliogrphy">
    <w:name w:val="Bibliogrphy"/>
    <w:rsid w:val="001C6E68"/>
  </w:style>
  <w:style w:type="character" w:customStyle="1" w:styleId="DocInit">
    <w:name w:val="Doc Init"/>
    <w:rsid w:val="001C6E68"/>
  </w:style>
  <w:style w:type="character" w:customStyle="1" w:styleId="TechInit">
    <w:name w:val="Tech Init"/>
    <w:rsid w:val="001C6E68"/>
  </w:style>
  <w:style w:type="character" w:customStyle="1" w:styleId="Pleading">
    <w:name w:val="Pleading"/>
    <w:rsid w:val="001C6E68"/>
  </w:style>
  <w:style w:type="character" w:customStyle="1" w:styleId="CommentRefe">
    <w:name w:val="Comment Refe"/>
    <w:rsid w:val="001C6E68"/>
    <w:rPr>
      <w:rFonts w:ascii="Courier" w:hAnsi="Courier"/>
      <w:sz w:val="16"/>
    </w:rPr>
  </w:style>
  <w:style w:type="paragraph" w:styleId="CommentText">
    <w:name w:val="annotation text"/>
    <w:aliases w:val="Comment Text Char1,Comment Text Char Char,Comment Text Char1 Char Char,Comment Text Char Char Char Char,Comment Text Char Char1"/>
    <w:basedOn w:val="Normal"/>
    <w:link w:val="CommentTextChar"/>
    <w:rsid w:val="001C6E68"/>
    <w:pPr>
      <w:widowControl w:val="0"/>
      <w:spacing w:line="240" w:lineRule="exact"/>
    </w:pPr>
    <w:rPr>
      <w:sz w:val="20"/>
    </w:rPr>
  </w:style>
  <w:style w:type="character" w:customStyle="1" w:styleId="CommentTextChar">
    <w:name w:val="Comment Text Char"/>
    <w:aliases w:val="Comment Text Char1 Char,Comment Text Char Char Char,Comment Text Char1 Char Char Char,Comment Text Char Char Char Char Char,Comment Text Char Char1 Char"/>
    <w:link w:val="CommentText"/>
    <w:locked/>
    <w:rsid w:val="00926A90"/>
    <w:rPr>
      <w:rFonts w:cs="Times New Roman"/>
      <w:lang w:val="en-US" w:eastAsia="en-US" w:bidi="ar-SA"/>
    </w:rPr>
  </w:style>
  <w:style w:type="character" w:customStyle="1" w:styleId="BodyTextI1">
    <w:name w:val="Body Text I1"/>
    <w:rsid w:val="001C6E68"/>
    <w:rPr>
      <w:sz w:val="24"/>
    </w:rPr>
  </w:style>
  <w:style w:type="character" w:customStyle="1" w:styleId="BodyTextIn">
    <w:name w:val="Body Text In"/>
    <w:rsid w:val="001C6E68"/>
    <w:rPr>
      <w:rFonts w:ascii="Arial" w:hAnsi="Arial"/>
      <w:sz w:val="24"/>
    </w:rPr>
  </w:style>
  <w:style w:type="paragraph" w:customStyle="1" w:styleId="WP9Header">
    <w:name w:val="WP9_Header"/>
    <w:basedOn w:val="Normal"/>
    <w:rsid w:val="001C6E68"/>
    <w:pPr>
      <w:widowControl w:val="0"/>
      <w:tabs>
        <w:tab w:val="left" w:pos="0"/>
        <w:tab w:val="center" w:pos="4320"/>
        <w:tab w:val="right" w:pos="8640"/>
        <w:tab w:val="right" w:pos="9360"/>
      </w:tabs>
    </w:pPr>
  </w:style>
  <w:style w:type="paragraph" w:customStyle="1" w:styleId="WP9Footer">
    <w:name w:val="WP9_Footer"/>
    <w:basedOn w:val="Normal"/>
    <w:rsid w:val="001C6E68"/>
    <w:pPr>
      <w:widowControl w:val="0"/>
      <w:tabs>
        <w:tab w:val="left" w:pos="0"/>
        <w:tab w:val="center" w:pos="4320"/>
        <w:tab w:val="right" w:pos="8640"/>
        <w:tab w:val="right" w:pos="9360"/>
      </w:tabs>
    </w:pPr>
  </w:style>
  <w:style w:type="character" w:customStyle="1" w:styleId="BodyText31">
    <w:name w:val="Body Text 31"/>
    <w:rsid w:val="001C6E68"/>
    <w:rPr>
      <w:b/>
      <w:sz w:val="24"/>
    </w:rPr>
  </w:style>
  <w:style w:type="character" w:customStyle="1" w:styleId="BodyText21">
    <w:name w:val="Body Text 21"/>
    <w:rsid w:val="001C6E68"/>
    <w:rPr>
      <w:rFonts w:ascii="Arial" w:hAnsi="Arial"/>
      <w:color w:val="FF0000"/>
      <w:sz w:val="24"/>
    </w:rPr>
  </w:style>
  <w:style w:type="character" w:customStyle="1" w:styleId="WP9BodyText">
    <w:name w:val="WP9_Body Text"/>
    <w:rsid w:val="001C6E68"/>
    <w:rPr>
      <w:rFonts w:ascii="Arial" w:hAnsi="Arial"/>
      <w:sz w:val="24"/>
    </w:rPr>
  </w:style>
  <w:style w:type="character" w:customStyle="1" w:styleId="Heading71">
    <w:name w:val="Heading 71"/>
    <w:rsid w:val="001C6E68"/>
    <w:rPr>
      <w:sz w:val="24"/>
    </w:rPr>
  </w:style>
  <w:style w:type="character" w:customStyle="1" w:styleId="Heading21">
    <w:name w:val="Heading 21"/>
    <w:rsid w:val="001C6E68"/>
    <w:rPr>
      <w:rFonts w:ascii="Arial" w:hAnsi="Arial"/>
      <w:b/>
      <w:sz w:val="24"/>
    </w:rPr>
  </w:style>
  <w:style w:type="character" w:customStyle="1" w:styleId="Heading11">
    <w:name w:val="Heading 11"/>
    <w:rsid w:val="001C6E68"/>
    <w:rPr>
      <w:rFonts w:ascii="Arial" w:hAnsi="Arial"/>
      <w:sz w:val="24"/>
      <w:u w:val="single"/>
    </w:rPr>
  </w:style>
  <w:style w:type="paragraph" w:customStyle="1" w:styleId="a">
    <w:name w:val="آ"/>
    <w:basedOn w:val="Normal"/>
    <w:rsid w:val="001C6E68"/>
    <w:pPr>
      <w:widowControl w:val="0"/>
    </w:pPr>
  </w:style>
  <w:style w:type="character" w:customStyle="1" w:styleId="WP9PageNumber">
    <w:name w:val="WP9_Page Number"/>
    <w:rsid w:val="001C6E68"/>
  </w:style>
  <w:style w:type="paragraph" w:customStyle="1" w:styleId="TableText">
    <w:name w:val="Table Text"/>
    <w:basedOn w:val="Normal"/>
    <w:rsid w:val="001C6E68"/>
    <w:pPr>
      <w:widowControl w:val="0"/>
      <w:spacing w:after="40"/>
    </w:pPr>
  </w:style>
  <w:style w:type="character" w:customStyle="1" w:styleId="WP9Strong">
    <w:name w:val="WP9_Strong"/>
    <w:rsid w:val="001C6E68"/>
    <w:rPr>
      <w:b/>
    </w:rPr>
  </w:style>
  <w:style w:type="paragraph" w:styleId="Footer">
    <w:name w:val="footer"/>
    <w:basedOn w:val="Normal"/>
    <w:link w:val="FooterChar"/>
    <w:uiPriority w:val="99"/>
    <w:rsid w:val="00B85E53"/>
    <w:pPr>
      <w:tabs>
        <w:tab w:val="left" w:pos="0"/>
        <w:tab w:val="center" w:pos="4680"/>
        <w:tab w:val="right" w:pos="9360"/>
      </w:tabs>
    </w:pPr>
    <w:rPr>
      <w:rFonts w:ascii="Times New Roman Bold" w:hAnsi="Times New Roman Bold"/>
      <w:sz w:val="20"/>
    </w:rPr>
  </w:style>
  <w:style w:type="character" w:customStyle="1" w:styleId="FooterChar">
    <w:name w:val="Footer Char"/>
    <w:link w:val="Footer"/>
    <w:uiPriority w:val="99"/>
    <w:locked/>
    <w:rsid w:val="00F143F5"/>
    <w:rPr>
      <w:rFonts w:cs="Times New Roman"/>
      <w:sz w:val="24"/>
      <w:szCs w:val="24"/>
      <w:lang w:val="en-US" w:eastAsia="en-US" w:bidi="ar-SA"/>
    </w:rPr>
  </w:style>
  <w:style w:type="paragraph" w:styleId="BalloonText">
    <w:name w:val="Balloon Text"/>
    <w:basedOn w:val="Normal"/>
    <w:link w:val="BalloonTextChar"/>
    <w:semiHidden/>
    <w:rsid w:val="001C6E68"/>
    <w:rPr>
      <w:rFonts w:ascii="Tahoma" w:hAnsi="Tahoma" w:cs="Tahoma"/>
      <w:sz w:val="16"/>
      <w:szCs w:val="16"/>
    </w:rPr>
  </w:style>
  <w:style w:type="character" w:customStyle="1" w:styleId="BalloonTextChar">
    <w:name w:val="Balloon Text Char"/>
    <w:link w:val="BalloonText"/>
    <w:semiHidden/>
    <w:locked/>
    <w:rsid w:val="00F143F5"/>
    <w:rPr>
      <w:rFonts w:cs="Times New Roman"/>
      <w:sz w:val="2"/>
      <w:lang w:val="en-US" w:eastAsia="en-US" w:bidi="ar-SA"/>
    </w:rPr>
  </w:style>
  <w:style w:type="paragraph" w:styleId="BodyTextIndent">
    <w:name w:val="Body Text Indent"/>
    <w:basedOn w:val="Normal"/>
    <w:link w:val="BodyTextIndentChar"/>
    <w:rsid w:val="001C6E68"/>
    <w:pPr>
      <w:widowControl w:val="0"/>
      <w:ind w:left="2160"/>
    </w:pPr>
    <w:rPr>
      <w:rFonts w:ascii="Arial" w:hAnsi="Arial"/>
      <w:color w:val="0000FF"/>
      <w:sz w:val="22"/>
    </w:rPr>
  </w:style>
  <w:style w:type="character" w:customStyle="1" w:styleId="BodyTextIndentChar">
    <w:name w:val="Body Text Indent Char"/>
    <w:link w:val="BodyTextIndent"/>
    <w:semiHidden/>
    <w:locked/>
    <w:rsid w:val="00F143F5"/>
    <w:rPr>
      <w:rFonts w:cs="Times New Roman"/>
      <w:sz w:val="24"/>
      <w:szCs w:val="24"/>
      <w:lang w:val="en-US" w:eastAsia="en-US" w:bidi="ar-SA"/>
    </w:rPr>
  </w:style>
  <w:style w:type="paragraph" w:styleId="BodyText">
    <w:name w:val="Body Text"/>
    <w:basedOn w:val="Normal"/>
    <w:link w:val="BodyTextChar"/>
    <w:uiPriority w:val="99"/>
    <w:rsid w:val="001C6E68"/>
    <w:pPr>
      <w:widowControl w:val="0"/>
      <w:spacing w:before="120" w:after="120"/>
      <w:jc w:val="both"/>
    </w:pPr>
    <w:rPr>
      <w:rFonts w:ascii="Arial" w:hAnsi="Arial"/>
      <w:sz w:val="22"/>
    </w:rPr>
  </w:style>
  <w:style w:type="character" w:customStyle="1" w:styleId="BodyTextChar">
    <w:name w:val="Body Text Char"/>
    <w:link w:val="BodyText"/>
    <w:uiPriority w:val="99"/>
    <w:semiHidden/>
    <w:locked/>
    <w:rsid w:val="00F143F5"/>
    <w:rPr>
      <w:rFonts w:cs="Times New Roman"/>
      <w:sz w:val="24"/>
      <w:szCs w:val="24"/>
      <w:lang w:val="en-US" w:eastAsia="en-US" w:bidi="ar-SA"/>
    </w:rPr>
  </w:style>
  <w:style w:type="paragraph" w:styleId="BodyText2">
    <w:name w:val="Body Text 2"/>
    <w:basedOn w:val="Normal"/>
    <w:link w:val="BodyText2Char"/>
    <w:rsid w:val="001C6E68"/>
    <w:pPr>
      <w:widowControl w:val="0"/>
      <w:jc w:val="both"/>
    </w:pPr>
    <w:rPr>
      <w:rFonts w:ascii="Arial" w:hAnsi="Arial"/>
      <w:sz w:val="22"/>
    </w:rPr>
  </w:style>
  <w:style w:type="character" w:customStyle="1" w:styleId="BodyText2Char">
    <w:name w:val="Body Text 2 Char"/>
    <w:link w:val="BodyText2"/>
    <w:semiHidden/>
    <w:locked/>
    <w:rsid w:val="00F143F5"/>
    <w:rPr>
      <w:rFonts w:cs="Times New Roman"/>
      <w:sz w:val="24"/>
      <w:szCs w:val="24"/>
      <w:lang w:val="en-US" w:eastAsia="en-US" w:bidi="ar-SA"/>
    </w:rPr>
  </w:style>
  <w:style w:type="paragraph" w:styleId="BlockText">
    <w:name w:val="Block Text"/>
    <w:basedOn w:val="Normal"/>
    <w:rsid w:val="001C6E68"/>
    <w:pPr>
      <w:spacing w:after="120"/>
      <w:ind w:left="1440" w:right="1440"/>
    </w:pPr>
  </w:style>
  <w:style w:type="paragraph" w:styleId="BodyText3">
    <w:name w:val="Body Text 3"/>
    <w:basedOn w:val="Normal"/>
    <w:link w:val="BodyText3Char"/>
    <w:rsid w:val="001C6E68"/>
    <w:pPr>
      <w:tabs>
        <w:tab w:val="left" w:pos="720"/>
        <w:tab w:val="left" w:pos="1440"/>
      </w:tabs>
    </w:pPr>
    <w:rPr>
      <w:rFonts w:ascii="Arial" w:hAnsi="Arial"/>
      <w:sz w:val="22"/>
    </w:rPr>
  </w:style>
  <w:style w:type="character" w:customStyle="1" w:styleId="BodyText3Char">
    <w:name w:val="Body Text 3 Char"/>
    <w:link w:val="BodyText3"/>
    <w:semiHidden/>
    <w:locked/>
    <w:rsid w:val="00F143F5"/>
    <w:rPr>
      <w:rFonts w:cs="Times New Roman"/>
      <w:sz w:val="16"/>
      <w:szCs w:val="16"/>
      <w:lang w:val="en-US" w:eastAsia="en-US" w:bidi="ar-SA"/>
    </w:rPr>
  </w:style>
  <w:style w:type="paragraph" w:customStyle="1" w:styleId="NormalText">
    <w:name w:val="Normal Text"/>
    <w:basedOn w:val="Normal"/>
    <w:rsid w:val="001C6E68"/>
    <w:pPr>
      <w:spacing w:before="60" w:after="120"/>
    </w:pPr>
  </w:style>
  <w:style w:type="paragraph" w:customStyle="1" w:styleId="subbullet">
    <w:name w:val="subbullet"/>
    <w:basedOn w:val="Normal"/>
    <w:rsid w:val="001C6E68"/>
    <w:pPr>
      <w:numPr>
        <w:numId w:val="13"/>
      </w:numPr>
      <w:suppressAutoHyphens/>
      <w:spacing w:after="60" w:line="360" w:lineRule="auto"/>
    </w:pPr>
  </w:style>
  <w:style w:type="paragraph" w:customStyle="1" w:styleId="Bullet0">
    <w:name w:val="Bullet"/>
    <w:basedOn w:val="Normal"/>
    <w:rsid w:val="001C6E68"/>
    <w:pPr>
      <w:numPr>
        <w:numId w:val="14"/>
      </w:numPr>
      <w:tabs>
        <w:tab w:val="left" w:pos="1008"/>
      </w:tabs>
      <w:suppressAutoHyphens/>
      <w:spacing w:before="20" w:after="20"/>
      <w:ind w:left="1008" w:hanging="432"/>
    </w:pPr>
    <w:rPr>
      <w:rFonts w:ascii="Arial" w:hAnsi="Arial"/>
      <w:sz w:val="22"/>
      <w:szCs w:val="22"/>
    </w:rPr>
  </w:style>
  <w:style w:type="paragraph" w:customStyle="1" w:styleId="CoverTextList">
    <w:name w:val="CoverTextList"/>
    <w:basedOn w:val="Normal"/>
    <w:rsid w:val="001C6E68"/>
    <w:pPr>
      <w:suppressAutoHyphens/>
      <w:spacing w:after="280"/>
      <w:ind w:left="3600" w:hanging="3600"/>
    </w:pPr>
    <w:rPr>
      <w:rFonts w:ascii="Arial" w:hAnsi="Arial"/>
      <w:b/>
      <w:sz w:val="22"/>
    </w:rPr>
  </w:style>
  <w:style w:type="character" w:styleId="CommentReference">
    <w:name w:val="annotation reference"/>
    <w:rsid w:val="001C6E68"/>
    <w:rPr>
      <w:rFonts w:cs="Times New Roman"/>
      <w:sz w:val="16"/>
      <w:szCs w:val="16"/>
    </w:rPr>
  </w:style>
  <w:style w:type="paragraph" w:styleId="CommentSubject">
    <w:name w:val="annotation subject"/>
    <w:basedOn w:val="CommentText"/>
    <w:next w:val="CommentText"/>
    <w:link w:val="CommentSubjectChar"/>
    <w:semiHidden/>
    <w:rsid w:val="001C6E68"/>
    <w:pPr>
      <w:widowControl/>
      <w:spacing w:line="240" w:lineRule="auto"/>
    </w:pPr>
    <w:rPr>
      <w:b/>
      <w:bCs/>
    </w:rPr>
  </w:style>
  <w:style w:type="character" w:customStyle="1" w:styleId="CommentSubjectChar">
    <w:name w:val="Comment Subject Char"/>
    <w:link w:val="CommentSubject"/>
    <w:semiHidden/>
    <w:locked/>
    <w:rsid w:val="00F143F5"/>
    <w:rPr>
      <w:rFonts w:cs="Times New Roman"/>
      <w:b/>
      <w:bCs/>
      <w:sz w:val="20"/>
      <w:szCs w:val="20"/>
      <w:lang w:val="en-US" w:eastAsia="en-US" w:bidi="ar-SA"/>
    </w:rPr>
  </w:style>
  <w:style w:type="paragraph" w:customStyle="1" w:styleId="bullet">
    <w:name w:val="bullet"/>
    <w:basedOn w:val="Normal"/>
    <w:rsid w:val="001C6E68"/>
    <w:pPr>
      <w:numPr>
        <w:numId w:val="15"/>
      </w:numPr>
      <w:tabs>
        <w:tab w:val="clear" w:pos="1170"/>
      </w:tabs>
      <w:spacing w:line="288" w:lineRule="auto"/>
      <w:ind w:left="720" w:hanging="288"/>
    </w:pPr>
  </w:style>
  <w:style w:type="character" w:styleId="FootnoteReference">
    <w:name w:val="footnote reference"/>
    <w:semiHidden/>
    <w:rsid w:val="001C6E68"/>
    <w:rPr>
      <w:rFonts w:cs="Times New Roman"/>
      <w:vertAlign w:val="superscript"/>
    </w:rPr>
  </w:style>
  <w:style w:type="paragraph" w:customStyle="1" w:styleId="Style1">
    <w:name w:val="Style1"/>
    <w:basedOn w:val="TOC3"/>
    <w:rsid w:val="001C6E68"/>
    <w:pPr>
      <w:tabs>
        <w:tab w:val="right" w:leader="dot" w:pos="8640"/>
      </w:tabs>
      <w:spacing w:before="20" w:after="20"/>
      <w:ind w:left="2160" w:hanging="720"/>
    </w:pPr>
    <w:rPr>
      <w:noProof/>
    </w:rPr>
  </w:style>
  <w:style w:type="paragraph" w:styleId="TOC3">
    <w:name w:val="toc 3"/>
    <w:basedOn w:val="Normal"/>
    <w:rsid w:val="00B85E53"/>
    <w:pPr>
      <w:keepLines/>
      <w:tabs>
        <w:tab w:val="left" w:pos="2448"/>
        <w:tab w:val="right" w:leader="dot" w:pos="9360"/>
      </w:tabs>
      <w:spacing w:after="80"/>
      <w:ind w:left="2448" w:right="360" w:hanging="1008"/>
    </w:pPr>
  </w:style>
  <w:style w:type="paragraph" w:styleId="ListNumber">
    <w:name w:val="List Number"/>
    <w:basedOn w:val="BodyText"/>
    <w:rsid w:val="00AE48EC"/>
    <w:pPr>
      <w:widowControl/>
      <w:tabs>
        <w:tab w:val="num" w:pos="360"/>
      </w:tabs>
      <w:spacing w:line="320" w:lineRule="exact"/>
      <w:ind w:left="360" w:hanging="360"/>
      <w:jc w:val="left"/>
    </w:pPr>
    <w:rPr>
      <w:rFonts w:ascii="Times New Roman" w:hAnsi="Times New Roman"/>
      <w:sz w:val="24"/>
    </w:rPr>
  </w:style>
  <w:style w:type="paragraph" w:styleId="ListBullet">
    <w:name w:val="List Bullet"/>
    <w:basedOn w:val="BodyText"/>
    <w:rsid w:val="00D42772"/>
    <w:pPr>
      <w:widowControl/>
      <w:tabs>
        <w:tab w:val="num" w:pos="360"/>
      </w:tabs>
      <w:spacing w:line="320" w:lineRule="exact"/>
      <w:ind w:left="360" w:hanging="360"/>
      <w:jc w:val="left"/>
    </w:pPr>
    <w:rPr>
      <w:rFonts w:ascii="Times New Roman" w:hAnsi="Times New Roman"/>
      <w:sz w:val="24"/>
    </w:rPr>
  </w:style>
  <w:style w:type="table" w:styleId="TableGrid">
    <w:name w:val="Table Grid"/>
    <w:basedOn w:val="TableNormal"/>
    <w:rsid w:val="00D85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Arial11ptNotAllcapsJustified">
    <w:name w:val="Style Heading 1 + Arial 11 pt Not All caps Justified"/>
    <w:basedOn w:val="Heading1"/>
    <w:rsid w:val="000B6023"/>
    <w:pPr>
      <w:spacing w:before="180"/>
      <w:jc w:val="both"/>
    </w:pPr>
    <w:rPr>
      <w:rFonts w:ascii="Arial" w:hAnsi="Arial" w:cs="Times New Roman"/>
      <w:caps w:val="0"/>
      <w:kern w:val="0"/>
      <w:sz w:val="22"/>
      <w:szCs w:val="20"/>
    </w:rPr>
  </w:style>
  <w:style w:type="paragraph" w:customStyle="1" w:styleId="StyleHeading1Arial11ptNotAllcapsFirstline0">
    <w:name w:val="Style Heading 1 + Arial 11 pt Not All caps First line:  0&quot;"/>
    <w:basedOn w:val="Heading1"/>
    <w:rsid w:val="000D4875"/>
    <w:pPr>
      <w:spacing w:before="180"/>
      <w:ind w:firstLine="0"/>
    </w:pPr>
    <w:rPr>
      <w:rFonts w:ascii="Arial" w:hAnsi="Arial" w:cs="Times New Roman"/>
      <w:caps w:val="0"/>
      <w:kern w:val="0"/>
      <w:sz w:val="22"/>
      <w:szCs w:val="20"/>
    </w:rPr>
  </w:style>
  <w:style w:type="character" w:customStyle="1" w:styleId="ActionRequired">
    <w:name w:val="Action Required"/>
    <w:rsid w:val="00402B4C"/>
    <w:rPr>
      <w:rFonts w:cs="Times New Roman"/>
      <w:color w:val="008000"/>
    </w:rPr>
  </w:style>
  <w:style w:type="character" w:styleId="Hyperlink">
    <w:name w:val="Hyperlink"/>
    <w:rsid w:val="00B85E53"/>
    <w:rPr>
      <w:rFonts w:cs="Times New Roman"/>
      <w:color w:val="0000FF"/>
      <w:u w:val="none"/>
    </w:rPr>
  </w:style>
  <w:style w:type="paragraph" w:styleId="DocumentMap">
    <w:name w:val="Document Map"/>
    <w:basedOn w:val="Normal"/>
    <w:link w:val="DocumentMapChar"/>
    <w:rsid w:val="002D7DAE"/>
    <w:rPr>
      <w:rFonts w:ascii="Tahoma" w:hAnsi="Tahoma" w:cs="Tahoma"/>
      <w:sz w:val="16"/>
      <w:szCs w:val="16"/>
    </w:rPr>
  </w:style>
  <w:style w:type="character" w:customStyle="1" w:styleId="DocumentMapChar">
    <w:name w:val="Document Map Char"/>
    <w:link w:val="DocumentMap"/>
    <w:locked/>
    <w:rsid w:val="002D7DAE"/>
    <w:rPr>
      <w:rFonts w:ascii="Tahoma" w:hAnsi="Tahoma" w:cs="Tahoma"/>
      <w:sz w:val="16"/>
      <w:szCs w:val="16"/>
    </w:rPr>
  </w:style>
  <w:style w:type="paragraph" w:customStyle="1" w:styleId="Text">
    <w:name w:val="Text"/>
    <w:basedOn w:val="Normal"/>
    <w:link w:val="TextChar"/>
    <w:rsid w:val="0082413C"/>
    <w:pPr>
      <w:spacing w:before="80" w:after="160" w:line="360" w:lineRule="exact"/>
    </w:pPr>
    <w:rPr>
      <w:rFonts w:ascii="Arial" w:hAnsi="Arial"/>
    </w:rPr>
  </w:style>
  <w:style w:type="character" w:customStyle="1" w:styleId="TextChar">
    <w:name w:val="Text Char"/>
    <w:link w:val="Text"/>
    <w:locked/>
    <w:rsid w:val="0082413C"/>
    <w:rPr>
      <w:rFonts w:ascii="Arial" w:hAnsi="Arial" w:cs="Times New Roman"/>
      <w:sz w:val="24"/>
      <w:lang w:val="en-US" w:eastAsia="en-US" w:bidi="ar-SA"/>
    </w:rPr>
  </w:style>
  <w:style w:type="paragraph" w:customStyle="1" w:styleId="Synopsis">
    <w:name w:val="Synopsis"/>
    <w:basedOn w:val="Normal"/>
    <w:rsid w:val="000912BE"/>
    <w:pPr>
      <w:widowControl w:val="0"/>
      <w:spacing w:before="60" w:after="60"/>
    </w:pPr>
    <w:rPr>
      <w:sz w:val="20"/>
    </w:rPr>
  </w:style>
  <w:style w:type="paragraph" w:styleId="Revision">
    <w:name w:val="Revision"/>
    <w:hidden/>
    <w:semiHidden/>
    <w:rsid w:val="003E37C3"/>
    <w:rPr>
      <w:sz w:val="24"/>
      <w:lang w:val="en-US" w:eastAsia="en-US"/>
    </w:rPr>
  </w:style>
  <w:style w:type="paragraph" w:styleId="PlainText">
    <w:name w:val="Plain Text"/>
    <w:basedOn w:val="Normal"/>
    <w:link w:val="PlainTextChar"/>
    <w:rsid w:val="008A35F4"/>
    <w:rPr>
      <w:rFonts w:ascii="Courier New" w:hAnsi="Courier New"/>
      <w:sz w:val="20"/>
    </w:rPr>
  </w:style>
  <w:style w:type="character" w:customStyle="1" w:styleId="PlainTextChar">
    <w:name w:val="Plain Text Char"/>
    <w:link w:val="PlainText"/>
    <w:locked/>
    <w:rsid w:val="008A35F4"/>
    <w:rPr>
      <w:rFonts w:ascii="Courier New" w:hAnsi="Courier New" w:cs="Times New Roman"/>
    </w:rPr>
  </w:style>
  <w:style w:type="paragraph" w:customStyle="1" w:styleId="Paragraph">
    <w:name w:val="Paragraph"/>
    <w:link w:val="ParagraphChar"/>
    <w:uiPriority w:val="99"/>
    <w:rsid w:val="00B85E53"/>
    <w:pPr>
      <w:spacing w:after="240" w:line="300" w:lineRule="exact"/>
    </w:pPr>
    <w:rPr>
      <w:sz w:val="24"/>
      <w:szCs w:val="24"/>
      <w:lang w:val="en-US" w:eastAsia="en-US"/>
    </w:rPr>
  </w:style>
  <w:style w:type="character" w:customStyle="1" w:styleId="ParagraphChar">
    <w:name w:val="Paragraph Char"/>
    <w:link w:val="Paragraph"/>
    <w:uiPriority w:val="99"/>
    <w:locked/>
    <w:rsid w:val="008A35F4"/>
    <w:rPr>
      <w:rFonts w:cs="Times New Roman"/>
      <w:sz w:val="24"/>
      <w:szCs w:val="24"/>
      <w:lang w:val="en-US" w:eastAsia="en-US" w:bidi="ar-SA"/>
    </w:rPr>
  </w:style>
  <w:style w:type="paragraph" w:customStyle="1" w:styleId="AppendixHead">
    <w:name w:val="Appendix Head"/>
    <w:next w:val="Normal"/>
    <w:rsid w:val="00B85E53"/>
    <w:pPr>
      <w:keepNext/>
      <w:keepLines/>
      <w:tabs>
        <w:tab w:val="left" w:pos="1800"/>
      </w:tabs>
      <w:spacing w:after="240"/>
      <w:ind w:left="1800" w:hanging="1800"/>
      <w:outlineLvl w:val="1"/>
    </w:pPr>
    <w:rPr>
      <w:b/>
      <w:caps/>
      <w:sz w:val="24"/>
      <w:szCs w:val="24"/>
      <w:lang w:val="en-US" w:eastAsia="en-US"/>
    </w:rPr>
  </w:style>
  <w:style w:type="paragraph" w:customStyle="1" w:styleId="AppendixHeadContd">
    <w:name w:val="Appendix Head (Cont'd)"/>
    <w:next w:val="Normal"/>
    <w:rsid w:val="00B85E53"/>
    <w:pPr>
      <w:keepNext/>
      <w:keepLines/>
      <w:tabs>
        <w:tab w:val="left" w:pos="1800"/>
      </w:tabs>
      <w:spacing w:after="240"/>
      <w:ind w:left="1800" w:hanging="1800"/>
    </w:pPr>
    <w:rPr>
      <w:rFonts w:ascii="Times New Roman Bold" w:hAnsi="Times New Roman Bold"/>
      <w:b/>
      <w:caps/>
      <w:sz w:val="24"/>
      <w:szCs w:val="24"/>
      <w:lang w:val="en-US" w:eastAsia="en-US"/>
    </w:rPr>
  </w:style>
  <w:style w:type="paragraph" w:styleId="Caption">
    <w:name w:val="caption"/>
    <w:basedOn w:val="Normal"/>
    <w:next w:val="Normal"/>
    <w:qFormat/>
    <w:rsid w:val="00B85E53"/>
    <w:pPr>
      <w:keepNext/>
      <w:keepLines/>
      <w:tabs>
        <w:tab w:val="left" w:pos="1800"/>
      </w:tabs>
      <w:spacing w:after="240"/>
      <w:ind w:left="1800" w:hanging="1800"/>
      <w:outlineLvl w:val="7"/>
    </w:pPr>
    <w:rPr>
      <w:b/>
      <w:bCs/>
      <w:szCs w:val="20"/>
    </w:rPr>
  </w:style>
  <w:style w:type="paragraph" w:customStyle="1" w:styleId="FigureFootnotes">
    <w:name w:val="Figure Footnotes"/>
    <w:next w:val="Normal"/>
    <w:rsid w:val="00B85E53"/>
    <w:pPr>
      <w:keepLines/>
      <w:spacing w:after="240"/>
    </w:pPr>
    <w:rPr>
      <w:szCs w:val="24"/>
      <w:lang w:val="en-US" w:eastAsia="en-US"/>
    </w:rPr>
  </w:style>
  <w:style w:type="paragraph" w:customStyle="1" w:styleId="FigureHolder">
    <w:name w:val="Figure Holder"/>
    <w:next w:val="FigureFootnotes"/>
    <w:rsid w:val="00B85E53"/>
    <w:pPr>
      <w:keepLines/>
      <w:spacing w:before="240" w:after="240" w:line="300" w:lineRule="atLeast"/>
      <w:jc w:val="center"/>
    </w:pPr>
    <w:rPr>
      <w:sz w:val="24"/>
      <w:szCs w:val="24"/>
      <w:lang w:val="en-US" w:eastAsia="en-US"/>
    </w:rPr>
  </w:style>
  <w:style w:type="paragraph" w:customStyle="1" w:styleId="FigureTitle">
    <w:name w:val="Figure Title"/>
    <w:next w:val="FigureHolder"/>
    <w:rsid w:val="00B85E53"/>
    <w:pPr>
      <w:keepNext/>
      <w:keepLines/>
      <w:tabs>
        <w:tab w:val="left" w:pos="1800"/>
      </w:tabs>
      <w:spacing w:after="240"/>
      <w:ind w:left="1800" w:hanging="1800"/>
      <w:outlineLvl w:val="7"/>
    </w:pPr>
    <w:rPr>
      <w:rFonts w:ascii="Times New Roman Bold" w:hAnsi="Times New Roman Bold"/>
      <w:b/>
      <w:sz w:val="24"/>
      <w:szCs w:val="24"/>
      <w:lang w:val="en-US" w:eastAsia="en-US"/>
    </w:rPr>
  </w:style>
  <w:style w:type="paragraph" w:customStyle="1" w:styleId="FigureTitlecontd">
    <w:name w:val="Figure Title (cont'd)"/>
    <w:next w:val="FigureHolder"/>
    <w:rsid w:val="00B85E53"/>
    <w:pPr>
      <w:keepNext/>
      <w:keepLines/>
      <w:tabs>
        <w:tab w:val="left" w:pos="1800"/>
      </w:tabs>
      <w:spacing w:after="240"/>
      <w:ind w:left="1800" w:hanging="1800"/>
    </w:pPr>
    <w:rPr>
      <w:b/>
      <w:sz w:val="24"/>
      <w:szCs w:val="24"/>
      <w:lang w:val="en-US" w:eastAsia="en-US"/>
    </w:rPr>
  </w:style>
  <w:style w:type="character" w:styleId="FollowedHyperlink">
    <w:name w:val="FollowedHyperlink"/>
    <w:rsid w:val="00B85E53"/>
    <w:rPr>
      <w:rFonts w:cs="Times New Roman"/>
      <w:color w:val="0000FF"/>
      <w:u w:val="none"/>
    </w:rPr>
  </w:style>
  <w:style w:type="paragraph" w:customStyle="1" w:styleId="ListAlpha">
    <w:name w:val="List Alpha"/>
    <w:rsid w:val="00B85E53"/>
    <w:pPr>
      <w:keepLines/>
      <w:numPr>
        <w:numId w:val="17"/>
      </w:numPr>
      <w:spacing w:after="240" w:line="300" w:lineRule="exact"/>
    </w:pPr>
    <w:rPr>
      <w:sz w:val="24"/>
      <w:szCs w:val="24"/>
      <w:lang w:val="en-US" w:eastAsia="en-US"/>
    </w:rPr>
  </w:style>
  <w:style w:type="paragraph" w:customStyle="1" w:styleId="ListBulleted1">
    <w:name w:val="List Bulleted 1"/>
    <w:rsid w:val="00B85E53"/>
    <w:pPr>
      <w:keepLines/>
      <w:spacing w:after="240" w:line="300" w:lineRule="exact"/>
    </w:pPr>
    <w:rPr>
      <w:sz w:val="24"/>
      <w:szCs w:val="24"/>
      <w:lang w:val="en-US" w:eastAsia="en-US"/>
    </w:rPr>
  </w:style>
  <w:style w:type="paragraph" w:customStyle="1" w:styleId="ListBulleted2">
    <w:name w:val="List Bulleted 2"/>
    <w:uiPriority w:val="99"/>
    <w:rsid w:val="00B85E53"/>
    <w:pPr>
      <w:keepLines/>
      <w:numPr>
        <w:numId w:val="18"/>
      </w:numPr>
      <w:spacing w:after="240" w:line="300" w:lineRule="exact"/>
    </w:pPr>
    <w:rPr>
      <w:sz w:val="24"/>
      <w:szCs w:val="24"/>
      <w:lang w:val="en-US" w:eastAsia="en-US"/>
    </w:rPr>
  </w:style>
  <w:style w:type="paragraph" w:customStyle="1" w:styleId="ListBulleted3">
    <w:name w:val="List Bulleted 3"/>
    <w:rsid w:val="00B85E53"/>
    <w:pPr>
      <w:keepLines/>
      <w:numPr>
        <w:numId w:val="19"/>
      </w:numPr>
      <w:spacing w:after="240" w:line="300" w:lineRule="exact"/>
    </w:pPr>
    <w:rPr>
      <w:sz w:val="24"/>
      <w:szCs w:val="24"/>
      <w:lang w:val="en-US" w:eastAsia="en-US"/>
    </w:rPr>
  </w:style>
  <w:style w:type="paragraph" w:customStyle="1" w:styleId="ListItem">
    <w:name w:val="List Item"/>
    <w:next w:val="ListBulleted1"/>
    <w:rsid w:val="00B85E53"/>
    <w:pPr>
      <w:keepNext/>
      <w:spacing w:after="240" w:line="300" w:lineRule="exact"/>
    </w:pPr>
    <w:rPr>
      <w:sz w:val="24"/>
      <w:lang w:val="en-US" w:eastAsia="en-US"/>
    </w:rPr>
  </w:style>
  <w:style w:type="paragraph" w:customStyle="1" w:styleId="ListNumbered">
    <w:name w:val="List Numbered"/>
    <w:rsid w:val="00B85E53"/>
    <w:pPr>
      <w:keepLines/>
      <w:numPr>
        <w:numId w:val="20"/>
      </w:numPr>
      <w:spacing w:after="240" w:line="300" w:lineRule="exact"/>
    </w:pPr>
    <w:rPr>
      <w:sz w:val="24"/>
      <w:szCs w:val="24"/>
      <w:lang w:val="en-US" w:eastAsia="en-US"/>
    </w:rPr>
  </w:style>
  <w:style w:type="paragraph" w:styleId="NoteHeading">
    <w:name w:val="Note Heading"/>
    <w:basedOn w:val="Normal"/>
    <w:next w:val="Normal"/>
    <w:link w:val="NoteHeadingChar"/>
    <w:rsid w:val="00B85E53"/>
    <w:pPr>
      <w:tabs>
        <w:tab w:val="left" w:pos="1440"/>
      </w:tabs>
      <w:spacing w:after="240" w:line="300" w:lineRule="exact"/>
      <w:ind w:left="1440" w:hanging="720"/>
    </w:pPr>
    <w:rPr>
      <w:i/>
    </w:rPr>
  </w:style>
  <w:style w:type="character" w:customStyle="1" w:styleId="NoteHeadingChar">
    <w:name w:val="Note Heading Char"/>
    <w:link w:val="NoteHeading"/>
    <w:locked/>
    <w:rsid w:val="00B85E53"/>
    <w:rPr>
      <w:rFonts w:cs="Times New Roman"/>
      <w:i/>
      <w:sz w:val="24"/>
      <w:szCs w:val="24"/>
      <w:lang w:val="en-US" w:eastAsia="en-US" w:bidi="ar-SA"/>
    </w:rPr>
  </w:style>
  <w:style w:type="paragraph" w:customStyle="1" w:styleId="ReferenceList">
    <w:name w:val="Reference List"/>
    <w:rsid w:val="00B85E53"/>
    <w:pPr>
      <w:keepLines/>
      <w:numPr>
        <w:numId w:val="21"/>
      </w:numPr>
      <w:spacing w:after="240" w:line="300" w:lineRule="exact"/>
    </w:pPr>
    <w:rPr>
      <w:sz w:val="24"/>
      <w:szCs w:val="24"/>
      <w:lang w:val="en-US" w:eastAsia="en-US"/>
    </w:rPr>
  </w:style>
  <w:style w:type="paragraph" w:customStyle="1" w:styleId="SectionHead">
    <w:name w:val="Section Head"/>
    <w:next w:val="Paragraph"/>
    <w:rsid w:val="00B85E53"/>
    <w:pPr>
      <w:keepNext/>
      <w:keepLines/>
      <w:spacing w:after="240"/>
      <w:outlineLvl w:val="0"/>
    </w:pPr>
    <w:rPr>
      <w:rFonts w:ascii="Times New Roman Bold" w:hAnsi="Times New Roman Bold" w:cs="Arial"/>
      <w:bCs/>
      <w:caps/>
      <w:kern w:val="32"/>
      <w:sz w:val="24"/>
      <w:szCs w:val="24"/>
      <w:lang w:val="en-US" w:eastAsia="en-US"/>
    </w:rPr>
  </w:style>
  <w:style w:type="paragraph" w:customStyle="1" w:styleId="TableCellBullet">
    <w:name w:val="Table Cell Bullet"/>
    <w:rsid w:val="00B85E53"/>
    <w:pPr>
      <w:numPr>
        <w:numId w:val="22"/>
      </w:numPr>
      <w:spacing w:after="60"/>
    </w:pPr>
    <w:rPr>
      <w:szCs w:val="24"/>
      <w:lang w:val="en-US" w:eastAsia="en-US"/>
    </w:rPr>
  </w:style>
  <w:style w:type="paragraph" w:customStyle="1" w:styleId="TableCellBullet1">
    <w:name w:val="Table Cell Bullet 1"/>
    <w:uiPriority w:val="99"/>
    <w:rsid w:val="00B85E53"/>
    <w:pPr>
      <w:numPr>
        <w:numId w:val="23"/>
      </w:numPr>
      <w:spacing w:after="60"/>
    </w:pPr>
    <w:rPr>
      <w:rFonts w:ascii="Times New Roman Bold" w:hAnsi="Times New Roman Bold"/>
      <w:b/>
      <w:szCs w:val="24"/>
      <w:lang w:val="en-US" w:eastAsia="en-US"/>
    </w:rPr>
  </w:style>
  <w:style w:type="paragraph" w:customStyle="1" w:styleId="TableCellBullet2">
    <w:name w:val="Table Cell Bullet 2"/>
    <w:rsid w:val="00B85E53"/>
    <w:pPr>
      <w:numPr>
        <w:numId w:val="24"/>
      </w:numPr>
      <w:spacing w:after="60"/>
    </w:pPr>
    <w:rPr>
      <w:sz w:val="24"/>
      <w:szCs w:val="24"/>
      <w:lang w:val="en-US" w:eastAsia="en-US"/>
    </w:rPr>
  </w:style>
  <w:style w:type="paragraph" w:customStyle="1" w:styleId="TableCellCenter">
    <w:name w:val="Table Cell Center"/>
    <w:qFormat/>
    <w:rsid w:val="00B85E53"/>
    <w:pPr>
      <w:spacing w:after="60"/>
      <w:jc w:val="center"/>
    </w:pPr>
    <w:rPr>
      <w:szCs w:val="24"/>
      <w:lang w:val="en-US" w:eastAsia="en-US"/>
    </w:rPr>
  </w:style>
  <w:style w:type="paragraph" w:customStyle="1" w:styleId="TableCellCenter1">
    <w:name w:val="Table Cell Center 1"/>
    <w:rsid w:val="00B85E53"/>
    <w:pPr>
      <w:spacing w:after="60"/>
      <w:jc w:val="center"/>
    </w:pPr>
    <w:rPr>
      <w:b/>
      <w:szCs w:val="24"/>
      <w:lang w:val="en-US" w:eastAsia="en-US"/>
    </w:rPr>
  </w:style>
  <w:style w:type="paragraph" w:customStyle="1" w:styleId="TableCellCenter2">
    <w:name w:val="Table Cell Center 2"/>
    <w:rsid w:val="00B85E53"/>
    <w:pPr>
      <w:spacing w:after="60"/>
      <w:jc w:val="center"/>
    </w:pPr>
    <w:rPr>
      <w:sz w:val="24"/>
      <w:szCs w:val="24"/>
      <w:lang w:val="en-US" w:eastAsia="en-US"/>
    </w:rPr>
  </w:style>
  <w:style w:type="paragraph" w:customStyle="1" w:styleId="TableCellCenter3">
    <w:name w:val="Table Cell Center 3"/>
    <w:rsid w:val="00B85E53"/>
    <w:pPr>
      <w:spacing w:after="60"/>
      <w:jc w:val="center"/>
    </w:pPr>
    <w:rPr>
      <w:b/>
      <w:sz w:val="24"/>
      <w:szCs w:val="24"/>
      <w:lang w:val="en-US" w:eastAsia="en-US"/>
    </w:rPr>
  </w:style>
  <w:style w:type="paragraph" w:customStyle="1" w:styleId="TableCellLeft">
    <w:name w:val="Table Cell Left"/>
    <w:link w:val="TableCellLeftChar"/>
    <w:qFormat/>
    <w:rsid w:val="00B85E53"/>
    <w:pPr>
      <w:spacing w:after="60"/>
    </w:pPr>
    <w:rPr>
      <w:szCs w:val="24"/>
      <w:lang w:val="en-US" w:eastAsia="en-US"/>
    </w:rPr>
  </w:style>
  <w:style w:type="paragraph" w:customStyle="1" w:styleId="TableCellLeft1">
    <w:name w:val="Table Cell Left 1"/>
    <w:rsid w:val="00B85E53"/>
    <w:pPr>
      <w:spacing w:after="60"/>
    </w:pPr>
    <w:rPr>
      <w:rFonts w:ascii="Times New Roman Bold" w:hAnsi="Times New Roman Bold"/>
      <w:b/>
      <w:lang w:val="en-US" w:eastAsia="en-US"/>
    </w:rPr>
  </w:style>
  <w:style w:type="paragraph" w:customStyle="1" w:styleId="TableCellLeft2">
    <w:name w:val="Table Cell Left 2"/>
    <w:rsid w:val="00B85E53"/>
    <w:pPr>
      <w:spacing w:after="60"/>
    </w:pPr>
    <w:rPr>
      <w:sz w:val="24"/>
      <w:szCs w:val="24"/>
      <w:lang w:val="en-US" w:eastAsia="en-US"/>
    </w:rPr>
  </w:style>
  <w:style w:type="paragraph" w:customStyle="1" w:styleId="TableCellLeft3">
    <w:name w:val="Table Cell Left 3"/>
    <w:rsid w:val="00B85E53"/>
    <w:pPr>
      <w:spacing w:after="60"/>
    </w:pPr>
    <w:rPr>
      <w:b/>
      <w:sz w:val="24"/>
      <w:szCs w:val="24"/>
      <w:lang w:val="en-US" w:eastAsia="en-US"/>
    </w:rPr>
  </w:style>
  <w:style w:type="paragraph" w:customStyle="1" w:styleId="TableCellTitle">
    <w:name w:val="Table Cell Title"/>
    <w:link w:val="TableCellTitleChar"/>
    <w:rsid w:val="00B85E53"/>
    <w:pPr>
      <w:spacing w:after="60"/>
      <w:jc w:val="center"/>
    </w:pPr>
    <w:rPr>
      <w:rFonts w:ascii="Times New Roman Bold" w:hAnsi="Times New Roman Bold"/>
      <w:b/>
      <w:szCs w:val="24"/>
      <w:lang w:val="en-US" w:eastAsia="en-US"/>
    </w:rPr>
  </w:style>
  <w:style w:type="paragraph" w:customStyle="1" w:styleId="TableFooter">
    <w:name w:val="Table Footer"/>
    <w:rsid w:val="00B85E53"/>
    <w:pPr>
      <w:tabs>
        <w:tab w:val="left" w:pos="360"/>
      </w:tabs>
      <w:spacing w:after="60"/>
      <w:ind w:left="360" w:hanging="360"/>
    </w:pPr>
    <w:rPr>
      <w:szCs w:val="24"/>
      <w:lang w:val="en-US" w:eastAsia="en-US"/>
    </w:rPr>
  </w:style>
  <w:style w:type="paragraph" w:styleId="TableofFigures">
    <w:name w:val="table of figures"/>
    <w:basedOn w:val="Normal"/>
    <w:rsid w:val="00B85E53"/>
    <w:pPr>
      <w:keepLines/>
      <w:tabs>
        <w:tab w:val="left" w:pos="1800"/>
        <w:tab w:val="right" w:leader="dot" w:pos="9360"/>
      </w:tabs>
      <w:spacing w:after="80"/>
      <w:ind w:left="1800" w:right="360" w:hanging="1800"/>
    </w:pPr>
  </w:style>
  <w:style w:type="paragraph" w:customStyle="1" w:styleId="TableSpace">
    <w:name w:val="Table Space"/>
    <w:next w:val="Normal"/>
    <w:rsid w:val="00B85E53"/>
    <w:pPr>
      <w:spacing w:after="240" w:line="300" w:lineRule="exact"/>
    </w:pPr>
    <w:rPr>
      <w:sz w:val="24"/>
      <w:szCs w:val="24"/>
      <w:lang w:val="en-US" w:eastAsia="en-US"/>
    </w:rPr>
  </w:style>
  <w:style w:type="paragraph" w:customStyle="1" w:styleId="TableTitle">
    <w:name w:val="Table Title"/>
    <w:next w:val="Normal"/>
    <w:rsid w:val="00B85E53"/>
    <w:pPr>
      <w:keepNext/>
      <w:keepLines/>
      <w:tabs>
        <w:tab w:val="left" w:pos="1800"/>
      </w:tabs>
      <w:spacing w:after="240"/>
      <w:ind w:left="1800" w:hanging="1800"/>
      <w:outlineLvl w:val="7"/>
    </w:pPr>
    <w:rPr>
      <w:b/>
      <w:sz w:val="24"/>
      <w:szCs w:val="24"/>
      <w:lang w:val="en-US" w:eastAsia="en-US"/>
    </w:rPr>
  </w:style>
  <w:style w:type="paragraph" w:customStyle="1" w:styleId="TableTitlecontd">
    <w:name w:val="Table Title (cont'd)"/>
    <w:next w:val="Normal"/>
    <w:rsid w:val="00B85E53"/>
    <w:pPr>
      <w:keepNext/>
      <w:keepLines/>
      <w:tabs>
        <w:tab w:val="left" w:pos="1800"/>
      </w:tabs>
      <w:spacing w:after="240"/>
      <w:ind w:left="1800" w:hanging="1800"/>
    </w:pPr>
    <w:rPr>
      <w:b/>
      <w:sz w:val="24"/>
      <w:szCs w:val="24"/>
      <w:lang w:val="en-US" w:eastAsia="en-US"/>
    </w:rPr>
  </w:style>
  <w:style w:type="paragraph" w:customStyle="1" w:styleId="Title1">
    <w:name w:val="Title 1"/>
    <w:next w:val="Paragraph"/>
    <w:rsid w:val="00B85E53"/>
    <w:pPr>
      <w:keepNext/>
      <w:keepLines/>
      <w:spacing w:after="240"/>
      <w:jc w:val="center"/>
      <w:outlineLvl w:val="0"/>
    </w:pPr>
    <w:rPr>
      <w:rFonts w:ascii="Times New Roman Bold" w:hAnsi="Times New Roman Bold" w:cs="Arial"/>
      <w:bCs/>
      <w:caps/>
      <w:kern w:val="32"/>
      <w:sz w:val="24"/>
      <w:szCs w:val="24"/>
      <w:lang w:val="en-US" w:eastAsia="en-US"/>
    </w:rPr>
  </w:style>
  <w:style w:type="paragraph" w:customStyle="1" w:styleId="Title2">
    <w:name w:val="Title 2"/>
    <w:next w:val="Paragraph"/>
    <w:rsid w:val="00B85E53"/>
    <w:pPr>
      <w:keepNext/>
      <w:keepLines/>
      <w:spacing w:after="240"/>
    </w:pPr>
    <w:rPr>
      <w:b/>
      <w:caps/>
      <w:sz w:val="24"/>
      <w:szCs w:val="24"/>
      <w:lang w:val="en-US" w:eastAsia="en-US"/>
    </w:rPr>
  </w:style>
  <w:style w:type="paragraph" w:customStyle="1" w:styleId="Title3">
    <w:name w:val="Title 3"/>
    <w:next w:val="Paragraph"/>
    <w:rsid w:val="00B85E53"/>
    <w:pPr>
      <w:keepNext/>
      <w:keepLines/>
      <w:spacing w:after="240"/>
    </w:pPr>
    <w:rPr>
      <w:b/>
      <w:sz w:val="24"/>
      <w:szCs w:val="24"/>
      <w:lang w:val="en-US" w:eastAsia="en-US"/>
    </w:rPr>
  </w:style>
  <w:style w:type="paragraph" w:customStyle="1" w:styleId="Title4">
    <w:name w:val="Title 4"/>
    <w:next w:val="Paragraph"/>
    <w:rsid w:val="00B85E53"/>
    <w:pPr>
      <w:keepNext/>
      <w:keepLines/>
      <w:spacing w:after="240"/>
      <w:jc w:val="center"/>
    </w:pPr>
    <w:rPr>
      <w:rFonts w:ascii="Times New Roman Bold" w:hAnsi="Times New Roman Bold"/>
      <w:b/>
      <w:sz w:val="24"/>
      <w:szCs w:val="24"/>
      <w:lang w:val="en-US" w:eastAsia="en-US"/>
    </w:rPr>
  </w:style>
  <w:style w:type="paragraph" w:styleId="TOC1">
    <w:name w:val="toc 1"/>
    <w:basedOn w:val="Normal"/>
    <w:rsid w:val="00B85E53"/>
    <w:pPr>
      <w:keepLines/>
      <w:tabs>
        <w:tab w:val="left" w:pos="720"/>
        <w:tab w:val="right" w:leader="dot" w:pos="9360"/>
      </w:tabs>
      <w:spacing w:after="80"/>
      <w:ind w:left="720" w:right="360" w:hanging="720"/>
    </w:pPr>
    <w:rPr>
      <w:rFonts w:cs="Arial"/>
      <w:b/>
      <w:caps/>
    </w:rPr>
  </w:style>
  <w:style w:type="paragraph" w:styleId="TOC2">
    <w:name w:val="toc 2"/>
    <w:basedOn w:val="Normal"/>
    <w:rsid w:val="00B85E53"/>
    <w:pPr>
      <w:keepLines/>
      <w:tabs>
        <w:tab w:val="left" w:pos="1440"/>
        <w:tab w:val="right" w:leader="dot" w:pos="9360"/>
      </w:tabs>
      <w:spacing w:after="80"/>
      <w:ind w:left="1440" w:right="360" w:hanging="720"/>
    </w:pPr>
    <w:rPr>
      <w:rFonts w:cs="Arial"/>
    </w:rPr>
  </w:style>
  <w:style w:type="paragraph" w:styleId="TOC4">
    <w:name w:val="toc 4"/>
    <w:basedOn w:val="Normal"/>
    <w:rsid w:val="00B85E53"/>
    <w:pPr>
      <w:keepLines/>
      <w:tabs>
        <w:tab w:val="left" w:pos="2880"/>
        <w:tab w:val="right" w:leader="dot" w:pos="9360"/>
      </w:tabs>
      <w:spacing w:after="80"/>
      <w:ind w:left="2894" w:right="360" w:hanging="1267"/>
    </w:pPr>
  </w:style>
  <w:style w:type="paragraph" w:styleId="TOC5">
    <w:name w:val="toc 5"/>
    <w:basedOn w:val="Normal"/>
    <w:rsid w:val="00B85E53"/>
    <w:pPr>
      <w:keepLines/>
      <w:tabs>
        <w:tab w:val="left" w:pos="2880"/>
        <w:tab w:val="right" w:leader="dot" w:pos="9360"/>
      </w:tabs>
      <w:spacing w:after="80"/>
      <w:ind w:left="2894" w:right="360" w:hanging="1267"/>
    </w:pPr>
  </w:style>
  <w:style w:type="paragraph" w:styleId="TOC6">
    <w:name w:val="toc 6"/>
    <w:basedOn w:val="Normal"/>
    <w:rsid w:val="00B85E53"/>
    <w:pPr>
      <w:keepLines/>
      <w:tabs>
        <w:tab w:val="left" w:pos="3600"/>
        <w:tab w:val="right" w:leader="dot" w:pos="9360"/>
      </w:tabs>
      <w:spacing w:after="80"/>
      <w:ind w:left="3614" w:right="360" w:hanging="1627"/>
    </w:pPr>
  </w:style>
  <w:style w:type="paragraph" w:styleId="TOC7">
    <w:name w:val="toc 7"/>
    <w:basedOn w:val="Normal"/>
    <w:rsid w:val="00B85E53"/>
    <w:pPr>
      <w:keepLines/>
      <w:tabs>
        <w:tab w:val="left" w:pos="3600"/>
        <w:tab w:val="right" w:leader="dot" w:pos="9360"/>
      </w:tabs>
      <w:spacing w:after="80"/>
      <w:ind w:left="3614" w:right="360" w:hanging="1627"/>
    </w:pPr>
  </w:style>
  <w:style w:type="paragraph" w:styleId="TOC8">
    <w:name w:val="toc 8"/>
    <w:basedOn w:val="Normal"/>
    <w:rsid w:val="00B85E53"/>
    <w:pPr>
      <w:keepLines/>
      <w:tabs>
        <w:tab w:val="left" w:pos="4320"/>
        <w:tab w:val="right" w:leader="dot" w:pos="9360"/>
      </w:tabs>
      <w:spacing w:after="80"/>
      <w:ind w:left="4334" w:right="360" w:hanging="1987"/>
    </w:pPr>
  </w:style>
  <w:style w:type="paragraph" w:styleId="TOC9">
    <w:name w:val="toc 9"/>
    <w:basedOn w:val="Normal"/>
    <w:rsid w:val="00B85E53"/>
    <w:pPr>
      <w:keepLines/>
      <w:tabs>
        <w:tab w:val="left" w:pos="4320"/>
        <w:tab w:val="right" w:leader="dot" w:pos="9360"/>
      </w:tabs>
      <w:spacing w:after="80"/>
      <w:ind w:left="4334" w:right="360" w:hanging="1987"/>
    </w:pPr>
  </w:style>
  <w:style w:type="paragraph" w:customStyle="1" w:styleId="S1H1">
    <w:name w:val="S1H1"/>
    <w:next w:val="Paragraph"/>
    <w:rsid w:val="00B85E53"/>
    <w:pPr>
      <w:keepNext/>
      <w:keepLines/>
      <w:spacing w:after="240"/>
      <w:outlineLvl w:val="0"/>
    </w:pPr>
    <w:rPr>
      <w:rFonts w:ascii="Times New Roman Bold" w:hAnsi="Times New Roman Bold"/>
      <w:b/>
      <w:caps/>
      <w:sz w:val="24"/>
      <w:szCs w:val="24"/>
      <w:lang w:val="en-US" w:eastAsia="en-US"/>
    </w:rPr>
  </w:style>
  <w:style w:type="paragraph" w:customStyle="1" w:styleId="S1H2">
    <w:name w:val="S1H2"/>
    <w:next w:val="Paragraph"/>
    <w:rsid w:val="00B85E53"/>
    <w:pPr>
      <w:keepNext/>
      <w:keepLines/>
      <w:spacing w:after="240"/>
      <w:outlineLvl w:val="1"/>
    </w:pPr>
    <w:rPr>
      <w:rFonts w:ascii="Times New Roman Bold" w:hAnsi="Times New Roman Bold"/>
      <w:b/>
      <w:sz w:val="24"/>
      <w:szCs w:val="24"/>
      <w:lang w:val="en-US" w:eastAsia="en-US"/>
    </w:rPr>
  </w:style>
  <w:style w:type="paragraph" w:customStyle="1" w:styleId="S1H3">
    <w:name w:val="S1H3"/>
    <w:next w:val="Paragraph"/>
    <w:uiPriority w:val="99"/>
    <w:rsid w:val="00B85E53"/>
    <w:pPr>
      <w:keepNext/>
      <w:keepLines/>
      <w:spacing w:after="240"/>
      <w:outlineLvl w:val="2"/>
    </w:pPr>
    <w:rPr>
      <w:rFonts w:ascii="Times New Roman Bold" w:hAnsi="Times New Roman Bold"/>
      <w:b/>
      <w:sz w:val="24"/>
      <w:szCs w:val="24"/>
      <w:lang w:val="en-US" w:eastAsia="en-US"/>
    </w:rPr>
  </w:style>
  <w:style w:type="paragraph" w:customStyle="1" w:styleId="S1H4">
    <w:name w:val="S1H4"/>
    <w:next w:val="Paragraph"/>
    <w:rsid w:val="00B85E53"/>
    <w:pPr>
      <w:keepNext/>
      <w:keepLines/>
      <w:spacing w:after="240"/>
      <w:outlineLvl w:val="3"/>
    </w:pPr>
    <w:rPr>
      <w:rFonts w:ascii="Times New Roman Bold" w:hAnsi="Times New Roman Bold"/>
      <w:b/>
      <w:sz w:val="24"/>
      <w:szCs w:val="24"/>
      <w:lang w:val="en-US" w:eastAsia="en-US"/>
    </w:rPr>
  </w:style>
  <w:style w:type="paragraph" w:customStyle="1" w:styleId="S1H5">
    <w:name w:val="S1H5"/>
    <w:next w:val="Paragraph"/>
    <w:rsid w:val="00B85E53"/>
    <w:pPr>
      <w:keepNext/>
      <w:keepLines/>
      <w:spacing w:after="240"/>
      <w:outlineLvl w:val="4"/>
    </w:pPr>
    <w:rPr>
      <w:rFonts w:ascii="Times New Roman Bold" w:hAnsi="Times New Roman Bold"/>
      <w:b/>
      <w:sz w:val="24"/>
      <w:szCs w:val="24"/>
      <w:lang w:val="en-US" w:eastAsia="en-US"/>
    </w:rPr>
  </w:style>
  <w:style w:type="paragraph" w:customStyle="1" w:styleId="S1H6">
    <w:name w:val="S1H6"/>
    <w:next w:val="Paragraph"/>
    <w:rsid w:val="00B85E53"/>
    <w:pPr>
      <w:keepNext/>
      <w:keepLines/>
      <w:spacing w:after="240"/>
      <w:outlineLvl w:val="5"/>
    </w:pPr>
    <w:rPr>
      <w:rFonts w:ascii="Times New Roman Bold" w:hAnsi="Times New Roman Bold"/>
      <w:b/>
      <w:sz w:val="24"/>
      <w:szCs w:val="24"/>
      <w:lang w:val="en-US" w:eastAsia="en-US"/>
    </w:rPr>
  </w:style>
  <w:style w:type="paragraph" w:customStyle="1" w:styleId="S1H7">
    <w:name w:val="S1H7"/>
    <w:next w:val="Paragraph"/>
    <w:rsid w:val="00B85E53"/>
    <w:pPr>
      <w:keepNext/>
      <w:keepLines/>
      <w:spacing w:after="240"/>
      <w:outlineLvl w:val="6"/>
    </w:pPr>
    <w:rPr>
      <w:rFonts w:ascii="Times New Roman Bold" w:hAnsi="Times New Roman Bold"/>
      <w:b/>
      <w:sz w:val="24"/>
      <w:szCs w:val="24"/>
      <w:lang w:val="en-US" w:eastAsia="en-US"/>
    </w:rPr>
  </w:style>
  <w:style w:type="paragraph" w:customStyle="1" w:styleId="S1H8">
    <w:name w:val="S1H8"/>
    <w:next w:val="Paragraph"/>
    <w:rsid w:val="00B85E53"/>
    <w:pPr>
      <w:keepNext/>
      <w:keepLines/>
      <w:spacing w:after="240"/>
      <w:outlineLvl w:val="7"/>
    </w:pPr>
    <w:rPr>
      <w:rFonts w:ascii="Times New Roman Bold" w:hAnsi="Times New Roman Bold"/>
      <w:b/>
      <w:sz w:val="24"/>
      <w:szCs w:val="24"/>
      <w:lang w:val="en-US" w:eastAsia="en-US"/>
    </w:rPr>
  </w:style>
  <w:style w:type="paragraph" w:customStyle="1" w:styleId="S1H9">
    <w:name w:val="S1H9"/>
    <w:next w:val="Paragraph"/>
    <w:rsid w:val="00B85E53"/>
    <w:pPr>
      <w:keepNext/>
      <w:keepLines/>
      <w:spacing w:after="240"/>
      <w:outlineLvl w:val="8"/>
    </w:pPr>
    <w:rPr>
      <w:rFonts w:ascii="Times New Roman Bold" w:hAnsi="Times New Roman Bold"/>
      <w:b/>
      <w:sz w:val="24"/>
      <w:szCs w:val="24"/>
      <w:lang w:val="en-US" w:eastAsia="en-US"/>
    </w:rPr>
  </w:style>
  <w:style w:type="paragraph" w:customStyle="1" w:styleId="TableCellDecimal">
    <w:name w:val="Table Cell Decimal"/>
    <w:rsid w:val="00B85E53"/>
    <w:pPr>
      <w:tabs>
        <w:tab w:val="decimal" w:pos="1008"/>
      </w:tabs>
      <w:spacing w:after="60"/>
    </w:pPr>
    <w:rPr>
      <w:szCs w:val="24"/>
      <w:lang w:val="en-US" w:eastAsia="en-US"/>
    </w:rPr>
  </w:style>
  <w:style w:type="paragraph" w:styleId="Title">
    <w:name w:val="Title"/>
    <w:basedOn w:val="Normal"/>
    <w:next w:val="Paragraph"/>
    <w:link w:val="TitleChar"/>
    <w:qFormat/>
    <w:rsid w:val="00B85E53"/>
    <w:pPr>
      <w:spacing w:after="240"/>
      <w:jc w:val="center"/>
      <w:outlineLvl w:val="0"/>
    </w:pPr>
    <w:rPr>
      <w:rFonts w:ascii="Times New Roman Bold" w:hAnsi="Times New Roman Bold" w:cs="Arial"/>
      <w:b/>
      <w:bCs/>
      <w:caps/>
      <w:kern w:val="28"/>
      <w:sz w:val="36"/>
      <w:szCs w:val="32"/>
    </w:rPr>
  </w:style>
  <w:style w:type="character" w:customStyle="1" w:styleId="TitleChar">
    <w:name w:val="Title Char"/>
    <w:link w:val="Title"/>
    <w:locked/>
    <w:rsid w:val="00B85E53"/>
    <w:rPr>
      <w:rFonts w:ascii="Times New Roman Bold" w:hAnsi="Times New Roman Bold" w:cs="Arial"/>
      <w:b/>
      <w:bCs/>
      <w:caps/>
      <w:kern w:val="28"/>
      <w:sz w:val="32"/>
      <w:szCs w:val="32"/>
      <w:lang w:val="en-US" w:eastAsia="en-US" w:bidi="ar-SA"/>
    </w:rPr>
  </w:style>
  <w:style w:type="paragraph" w:customStyle="1" w:styleId="Instrux">
    <w:name w:val="Instrux"/>
    <w:rsid w:val="00B85E53"/>
    <w:pPr>
      <w:spacing w:after="240" w:line="300" w:lineRule="exact"/>
    </w:pPr>
    <w:rPr>
      <w:i/>
      <w:color w:val="008000"/>
      <w:sz w:val="24"/>
      <w:szCs w:val="24"/>
      <w:lang w:val="en-US" w:eastAsia="en-US"/>
    </w:rPr>
  </w:style>
  <w:style w:type="paragraph" w:customStyle="1" w:styleId="OmniSTYLE">
    <w:name w:val="OmniSTYLE"/>
    <w:semiHidden/>
    <w:rsid w:val="00B85E53"/>
    <w:pPr>
      <w:spacing w:after="240" w:line="300" w:lineRule="exact"/>
    </w:pPr>
    <w:rPr>
      <w:sz w:val="24"/>
      <w:szCs w:val="24"/>
      <w:lang w:val="en-US" w:eastAsia="en-US"/>
    </w:rPr>
  </w:style>
  <w:style w:type="paragraph" w:customStyle="1" w:styleId="AttachmentHead">
    <w:name w:val="Attachment Head"/>
    <w:next w:val="Normal"/>
    <w:rsid w:val="00B85E53"/>
    <w:pPr>
      <w:keepNext/>
      <w:keepLines/>
      <w:tabs>
        <w:tab w:val="left" w:pos="2160"/>
      </w:tabs>
      <w:spacing w:after="240"/>
      <w:ind w:left="2160" w:hanging="2160"/>
      <w:outlineLvl w:val="1"/>
    </w:pPr>
    <w:rPr>
      <w:rFonts w:ascii="Times New Roman Bold" w:hAnsi="Times New Roman Bold"/>
      <w:b/>
      <w:caps/>
      <w:sz w:val="24"/>
      <w:szCs w:val="24"/>
      <w:lang w:val="en-US" w:eastAsia="en-US"/>
    </w:rPr>
  </w:style>
  <w:style w:type="paragraph" w:customStyle="1" w:styleId="AttachmentHeadContd">
    <w:name w:val="Attachment Head (Cont'd)"/>
    <w:next w:val="Normal"/>
    <w:rsid w:val="00B85E53"/>
    <w:pPr>
      <w:keepNext/>
      <w:keepLines/>
      <w:tabs>
        <w:tab w:val="left" w:pos="2160"/>
      </w:tabs>
      <w:spacing w:after="240"/>
      <w:ind w:left="2160" w:hanging="2160"/>
    </w:pPr>
    <w:rPr>
      <w:rFonts w:ascii="Times New Roman Bold" w:hAnsi="Times New Roman Bold"/>
      <w:b/>
      <w:caps/>
      <w:sz w:val="24"/>
      <w:szCs w:val="24"/>
      <w:lang w:val="en-US" w:eastAsia="en-US"/>
    </w:rPr>
  </w:style>
  <w:style w:type="character" w:customStyle="1" w:styleId="list-purple">
    <w:name w:val="list-purple"/>
    <w:rsid w:val="002E6B31"/>
    <w:rPr>
      <w:rFonts w:cs="Times New Roman"/>
    </w:rPr>
  </w:style>
  <w:style w:type="character" w:styleId="Strong">
    <w:name w:val="Strong"/>
    <w:uiPriority w:val="22"/>
    <w:qFormat/>
    <w:rsid w:val="002E6B31"/>
    <w:rPr>
      <w:rFonts w:cs="Times New Roman"/>
      <w:b/>
      <w:bCs/>
    </w:rPr>
  </w:style>
  <w:style w:type="paragraph" w:styleId="NormalWeb">
    <w:name w:val="Normal (Web)"/>
    <w:basedOn w:val="Normal"/>
    <w:uiPriority w:val="99"/>
    <w:rsid w:val="002E6B31"/>
    <w:pPr>
      <w:spacing w:before="100" w:beforeAutospacing="1" w:after="100" w:afterAutospacing="1"/>
    </w:pPr>
  </w:style>
  <w:style w:type="character" w:customStyle="1" w:styleId="Instructions">
    <w:name w:val="Instructions"/>
    <w:rsid w:val="001129A8"/>
    <w:rPr>
      <w:i/>
      <w:color w:val="0000FF"/>
    </w:rPr>
  </w:style>
  <w:style w:type="paragraph" w:customStyle="1" w:styleId="TableFootnoteLetter">
    <w:name w:val="Table Footnote Letter"/>
    <w:basedOn w:val="Normal"/>
    <w:rsid w:val="00B936C0"/>
    <w:pPr>
      <w:numPr>
        <w:numId w:val="27"/>
      </w:numPr>
      <w:spacing w:after="60"/>
    </w:pPr>
    <w:rPr>
      <w:sz w:val="20"/>
      <w:szCs w:val="20"/>
    </w:rPr>
  </w:style>
  <w:style w:type="paragraph" w:customStyle="1" w:styleId="H2">
    <w:name w:val="H2"/>
    <w:rsid w:val="00857339"/>
    <w:pPr>
      <w:keepNext/>
      <w:spacing w:before="200" w:after="200"/>
    </w:pPr>
    <w:rPr>
      <w:rFonts w:ascii="Arial" w:hAnsi="Arial" w:cs="Arial"/>
      <w:sz w:val="24"/>
      <w:szCs w:val="24"/>
      <w:u w:val="single"/>
      <w:lang w:val="en-US" w:eastAsia="en-US"/>
    </w:rPr>
  </w:style>
  <w:style w:type="paragraph" w:customStyle="1" w:styleId="BulletedList">
    <w:name w:val="Bulleted List"/>
    <w:basedOn w:val="ListBullet"/>
    <w:rsid w:val="006D76D1"/>
    <w:pPr>
      <w:numPr>
        <w:numId w:val="28"/>
      </w:numPr>
      <w:spacing w:before="0" w:line="240" w:lineRule="auto"/>
    </w:pPr>
    <w:rPr>
      <w:szCs w:val="20"/>
    </w:rPr>
  </w:style>
  <w:style w:type="character" w:styleId="Emphasis">
    <w:name w:val="Emphasis"/>
    <w:qFormat/>
    <w:rsid w:val="006D76D1"/>
    <w:rPr>
      <w:rFonts w:cs="Times New Roman"/>
      <w:i/>
    </w:rPr>
  </w:style>
  <w:style w:type="paragraph" w:styleId="ListBullet2">
    <w:name w:val="List Bullet 2"/>
    <w:basedOn w:val="Normal"/>
    <w:uiPriority w:val="99"/>
    <w:rsid w:val="00644CD5"/>
    <w:pPr>
      <w:numPr>
        <w:numId w:val="1"/>
      </w:numPr>
      <w:tabs>
        <w:tab w:val="clear" w:pos="360"/>
        <w:tab w:val="num" w:pos="720"/>
      </w:tabs>
      <w:ind w:left="720"/>
      <w:contextualSpacing/>
    </w:pPr>
  </w:style>
  <w:style w:type="paragraph" w:styleId="ListParagraph">
    <w:name w:val="List Paragraph"/>
    <w:basedOn w:val="Normal"/>
    <w:qFormat/>
    <w:rsid w:val="0087202A"/>
    <w:pPr>
      <w:ind w:left="720"/>
      <w:contextualSpacing/>
    </w:pPr>
  </w:style>
  <w:style w:type="paragraph" w:customStyle="1" w:styleId="TableFootnote">
    <w:name w:val="Table Footnote"/>
    <w:basedOn w:val="Normal"/>
    <w:rsid w:val="00C40A11"/>
    <w:pPr>
      <w:numPr>
        <w:numId w:val="29"/>
      </w:numPr>
      <w:spacing w:after="60"/>
    </w:pPr>
    <w:rPr>
      <w:sz w:val="20"/>
      <w:szCs w:val="20"/>
    </w:rPr>
  </w:style>
  <w:style w:type="character" w:customStyle="1" w:styleId="TableCellTitleChar">
    <w:name w:val="Table Cell Title Char"/>
    <w:link w:val="TableCellTitle"/>
    <w:locked/>
    <w:rsid w:val="00C40A11"/>
    <w:rPr>
      <w:rFonts w:ascii="Times New Roman Bold" w:hAnsi="Times New Roman Bold" w:cs="Times New Roman"/>
      <w:b/>
      <w:sz w:val="24"/>
      <w:szCs w:val="24"/>
      <w:lang w:val="en-US" w:eastAsia="en-US" w:bidi="ar-SA"/>
    </w:rPr>
  </w:style>
  <w:style w:type="paragraph" w:customStyle="1" w:styleId="Titel">
    <w:name w:val="Titel"/>
    <w:basedOn w:val="Normal"/>
    <w:rsid w:val="00400A3D"/>
    <w:pPr>
      <w:tabs>
        <w:tab w:val="left" w:pos="680"/>
      </w:tabs>
      <w:spacing w:before="120" w:after="120"/>
    </w:pPr>
    <w:rPr>
      <w:rFonts w:ascii="Helvetica" w:hAnsi="Helvetica"/>
      <w:b/>
      <w:sz w:val="22"/>
      <w:szCs w:val="20"/>
      <w:lang w:val="en-GB"/>
    </w:rPr>
  </w:style>
  <w:style w:type="paragraph" w:customStyle="1" w:styleId="Bullet12-1">
    <w:name w:val="Bullet 12-1"/>
    <w:rsid w:val="00630F86"/>
    <w:pPr>
      <w:numPr>
        <w:numId w:val="36"/>
      </w:numPr>
      <w:spacing w:after="120"/>
      <w:jc w:val="both"/>
    </w:pPr>
    <w:rPr>
      <w:rFonts w:eastAsia="PMingLiU"/>
      <w:sz w:val="24"/>
      <w:szCs w:val="24"/>
      <w:lang w:val="en-US" w:eastAsia="en-US"/>
    </w:rPr>
  </w:style>
  <w:style w:type="table" w:styleId="TableSubtle2">
    <w:name w:val="Table Subtle 2"/>
    <w:basedOn w:val="TableNormal"/>
    <w:rsid w:val="00630F86"/>
    <w:rPr>
      <w:sz w:val="24"/>
      <w:szCs w:val="24"/>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styleId="ListBullet4">
    <w:name w:val="List Bullet 4"/>
    <w:basedOn w:val="Normal"/>
    <w:rsid w:val="00137F87"/>
    <w:pPr>
      <w:numPr>
        <w:numId w:val="2"/>
      </w:numPr>
      <w:tabs>
        <w:tab w:val="clear" w:pos="360"/>
      </w:tabs>
      <w:spacing w:before="120"/>
      <w:ind w:left="720"/>
      <w:contextualSpacing/>
    </w:pPr>
  </w:style>
  <w:style w:type="paragraph" w:styleId="ListBullet5">
    <w:name w:val="List Bullet 5"/>
    <w:basedOn w:val="Normal"/>
    <w:rsid w:val="00FA2AB6"/>
    <w:pPr>
      <w:numPr>
        <w:numId w:val="10"/>
      </w:numPr>
    </w:pPr>
    <w:rPr>
      <w:sz w:val="20"/>
      <w:szCs w:val="20"/>
      <w:lang w:val="en-GB"/>
    </w:rPr>
  </w:style>
  <w:style w:type="character" w:customStyle="1" w:styleId="EmailStyle202">
    <w:name w:val="EmailStyle202"/>
    <w:semiHidden/>
    <w:rsid w:val="003E0F0A"/>
    <w:rPr>
      <w:rFonts w:ascii="Comic Sans MS" w:hAnsi="Comic Sans MS" w:cs="Times New Roman"/>
      <w:color w:val="0000FF"/>
      <w:sz w:val="20"/>
      <w:szCs w:val="20"/>
      <w:u w:val="none"/>
    </w:rPr>
  </w:style>
  <w:style w:type="numbering" w:styleId="1ai">
    <w:name w:val="Outline List 1"/>
    <w:basedOn w:val="NoList"/>
    <w:rsid w:val="003B0E38"/>
    <w:pPr>
      <w:numPr>
        <w:numId w:val="35"/>
      </w:numPr>
    </w:pPr>
  </w:style>
  <w:style w:type="paragraph" w:customStyle="1" w:styleId="ICFBodyText">
    <w:name w:val="ICF Body Text"/>
    <w:link w:val="ICFBodyTextChar1"/>
    <w:rsid w:val="00C33B81"/>
    <w:pPr>
      <w:jc w:val="both"/>
    </w:pPr>
    <w:rPr>
      <w:sz w:val="22"/>
      <w:lang w:val="en-US" w:eastAsia="en-US"/>
    </w:rPr>
  </w:style>
  <w:style w:type="character" w:customStyle="1" w:styleId="ICFBodyTextChar1">
    <w:name w:val="ICF Body Text Char1"/>
    <w:link w:val="ICFBodyText"/>
    <w:locked/>
    <w:rsid w:val="00C33B81"/>
    <w:rPr>
      <w:sz w:val="22"/>
      <w:lang w:val="en-US" w:eastAsia="en-US" w:bidi="ar-SA"/>
    </w:rPr>
  </w:style>
  <w:style w:type="paragraph" w:customStyle="1" w:styleId="ICText">
    <w:name w:val="IC Text"/>
    <w:basedOn w:val="Normal"/>
    <w:rsid w:val="00C33B81"/>
    <w:pPr>
      <w:spacing w:before="120" w:after="120"/>
    </w:pPr>
    <w:rPr>
      <w:rFonts w:ascii="Arial" w:hAnsi="Arial"/>
      <w:bCs/>
      <w:iCs/>
      <w:color w:val="000000"/>
      <w:sz w:val="22"/>
      <w:szCs w:val="20"/>
      <w:lang w:val="en-GB"/>
    </w:rPr>
  </w:style>
  <w:style w:type="paragraph" w:customStyle="1" w:styleId="Default">
    <w:name w:val="Default"/>
    <w:rsid w:val="00D44DCA"/>
    <w:pPr>
      <w:autoSpaceDE w:val="0"/>
      <w:autoSpaceDN w:val="0"/>
      <w:adjustRightInd w:val="0"/>
    </w:pPr>
    <w:rPr>
      <w:rFonts w:ascii="Arial" w:hAnsi="Arial" w:cs="Arial"/>
      <w:color w:val="000000"/>
      <w:sz w:val="24"/>
      <w:szCs w:val="24"/>
      <w:lang w:val="en-US" w:eastAsia="en-US" w:bidi="he-IL"/>
    </w:rPr>
  </w:style>
  <w:style w:type="paragraph" w:customStyle="1" w:styleId="A-Unassigned">
    <w:name w:val="A-Unassigned"/>
    <w:next w:val="Normal"/>
    <w:rsid w:val="009C52AE"/>
    <w:pPr>
      <w:keepNext/>
      <w:spacing w:before="120" w:after="120"/>
    </w:pPr>
    <w:rPr>
      <w:b/>
      <w:sz w:val="24"/>
      <w:lang w:eastAsia="en-US"/>
    </w:rPr>
  </w:style>
  <w:style w:type="character" w:customStyle="1" w:styleId="TableCellLeftChar">
    <w:name w:val="Table Cell Left Char"/>
    <w:link w:val="TableCellLeft"/>
    <w:locked/>
    <w:rsid w:val="00FB38B6"/>
    <w:rPr>
      <w:szCs w:val="24"/>
      <w:lang w:val="en-US" w:eastAsia="en-US"/>
    </w:rPr>
  </w:style>
  <w:style w:type="table" w:customStyle="1" w:styleId="TableGrid1">
    <w:name w:val="Table Grid1"/>
    <w:basedOn w:val="TableNormal"/>
    <w:next w:val="TableGrid"/>
    <w:uiPriority w:val="59"/>
    <w:rsid w:val="00FD43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F0240C"/>
  </w:style>
  <w:style w:type="paragraph" w:styleId="NoSpacing">
    <w:name w:val="No Spacing"/>
    <w:uiPriority w:val="1"/>
    <w:qFormat/>
    <w:rsid w:val="0071379A"/>
    <w:rPr>
      <w:sz w:val="24"/>
      <w:szCs w:val="24"/>
      <w:lang w:val="en-US" w:eastAsia="en-US"/>
    </w:rPr>
  </w:style>
  <w:style w:type="character" w:styleId="PageNumber">
    <w:name w:val="page number"/>
    <w:basedOn w:val="DefaultParagraphFont"/>
    <w:locked/>
    <w:rsid w:val="00DC4EDC"/>
  </w:style>
  <w:style w:type="character" w:customStyle="1" w:styleId="UnresolvedMention1">
    <w:name w:val="Unresolved Mention1"/>
    <w:basedOn w:val="DefaultParagraphFont"/>
    <w:uiPriority w:val="99"/>
    <w:semiHidden/>
    <w:unhideWhenUsed/>
    <w:rsid w:val="0060424A"/>
    <w:rPr>
      <w:color w:val="605E5C"/>
      <w:shd w:val="clear" w:color="auto" w:fill="E1DFDD"/>
    </w:rPr>
  </w:style>
  <w:style w:type="paragraph" w:customStyle="1" w:styleId="xmsolistparagraph">
    <w:name w:val="x_msolistparagraph"/>
    <w:basedOn w:val="Normal"/>
    <w:rsid w:val="00E553F4"/>
    <w:pPr>
      <w:spacing w:before="100" w:beforeAutospacing="1" w:after="100" w:afterAutospacing="1"/>
    </w:pPr>
    <w:rPr>
      <w:lang w:val="en-GB" w:eastAsia="en-GB"/>
    </w:rPr>
  </w:style>
  <w:style w:type="character" w:customStyle="1" w:styleId="UnresolvedMention2">
    <w:name w:val="Unresolved Mention2"/>
    <w:basedOn w:val="DefaultParagraphFont"/>
    <w:uiPriority w:val="99"/>
    <w:semiHidden/>
    <w:unhideWhenUsed/>
    <w:rsid w:val="00AF33BF"/>
    <w:rPr>
      <w:color w:val="605E5C"/>
      <w:shd w:val="clear" w:color="auto" w:fill="E1DFDD"/>
    </w:rPr>
  </w:style>
  <w:style w:type="paragraph" w:customStyle="1" w:styleId="C-BodyText">
    <w:name w:val="C-Body Text"/>
    <w:link w:val="C-BodyTextChar"/>
    <w:rsid w:val="00EF76CB"/>
    <w:pPr>
      <w:spacing w:before="120" w:after="120" w:line="280" w:lineRule="atLeast"/>
    </w:pPr>
    <w:rPr>
      <w:sz w:val="24"/>
      <w:lang w:val="en-US" w:eastAsia="en-US"/>
    </w:rPr>
  </w:style>
  <w:style w:type="character" w:customStyle="1" w:styleId="C-BodyTextChar">
    <w:name w:val="C-Body Text Char"/>
    <w:link w:val="C-BodyText"/>
    <w:rsid w:val="00EF76CB"/>
    <w:rPr>
      <w:sz w:val="24"/>
      <w:lang w:val="en-US" w:eastAsia="en-US"/>
    </w:rPr>
  </w:style>
  <w:style w:type="character" w:customStyle="1" w:styleId="C-Hyperlink">
    <w:name w:val="C-Hyperlink"/>
    <w:rsid w:val="00EF76CB"/>
    <w:rPr>
      <w:color w:val="0000FF"/>
    </w:rPr>
  </w:style>
  <w:style w:type="paragraph" w:customStyle="1" w:styleId="patients">
    <w:name w:val="patients"/>
    <w:basedOn w:val="Normal"/>
    <w:rsid w:val="00EF509A"/>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7B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
    <w:div w:id="25369442">
      <w:bodyDiv w:val="1"/>
      <w:marLeft w:val="0"/>
      <w:marRight w:val="0"/>
      <w:marTop w:val="0"/>
      <w:marBottom w:val="0"/>
      <w:divBdr>
        <w:top w:val="none" w:sz="0" w:space="0" w:color="auto"/>
        <w:left w:val="none" w:sz="0" w:space="0" w:color="auto"/>
        <w:bottom w:val="none" w:sz="0" w:space="0" w:color="auto"/>
        <w:right w:val="none" w:sz="0" w:space="0" w:color="auto"/>
      </w:divBdr>
    </w:div>
    <w:div w:id="349722002">
      <w:bodyDiv w:val="1"/>
      <w:marLeft w:val="0"/>
      <w:marRight w:val="0"/>
      <w:marTop w:val="0"/>
      <w:marBottom w:val="0"/>
      <w:divBdr>
        <w:top w:val="none" w:sz="0" w:space="0" w:color="auto"/>
        <w:left w:val="none" w:sz="0" w:space="0" w:color="auto"/>
        <w:bottom w:val="none" w:sz="0" w:space="0" w:color="auto"/>
        <w:right w:val="none" w:sz="0" w:space="0" w:color="auto"/>
      </w:divBdr>
    </w:div>
    <w:div w:id="387460636">
      <w:bodyDiv w:val="1"/>
      <w:marLeft w:val="0"/>
      <w:marRight w:val="0"/>
      <w:marTop w:val="0"/>
      <w:marBottom w:val="0"/>
      <w:divBdr>
        <w:top w:val="none" w:sz="0" w:space="0" w:color="auto"/>
        <w:left w:val="none" w:sz="0" w:space="0" w:color="auto"/>
        <w:bottom w:val="none" w:sz="0" w:space="0" w:color="auto"/>
        <w:right w:val="none" w:sz="0" w:space="0" w:color="auto"/>
      </w:divBdr>
    </w:div>
    <w:div w:id="610014370">
      <w:bodyDiv w:val="1"/>
      <w:marLeft w:val="0"/>
      <w:marRight w:val="0"/>
      <w:marTop w:val="0"/>
      <w:marBottom w:val="0"/>
      <w:divBdr>
        <w:top w:val="none" w:sz="0" w:space="0" w:color="auto"/>
        <w:left w:val="none" w:sz="0" w:space="0" w:color="auto"/>
        <w:bottom w:val="none" w:sz="0" w:space="0" w:color="auto"/>
        <w:right w:val="none" w:sz="0" w:space="0" w:color="auto"/>
      </w:divBdr>
    </w:div>
    <w:div w:id="949817452">
      <w:bodyDiv w:val="1"/>
      <w:marLeft w:val="0"/>
      <w:marRight w:val="0"/>
      <w:marTop w:val="0"/>
      <w:marBottom w:val="0"/>
      <w:divBdr>
        <w:top w:val="none" w:sz="0" w:space="0" w:color="auto"/>
        <w:left w:val="none" w:sz="0" w:space="0" w:color="auto"/>
        <w:bottom w:val="none" w:sz="0" w:space="0" w:color="auto"/>
        <w:right w:val="none" w:sz="0" w:space="0" w:color="auto"/>
      </w:divBdr>
    </w:div>
    <w:div w:id="1093362322">
      <w:bodyDiv w:val="1"/>
      <w:marLeft w:val="0"/>
      <w:marRight w:val="0"/>
      <w:marTop w:val="0"/>
      <w:marBottom w:val="0"/>
      <w:divBdr>
        <w:top w:val="none" w:sz="0" w:space="0" w:color="auto"/>
        <w:left w:val="none" w:sz="0" w:space="0" w:color="auto"/>
        <w:bottom w:val="none" w:sz="0" w:space="0" w:color="auto"/>
        <w:right w:val="none" w:sz="0" w:space="0" w:color="auto"/>
      </w:divBdr>
    </w:div>
    <w:div w:id="1249386770">
      <w:bodyDiv w:val="1"/>
      <w:marLeft w:val="0"/>
      <w:marRight w:val="0"/>
      <w:marTop w:val="0"/>
      <w:marBottom w:val="0"/>
      <w:divBdr>
        <w:top w:val="none" w:sz="0" w:space="0" w:color="auto"/>
        <w:left w:val="none" w:sz="0" w:space="0" w:color="auto"/>
        <w:bottom w:val="none" w:sz="0" w:space="0" w:color="auto"/>
        <w:right w:val="none" w:sz="0" w:space="0" w:color="auto"/>
      </w:divBdr>
      <w:divsChild>
        <w:div w:id="720859413">
          <w:marLeft w:val="0"/>
          <w:marRight w:val="0"/>
          <w:marTop w:val="0"/>
          <w:marBottom w:val="0"/>
          <w:divBdr>
            <w:top w:val="none" w:sz="0" w:space="0" w:color="auto"/>
            <w:left w:val="none" w:sz="0" w:space="0" w:color="auto"/>
            <w:bottom w:val="none" w:sz="0" w:space="0" w:color="auto"/>
            <w:right w:val="none" w:sz="0" w:space="0" w:color="auto"/>
          </w:divBdr>
        </w:div>
      </w:divsChild>
    </w:div>
    <w:div w:id="1688748012">
      <w:bodyDiv w:val="1"/>
      <w:marLeft w:val="0"/>
      <w:marRight w:val="0"/>
      <w:marTop w:val="0"/>
      <w:marBottom w:val="0"/>
      <w:divBdr>
        <w:top w:val="none" w:sz="0" w:space="0" w:color="auto"/>
        <w:left w:val="none" w:sz="0" w:space="0" w:color="auto"/>
        <w:bottom w:val="none" w:sz="0" w:space="0" w:color="auto"/>
        <w:right w:val="none" w:sz="0" w:space="0" w:color="auto"/>
      </w:divBdr>
    </w:div>
    <w:div w:id="1689942553">
      <w:bodyDiv w:val="1"/>
      <w:marLeft w:val="0"/>
      <w:marRight w:val="0"/>
      <w:marTop w:val="0"/>
      <w:marBottom w:val="0"/>
      <w:divBdr>
        <w:top w:val="none" w:sz="0" w:space="0" w:color="auto"/>
        <w:left w:val="none" w:sz="0" w:space="0" w:color="auto"/>
        <w:bottom w:val="none" w:sz="0" w:space="0" w:color="auto"/>
        <w:right w:val="none" w:sz="0" w:space="0" w:color="auto"/>
      </w:divBdr>
    </w:div>
    <w:div w:id="1711103569">
      <w:bodyDiv w:val="1"/>
      <w:marLeft w:val="0"/>
      <w:marRight w:val="0"/>
      <w:marTop w:val="0"/>
      <w:marBottom w:val="0"/>
      <w:divBdr>
        <w:top w:val="none" w:sz="0" w:space="0" w:color="auto"/>
        <w:left w:val="none" w:sz="0" w:space="0" w:color="auto"/>
        <w:bottom w:val="none" w:sz="0" w:space="0" w:color="auto"/>
        <w:right w:val="none" w:sz="0" w:space="0" w:color="auto"/>
      </w:divBdr>
      <w:divsChild>
        <w:div w:id="999120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5182441">
              <w:marLeft w:val="0"/>
              <w:marRight w:val="0"/>
              <w:marTop w:val="0"/>
              <w:marBottom w:val="0"/>
              <w:divBdr>
                <w:top w:val="none" w:sz="0" w:space="0" w:color="auto"/>
                <w:left w:val="none" w:sz="0" w:space="0" w:color="auto"/>
                <w:bottom w:val="none" w:sz="0" w:space="0" w:color="auto"/>
                <w:right w:val="none" w:sz="0" w:space="0" w:color="auto"/>
              </w:divBdr>
              <w:divsChild>
                <w:div w:id="23038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924698">
      <w:bodyDiv w:val="1"/>
      <w:marLeft w:val="0"/>
      <w:marRight w:val="0"/>
      <w:marTop w:val="0"/>
      <w:marBottom w:val="0"/>
      <w:divBdr>
        <w:top w:val="none" w:sz="0" w:space="0" w:color="auto"/>
        <w:left w:val="none" w:sz="0" w:space="0" w:color="auto"/>
        <w:bottom w:val="none" w:sz="0" w:space="0" w:color="auto"/>
        <w:right w:val="none" w:sz="0" w:space="0" w:color="auto"/>
      </w:divBdr>
    </w:div>
    <w:div w:id="1934626954">
      <w:bodyDiv w:val="1"/>
      <w:marLeft w:val="0"/>
      <w:marRight w:val="0"/>
      <w:marTop w:val="0"/>
      <w:marBottom w:val="0"/>
      <w:divBdr>
        <w:top w:val="none" w:sz="0" w:space="0" w:color="auto"/>
        <w:left w:val="none" w:sz="0" w:space="0" w:color="auto"/>
        <w:bottom w:val="none" w:sz="0" w:space="0" w:color="auto"/>
        <w:right w:val="none" w:sz="0" w:space="0" w:color="auto"/>
      </w:divBdr>
    </w:div>
    <w:div w:id="202605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xeter.ac.uk" TargetMode="External"/><Relationship Id="rId13" Type="http://schemas.openxmlformats.org/officeDocument/2006/relationships/hyperlink" Target="mailto:m.politis@exeter.ac.uk"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www.exeter.ac.uk/cgr/researchethics/"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exeter.ac.uk/dataprotection" TargetMode="External"/><Relationship Id="rId14" Type="http://schemas.openxmlformats.org/officeDocument/2006/relationships/hyperlink" Target="mailto:m.politis@exeter.ac.uk"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403A9-B1F0-4B82-8123-8FFEBC98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666</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RTICIPANT INFORMED CONSENT FORM AND</vt:lpstr>
    </vt:vector>
  </TitlesOfParts>
  <Company>Sony Electronics, Inc.</Company>
  <LinksUpToDate>false</LinksUpToDate>
  <CharactersWithSpaces>17829</CharactersWithSpaces>
  <SharedDoc>false</SharedDoc>
  <HLinks>
    <vt:vector size="6" baseType="variant">
      <vt:variant>
        <vt:i4>3538988</vt:i4>
      </vt:variant>
      <vt:variant>
        <vt:i4>8</vt:i4>
      </vt:variant>
      <vt:variant>
        <vt:i4>0</vt:i4>
      </vt:variant>
      <vt:variant>
        <vt:i4>5</vt:i4>
      </vt:variant>
      <vt:variant>
        <vt:lpwstr>http://www.clinicaltrial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 AND</dc:title>
  <dc:subject/>
  <dc:creator>Microsoft Office User</dc:creator>
  <cp:keywords/>
  <dc:description/>
  <cp:lastModifiedBy>edoardo de natale</cp:lastModifiedBy>
  <cp:revision>4</cp:revision>
  <cp:lastPrinted>2013-03-11T14:53:00Z</cp:lastPrinted>
  <dcterms:created xsi:type="dcterms:W3CDTF">2020-10-08T17:46:00Z</dcterms:created>
  <dcterms:modified xsi:type="dcterms:W3CDTF">2020-10-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